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8769D" w14:textId="4CB886E3" w:rsidR="005A5DCD" w:rsidRDefault="00F60731" w:rsidP="002B6C43">
      <w:pPr>
        <w:rPr>
          <w:lang w:val="es-ES"/>
        </w:rPr>
      </w:pPr>
      <w:r>
        <w:rPr>
          <w:noProof/>
          <w:lang w:eastAsia="es-MX"/>
        </w:rPr>
        <mc:AlternateContent>
          <mc:Choice Requires="wps">
            <w:drawing>
              <wp:anchor distT="45720" distB="45720" distL="114300" distR="114300" simplePos="0" relativeHeight="251744256" behindDoc="0" locked="0" layoutInCell="1" allowOverlap="1" wp14:anchorId="78D5D012" wp14:editId="39E99B9F">
                <wp:simplePos x="0" y="0"/>
                <wp:positionH relativeFrom="column">
                  <wp:posOffset>954405</wp:posOffset>
                </wp:positionH>
                <wp:positionV relativeFrom="paragraph">
                  <wp:posOffset>654685</wp:posOffset>
                </wp:positionV>
                <wp:extent cx="5653405" cy="1404620"/>
                <wp:effectExtent l="0" t="0" r="444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1404620"/>
                        </a:xfrm>
                        <a:prstGeom prst="rect">
                          <a:avLst/>
                        </a:prstGeom>
                        <a:solidFill>
                          <a:srgbClr val="FFFFFF"/>
                        </a:solidFill>
                        <a:ln w="9525">
                          <a:noFill/>
                          <a:miter lim="800000"/>
                          <a:headEnd/>
                          <a:tailEnd/>
                        </a:ln>
                      </wps:spPr>
                      <wps:txbx>
                        <w:txbxContent>
                          <w:p w14:paraId="27F543ED" w14:textId="1FF8ACC3" w:rsidR="00962202" w:rsidRPr="00270177" w:rsidRDefault="00962202" w:rsidP="00A822F1">
                            <w:pPr>
                              <w:jc w:val="right"/>
                              <w:rPr>
                                <w:smallCaps/>
                                <w:sz w:val="32"/>
                                <w:lang w:val="es-ES"/>
                              </w:rPr>
                            </w:pPr>
                            <w:r w:rsidRPr="00270177">
                              <w:rPr>
                                <w:smallCaps/>
                                <w:sz w:val="32"/>
                                <w:lang w:val="es-ES"/>
                              </w:rPr>
                              <w:t xml:space="preserve">Tampico, Tamaulipas a </w:t>
                            </w:r>
                            <w:r w:rsidR="005E5BE7">
                              <w:rPr>
                                <w:b/>
                                <w:bCs/>
                                <w:smallCaps/>
                                <w:sz w:val="32"/>
                                <w:lang w:val="es-ES"/>
                              </w:rPr>
                              <w:t>08</w:t>
                            </w:r>
                            <w:r w:rsidRPr="00270177">
                              <w:rPr>
                                <w:smallCaps/>
                                <w:sz w:val="32"/>
                                <w:lang w:val="es-ES"/>
                              </w:rPr>
                              <w:t xml:space="preserve"> de </w:t>
                            </w:r>
                            <w:r w:rsidR="005E5BE7">
                              <w:rPr>
                                <w:b/>
                                <w:bCs/>
                                <w:smallCaps/>
                                <w:sz w:val="32"/>
                                <w:lang w:val="es-ES"/>
                              </w:rPr>
                              <w:t>Marzo</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D5D012" id="_x0000_t202" coordsize="21600,21600" o:spt="202" path="m,l,21600r21600,l21600,xe">
                <v:stroke joinstyle="miter"/>
                <v:path gradientshapeok="t" o:connecttype="rect"/>
              </v:shapetype>
              <v:shape id="Text Box 2" o:spid="_x0000_s1026" type="#_x0000_t202" style="position:absolute;left:0;text-align:left;margin-left:75.15pt;margin-top:51.55pt;width:445.15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X+K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" stroked="f">
                <v:textbox style="mso-fit-shape-to-text:t">
                  <w:txbxContent>
                    <w:p w14:paraId="27F543ED" w14:textId="1FF8ACC3" w:rsidR="00962202" w:rsidRPr="00270177" w:rsidRDefault="00962202" w:rsidP="00A822F1">
                      <w:pPr>
                        <w:jc w:val="right"/>
                        <w:rPr>
                          <w:smallCaps/>
                          <w:sz w:val="32"/>
                          <w:lang w:val="es-ES"/>
                        </w:rPr>
                      </w:pPr>
                      <w:r w:rsidRPr="00270177">
                        <w:rPr>
                          <w:smallCaps/>
                          <w:sz w:val="32"/>
                          <w:lang w:val="es-ES"/>
                        </w:rPr>
                        <w:t xml:space="preserve">Tampico, Tamaulipas a </w:t>
                      </w:r>
                      <w:r w:rsidR="005E5BE7">
                        <w:rPr>
                          <w:b/>
                          <w:bCs/>
                          <w:smallCaps/>
                          <w:sz w:val="32"/>
                          <w:lang w:val="es-ES"/>
                        </w:rPr>
                        <w:t>08</w:t>
                      </w:r>
                      <w:r w:rsidRPr="00270177">
                        <w:rPr>
                          <w:smallCaps/>
                          <w:sz w:val="32"/>
                          <w:lang w:val="es-ES"/>
                        </w:rPr>
                        <w:t xml:space="preserve"> de </w:t>
                      </w:r>
                      <w:r w:rsidR="005E5BE7">
                        <w:rPr>
                          <w:b/>
                          <w:bCs/>
                          <w:smallCaps/>
                          <w:sz w:val="32"/>
                          <w:lang w:val="es-ES"/>
                        </w:rPr>
                        <w:t>Marzo</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v:textbox>
                <w10:wrap type="square"/>
              </v:shape>
            </w:pict>
          </mc:Fallback>
        </mc:AlternateContent>
      </w:r>
      <w:r w:rsidR="00124933">
        <w:rPr>
          <w:noProof/>
          <w:lang w:eastAsia="es-MX"/>
        </w:rPr>
        <w:drawing>
          <wp:anchor distT="0" distB="0" distL="114300" distR="114300" simplePos="0" relativeHeight="251742208" behindDoc="0" locked="0" layoutInCell="1" allowOverlap="1" wp14:anchorId="2955C03C" wp14:editId="1499717B">
            <wp:simplePos x="0" y="0"/>
            <wp:positionH relativeFrom="page">
              <wp:align>right</wp:align>
            </wp:positionH>
            <wp:positionV relativeFrom="paragraph">
              <wp:posOffset>-899160</wp:posOffset>
            </wp:positionV>
            <wp:extent cx="7764780" cy="10118602"/>
            <wp:effectExtent l="0" t="0" r="762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4780" cy="10118602"/>
                    </a:xfrm>
                    <a:prstGeom prst="rect">
                      <a:avLst/>
                    </a:prstGeom>
                    <a:noFill/>
                    <a:ln>
                      <a:noFill/>
                    </a:ln>
                  </pic:spPr>
                </pic:pic>
              </a:graphicData>
            </a:graphic>
            <wp14:sizeRelH relativeFrom="page">
              <wp14:pctWidth>0</wp14:pctWidth>
            </wp14:sizeRelH>
            <wp14:sizeRelV relativeFrom="page">
              <wp14:pctHeight>0</wp14:pctHeight>
            </wp14:sizeRelV>
          </wp:anchor>
        </w:drawing>
      </w:r>
      <w:r w:rsidR="0083161F">
        <w:rPr>
          <w:noProof/>
          <w:lang w:eastAsia="es-MX"/>
        </w:rPr>
        <mc:AlternateContent>
          <mc:Choice Requires="wps">
            <w:drawing>
              <wp:anchor distT="0" distB="0" distL="114300" distR="114300" simplePos="0" relativeHeight="251743232" behindDoc="0" locked="0" layoutInCell="1" allowOverlap="1" wp14:anchorId="3142B59E" wp14:editId="41D346B3">
                <wp:simplePos x="0" y="0"/>
                <wp:positionH relativeFrom="page">
                  <wp:posOffset>53340</wp:posOffset>
                </wp:positionH>
                <wp:positionV relativeFrom="paragraph">
                  <wp:posOffset>2978785</wp:posOffset>
                </wp:positionV>
                <wp:extent cx="7677150" cy="634365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7677150" cy="6343650"/>
                        </a:xfrm>
                        <a:prstGeom prst="rect">
                          <a:avLst/>
                        </a:prstGeom>
                        <a:noFill/>
                        <a:ln w="6350">
                          <a:noFill/>
                        </a:ln>
                      </wps:spPr>
                      <wps:txb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24CF55CD" w:rsidR="0083161F" w:rsidRPr="00141A55" w:rsidRDefault="0083161F" w:rsidP="0083161F">
                            <w:pPr>
                              <w:jc w:val="center"/>
                              <w:rPr>
                                <w:b/>
                                <w:smallCaps/>
                                <w:sz w:val="48"/>
                                <w:szCs w:val="20"/>
                              </w:rPr>
                            </w:pPr>
                            <w:r w:rsidRPr="00141A55">
                              <w:rPr>
                                <w:b/>
                                <w:smallCaps/>
                                <w:sz w:val="48"/>
                                <w:szCs w:val="20"/>
                              </w:rPr>
                              <w:t>“</w:t>
                            </w:r>
                            <w:r w:rsidR="009552D3">
                              <w:rPr>
                                <w:b/>
                                <w:smallCaps/>
                                <w:sz w:val="48"/>
                                <w:szCs w:val="20"/>
                              </w:rPr>
                              <w:t>unidad 2</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64FD1F6C" w:rsidR="0083161F" w:rsidRPr="00141A55" w:rsidRDefault="00024EA2" w:rsidP="0083161F">
                            <w:pPr>
                              <w:jc w:val="center"/>
                              <w:rPr>
                                <w:b/>
                                <w:bCs/>
                                <w:smallCaps/>
                                <w:sz w:val="48"/>
                              </w:rPr>
                            </w:pPr>
                            <w:r>
                              <w:rPr>
                                <w:b/>
                                <w:smallCaps/>
                                <w:sz w:val="48"/>
                              </w:rPr>
                              <w:t xml:space="preserve"> </w:t>
                            </w:r>
                            <w:r w:rsidRPr="00024EA2">
                              <w:rPr>
                                <w:b/>
                                <w:smallCaps/>
                                <w:sz w:val="48"/>
                              </w:rPr>
                              <w:t>DISEÑO ELECTRONICO BASADO EN SISTEMAS EMBEBIDOS</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2C1D39B8" w:rsidR="0083161F" w:rsidRDefault="00024EA2" w:rsidP="0083161F">
                            <w:pPr>
                              <w:jc w:val="center"/>
                              <w:rPr>
                                <w:sz w:val="40"/>
                              </w:rPr>
                            </w:pPr>
                            <w:r>
                              <w:rPr>
                                <w:b/>
                                <w:bCs/>
                                <w:sz w:val="40"/>
                              </w:rPr>
                              <w:t>8vo</w:t>
                            </w:r>
                            <w:r w:rsidR="0083161F">
                              <w:rPr>
                                <w:sz w:val="40"/>
                              </w:rPr>
                              <w:t xml:space="preserve"> Semestre – Grupo </w:t>
                            </w:r>
                            <w:r>
                              <w:rPr>
                                <w:sz w:val="40"/>
                              </w:rPr>
                              <w:t>“</w:t>
                            </w:r>
                            <w:r>
                              <w:rPr>
                                <w:b/>
                                <w:bCs/>
                                <w:sz w:val="40"/>
                              </w:rPr>
                              <w:t>I</w:t>
                            </w:r>
                            <w:r>
                              <w:rPr>
                                <w:sz w:val="40"/>
                              </w:rPr>
                              <w:t>”</w:t>
                            </w:r>
                          </w:p>
                          <w:p w14:paraId="506BC514" w14:textId="77777777" w:rsidR="0083161F" w:rsidRDefault="0083161F" w:rsidP="0083161F">
                            <w:pPr>
                              <w:jc w:val="center"/>
                            </w:pPr>
                            <w:r>
                              <w:rPr>
                                <w:sz w:val="40"/>
                              </w:rPr>
                              <w:t>2023-1</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517BBAED" w14:textId="77777777" w:rsidR="00FA30BB" w:rsidRPr="00141A55" w:rsidRDefault="00FA30BB" w:rsidP="00FA30BB">
                            <w:pPr>
                              <w:jc w:val="left"/>
                              <w:rPr>
                                <w:sz w:val="40"/>
                              </w:rPr>
                            </w:pPr>
                            <w:r w:rsidRPr="00024EA2">
                              <w:rPr>
                                <w:bCs/>
                                <w:sz w:val="40"/>
                              </w:rPr>
                              <w:t>Ruiz García Emmanuel Alejandro – 2193330288</w:t>
                            </w:r>
                          </w:p>
                          <w:p w14:paraId="5C1815D9" w14:textId="79BCC71C" w:rsidR="002E55B5" w:rsidRDefault="002E55B5"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446D0CD8" w14:textId="77777777" w:rsidR="00024EA2" w:rsidRPr="00024EA2" w:rsidRDefault="00024EA2" w:rsidP="00024EA2">
                            <w:pPr>
                              <w:jc w:val="left"/>
                              <w:rPr>
                                <w:bCs/>
                                <w:sz w:val="40"/>
                              </w:rPr>
                            </w:pPr>
                            <w:r w:rsidRPr="00024EA2">
                              <w:rPr>
                                <w:bCs/>
                                <w:sz w:val="40"/>
                              </w:rPr>
                              <w:t>Hernández Santos Reyna Margarita – 2193330264</w:t>
                            </w:r>
                          </w:p>
                          <w:p w14:paraId="2692827A" w14:textId="77777777" w:rsidR="00024EA2" w:rsidRPr="00024EA2" w:rsidRDefault="00024EA2" w:rsidP="00024EA2">
                            <w:pPr>
                              <w:jc w:val="left"/>
                              <w:rPr>
                                <w:bCs/>
                                <w:sz w:val="40"/>
                              </w:rPr>
                            </w:pPr>
                            <w:r w:rsidRPr="00024EA2">
                              <w:rPr>
                                <w:bCs/>
                                <w:sz w:val="40"/>
                              </w:rPr>
                              <w:t xml:space="preserve">Salas </w:t>
                            </w:r>
                            <w:proofErr w:type="spellStart"/>
                            <w:r w:rsidRPr="00024EA2">
                              <w:rPr>
                                <w:bCs/>
                                <w:sz w:val="40"/>
                              </w:rPr>
                              <w:t>Alardin</w:t>
                            </w:r>
                            <w:proofErr w:type="spellEnd"/>
                            <w:r w:rsidRPr="00024EA2">
                              <w:rPr>
                                <w:bCs/>
                                <w:sz w:val="40"/>
                              </w:rPr>
                              <w:t xml:space="preserve"> Luis Fernando – 2111340059</w:t>
                            </w:r>
                          </w:p>
                          <w:p w14:paraId="5DA44B26" w14:textId="77777777" w:rsidR="00024EA2" w:rsidRPr="00024EA2" w:rsidRDefault="00024EA2" w:rsidP="00024EA2">
                            <w:pPr>
                              <w:jc w:val="left"/>
                              <w:rPr>
                                <w:bCs/>
                                <w:sz w:val="40"/>
                              </w:rPr>
                            </w:pPr>
                            <w:r w:rsidRPr="00024EA2">
                              <w:rPr>
                                <w:bCs/>
                                <w:sz w:val="40"/>
                              </w:rPr>
                              <w:t>Luna Sánchez Juan Pablo – 2163216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2B59E" id="Cuadro de texto 8" o:spid="_x0000_s1027" type="#_x0000_t202" style="position:absolute;left:0;text-align:left;margin-left:4.2pt;margin-top:234.55pt;width:604.5pt;height:499.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" filled="f" stroked="f" strokeweight=".5pt">
                <v:textbo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24CF55CD" w:rsidR="0083161F" w:rsidRPr="00141A55" w:rsidRDefault="0083161F" w:rsidP="0083161F">
                      <w:pPr>
                        <w:jc w:val="center"/>
                        <w:rPr>
                          <w:b/>
                          <w:smallCaps/>
                          <w:sz w:val="48"/>
                          <w:szCs w:val="20"/>
                        </w:rPr>
                      </w:pPr>
                      <w:r w:rsidRPr="00141A55">
                        <w:rPr>
                          <w:b/>
                          <w:smallCaps/>
                          <w:sz w:val="48"/>
                          <w:szCs w:val="20"/>
                        </w:rPr>
                        <w:t>“</w:t>
                      </w:r>
                      <w:r w:rsidR="009552D3">
                        <w:rPr>
                          <w:b/>
                          <w:smallCaps/>
                          <w:sz w:val="48"/>
                          <w:szCs w:val="20"/>
                        </w:rPr>
                        <w:t>unidad 2</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64FD1F6C" w:rsidR="0083161F" w:rsidRPr="00141A55" w:rsidRDefault="00024EA2" w:rsidP="0083161F">
                      <w:pPr>
                        <w:jc w:val="center"/>
                        <w:rPr>
                          <w:b/>
                          <w:bCs/>
                          <w:smallCaps/>
                          <w:sz w:val="48"/>
                        </w:rPr>
                      </w:pPr>
                      <w:r>
                        <w:rPr>
                          <w:b/>
                          <w:smallCaps/>
                          <w:sz w:val="48"/>
                        </w:rPr>
                        <w:t xml:space="preserve"> </w:t>
                      </w:r>
                      <w:r w:rsidRPr="00024EA2">
                        <w:rPr>
                          <w:b/>
                          <w:smallCaps/>
                          <w:sz w:val="48"/>
                        </w:rPr>
                        <w:t>DISEÑO ELECTRONICO BASADO EN SISTEMAS EMBEBIDOS</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2C1D39B8" w:rsidR="0083161F" w:rsidRDefault="00024EA2" w:rsidP="0083161F">
                      <w:pPr>
                        <w:jc w:val="center"/>
                        <w:rPr>
                          <w:sz w:val="40"/>
                        </w:rPr>
                      </w:pPr>
                      <w:r>
                        <w:rPr>
                          <w:b/>
                          <w:bCs/>
                          <w:sz w:val="40"/>
                        </w:rPr>
                        <w:t>8vo</w:t>
                      </w:r>
                      <w:r w:rsidR="0083161F">
                        <w:rPr>
                          <w:sz w:val="40"/>
                        </w:rPr>
                        <w:t xml:space="preserve"> Semestre – Grupo </w:t>
                      </w:r>
                      <w:r>
                        <w:rPr>
                          <w:sz w:val="40"/>
                        </w:rPr>
                        <w:t>“</w:t>
                      </w:r>
                      <w:r>
                        <w:rPr>
                          <w:b/>
                          <w:bCs/>
                          <w:sz w:val="40"/>
                        </w:rPr>
                        <w:t>I</w:t>
                      </w:r>
                      <w:r>
                        <w:rPr>
                          <w:sz w:val="40"/>
                        </w:rPr>
                        <w:t>”</w:t>
                      </w:r>
                    </w:p>
                    <w:p w14:paraId="506BC514" w14:textId="77777777" w:rsidR="0083161F" w:rsidRDefault="0083161F" w:rsidP="0083161F">
                      <w:pPr>
                        <w:jc w:val="center"/>
                      </w:pPr>
                      <w:r>
                        <w:rPr>
                          <w:sz w:val="40"/>
                        </w:rPr>
                        <w:t>2023-1</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517BBAED" w14:textId="77777777" w:rsidR="00FA30BB" w:rsidRPr="00141A55" w:rsidRDefault="00FA30BB" w:rsidP="00FA30BB">
                      <w:pPr>
                        <w:jc w:val="left"/>
                        <w:rPr>
                          <w:sz w:val="40"/>
                        </w:rPr>
                      </w:pPr>
                      <w:r w:rsidRPr="00024EA2">
                        <w:rPr>
                          <w:bCs/>
                          <w:sz w:val="40"/>
                        </w:rPr>
                        <w:t>Ruiz García Emmanuel Alejandro – 2193330288</w:t>
                      </w:r>
                    </w:p>
                    <w:p w14:paraId="5C1815D9" w14:textId="79BCC71C" w:rsidR="002E55B5" w:rsidRDefault="002E55B5"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446D0CD8" w14:textId="77777777" w:rsidR="00024EA2" w:rsidRPr="00024EA2" w:rsidRDefault="00024EA2" w:rsidP="00024EA2">
                      <w:pPr>
                        <w:jc w:val="left"/>
                        <w:rPr>
                          <w:bCs/>
                          <w:sz w:val="40"/>
                        </w:rPr>
                      </w:pPr>
                      <w:r w:rsidRPr="00024EA2">
                        <w:rPr>
                          <w:bCs/>
                          <w:sz w:val="40"/>
                        </w:rPr>
                        <w:t>Hernández Santos Reyna Margarita – 2193330264</w:t>
                      </w:r>
                    </w:p>
                    <w:p w14:paraId="2692827A" w14:textId="77777777" w:rsidR="00024EA2" w:rsidRPr="00024EA2" w:rsidRDefault="00024EA2" w:rsidP="00024EA2">
                      <w:pPr>
                        <w:jc w:val="left"/>
                        <w:rPr>
                          <w:bCs/>
                          <w:sz w:val="40"/>
                        </w:rPr>
                      </w:pPr>
                      <w:r w:rsidRPr="00024EA2">
                        <w:rPr>
                          <w:bCs/>
                          <w:sz w:val="40"/>
                        </w:rPr>
                        <w:t xml:space="preserve">Salas </w:t>
                      </w:r>
                      <w:proofErr w:type="spellStart"/>
                      <w:r w:rsidRPr="00024EA2">
                        <w:rPr>
                          <w:bCs/>
                          <w:sz w:val="40"/>
                        </w:rPr>
                        <w:t>Alardin</w:t>
                      </w:r>
                      <w:proofErr w:type="spellEnd"/>
                      <w:r w:rsidRPr="00024EA2">
                        <w:rPr>
                          <w:bCs/>
                          <w:sz w:val="40"/>
                        </w:rPr>
                        <w:t xml:space="preserve"> Luis Fernando – 2111340059</w:t>
                      </w:r>
                    </w:p>
                    <w:p w14:paraId="5DA44B26" w14:textId="77777777" w:rsidR="00024EA2" w:rsidRPr="00024EA2" w:rsidRDefault="00024EA2" w:rsidP="00024EA2">
                      <w:pPr>
                        <w:jc w:val="left"/>
                        <w:rPr>
                          <w:bCs/>
                          <w:sz w:val="40"/>
                        </w:rPr>
                      </w:pPr>
                      <w:r w:rsidRPr="00024EA2">
                        <w:rPr>
                          <w:bCs/>
                          <w:sz w:val="40"/>
                        </w:rPr>
                        <w:t>Luna Sánchez Juan Pablo – 2163216015</w:t>
                      </w:r>
                    </w:p>
                  </w:txbxContent>
                </v:textbox>
                <w10:wrap anchorx="page"/>
              </v:shape>
            </w:pict>
          </mc:Fallback>
        </mc:AlternateContent>
      </w:r>
    </w:p>
    <w:p w14:paraId="62E25A17" w14:textId="4D49AF80" w:rsidR="0083161F" w:rsidRDefault="0083161F" w:rsidP="00867FD0">
      <w:pPr>
        <w:jc w:val="center"/>
        <w:rPr>
          <w:b/>
          <w:sz w:val="28"/>
          <w:lang w:val="es-ES"/>
        </w:rPr>
        <w:sectPr w:rsidR="0083161F">
          <w:pgSz w:w="12240" w:h="15840"/>
          <w:pgMar w:top="1417" w:right="1701" w:bottom="1417" w:left="1701" w:header="708" w:footer="708" w:gutter="0"/>
          <w:cols w:space="708"/>
          <w:docGrid w:linePitch="360"/>
        </w:sectPr>
      </w:pPr>
    </w:p>
    <w:p w14:paraId="48E50A21" w14:textId="0C884597" w:rsidR="005A5DCD" w:rsidRPr="00867FD0" w:rsidRDefault="00867FD0" w:rsidP="00867FD0">
      <w:pPr>
        <w:jc w:val="center"/>
        <w:rPr>
          <w:b/>
          <w:sz w:val="28"/>
          <w:lang w:val="es-ES"/>
        </w:rPr>
      </w:pPr>
      <w:r w:rsidRPr="00867FD0">
        <w:rPr>
          <w:b/>
          <w:sz w:val="28"/>
          <w:lang w:val="es-ES"/>
        </w:rPr>
        <w:lastRenderedPageBreak/>
        <w:t>ÍNDICE</w:t>
      </w:r>
    </w:p>
    <w:p w14:paraId="5E25DB5A" w14:textId="6C9FC52A" w:rsidR="005A5DCD" w:rsidRDefault="005A5DCD" w:rsidP="002B6C43">
      <w:pPr>
        <w:rPr>
          <w:lang w:val="es-ES"/>
        </w:rPr>
      </w:pPr>
    </w:p>
    <w:p w14:paraId="4777FCF8" w14:textId="48736764" w:rsidR="00BA2CEE" w:rsidRDefault="00AC5483">
      <w:pPr>
        <w:pStyle w:val="TDC1"/>
        <w:tabs>
          <w:tab w:val="right" w:leader="dot" w:pos="8828"/>
        </w:tabs>
        <w:rPr>
          <w:rFonts w:eastAsiaTheme="minorEastAsia" w:cstheme="minorBidi"/>
          <w:b w:val="0"/>
          <w:bCs w:val="0"/>
          <w:caps w:val="0"/>
          <w:noProof/>
          <w:color w:val="auto"/>
          <w:sz w:val="24"/>
          <w:szCs w:val="24"/>
          <w:lang w:eastAsia="es-MX"/>
        </w:rPr>
      </w:pPr>
      <w:r>
        <w:rPr>
          <w:lang w:val="es-ES"/>
        </w:rPr>
        <w:fldChar w:fldCharType="begin"/>
      </w:r>
      <w:r>
        <w:rPr>
          <w:lang w:val="es-ES"/>
        </w:rPr>
        <w:instrText xml:space="preserve"> TOC \o "1-3" \h \z \u </w:instrText>
      </w:r>
      <w:r>
        <w:rPr>
          <w:lang w:val="es-ES"/>
        </w:rPr>
        <w:fldChar w:fldCharType="separate"/>
      </w:r>
      <w:hyperlink w:anchor="_Toc126084784" w:history="1">
        <w:r w:rsidR="00BA2CEE" w:rsidRPr="000622FF">
          <w:rPr>
            <w:rStyle w:val="Hipervnculo"/>
            <w:noProof/>
            <w:lang w:val="es-ES"/>
          </w:rPr>
          <w:t>1. Actividades de Clase</w:t>
        </w:r>
        <w:r w:rsidR="00BA2CEE">
          <w:rPr>
            <w:noProof/>
            <w:webHidden/>
          </w:rPr>
          <w:tab/>
        </w:r>
        <w:r w:rsidR="00BA2CEE">
          <w:rPr>
            <w:noProof/>
            <w:webHidden/>
          </w:rPr>
          <w:fldChar w:fldCharType="begin"/>
        </w:r>
        <w:r w:rsidR="00BA2CEE">
          <w:rPr>
            <w:noProof/>
            <w:webHidden/>
          </w:rPr>
          <w:instrText xml:space="preserve"> PAGEREF _Toc126084784 \h </w:instrText>
        </w:r>
        <w:r w:rsidR="00BA2CEE">
          <w:rPr>
            <w:noProof/>
            <w:webHidden/>
          </w:rPr>
        </w:r>
        <w:r w:rsidR="00BA2CEE">
          <w:rPr>
            <w:noProof/>
            <w:webHidden/>
          </w:rPr>
          <w:fldChar w:fldCharType="separate"/>
        </w:r>
        <w:r w:rsidR="00E76CED">
          <w:rPr>
            <w:noProof/>
            <w:webHidden/>
          </w:rPr>
          <w:t>3</w:t>
        </w:r>
        <w:r w:rsidR="00BA2CEE">
          <w:rPr>
            <w:noProof/>
            <w:webHidden/>
          </w:rPr>
          <w:fldChar w:fldCharType="end"/>
        </w:r>
      </w:hyperlink>
    </w:p>
    <w:p w14:paraId="61308D3C" w14:textId="0A024988"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5" w:history="1">
        <w:r w:rsidR="00BA2CEE" w:rsidRPr="000622FF">
          <w:rPr>
            <w:rStyle w:val="Hipervnculo"/>
            <w:noProof/>
          </w:rPr>
          <w:t>1.1 Entregas en Equipo</w:t>
        </w:r>
        <w:r w:rsidR="00BA2CEE">
          <w:rPr>
            <w:noProof/>
            <w:webHidden/>
          </w:rPr>
          <w:tab/>
        </w:r>
        <w:r w:rsidR="00BA2CEE">
          <w:rPr>
            <w:noProof/>
            <w:webHidden/>
          </w:rPr>
          <w:fldChar w:fldCharType="begin"/>
        </w:r>
        <w:r w:rsidR="00BA2CEE">
          <w:rPr>
            <w:noProof/>
            <w:webHidden/>
          </w:rPr>
          <w:instrText xml:space="preserve"> PAGEREF _Toc126084785 \h </w:instrText>
        </w:r>
        <w:r w:rsidR="00BA2CEE">
          <w:rPr>
            <w:noProof/>
            <w:webHidden/>
          </w:rPr>
        </w:r>
        <w:r w:rsidR="00BA2CEE">
          <w:rPr>
            <w:noProof/>
            <w:webHidden/>
          </w:rPr>
          <w:fldChar w:fldCharType="separate"/>
        </w:r>
        <w:r w:rsidR="00E76CED">
          <w:rPr>
            <w:noProof/>
            <w:webHidden/>
          </w:rPr>
          <w:t>4</w:t>
        </w:r>
        <w:r w:rsidR="00BA2CEE">
          <w:rPr>
            <w:noProof/>
            <w:webHidden/>
          </w:rPr>
          <w:fldChar w:fldCharType="end"/>
        </w:r>
      </w:hyperlink>
    </w:p>
    <w:p w14:paraId="1EA71A27" w14:textId="60881408"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6" w:history="1">
        <w:r w:rsidR="00BA2CEE" w:rsidRPr="000622FF">
          <w:rPr>
            <w:rStyle w:val="Hipervnculo"/>
            <w:noProof/>
          </w:rPr>
          <w:t>1.2 Entregas Individuales</w:t>
        </w:r>
        <w:r w:rsidR="00BA2CEE">
          <w:rPr>
            <w:noProof/>
            <w:webHidden/>
          </w:rPr>
          <w:tab/>
        </w:r>
        <w:r w:rsidR="00BA2CEE">
          <w:rPr>
            <w:noProof/>
            <w:webHidden/>
          </w:rPr>
          <w:fldChar w:fldCharType="begin"/>
        </w:r>
        <w:r w:rsidR="00BA2CEE">
          <w:rPr>
            <w:noProof/>
            <w:webHidden/>
          </w:rPr>
          <w:instrText xml:space="preserve"> PAGEREF _Toc126084786 \h </w:instrText>
        </w:r>
        <w:r w:rsidR="00BA2CEE">
          <w:rPr>
            <w:noProof/>
            <w:webHidden/>
          </w:rPr>
        </w:r>
        <w:r w:rsidR="00BA2CEE">
          <w:rPr>
            <w:noProof/>
            <w:webHidden/>
          </w:rPr>
          <w:fldChar w:fldCharType="separate"/>
        </w:r>
        <w:r w:rsidR="00E76CED">
          <w:rPr>
            <w:noProof/>
            <w:webHidden/>
          </w:rPr>
          <w:t>33</w:t>
        </w:r>
        <w:r w:rsidR="00BA2CEE">
          <w:rPr>
            <w:noProof/>
            <w:webHidden/>
          </w:rPr>
          <w:fldChar w:fldCharType="end"/>
        </w:r>
      </w:hyperlink>
    </w:p>
    <w:p w14:paraId="0BA31E77" w14:textId="3678D517"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87" w:history="1">
        <w:r w:rsidR="00BA2CEE" w:rsidRPr="000622FF">
          <w:rPr>
            <w:rStyle w:val="Hipervnculo"/>
            <w:noProof/>
            <w:lang w:val="es-ES"/>
          </w:rPr>
          <w:t>2. Tareas e Investigaciones</w:t>
        </w:r>
        <w:r w:rsidR="00BA2CEE">
          <w:rPr>
            <w:noProof/>
            <w:webHidden/>
          </w:rPr>
          <w:tab/>
        </w:r>
        <w:r w:rsidR="00BA2CEE">
          <w:rPr>
            <w:noProof/>
            <w:webHidden/>
          </w:rPr>
          <w:fldChar w:fldCharType="begin"/>
        </w:r>
        <w:r w:rsidR="00BA2CEE">
          <w:rPr>
            <w:noProof/>
            <w:webHidden/>
          </w:rPr>
          <w:instrText xml:space="preserve"> PAGEREF _Toc126084787 \h </w:instrText>
        </w:r>
        <w:r w:rsidR="00BA2CEE">
          <w:rPr>
            <w:noProof/>
            <w:webHidden/>
          </w:rPr>
        </w:r>
        <w:r w:rsidR="00BA2CEE">
          <w:rPr>
            <w:noProof/>
            <w:webHidden/>
          </w:rPr>
          <w:fldChar w:fldCharType="separate"/>
        </w:r>
        <w:r w:rsidR="00E76CED">
          <w:rPr>
            <w:noProof/>
            <w:webHidden/>
          </w:rPr>
          <w:t>34</w:t>
        </w:r>
        <w:r w:rsidR="00BA2CEE">
          <w:rPr>
            <w:noProof/>
            <w:webHidden/>
          </w:rPr>
          <w:fldChar w:fldCharType="end"/>
        </w:r>
      </w:hyperlink>
    </w:p>
    <w:p w14:paraId="0BD47BF9" w14:textId="3D548C46"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8" w:history="1">
        <w:r w:rsidR="00BA2CEE" w:rsidRPr="000622FF">
          <w:rPr>
            <w:rStyle w:val="Hipervnculo"/>
            <w:noProof/>
          </w:rPr>
          <w:t>2.1 Entregas en Equipo</w:t>
        </w:r>
        <w:r w:rsidR="00BA2CEE">
          <w:rPr>
            <w:noProof/>
            <w:webHidden/>
          </w:rPr>
          <w:tab/>
        </w:r>
        <w:r w:rsidR="00BA2CEE">
          <w:rPr>
            <w:noProof/>
            <w:webHidden/>
          </w:rPr>
          <w:fldChar w:fldCharType="begin"/>
        </w:r>
        <w:r w:rsidR="00BA2CEE">
          <w:rPr>
            <w:noProof/>
            <w:webHidden/>
          </w:rPr>
          <w:instrText xml:space="preserve"> PAGEREF _Toc126084788 \h </w:instrText>
        </w:r>
        <w:r w:rsidR="00BA2CEE">
          <w:rPr>
            <w:noProof/>
            <w:webHidden/>
          </w:rPr>
        </w:r>
        <w:r w:rsidR="00BA2CEE">
          <w:rPr>
            <w:noProof/>
            <w:webHidden/>
          </w:rPr>
          <w:fldChar w:fldCharType="separate"/>
        </w:r>
        <w:r w:rsidR="00E76CED">
          <w:rPr>
            <w:noProof/>
            <w:webHidden/>
          </w:rPr>
          <w:t>35</w:t>
        </w:r>
        <w:r w:rsidR="00BA2CEE">
          <w:rPr>
            <w:noProof/>
            <w:webHidden/>
          </w:rPr>
          <w:fldChar w:fldCharType="end"/>
        </w:r>
      </w:hyperlink>
    </w:p>
    <w:p w14:paraId="71A4B088" w14:textId="6CE6D604"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9" w:history="1">
        <w:r w:rsidR="00BA2CEE" w:rsidRPr="000622FF">
          <w:rPr>
            <w:rStyle w:val="Hipervnculo"/>
            <w:noProof/>
          </w:rPr>
          <w:t>2.2 Entregas Individuales</w:t>
        </w:r>
        <w:r w:rsidR="00BA2CEE">
          <w:rPr>
            <w:noProof/>
            <w:webHidden/>
          </w:rPr>
          <w:tab/>
        </w:r>
        <w:r w:rsidR="00BA2CEE">
          <w:rPr>
            <w:noProof/>
            <w:webHidden/>
          </w:rPr>
          <w:fldChar w:fldCharType="begin"/>
        </w:r>
        <w:r w:rsidR="00BA2CEE">
          <w:rPr>
            <w:noProof/>
            <w:webHidden/>
          </w:rPr>
          <w:instrText xml:space="preserve"> PAGEREF _Toc126084789 \h </w:instrText>
        </w:r>
        <w:r w:rsidR="00BA2CEE">
          <w:rPr>
            <w:noProof/>
            <w:webHidden/>
          </w:rPr>
        </w:r>
        <w:r w:rsidR="00BA2CEE">
          <w:rPr>
            <w:noProof/>
            <w:webHidden/>
          </w:rPr>
          <w:fldChar w:fldCharType="separate"/>
        </w:r>
        <w:r w:rsidR="00E76CED">
          <w:rPr>
            <w:noProof/>
            <w:webHidden/>
          </w:rPr>
          <w:t>49</w:t>
        </w:r>
        <w:r w:rsidR="00BA2CEE">
          <w:rPr>
            <w:noProof/>
            <w:webHidden/>
          </w:rPr>
          <w:fldChar w:fldCharType="end"/>
        </w:r>
      </w:hyperlink>
    </w:p>
    <w:p w14:paraId="561550A2" w14:textId="09D227C0"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0" w:history="1">
        <w:r w:rsidR="00BA2CEE" w:rsidRPr="000622FF">
          <w:rPr>
            <w:rStyle w:val="Hipervnculo"/>
            <w:noProof/>
            <w:lang w:val="es-ES"/>
          </w:rPr>
          <w:t>3. Programas</w:t>
        </w:r>
        <w:r w:rsidR="00BA2CEE">
          <w:rPr>
            <w:noProof/>
            <w:webHidden/>
          </w:rPr>
          <w:tab/>
        </w:r>
        <w:r w:rsidR="00BA2CEE">
          <w:rPr>
            <w:noProof/>
            <w:webHidden/>
          </w:rPr>
          <w:fldChar w:fldCharType="begin"/>
        </w:r>
        <w:r w:rsidR="00BA2CEE">
          <w:rPr>
            <w:noProof/>
            <w:webHidden/>
          </w:rPr>
          <w:instrText xml:space="preserve"> PAGEREF _Toc126084790 \h </w:instrText>
        </w:r>
        <w:r w:rsidR="00BA2CEE">
          <w:rPr>
            <w:noProof/>
            <w:webHidden/>
          </w:rPr>
        </w:r>
        <w:r w:rsidR="00BA2CEE">
          <w:rPr>
            <w:noProof/>
            <w:webHidden/>
          </w:rPr>
          <w:fldChar w:fldCharType="separate"/>
        </w:r>
        <w:r w:rsidR="00E76CED">
          <w:rPr>
            <w:noProof/>
            <w:webHidden/>
          </w:rPr>
          <w:t>51</w:t>
        </w:r>
        <w:r w:rsidR="00BA2CEE">
          <w:rPr>
            <w:noProof/>
            <w:webHidden/>
          </w:rPr>
          <w:fldChar w:fldCharType="end"/>
        </w:r>
      </w:hyperlink>
    </w:p>
    <w:p w14:paraId="0AC3412E" w14:textId="159AA5BF"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1" w:history="1">
        <w:r w:rsidR="00BA2CEE" w:rsidRPr="000622FF">
          <w:rPr>
            <w:rStyle w:val="Hipervnculo"/>
            <w:noProof/>
          </w:rPr>
          <w:t>3.1 Entregas en Equipo</w:t>
        </w:r>
        <w:r w:rsidR="00BA2CEE">
          <w:rPr>
            <w:noProof/>
            <w:webHidden/>
          </w:rPr>
          <w:tab/>
        </w:r>
        <w:r w:rsidR="00BA2CEE">
          <w:rPr>
            <w:noProof/>
            <w:webHidden/>
          </w:rPr>
          <w:fldChar w:fldCharType="begin"/>
        </w:r>
        <w:r w:rsidR="00BA2CEE">
          <w:rPr>
            <w:noProof/>
            <w:webHidden/>
          </w:rPr>
          <w:instrText xml:space="preserve"> PAGEREF _Toc126084791 \h </w:instrText>
        </w:r>
        <w:r w:rsidR="00BA2CEE">
          <w:rPr>
            <w:noProof/>
            <w:webHidden/>
          </w:rPr>
        </w:r>
        <w:r w:rsidR="00BA2CEE">
          <w:rPr>
            <w:noProof/>
            <w:webHidden/>
          </w:rPr>
          <w:fldChar w:fldCharType="separate"/>
        </w:r>
        <w:r w:rsidR="00E76CED">
          <w:rPr>
            <w:noProof/>
            <w:webHidden/>
          </w:rPr>
          <w:t>52</w:t>
        </w:r>
        <w:r w:rsidR="00BA2CEE">
          <w:rPr>
            <w:noProof/>
            <w:webHidden/>
          </w:rPr>
          <w:fldChar w:fldCharType="end"/>
        </w:r>
      </w:hyperlink>
    </w:p>
    <w:p w14:paraId="7FA82B84" w14:textId="5B2E6936"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2" w:history="1">
        <w:r w:rsidR="00BA2CEE" w:rsidRPr="000622FF">
          <w:rPr>
            <w:rStyle w:val="Hipervnculo"/>
            <w:noProof/>
          </w:rPr>
          <w:t>3.2 Entregas Individuales</w:t>
        </w:r>
        <w:r w:rsidR="00BA2CEE">
          <w:rPr>
            <w:noProof/>
            <w:webHidden/>
          </w:rPr>
          <w:tab/>
        </w:r>
        <w:r w:rsidR="00BA2CEE">
          <w:rPr>
            <w:noProof/>
            <w:webHidden/>
          </w:rPr>
          <w:fldChar w:fldCharType="begin"/>
        </w:r>
        <w:r w:rsidR="00BA2CEE">
          <w:rPr>
            <w:noProof/>
            <w:webHidden/>
          </w:rPr>
          <w:instrText xml:space="preserve"> PAGEREF _Toc126084792 \h </w:instrText>
        </w:r>
        <w:r w:rsidR="00BA2CEE">
          <w:rPr>
            <w:noProof/>
            <w:webHidden/>
          </w:rPr>
        </w:r>
        <w:r w:rsidR="00BA2CEE">
          <w:rPr>
            <w:noProof/>
            <w:webHidden/>
          </w:rPr>
          <w:fldChar w:fldCharType="separate"/>
        </w:r>
        <w:r w:rsidR="00E76CED">
          <w:rPr>
            <w:noProof/>
            <w:webHidden/>
          </w:rPr>
          <w:t>53</w:t>
        </w:r>
        <w:r w:rsidR="00BA2CEE">
          <w:rPr>
            <w:noProof/>
            <w:webHidden/>
          </w:rPr>
          <w:fldChar w:fldCharType="end"/>
        </w:r>
      </w:hyperlink>
    </w:p>
    <w:p w14:paraId="719A74CA" w14:textId="4113458E"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3" w:history="1">
        <w:r w:rsidR="00BA2CEE" w:rsidRPr="000622FF">
          <w:rPr>
            <w:rStyle w:val="Hipervnculo"/>
            <w:noProof/>
            <w:lang w:val="es-ES"/>
          </w:rPr>
          <w:t>4. Prácticas</w:t>
        </w:r>
        <w:r w:rsidR="00BA2CEE">
          <w:rPr>
            <w:noProof/>
            <w:webHidden/>
          </w:rPr>
          <w:tab/>
        </w:r>
        <w:r w:rsidR="00BA2CEE">
          <w:rPr>
            <w:noProof/>
            <w:webHidden/>
          </w:rPr>
          <w:fldChar w:fldCharType="begin"/>
        </w:r>
        <w:r w:rsidR="00BA2CEE">
          <w:rPr>
            <w:noProof/>
            <w:webHidden/>
          </w:rPr>
          <w:instrText xml:space="preserve"> PAGEREF _Toc126084793 \h </w:instrText>
        </w:r>
        <w:r w:rsidR="00BA2CEE">
          <w:rPr>
            <w:noProof/>
            <w:webHidden/>
          </w:rPr>
        </w:r>
        <w:r w:rsidR="00BA2CEE">
          <w:rPr>
            <w:noProof/>
            <w:webHidden/>
          </w:rPr>
          <w:fldChar w:fldCharType="separate"/>
        </w:r>
        <w:r w:rsidR="00E76CED">
          <w:rPr>
            <w:noProof/>
            <w:webHidden/>
          </w:rPr>
          <w:t>54</w:t>
        </w:r>
        <w:r w:rsidR="00BA2CEE">
          <w:rPr>
            <w:noProof/>
            <w:webHidden/>
          </w:rPr>
          <w:fldChar w:fldCharType="end"/>
        </w:r>
      </w:hyperlink>
    </w:p>
    <w:p w14:paraId="4D7F63BD" w14:textId="51B83115"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4" w:history="1">
        <w:r w:rsidR="00BA2CEE" w:rsidRPr="000622FF">
          <w:rPr>
            <w:rStyle w:val="Hipervnculo"/>
            <w:noProof/>
          </w:rPr>
          <w:t>4.1 Entregas en Equipo</w:t>
        </w:r>
        <w:r w:rsidR="00BA2CEE">
          <w:rPr>
            <w:noProof/>
            <w:webHidden/>
          </w:rPr>
          <w:tab/>
        </w:r>
        <w:r w:rsidR="00BA2CEE">
          <w:rPr>
            <w:noProof/>
            <w:webHidden/>
          </w:rPr>
          <w:fldChar w:fldCharType="begin"/>
        </w:r>
        <w:r w:rsidR="00BA2CEE">
          <w:rPr>
            <w:noProof/>
            <w:webHidden/>
          </w:rPr>
          <w:instrText xml:space="preserve"> PAGEREF _Toc126084794 \h </w:instrText>
        </w:r>
        <w:r w:rsidR="00BA2CEE">
          <w:rPr>
            <w:noProof/>
            <w:webHidden/>
          </w:rPr>
        </w:r>
        <w:r w:rsidR="00BA2CEE">
          <w:rPr>
            <w:noProof/>
            <w:webHidden/>
          </w:rPr>
          <w:fldChar w:fldCharType="separate"/>
        </w:r>
        <w:r w:rsidR="00E76CED">
          <w:rPr>
            <w:noProof/>
            <w:webHidden/>
          </w:rPr>
          <w:t>55</w:t>
        </w:r>
        <w:r w:rsidR="00BA2CEE">
          <w:rPr>
            <w:noProof/>
            <w:webHidden/>
          </w:rPr>
          <w:fldChar w:fldCharType="end"/>
        </w:r>
      </w:hyperlink>
    </w:p>
    <w:p w14:paraId="2B223B54" w14:textId="06F54DDA" w:rsidR="00BA2CEE" w:rsidRDefault="00000000">
      <w:pPr>
        <w:pStyle w:val="TDC3"/>
        <w:tabs>
          <w:tab w:val="right" w:leader="dot" w:pos="8828"/>
        </w:tabs>
        <w:rPr>
          <w:rFonts w:eastAsiaTheme="minorEastAsia" w:cstheme="minorBidi"/>
          <w:i w:val="0"/>
          <w:iCs w:val="0"/>
          <w:noProof/>
          <w:color w:val="auto"/>
          <w:sz w:val="24"/>
          <w:szCs w:val="24"/>
          <w:lang w:eastAsia="es-MX"/>
        </w:rPr>
      </w:pPr>
      <w:hyperlink w:anchor="_Toc126084795" w:history="1">
        <w:r w:rsidR="00BA2CEE" w:rsidRPr="000622FF">
          <w:rPr>
            <w:rStyle w:val="Hipervnculo"/>
            <w:noProof/>
          </w:rPr>
          <w:t>4.1.1 Desarrollo de las Prácticas</w:t>
        </w:r>
        <w:r w:rsidR="00BA2CEE">
          <w:rPr>
            <w:noProof/>
            <w:webHidden/>
          </w:rPr>
          <w:tab/>
        </w:r>
        <w:r w:rsidR="00BA2CEE">
          <w:rPr>
            <w:noProof/>
            <w:webHidden/>
          </w:rPr>
          <w:fldChar w:fldCharType="begin"/>
        </w:r>
        <w:r w:rsidR="00BA2CEE">
          <w:rPr>
            <w:noProof/>
            <w:webHidden/>
          </w:rPr>
          <w:instrText xml:space="preserve"> PAGEREF _Toc126084795 \h </w:instrText>
        </w:r>
        <w:r w:rsidR="00BA2CEE">
          <w:rPr>
            <w:noProof/>
            <w:webHidden/>
          </w:rPr>
        </w:r>
        <w:r w:rsidR="00BA2CEE">
          <w:rPr>
            <w:noProof/>
            <w:webHidden/>
          </w:rPr>
          <w:fldChar w:fldCharType="separate"/>
        </w:r>
        <w:r w:rsidR="00E76CED">
          <w:rPr>
            <w:noProof/>
            <w:webHidden/>
          </w:rPr>
          <w:t>55</w:t>
        </w:r>
        <w:r w:rsidR="00BA2CEE">
          <w:rPr>
            <w:noProof/>
            <w:webHidden/>
          </w:rPr>
          <w:fldChar w:fldCharType="end"/>
        </w:r>
      </w:hyperlink>
    </w:p>
    <w:p w14:paraId="5B4ACE0B" w14:textId="3B4464EE"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6" w:history="1">
        <w:r w:rsidR="00BA2CEE" w:rsidRPr="000622FF">
          <w:rPr>
            <w:rStyle w:val="Hipervnculo"/>
            <w:noProof/>
          </w:rPr>
          <w:t>4.2 Entregas Individuales</w:t>
        </w:r>
        <w:r w:rsidR="00BA2CEE">
          <w:rPr>
            <w:noProof/>
            <w:webHidden/>
          </w:rPr>
          <w:tab/>
        </w:r>
        <w:r w:rsidR="00BA2CEE">
          <w:rPr>
            <w:noProof/>
            <w:webHidden/>
          </w:rPr>
          <w:fldChar w:fldCharType="begin"/>
        </w:r>
        <w:r w:rsidR="00BA2CEE">
          <w:rPr>
            <w:noProof/>
            <w:webHidden/>
          </w:rPr>
          <w:instrText xml:space="preserve"> PAGEREF _Toc126084796 \h </w:instrText>
        </w:r>
        <w:r w:rsidR="00BA2CEE">
          <w:rPr>
            <w:noProof/>
            <w:webHidden/>
          </w:rPr>
        </w:r>
        <w:r w:rsidR="00BA2CEE">
          <w:rPr>
            <w:noProof/>
            <w:webHidden/>
          </w:rPr>
          <w:fldChar w:fldCharType="separate"/>
        </w:r>
        <w:r w:rsidR="00E76CED">
          <w:rPr>
            <w:noProof/>
            <w:webHidden/>
          </w:rPr>
          <w:t>62</w:t>
        </w:r>
        <w:r w:rsidR="00BA2CEE">
          <w:rPr>
            <w:noProof/>
            <w:webHidden/>
          </w:rPr>
          <w:fldChar w:fldCharType="end"/>
        </w:r>
      </w:hyperlink>
    </w:p>
    <w:p w14:paraId="5FCF759A" w14:textId="52D3C843"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7" w:history="1">
        <w:r w:rsidR="00BA2CEE" w:rsidRPr="000622FF">
          <w:rPr>
            <w:rStyle w:val="Hipervnculo"/>
            <w:noProof/>
            <w:lang w:val="es-ES"/>
          </w:rPr>
          <w:t>5. Proyecto</w:t>
        </w:r>
        <w:r w:rsidR="00BA2CEE">
          <w:rPr>
            <w:noProof/>
            <w:webHidden/>
          </w:rPr>
          <w:tab/>
        </w:r>
        <w:r w:rsidR="00BA2CEE">
          <w:rPr>
            <w:noProof/>
            <w:webHidden/>
          </w:rPr>
          <w:fldChar w:fldCharType="begin"/>
        </w:r>
        <w:r w:rsidR="00BA2CEE">
          <w:rPr>
            <w:noProof/>
            <w:webHidden/>
          </w:rPr>
          <w:instrText xml:space="preserve"> PAGEREF _Toc126084797 \h </w:instrText>
        </w:r>
        <w:r w:rsidR="00BA2CEE">
          <w:rPr>
            <w:noProof/>
            <w:webHidden/>
          </w:rPr>
        </w:r>
        <w:r w:rsidR="00BA2CEE">
          <w:rPr>
            <w:noProof/>
            <w:webHidden/>
          </w:rPr>
          <w:fldChar w:fldCharType="separate"/>
        </w:r>
        <w:r w:rsidR="00E76CED">
          <w:rPr>
            <w:noProof/>
            <w:webHidden/>
          </w:rPr>
          <w:t>63</w:t>
        </w:r>
        <w:r w:rsidR="00BA2CEE">
          <w:rPr>
            <w:noProof/>
            <w:webHidden/>
          </w:rPr>
          <w:fldChar w:fldCharType="end"/>
        </w:r>
      </w:hyperlink>
    </w:p>
    <w:p w14:paraId="485BCD66" w14:textId="34DF8D95" w:rsidR="00AC5483" w:rsidRDefault="00AC5483" w:rsidP="002B6C43">
      <w:pPr>
        <w:rPr>
          <w:lang w:val="es-ES"/>
        </w:rPr>
      </w:pPr>
      <w:r>
        <w:rPr>
          <w:lang w:val="es-ES"/>
        </w:rPr>
        <w:fldChar w:fldCharType="end"/>
      </w:r>
    </w:p>
    <w:p w14:paraId="230EE5B7" w14:textId="3B85E431" w:rsidR="005A5DCD" w:rsidRDefault="005A5DCD" w:rsidP="002B6C43">
      <w:pPr>
        <w:rPr>
          <w:lang w:val="es-ES"/>
        </w:rPr>
      </w:pPr>
    </w:p>
    <w:p w14:paraId="4D7E5805" w14:textId="77777777" w:rsidR="00867FD0" w:rsidRDefault="00867FD0" w:rsidP="002B6C43">
      <w:pPr>
        <w:rPr>
          <w:lang w:val="es-ES"/>
        </w:rPr>
        <w:sectPr w:rsidR="00867FD0">
          <w:pgSz w:w="12240" w:h="15840"/>
          <w:pgMar w:top="1417" w:right="1701" w:bottom="1417" w:left="1701" w:header="708" w:footer="708" w:gutter="0"/>
          <w:cols w:space="708"/>
          <w:docGrid w:linePitch="360"/>
        </w:sectPr>
      </w:pPr>
    </w:p>
    <w:p w14:paraId="10BE2BCB" w14:textId="4C6E4D62" w:rsidR="007A4EF5" w:rsidRDefault="00360541" w:rsidP="00332DB8">
      <w:pPr>
        <w:pStyle w:val="Ttulo1"/>
        <w:rPr>
          <w:smallCaps/>
          <w:lang w:val="es-ES"/>
        </w:rPr>
        <w:sectPr w:rsidR="007A4EF5">
          <w:pgSz w:w="12240" w:h="15840"/>
          <w:pgMar w:top="1417" w:right="1701" w:bottom="1417" w:left="1701" w:header="708" w:footer="708" w:gutter="0"/>
          <w:cols w:space="708"/>
          <w:docGrid w:linePitch="360"/>
        </w:sectPr>
      </w:pPr>
      <w:bookmarkStart w:id="0" w:name="_Toc126084784"/>
      <w:r>
        <w:rPr>
          <w:smallCaps/>
          <w:noProof/>
          <w:lang w:eastAsia="es-MX"/>
        </w:rPr>
        <w:lastRenderedPageBreak/>
        <w:drawing>
          <wp:anchor distT="0" distB="0" distL="114300" distR="114300" simplePos="0" relativeHeight="251750400" behindDoc="0" locked="0" layoutInCell="1" allowOverlap="1" wp14:anchorId="7D52D490" wp14:editId="1A35C558">
            <wp:simplePos x="0" y="0"/>
            <wp:positionH relativeFrom="page">
              <wp:align>left</wp:align>
            </wp:positionH>
            <wp:positionV relativeFrom="paragraph">
              <wp:posOffset>-1067435</wp:posOffset>
            </wp:positionV>
            <wp:extent cx="7983819" cy="10218420"/>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4516" cy="10244909"/>
                    </a:xfrm>
                    <a:prstGeom prst="rect">
                      <a:avLst/>
                    </a:prstGeom>
                    <a:noFill/>
                    <a:ln>
                      <a:noFill/>
                    </a:ln>
                  </pic:spPr>
                </pic:pic>
              </a:graphicData>
            </a:graphic>
            <wp14:sizeRelH relativeFrom="page">
              <wp14:pctWidth>0</wp14:pctWidth>
            </wp14:sizeRelH>
            <wp14:sizeRelV relativeFrom="page">
              <wp14:pctHeight>0</wp14:pctHeight>
            </wp14:sizeRelV>
          </wp:anchor>
        </w:drawing>
      </w:r>
      <w:r w:rsidR="005A3F65">
        <w:rPr>
          <w:lang w:val="es-ES"/>
        </w:rPr>
        <w:t>1</w:t>
      </w:r>
      <w:r w:rsidR="005A3F65" w:rsidRPr="00270177">
        <w:rPr>
          <w:lang w:val="es-ES"/>
        </w:rPr>
        <w:t>. Actividades de Clase</w:t>
      </w:r>
      <w:bookmarkEnd w:id="0"/>
    </w:p>
    <w:p w14:paraId="6352384A" w14:textId="786C7F3D" w:rsidR="006C67E1" w:rsidRPr="00332DB8" w:rsidRDefault="00332DB8" w:rsidP="00332DB8">
      <w:pPr>
        <w:jc w:val="center"/>
        <w:rPr>
          <w:b/>
          <w:smallCaps/>
          <w:sz w:val="32"/>
        </w:rPr>
      </w:pPr>
      <w:r w:rsidRPr="00332DB8">
        <w:rPr>
          <w:b/>
          <w:smallCaps/>
          <w:sz w:val="32"/>
        </w:rPr>
        <w:lastRenderedPageBreak/>
        <w:t>Actividades de Clase</w:t>
      </w:r>
    </w:p>
    <w:p w14:paraId="7566DCD6" w14:textId="77777777" w:rsidR="00332DB8" w:rsidRPr="00332DB8" w:rsidRDefault="00332DB8" w:rsidP="00332DB8">
      <w:pPr>
        <w:jc w:val="center"/>
        <w:rPr>
          <w:b/>
          <w:sz w:val="28"/>
        </w:rPr>
      </w:pPr>
    </w:p>
    <w:p w14:paraId="7CB93413" w14:textId="73F3E61D" w:rsidR="00E234DA" w:rsidRDefault="007C7F7A" w:rsidP="002B6C43">
      <w:pPr>
        <w:pStyle w:val="Ttulo2"/>
      </w:pPr>
      <w:bookmarkStart w:id="1" w:name="_Toc126084785"/>
      <w:r>
        <w:t>1.1</w:t>
      </w:r>
      <w:r w:rsidR="000943FF">
        <w:t xml:space="preserve"> Entregas en Equipo</w:t>
      </w:r>
      <w:bookmarkEnd w:id="1"/>
    </w:p>
    <w:p w14:paraId="2C694E88" w14:textId="352B395E" w:rsidR="000943FF" w:rsidRDefault="000943FF" w:rsidP="002B6C43"/>
    <w:p w14:paraId="5644A18A" w14:textId="78BDEC9D" w:rsidR="00BA2CEE" w:rsidRDefault="00BA2CEE" w:rsidP="002B6C43">
      <w:r>
        <w:t>EJERCICIO 1.</w:t>
      </w:r>
    </w:p>
    <w:p w14:paraId="292B4E07" w14:textId="4DF858DE" w:rsidR="001D06E2" w:rsidRDefault="000308BE" w:rsidP="002B6C43">
      <w:r>
        <w:rPr>
          <w:noProof/>
          <w:lang w:eastAsia="es-MX"/>
        </w:rPr>
        <w:drawing>
          <wp:inline distT="0" distB="0" distL="0" distR="0" wp14:anchorId="4B761178" wp14:editId="1584CBC1">
            <wp:extent cx="4695825" cy="2462678"/>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7558" cy="2463587"/>
                    </a:xfrm>
                    <a:prstGeom prst="rect">
                      <a:avLst/>
                    </a:prstGeom>
                  </pic:spPr>
                </pic:pic>
              </a:graphicData>
            </a:graphic>
          </wp:inline>
        </w:drawing>
      </w:r>
    </w:p>
    <w:p w14:paraId="60B16C19" w14:textId="118CEB41" w:rsidR="00BA2CEE" w:rsidRDefault="00BA2CEE" w:rsidP="002B6C43"/>
    <w:p w14:paraId="6629CCDD" w14:textId="22897020" w:rsidR="00BA2CEE" w:rsidRDefault="00BA2CEE" w:rsidP="002B6C43">
      <w:r>
        <w:t>EJERCICIO 2.</w:t>
      </w:r>
    </w:p>
    <w:p w14:paraId="0D9F3A45" w14:textId="5B5BC735" w:rsidR="000308BE" w:rsidRDefault="000308BE" w:rsidP="002B6C43">
      <w:r>
        <w:rPr>
          <w:noProof/>
          <w:lang w:eastAsia="es-MX"/>
        </w:rPr>
        <w:drawing>
          <wp:inline distT="0" distB="0" distL="0" distR="0" wp14:anchorId="6AF6186A" wp14:editId="7460087B">
            <wp:extent cx="4600575" cy="3698991"/>
            <wp:effectExtent l="0" t="0" r="0" b="0"/>
            <wp:docPr id="26" name="Imagen 2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exto&#10;&#10;Descripción generada automáticamente"/>
                    <pic:cNvPicPr/>
                  </pic:nvPicPr>
                  <pic:blipFill>
                    <a:blip r:embed="rId14"/>
                    <a:stretch>
                      <a:fillRect/>
                    </a:stretch>
                  </pic:blipFill>
                  <pic:spPr>
                    <a:xfrm>
                      <a:off x="0" y="0"/>
                      <a:ext cx="4603161" cy="3701070"/>
                    </a:xfrm>
                    <a:prstGeom prst="rect">
                      <a:avLst/>
                    </a:prstGeom>
                  </pic:spPr>
                </pic:pic>
              </a:graphicData>
            </a:graphic>
          </wp:inline>
        </w:drawing>
      </w:r>
    </w:p>
    <w:p w14:paraId="40B62E09" w14:textId="77777777" w:rsidR="00AE36ED" w:rsidRDefault="00AE36ED" w:rsidP="002B6C43"/>
    <w:p w14:paraId="06BAACBE" w14:textId="2332576A" w:rsidR="00AE36ED" w:rsidRDefault="00AE36ED" w:rsidP="00AE36ED">
      <w:r>
        <w:t>EJERCICIO 3.</w:t>
      </w:r>
    </w:p>
    <w:p w14:paraId="5D503361" w14:textId="100243EF" w:rsidR="000308BE" w:rsidRDefault="000308BE" w:rsidP="00AE36ED">
      <w:r>
        <w:rPr>
          <w:noProof/>
          <w:lang w:eastAsia="es-MX"/>
        </w:rPr>
        <w:lastRenderedPageBreak/>
        <w:drawing>
          <wp:inline distT="0" distB="0" distL="0" distR="0" wp14:anchorId="41F4DC33" wp14:editId="548AE544">
            <wp:extent cx="4638675" cy="3953738"/>
            <wp:effectExtent l="0" t="0" r="0" b="8890"/>
            <wp:docPr id="27" name="Imagen 2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exto&#10;&#10;Descripción generada automáticamente"/>
                    <pic:cNvPicPr/>
                  </pic:nvPicPr>
                  <pic:blipFill>
                    <a:blip r:embed="rId15"/>
                    <a:stretch>
                      <a:fillRect/>
                    </a:stretch>
                  </pic:blipFill>
                  <pic:spPr>
                    <a:xfrm>
                      <a:off x="0" y="0"/>
                      <a:ext cx="4640634" cy="3955408"/>
                    </a:xfrm>
                    <a:prstGeom prst="rect">
                      <a:avLst/>
                    </a:prstGeom>
                  </pic:spPr>
                </pic:pic>
              </a:graphicData>
            </a:graphic>
          </wp:inline>
        </w:drawing>
      </w:r>
    </w:p>
    <w:p w14:paraId="7F653480" w14:textId="6F8A3492" w:rsidR="00AE36ED" w:rsidRDefault="00AE36ED" w:rsidP="00AE36ED">
      <w:r>
        <w:br/>
        <w:t>EJERCICIO 4.</w:t>
      </w:r>
    </w:p>
    <w:p w14:paraId="240FC133" w14:textId="5FE5EB7D" w:rsidR="000308BE" w:rsidRDefault="00DE3448" w:rsidP="00AE36ED">
      <w:r>
        <w:rPr>
          <w:noProof/>
          <w:lang w:eastAsia="es-MX"/>
        </w:rPr>
        <w:lastRenderedPageBreak/>
        <w:drawing>
          <wp:inline distT="0" distB="0" distL="0" distR="0" wp14:anchorId="128811C6" wp14:editId="1795F8EF">
            <wp:extent cx="4695825" cy="4926950"/>
            <wp:effectExtent l="0" t="0" r="0" b="7620"/>
            <wp:docPr id="28" name="Imagen 2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Texto&#10;&#10;Descripción generada automáticamente"/>
                    <pic:cNvPicPr/>
                  </pic:nvPicPr>
                  <pic:blipFill>
                    <a:blip r:embed="rId16"/>
                    <a:stretch>
                      <a:fillRect/>
                    </a:stretch>
                  </pic:blipFill>
                  <pic:spPr>
                    <a:xfrm>
                      <a:off x="0" y="0"/>
                      <a:ext cx="4697540" cy="4928749"/>
                    </a:xfrm>
                    <a:prstGeom prst="rect">
                      <a:avLst/>
                    </a:prstGeom>
                  </pic:spPr>
                </pic:pic>
              </a:graphicData>
            </a:graphic>
          </wp:inline>
        </w:drawing>
      </w:r>
    </w:p>
    <w:p w14:paraId="241C9C3E" w14:textId="78A2BB4E" w:rsidR="000308BE" w:rsidRDefault="000308BE" w:rsidP="00AE36ED"/>
    <w:p w14:paraId="7C9793B0" w14:textId="6F7BA6A3" w:rsidR="000308BE" w:rsidRDefault="000308BE" w:rsidP="000308BE">
      <w:r>
        <w:t>EJERCICIO 5.</w:t>
      </w:r>
    </w:p>
    <w:p w14:paraId="75B4B5CB" w14:textId="31292544" w:rsidR="00DE3448" w:rsidRDefault="00DE3448" w:rsidP="000308BE">
      <w:r>
        <w:rPr>
          <w:noProof/>
          <w:lang w:eastAsia="es-MX"/>
        </w:rPr>
        <w:lastRenderedPageBreak/>
        <w:drawing>
          <wp:inline distT="0" distB="0" distL="0" distR="0" wp14:anchorId="12876CEF" wp14:editId="4BD41900">
            <wp:extent cx="4438650" cy="4525535"/>
            <wp:effectExtent l="0" t="0" r="0" b="8890"/>
            <wp:docPr id="29" name="Imagen 2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Texto&#10;&#10;Descripción generada automáticamente"/>
                    <pic:cNvPicPr/>
                  </pic:nvPicPr>
                  <pic:blipFill>
                    <a:blip r:embed="rId17"/>
                    <a:stretch>
                      <a:fillRect/>
                    </a:stretch>
                  </pic:blipFill>
                  <pic:spPr>
                    <a:xfrm>
                      <a:off x="0" y="0"/>
                      <a:ext cx="4439511" cy="4526412"/>
                    </a:xfrm>
                    <a:prstGeom prst="rect">
                      <a:avLst/>
                    </a:prstGeom>
                  </pic:spPr>
                </pic:pic>
              </a:graphicData>
            </a:graphic>
          </wp:inline>
        </w:drawing>
      </w:r>
    </w:p>
    <w:p w14:paraId="0ADF059F" w14:textId="28E75E29" w:rsidR="000308BE" w:rsidRDefault="000308BE" w:rsidP="000308BE"/>
    <w:p w14:paraId="4DDB8B21" w14:textId="22CFE553" w:rsidR="000308BE" w:rsidRDefault="000308BE" w:rsidP="000308BE">
      <w:r>
        <w:t>EJERCICIO 6.</w:t>
      </w:r>
    </w:p>
    <w:p w14:paraId="1C9D7034" w14:textId="62516D6E" w:rsidR="00DE3448" w:rsidRDefault="00DE3448" w:rsidP="000308BE">
      <w:r>
        <w:rPr>
          <w:noProof/>
          <w:lang w:eastAsia="es-MX"/>
        </w:rPr>
        <w:lastRenderedPageBreak/>
        <w:drawing>
          <wp:inline distT="0" distB="0" distL="0" distR="0" wp14:anchorId="20E7C622" wp14:editId="44B71C10">
            <wp:extent cx="4352925" cy="4372133"/>
            <wp:effectExtent l="0" t="0" r="0" b="9525"/>
            <wp:docPr id="30" name="Imagen 3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Texto&#10;&#10;Descripción generada automáticamente"/>
                    <pic:cNvPicPr/>
                  </pic:nvPicPr>
                  <pic:blipFill>
                    <a:blip r:embed="rId18"/>
                    <a:stretch>
                      <a:fillRect/>
                    </a:stretch>
                  </pic:blipFill>
                  <pic:spPr>
                    <a:xfrm>
                      <a:off x="0" y="0"/>
                      <a:ext cx="4353540" cy="4372751"/>
                    </a:xfrm>
                    <a:prstGeom prst="rect">
                      <a:avLst/>
                    </a:prstGeom>
                  </pic:spPr>
                </pic:pic>
              </a:graphicData>
            </a:graphic>
          </wp:inline>
        </w:drawing>
      </w:r>
    </w:p>
    <w:p w14:paraId="74B8DF09" w14:textId="77777777" w:rsidR="00DE3448" w:rsidRDefault="00DE3448" w:rsidP="00DE3448">
      <w:r>
        <w:rPr>
          <w:noProof/>
          <w:lang w:eastAsia="es-MX"/>
        </w:rPr>
        <w:lastRenderedPageBreak/>
        <w:drawing>
          <wp:inline distT="0" distB="0" distL="0" distR="0" wp14:anchorId="10644197" wp14:editId="7134FD78">
            <wp:extent cx="4657725" cy="3940990"/>
            <wp:effectExtent l="0" t="0" r="0" b="2540"/>
            <wp:docPr id="31" name="Imagen 3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Texto&#10;&#10;Descripción generada automáticamente"/>
                    <pic:cNvPicPr/>
                  </pic:nvPicPr>
                  <pic:blipFill>
                    <a:blip r:embed="rId19"/>
                    <a:stretch>
                      <a:fillRect/>
                    </a:stretch>
                  </pic:blipFill>
                  <pic:spPr>
                    <a:xfrm>
                      <a:off x="0" y="0"/>
                      <a:ext cx="4658352" cy="3941520"/>
                    </a:xfrm>
                    <a:prstGeom prst="rect">
                      <a:avLst/>
                    </a:prstGeom>
                  </pic:spPr>
                </pic:pic>
              </a:graphicData>
            </a:graphic>
          </wp:inline>
        </w:drawing>
      </w:r>
    </w:p>
    <w:p w14:paraId="735148D6" w14:textId="77777777" w:rsidR="00DE3448" w:rsidRDefault="00DE3448" w:rsidP="00DE3448">
      <w:r>
        <w:rPr>
          <w:noProof/>
          <w:lang w:eastAsia="es-MX"/>
        </w:rPr>
        <w:drawing>
          <wp:inline distT="0" distB="0" distL="0" distR="0" wp14:anchorId="18ECC69A" wp14:editId="4E8BCBE6">
            <wp:extent cx="3667125" cy="1266825"/>
            <wp:effectExtent l="0" t="0" r="9525" b="9525"/>
            <wp:docPr id="32" name="Imagen 3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exto&#10;&#10;Descripción generada automáticamente"/>
                    <pic:cNvPicPr/>
                  </pic:nvPicPr>
                  <pic:blipFill>
                    <a:blip r:embed="rId20"/>
                    <a:stretch>
                      <a:fillRect/>
                    </a:stretch>
                  </pic:blipFill>
                  <pic:spPr>
                    <a:xfrm>
                      <a:off x="0" y="0"/>
                      <a:ext cx="3667125" cy="1266825"/>
                    </a:xfrm>
                    <a:prstGeom prst="rect">
                      <a:avLst/>
                    </a:prstGeom>
                  </pic:spPr>
                </pic:pic>
              </a:graphicData>
            </a:graphic>
          </wp:inline>
        </w:drawing>
      </w:r>
    </w:p>
    <w:p w14:paraId="68E001FB" w14:textId="77777777" w:rsidR="00DE3448" w:rsidRDefault="00DE3448" w:rsidP="000308BE"/>
    <w:p w14:paraId="4F14039D" w14:textId="6069D3B7" w:rsidR="000308BE" w:rsidRDefault="000308BE" w:rsidP="000308BE"/>
    <w:p w14:paraId="346C4F6B" w14:textId="0E6BA26F" w:rsidR="000308BE" w:rsidRDefault="000308BE" w:rsidP="000308BE">
      <w:r>
        <w:t>EJERCICIO 7.</w:t>
      </w:r>
    </w:p>
    <w:p w14:paraId="5243327F" w14:textId="76F5187C" w:rsidR="00DE3448" w:rsidRDefault="00DE3448" w:rsidP="000308BE"/>
    <w:p w14:paraId="56EBF03E" w14:textId="600F6022" w:rsidR="000308BE" w:rsidRDefault="00DE3448" w:rsidP="000308BE">
      <w:r>
        <w:rPr>
          <w:noProof/>
          <w:lang w:eastAsia="es-MX"/>
        </w:rPr>
        <w:lastRenderedPageBreak/>
        <w:drawing>
          <wp:inline distT="0" distB="0" distL="0" distR="0" wp14:anchorId="3ECF83AA" wp14:editId="718A41E8">
            <wp:extent cx="4048125" cy="4497459"/>
            <wp:effectExtent l="0" t="0" r="0" b="0"/>
            <wp:docPr id="33" name="Imagen 3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Texto&#10;&#10;Descripción generada automáticamente"/>
                    <pic:cNvPicPr/>
                  </pic:nvPicPr>
                  <pic:blipFill>
                    <a:blip r:embed="rId21"/>
                    <a:stretch>
                      <a:fillRect/>
                    </a:stretch>
                  </pic:blipFill>
                  <pic:spPr>
                    <a:xfrm>
                      <a:off x="0" y="0"/>
                      <a:ext cx="4049302" cy="4498766"/>
                    </a:xfrm>
                    <a:prstGeom prst="rect">
                      <a:avLst/>
                    </a:prstGeom>
                  </pic:spPr>
                </pic:pic>
              </a:graphicData>
            </a:graphic>
          </wp:inline>
        </w:drawing>
      </w:r>
    </w:p>
    <w:p w14:paraId="48E7E61F" w14:textId="4C7E01F5" w:rsidR="00DE3448" w:rsidRDefault="00DE3448" w:rsidP="000308BE">
      <w:r>
        <w:rPr>
          <w:noProof/>
          <w:lang w:eastAsia="es-MX"/>
        </w:rPr>
        <w:drawing>
          <wp:inline distT="0" distB="0" distL="0" distR="0" wp14:anchorId="5FAF7F91" wp14:editId="3DA70BD7">
            <wp:extent cx="4371975" cy="3737796"/>
            <wp:effectExtent l="0" t="0" r="0" b="0"/>
            <wp:docPr id="34" name="Imagen 3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exto&#10;&#10;Descripción generada automáticamente"/>
                    <pic:cNvPicPr/>
                  </pic:nvPicPr>
                  <pic:blipFill>
                    <a:blip r:embed="rId22"/>
                    <a:stretch>
                      <a:fillRect/>
                    </a:stretch>
                  </pic:blipFill>
                  <pic:spPr>
                    <a:xfrm>
                      <a:off x="0" y="0"/>
                      <a:ext cx="4373029" cy="3738697"/>
                    </a:xfrm>
                    <a:prstGeom prst="rect">
                      <a:avLst/>
                    </a:prstGeom>
                  </pic:spPr>
                </pic:pic>
              </a:graphicData>
            </a:graphic>
          </wp:inline>
        </w:drawing>
      </w:r>
    </w:p>
    <w:p w14:paraId="191DFF74" w14:textId="54006ADD" w:rsidR="00DE3448" w:rsidRDefault="00DE3448" w:rsidP="000308BE">
      <w:r>
        <w:rPr>
          <w:noProof/>
          <w:lang w:eastAsia="es-MX"/>
        </w:rPr>
        <w:lastRenderedPageBreak/>
        <w:drawing>
          <wp:inline distT="0" distB="0" distL="0" distR="0" wp14:anchorId="2F1094E0" wp14:editId="4DF7AB51">
            <wp:extent cx="4448175" cy="3752613"/>
            <wp:effectExtent l="0" t="0" r="0" b="635"/>
            <wp:docPr id="35" name="Imagen 3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Texto&#10;&#10;Descripción generada automáticamente"/>
                    <pic:cNvPicPr/>
                  </pic:nvPicPr>
                  <pic:blipFill>
                    <a:blip r:embed="rId23"/>
                    <a:stretch>
                      <a:fillRect/>
                    </a:stretch>
                  </pic:blipFill>
                  <pic:spPr>
                    <a:xfrm>
                      <a:off x="0" y="0"/>
                      <a:ext cx="4452274" cy="3756071"/>
                    </a:xfrm>
                    <a:prstGeom prst="rect">
                      <a:avLst/>
                    </a:prstGeom>
                  </pic:spPr>
                </pic:pic>
              </a:graphicData>
            </a:graphic>
          </wp:inline>
        </w:drawing>
      </w:r>
    </w:p>
    <w:p w14:paraId="0A51ED57" w14:textId="129F960B" w:rsidR="000308BE" w:rsidRDefault="000308BE" w:rsidP="000308BE">
      <w:r>
        <w:t>EJERCICIO 8.</w:t>
      </w:r>
    </w:p>
    <w:p w14:paraId="0F4BE902" w14:textId="27D7DED8" w:rsidR="00DE3448" w:rsidRDefault="00DE3448" w:rsidP="000308BE">
      <w:r>
        <w:rPr>
          <w:noProof/>
          <w:lang w:eastAsia="es-MX"/>
        </w:rPr>
        <w:lastRenderedPageBreak/>
        <w:drawing>
          <wp:inline distT="0" distB="0" distL="0" distR="0" wp14:anchorId="57A4087D" wp14:editId="7B668A62">
            <wp:extent cx="3981450" cy="4348601"/>
            <wp:effectExtent l="0" t="0" r="0" b="0"/>
            <wp:docPr id="36" name="Imagen 3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Texto&#10;&#10;Descripción generada automáticamente"/>
                    <pic:cNvPicPr/>
                  </pic:nvPicPr>
                  <pic:blipFill>
                    <a:blip r:embed="rId24"/>
                    <a:stretch>
                      <a:fillRect/>
                    </a:stretch>
                  </pic:blipFill>
                  <pic:spPr>
                    <a:xfrm>
                      <a:off x="0" y="0"/>
                      <a:ext cx="3982379" cy="4349616"/>
                    </a:xfrm>
                    <a:prstGeom prst="rect">
                      <a:avLst/>
                    </a:prstGeom>
                  </pic:spPr>
                </pic:pic>
              </a:graphicData>
            </a:graphic>
          </wp:inline>
        </w:drawing>
      </w:r>
    </w:p>
    <w:p w14:paraId="1F8CC715" w14:textId="5409DC15" w:rsidR="00DE3448" w:rsidRDefault="00DE3448" w:rsidP="000308BE">
      <w:r>
        <w:rPr>
          <w:noProof/>
          <w:lang w:eastAsia="es-MX"/>
        </w:rPr>
        <w:drawing>
          <wp:inline distT="0" distB="0" distL="0" distR="0" wp14:anchorId="194CFEBA" wp14:editId="76D0A957">
            <wp:extent cx="4048125" cy="3564439"/>
            <wp:effectExtent l="0" t="0" r="0" b="0"/>
            <wp:docPr id="37" name="Imagen 3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descr="Texto&#10;&#10;Descripción generada automáticamente"/>
                    <pic:cNvPicPr/>
                  </pic:nvPicPr>
                  <pic:blipFill>
                    <a:blip r:embed="rId25"/>
                    <a:stretch>
                      <a:fillRect/>
                    </a:stretch>
                  </pic:blipFill>
                  <pic:spPr>
                    <a:xfrm>
                      <a:off x="0" y="0"/>
                      <a:ext cx="4049537" cy="3565682"/>
                    </a:xfrm>
                    <a:prstGeom prst="rect">
                      <a:avLst/>
                    </a:prstGeom>
                  </pic:spPr>
                </pic:pic>
              </a:graphicData>
            </a:graphic>
          </wp:inline>
        </w:drawing>
      </w:r>
    </w:p>
    <w:p w14:paraId="25856A76" w14:textId="3B6E30AD" w:rsidR="000308BE" w:rsidRDefault="00DE3448" w:rsidP="000308BE">
      <w:r>
        <w:rPr>
          <w:noProof/>
          <w:lang w:eastAsia="es-MX"/>
        </w:rPr>
        <w:lastRenderedPageBreak/>
        <w:drawing>
          <wp:inline distT="0" distB="0" distL="0" distR="0" wp14:anchorId="0D4E36B1" wp14:editId="6A751338">
            <wp:extent cx="3918295" cy="3343275"/>
            <wp:effectExtent l="0" t="0" r="6350" b="0"/>
            <wp:docPr id="38" name="Imagen 3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Texto&#10;&#10;Descripción generada automáticamente"/>
                    <pic:cNvPicPr/>
                  </pic:nvPicPr>
                  <pic:blipFill>
                    <a:blip r:embed="rId26"/>
                    <a:stretch>
                      <a:fillRect/>
                    </a:stretch>
                  </pic:blipFill>
                  <pic:spPr>
                    <a:xfrm>
                      <a:off x="0" y="0"/>
                      <a:ext cx="3919410" cy="3344226"/>
                    </a:xfrm>
                    <a:prstGeom prst="rect">
                      <a:avLst/>
                    </a:prstGeom>
                  </pic:spPr>
                </pic:pic>
              </a:graphicData>
            </a:graphic>
          </wp:inline>
        </w:drawing>
      </w:r>
    </w:p>
    <w:p w14:paraId="42168DC1" w14:textId="0479AEC6" w:rsidR="000308BE" w:rsidRPr="000308BE" w:rsidRDefault="000308BE" w:rsidP="000308BE">
      <w:pPr>
        <w:rPr>
          <w:u w:val="single"/>
        </w:rPr>
      </w:pPr>
      <w:r>
        <w:t>EJERCICIO 9.</w:t>
      </w:r>
    </w:p>
    <w:p w14:paraId="4B328AD7" w14:textId="22C55955" w:rsidR="000308BE" w:rsidRDefault="00DE3448" w:rsidP="000308BE">
      <w:r>
        <w:rPr>
          <w:noProof/>
          <w:lang w:eastAsia="es-MX"/>
        </w:rPr>
        <w:lastRenderedPageBreak/>
        <w:drawing>
          <wp:inline distT="0" distB="0" distL="0" distR="0" wp14:anchorId="54AF830D" wp14:editId="7F05F643">
            <wp:extent cx="5286375" cy="5336619"/>
            <wp:effectExtent l="0" t="0" r="0" b="0"/>
            <wp:docPr id="39" name="Imagen 3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descr="Texto&#10;&#10;Descripción generada automáticamente"/>
                    <pic:cNvPicPr/>
                  </pic:nvPicPr>
                  <pic:blipFill>
                    <a:blip r:embed="rId27"/>
                    <a:stretch>
                      <a:fillRect/>
                    </a:stretch>
                  </pic:blipFill>
                  <pic:spPr>
                    <a:xfrm>
                      <a:off x="0" y="0"/>
                      <a:ext cx="5287055" cy="5337305"/>
                    </a:xfrm>
                    <a:prstGeom prst="rect">
                      <a:avLst/>
                    </a:prstGeom>
                  </pic:spPr>
                </pic:pic>
              </a:graphicData>
            </a:graphic>
          </wp:inline>
        </w:drawing>
      </w:r>
    </w:p>
    <w:p w14:paraId="0800E86D" w14:textId="2028789F" w:rsidR="00DE3448" w:rsidRDefault="00DE3448" w:rsidP="000308BE">
      <w:r>
        <w:rPr>
          <w:noProof/>
          <w:lang w:eastAsia="es-MX"/>
        </w:rPr>
        <w:lastRenderedPageBreak/>
        <w:drawing>
          <wp:inline distT="0" distB="0" distL="0" distR="0" wp14:anchorId="55BE53FA" wp14:editId="78E743BA">
            <wp:extent cx="4346524" cy="4533900"/>
            <wp:effectExtent l="0" t="0" r="0" b="0"/>
            <wp:docPr id="40" name="Imagen 4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exto&#10;&#10;Descripción generada automáticamente"/>
                    <pic:cNvPicPr/>
                  </pic:nvPicPr>
                  <pic:blipFill>
                    <a:blip r:embed="rId28"/>
                    <a:stretch>
                      <a:fillRect/>
                    </a:stretch>
                  </pic:blipFill>
                  <pic:spPr>
                    <a:xfrm>
                      <a:off x="0" y="0"/>
                      <a:ext cx="4348632" cy="4536099"/>
                    </a:xfrm>
                    <a:prstGeom prst="rect">
                      <a:avLst/>
                    </a:prstGeom>
                  </pic:spPr>
                </pic:pic>
              </a:graphicData>
            </a:graphic>
          </wp:inline>
        </w:drawing>
      </w:r>
    </w:p>
    <w:p w14:paraId="4BA82648" w14:textId="7D76B984" w:rsidR="00DE3448" w:rsidRDefault="00DE3448" w:rsidP="000308BE">
      <w:r>
        <w:rPr>
          <w:noProof/>
          <w:lang w:eastAsia="es-MX"/>
        </w:rPr>
        <w:drawing>
          <wp:inline distT="0" distB="0" distL="0" distR="0" wp14:anchorId="4EB7F357" wp14:editId="05C03988">
            <wp:extent cx="4048125" cy="3437105"/>
            <wp:effectExtent l="0" t="0" r="0" b="0"/>
            <wp:docPr id="41" name="Imagen 4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pic:cNvPicPr/>
                  </pic:nvPicPr>
                  <pic:blipFill>
                    <a:blip r:embed="rId29"/>
                    <a:stretch>
                      <a:fillRect/>
                    </a:stretch>
                  </pic:blipFill>
                  <pic:spPr>
                    <a:xfrm>
                      <a:off x="0" y="0"/>
                      <a:ext cx="4049485" cy="3438260"/>
                    </a:xfrm>
                    <a:prstGeom prst="rect">
                      <a:avLst/>
                    </a:prstGeom>
                  </pic:spPr>
                </pic:pic>
              </a:graphicData>
            </a:graphic>
          </wp:inline>
        </w:drawing>
      </w:r>
    </w:p>
    <w:p w14:paraId="2FA9CCF4" w14:textId="77777777" w:rsidR="00DE3448" w:rsidRDefault="00DE3448" w:rsidP="000308BE"/>
    <w:p w14:paraId="06933A0C" w14:textId="1D435B11" w:rsidR="000308BE" w:rsidRDefault="000308BE" w:rsidP="000308BE">
      <w:r>
        <w:lastRenderedPageBreak/>
        <w:t>EJERCICIO 10.</w:t>
      </w:r>
    </w:p>
    <w:p w14:paraId="3C096AFA" w14:textId="7464B81B" w:rsidR="000308BE" w:rsidRDefault="00DE3448" w:rsidP="000308BE">
      <w:r>
        <w:rPr>
          <w:noProof/>
          <w:lang w:eastAsia="es-MX"/>
        </w:rPr>
        <w:drawing>
          <wp:inline distT="0" distB="0" distL="0" distR="0" wp14:anchorId="2EE0F258" wp14:editId="75590D6B">
            <wp:extent cx="4457700" cy="5082625"/>
            <wp:effectExtent l="0" t="0" r="0" b="3810"/>
            <wp:docPr id="42" name="Imagen 4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descr="Texto&#10;&#10;Descripción generada automáticamente"/>
                    <pic:cNvPicPr/>
                  </pic:nvPicPr>
                  <pic:blipFill>
                    <a:blip r:embed="rId30"/>
                    <a:stretch>
                      <a:fillRect/>
                    </a:stretch>
                  </pic:blipFill>
                  <pic:spPr>
                    <a:xfrm>
                      <a:off x="0" y="0"/>
                      <a:ext cx="4458531" cy="5083573"/>
                    </a:xfrm>
                    <a:prstGeom prst="rect">
                      <a:avLst/>
                    </a:prstGeom>
                  </pic:spPr>
                </pic:pic>
              </a:graphicData>
            </a:graphic>
          </wp:inline>
        </w:drawing>
      </w:r>
    </w:p>
    <w:p w14:paraId="56F7D5EC" w14:textId="0C15AA89" w:rsidR="00DE3448" w:rsidRDefault="00DE3448" w:rsidP="000308BE">
      <w:r>
        <w:rPr>
          <w:noProof/>
          <w:lang w:eastAsia="es-MX"/>
        </w:rPr>
        <w:lastRenderedPageBreak/>
        <w:drawing>
          <wp:inline distT="0" distB="0" distL="0" distR="0" wp14:anchorId="4CCC723C" wp14:editId="4AB13A48">
            <wp:extent cx="5612130" cy="3317240"/>
            <wp:effectExtent l="0" t="0" r="7620" b="0"/>
            <wp:docPr id="43" name="Imagen 4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Texto&#10;&#10;Descripción generada automáticamente"/>
                    <pic:cNvPicPr/>
                  </pic:nvPicPr>
                  <pic:blipFill>
                    <a:blip r:embed="rId31"/>
                    <a:stretch>
                      <a:fillRect/>
                    </a:stretch>
                  </pic:blipFill>
                  <pic:spPr>
                    <a:xfrm>
                      <a:off x="0" y="0"/>
                      <a:ext cx="5612130" cy="3317240"/>
                    </a:xfrm>
                    <a:prstGeom prst="rect">
                      <a:avLst/>
                    </a:prstGeom>
                  </pic:spPr>
                </pic:pic>
              </a:graphicData>
            </a:graphic>
          </wp:inline>
        </w:drawing>
      </w:r>
    </w:p>
    <w:p w14:paraId="363BFD19" w14:textId="3EFC72CF" w:rsidR="00DE3448" w:rsidRDefault="00681E8F" w:rsidP="000308BE">
      <w:r>
        <w:rPr>
          <w:noProof/>
          <w:lang w:eastAsia="es-MX"/>
        </w:rPr>
        <w:drawing>
          <wp:inline distT="0" distB="0" distL="0" distR="0" wp14:anchorId="3FE58420" wp14:editId="2FE6A95F">
            <wp:extent cx="4991100" cy="4041221"/>
            <wp:effectExtent l="0" t="0" r="0" b="0"/>
            <wp:docPr id="44" name="Imagen 4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44" descr="Texto&#10;&#10;Descripción generada automáticamente"/>
                    <pic:cNvPicPr/>
                  </pic:nvPicPr>
                  <pic:blipFill>
                    <a:blip r:embed="rId32"/>
                    <a:stretch>
                      <a:fillRect/>
                    </a:stretch>
                  </pic:blipFill>
                  <pic:spPr>
                    <a:xfrm>
                      <a:off x="0" y="0"/>
                      <a:ext cx="4992404" cy="4042277"/>
                    </a:xfrm>
                    <a:prstGeom prst="rect">
                      <a:avLst/>
                    </a:prstGeom>
                  </pic:spPr>
                </pic:pic>
              </a:graphicData>
            </a:graphic>
          </wp:inline>
        </w:drawing>
      </w:r>
    </w:p>
    <w:p w14:paraId="75CD4C1B" w14:textId="77777777" w:rsidR="00681E8F" w:rsidRDefault="00681E8F" w:rsidP="000308BE"/>
    <w:p w14:paraId="4E21A982" w14:textId="31554F81" w:rsidR="000308BE" w:rsidRDefault="000308BE" w:rsidP="000308BE">
      <w:r>
        <w:t>EJERCICIO 11.</w:t>
      </w:r>
    </w:p>
    <w:p w14:paraId="1DC5F3AB" w14:textId="77777777" w:rsidR="000308BE" w:rsidRDefault="000308BE" w:rsidP="000308BE"/>
    <w:p w14:paraId="7CA950F1" w14:textId="77777777" w:rsidR="000308BE" w:rsidRDefault="000308BE" w:rsidP="000308BE"/>
    <w:p w14:paraId="3123B654" w14:textId="2B2E3E02" w:rsidR="000308BE" w:rsidRDefault="00681E8F" w:rsidP="000308BE">
      <w:r>
        <w:rPr>
          <w:noProof/>
          <w:lang w:eastAsia="es-MX"/>
        </w:rPr>
        <w:lastRenderedPageBreak/>
        <w:drawing>
          <wp:inline distT="0" distB="0" distL="0" distR="0" wp14:anchorId="70FD3530" wp14:editId="602AF575">
            <wp:extent cx="5612130" cy="5582920"/>
            <wp:effectExtent l="0" t="0" r="7620"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2130" cy="5582920"/>
                    </a:xfrm>
                    <a:prstGeom prst="rect">
                      <a:avLst/>
                    </a:prstGeom>
                  </pic:spPr>
                </pic:pic>
              </a:graphicData>
            </a:graphic>
          </wp:inline>
        </w:drawing>
      </w:r>
    </w:p>
    <w:p w14:paraId="280D8AB3" w14:textId="4C44517E" w:rsidR="00681E8F" w:rsidRDefault="00681E8F" w:rsidP="000308BE">
      <w:r>
        <w:rPr>
          <w:noProof/>
          <w:lang w:eastAsia="es-MX"/>
        </w:rPr>
        <w:lastRenderedPageBreak/>
        <w:drawing>
          <wp:inline distT="0" distB="0" distL="0" distR="0" wp14:anchorId="1E5DD4E4" wp14:editId="317ABA28">
            <wp:extent cx="5612130" cy="4897755"/>
            <wp:effectExtent l="0" t="0" r="7620" b="0"/>
            <wp:docPr id="46" name="Imagen 4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exto&#10;&#10;Descripción generada automáticamente"/>
                    <pic:cNvPicPr/>
                  </pic:nvPicPr>
                  <pic:blipFill>
                    <a:blip r:embed="rId34"/>
                    <a:stretch>
                      <a:fillRect/>
                    </a:stretch>
                  </pic:blipFill>
                  <pic:spPr>
                    <a:xfrm>
                      <a:off x="0" y="0"/>
                      <a:ext cx="5612130" cy="4897755"/>
                    </a:xfrm>
                    <a:prstGeom prst="rect">
                      <a:avLst/>
                    </a:prstGeom>
                  </pic:spPr>
                </pic:pic>
              </a:graphicData>
            </a:graphic>
          </wp:inline>
        </w:drawing>
      </w:r>
    </w:p>
    <w:p w14:paraId="73F73B1E" w14:textId="300F1182" w:rsidR="00681E8F" w:rsidRDefault="00681E8F" w:rsidP="000308BE">
      <w:r>
        <w:rPr>
          <w:noProof/>
          <w:lang w:eastAsia="es-MX"/>
        </w:rPr>
        <w:lastRenderedPageBreak/>
        <w:drawing>
          <wp:inline distT="0" distB="0" distL="0" distR="0" wp14:anchorId="1D580DE1" wp14:editId="0F0AE565">
            <wp:extent cx="4867275" cy="4187685"/>
            <wp:effectExtent l="0" t="0" r="0" b="3810"/>
            <wp:docPr id="47" name="Imagen 4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47" descr="Texto&#10;&#10;Descripción generada automáticamente"/>
                    <pic:cNvPicPr/>
                  </pic:nvPicPr>
                  <pic:blipFill>
                    <a:blip r:embed="rId35"/>
                    <a:stretch>
                      <a:fillRect/>
                    </a:stretch>
                  </pic:blipFill>
                  <pic:spPr>
                    <a:xfrm>
                      <a:off x="0" y="0"/>
                      <a:ext cx="4869314" cy="4189439"/>
                    </a:xfrm>
                    <a:prstGeom prst="rect">
                      <a:avLst/>
                    </a:prstGeom>
                  </pic:spPr>
                </pic:pic>
              </a:graphicData>
            </a:graphic>
          </wp:inline>
        </w:drawing>
      </w:r>
    </w:p>
    <w:p w14:paraId="4D1F7C72" w14:textId="456914B1" w:rsidR="00681E8F" w:rsidRDefault="00681E8F" w:rsidP="000308BE">
      <w:r>
        <w:rPr>
          <w:noProof/>
          <w:lang w:eastAsia="es-MX"/>
        </w:rPr>
        <w:lastRenderedPageBreak/>
        <w:drawing>
          <wp:inline distT="0" distB="0" distL="0" distR="0" wp14:anchorId="4C12B359" wp14:editId="5DDEBF98">
            <wp:extent cx="4857750" cy="4183887"/>
            <wp:effectExtent l="0" t="0" r="0" b="7620"/>
            <wp:docPr id="48" name="Imagen 4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10;&#10;Descripción generada automáticamente"/>
                    <pic:cNvPicPr/>
                  </pic:nvPicPr>
                  <pic:blipFill>
                    <a:blip r:embed="rId36"/>
                    <a:stretch>
                      <a:fillRect/>
                    </a:stretch>
                  </pic:blipFill>
                  <pic:spPr>
                    <a:xfrm>
                      <a:off x="0" y="0"/>
                      <a:ext cx="4858250" cy="4184318"/>
                    </a:xfrm>
                    <a:prstGeom prst="rect">
                      <a:avLst/>
                    </a:prstGeom>
                  </pic:spPr>
                </pic:pic>
              </a:graphicData>
            </a:graphic>
          </wp:inline>
        </w:drawing>
      </w:r>
    </w:p>
    <w:p w14:paraId="6B4BA869" w14:textId="0BFE352F" w:rsidR="00681E8F" w:rsidRDefault="00681E8F" w:rsidP="000308BE">
      <w:r>
        <w:rPr>
          <w:noProof/>
          <w:lang w:eastAsia="es-MX"/>
        </w:rPr>
        <w:lastRenderedPageBreak/>
        <w:drawing>
          <wp:inline distT="0" distB="0" distL="0" distR="0" wp14:anchorId="315B4CF7" wp14:editId="072AB213">
            <wp:extent cx="5612130" cy="5980430"/>
            <wp:effectExtent l="0" t="0" r="7620" b="1270"/>
            <wp:docPr id="49" name="Imagen 4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Texto&#10;&#10;Descripción generada automáticamente"/>
                    <pic:cNvPicPr/>
                  </pic:nvPicPr>
                  <pic:blipFill>
                    <a:blip r:embed="rId37"/>
                    <a:stretch>
                      <a:fillRect/>
                    </a:stretch>
                  </pic:blipFill>
                  <pic:spPr>
                    <a:xfrm>
                      <a:off x="0" y="0"/>
                      <a:ext cx="5612130" cy="5980430"/>
                    </a:xfrm>
                    <a:prstGeom prst="rect">
                      <a:avLst/>
                    </a:prstGeom>
                  </pic:spPr>
                </pic:pic>
              </a:graphicData>
            </a:graphic>
          </wp:inline>
        </w:drawing>
      </w:r>
    </w:p>
    <w:p w14:paraId="324AFAFB" w14:textId="474D61F6" w:rsidR="00681E8F" w:rsidRDefault="00681E8F" w:rsidP="000308BE">
      <w:r>
        <w:rPr>
          <w:noProof/>
          <w:lang w:eastAsia="es-MX"/>
        </w:rPr>
        <w:lastRenderedPageBreak/>
        <w:drawing>
          <wp:inline distT="0" distB="0" distL="0" distR="0" wp14:anchorId="6CDB94EC" wp14:editId="6408F935">
            <wp:extent cx="5612130" cy="5398135"/>
            <wp:effectExtent l="0" t="0" r="7620" b="0"/>
            <wp:docPr id="50" name="Imagen 5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Texto&#10;&#10;Descripción generada automáticamente"/>
                    <pic:cNvPicPr/>
                  </pic:nvPicPr>
                  <pic:blipFill>
                    <a:blip r:embed="rId38"/>
                    <a:stretch>
                      <a:fillRect/>
                    </a:stretch>
                  </pic:blipFill>
                  <pic:spPr>
                    <a:xfrm>
                      <a:off x="0" y="0"/>
                      <a:ext cx="5612130" cy="5398135"/>
                    </a:xfrm>
                    <a:prstGeom prst="rect">
                      <a:avLst/>
                    </a:prstGeom>
                  </pic:spPr>
                </pic:pic>
              </a:graphicData>
            </a:graphic>
          </wp:inline>
        </w:drawing>
      </w:r>
    </w:p>
    <w:p w14:paraId="7EB3EFEF" w14:textId="77777777" w:rsidR="00681E8F" w:rsidRPr="00681E8F" w:rsidRDefault="00681E8F" w:rsidP="000308BE">
      <w:pPr>
        <w:rPr>
          <w:u w:val="single"/>
        </w:rPr>
      </w:pPr>
    </w:p>
    <w:p w14:paraId="3F2A9309" w14:textId="77777777" w:rsidR="00AE65D9" w:rsidRDefault="00AE65D9" w:rsidP="000308BE"/>
    <w:p w14:paraId="3E559AA1" w14:textId="77777777" w:rsidR="00AE65D9" w:rsidRDefault="00AE65D9" w:rsidP="000308BE"/>
    <w:p w14:paraId="7E5586A4" w14:textId="77777777" w:rsidR="00AE65D9" w:rsidRDefault="00AE65D9" w:rsidP="000308BE"/>
    <w:p w14:paraId="5AE56555" w14:textId="77777777" w:rsidR="00AE65D9" w:rsidRDefault="00AE65D9" w:rsidP="000308BE"/>
    <w:p w14:paraId="56FD31A4" w14:textId="77777777" w:rsidR="00AE65D9" w:rsidRDefault="00AE65D9" w:rsidP="000308BE"/>
    <w:p w14:paraId="4FDBC108" w14:textId="77777777" w:rsidR="00AE65D9" w:rsidRDefault="00AE65D9" w:rsidP="000308BE"/>
    <w:p w14:paraId="7788D9BC" w14:textId="77777777" w:rsidR="00AE65D9" w:rsidRDefault="00AE65D9" w:rsidP="000308BE"/>
    <w:p w14:paraId="5C2DE0BC" w14:textId="77777777" w:rsidR="00AE65D9" w:rsidRDefault="00AE65D9" w:rsidP="000308BE"/>
    <w:p w14:paraId="714D1B56" w14:textId="77777777" w:rsidR="00AE65D9" w:rsidRDefault="00AE65D9" w:rsidP="000308BE"/>
    <w:p w14:paraId="51FB793C" w14:textId="77777777" w:rsidR="00AE65D9" w:rsidRDefault="00AE65D9" w:rsidP="000308BE"/>
    <w:p w14:paraId="7C5E0B0D" w14:textId="77777777" w:rsidR="00AE65D9" w:rsidRDefault="00AE65D9" w:rsidP="000308BE"/>
    <w:p w14:paraId="6D24696F" w14:textId="77777777" w:rsidR="00AE65D9" w:rsidRDefault="00AE65D9" w:rsidP="000308BE"/>
    <w:p w14:paraId="45AA70C0" w14:textId="77777777" w:rsidR="00AE65D9" w:rsidRDefault="00AE65D9" w:rsidP="000308BE"/>
    <w:p w14:paraId="40EAA82C" w14:textId="77777777" w:rsidR="00AE65D9" w:rsidRDefault="00AE65D9" w:rsidP="000308BE"/>
    <w:p w14:paraId="6000DF93" w14:textId="77777777" w:rsidR="00AE65D9" w:rsidRDefault="00AE65D9" w:rsidP="000308BE"/>
    <w:p w14:paraId="7DDD3B06" w14:textId="05426A9E" w:rsidR="00681E8F" w:rsidRPr="00AE65D9" w:rsidRDefault="00AE65D9" w:rsidP="000308BE">
      <w:pPr>
        <w:rPr>
          <w:b/>
        </w:rPr>
      </w:pPr>
      <w:r w:rsidRPr="00AE65D9">
        <w:rPr>
          <w:b/>
        </w:rPr>
        <w:lastRenderedPageBreak/>
        <w:t xml:space="preserve">Arduino </w:t>
      </w:r>
    </w:p>
    <w:p w14:paraId="628A20CC" w14:textId="674A7D65" w:rsidR="00AE65D9" w:rsidRDefault="00AE65D9" w:rsidP="000308BE">
      <w:r>
        <w:rPr>
          <w:noProof/>
          <w:lang w:eastAsia="es-MX"/>
        </w:rPr>
        <w:drawing>
          <wp:inline distT="0" distB="0" distL="0" distR="0" wp14:anchorId="281CF81F" wp14:editId="47092E33">
            <wp:extent cx="5191850" cy="3629532"/>
            <wp:effectExtent l="0" t="0" r="8890" b="952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aptura 1.PNG"/>
                    <pic:cNvPicPr/>
                  </pic:nvPicPr>
                  <pic:blipFill>
                    <a:blip r:embed="rId39">
                      <a:extLst>
                        <a:ext uri="{28A0092B-C50C-407E-A947-70E740481C1C}">
                          <a14:useLocalDpi xmlns:a14="http://schemas.microsoft.com/office/drawing/2010/main" val="0"/>
                        </a:ext>
                      </a:extLst>
                    </a:blip>
                    <a:stretch>
                      <a:fillRect/>
                    </a:stretch>
                  </pic:blipFill>
                  <pic:spPr>
                    <a:xfrm>
                      <a:off x="0" y="0"/>
                      <a:ext cx="5191850" cy="3629532"/>
                    </a:xfrm>
                    <a:prstGeom prst="rect">
                      <a:avLst/>
                    </a:prstGeom>
                  </pic:spPr>
                </pic:pic>
              </a:graphicData>
            </a:graphic>
          </wp:inline>
        </w:drawing>
      </w:r>
      <w:r>
        <w:rPr>
          <w:noProof/>
          <w:lang w:eastAsia="es-MX"/>
        </w:rPr>
        <w:drawing>
          <wp:inline distT="0" distB="0" distL="0" distR="0" wp14:anchorId="3236671F" wp14:editId="463E2289">
            <wp:extent cx="4877481" cy="4201111"/>
            <wp:effectExtent l="0" t="0" r="0" b="952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aptura 2.PNG"/>
                    <pic:cNvPicPr/>
                  </pic:nvPicPr>
                  <pic:blipFill>
                    <a:blip r:embed="rId40">
                      <a:extLst>
                        <a:ext uri="{28A0092B-C50C-407E-A947-70E740481C1C}">
                          <a14:useLocalDpi xmlns:a14="http://schemas.microsoft.com/office/drawing/2010/main" val="0"/>
                        </a:ext>
                      </a:extLst>
                    </a:blip>
                    <a:stretch>
                      <a:fillRect/>
                    </a:stretch>
                  </pic:blipFill>
                  <pic:spPr>
                    <a:xfrm>
                      <a:off x="0" y="0"/>
                      <a:ext cx="4877481" cy="4201111"/>
                    </a:xfrm>
                    <a:prstGeom prst="rect">
                      <a:avLst/>
                    </a:prstGeom>
                  </pic:spPr>
                </pic:pic>
              </a:graphicData>
            </a:graphic>
          </wp:inline>
        </w:drawing>
      </w:r>
      <w:r>
        <w:rPr>
          <w:noProof/>
          <w:lang w:eastAsia="es-MX"/>
        </w:rPr>
        <w:lastRenderedPageBreak/>
        <w:drawing>
          <wp:inline distT="0" distB="0" distL="0" distR="0" wp14:anchorId="366EA960" wp14:editId="58BFAA99">
            <wp:extent cx="4877481" cy="4906060"/>
            <wp:effectExtent l="0" t="0" r="0" b="889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aptura 3.PNG"/>
                    <pic:cNvPicPr/>
                  </pic:nvPicPr>
                  <pic:blipFill>
                    <a:blip r:embed="rId41">
                      <a:extLst>
                        <a:ext uri="{28A0092B-C50C-407E-A947-70E740481C1C}">
                          <a14:useLocalDpi xmlns:a14="http://schemas.microsoft.com/office/drawing/2010/main" val="0"/>
                        </a:ext>
                      </a:extLst>
                    </a:blip>
                    <a:stretch>
                      <a:fillRect/>
                    </a:stretch>
                  </pic:blipFill>
                  <pic:spPr>
                    <a:xfrm>
                      <a:off x="0" y="0"/>
                      <a:ext cx="4877481" cy="4906060"/>
                    </a:xfrm>
                    <a:prstGeom prst="rect">
                      <a:avLst/>
                    </a:prstGeom>
                  </pic:spPr>
                </pic:pic>
              </a:graphicData>
            </a:graphic>
          </wp:inline>
        </w:drawing>
      </w:r>
      <w:r>
        <w:rPr>
          <w:noProof/>
          <w:lang w:eastAsia="es-MX"/>
        </w:rPr>
        <w:lastRenderedPageBreak/>
        <w:drawing>
          <wp:inline distT="0" distB="0" distL="0" distR="0" wp14:anchorId="280F68BE" wp14:editId="4ED5212D">
            <wp:extent cx="5612130" cy="5013960"/>
            <wp:effectExtent l="0" t="0" r="7620"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aptura 4.PNG"/>
                    <pic:cNvPicPr/>
                  </pic:nvPicPr>
                  <pic:blipFill>
                    <a:blip r:embed="rId42">
                      <a:extLst>
                        <a:ext uri="{28A0092B-C50C-407E-A947-70E740481C1C}">
                          <a14:useLocalDpi xmlns:a14="http://schemas.microsoft.com/office/drawing/2010/main" val="0"/>
                        </a:ext>
                      </a:extLst>
                    </a:blip>
                    <a:stretch>
                      <a:fillRect/>
                    </a:stretch>
                  </pic:blipFill>
                  <pic:spPr>
                    <a:xfrm>
                      <a:off x="0" y="0"/>
                      <a:ext cx="5612130" cy="5013960"/>
                    </a:xfrm>
                    <a:prstGeom prst="rect">
                      <a:avLst/>
                    </a:prstGeom>
                  </pic:spPr>
                </pic:pic>
              </a:graphicData>
            </a:graphic>
          </wp:inline>
        </w:drawing>
      </w:r>
      <w:r>
        <w:rPr>
          <w:noProof/>
          <w:lang w:eastAsia="es-MX"/>
        </w:rPr>
        <w:lastRenderedPageBreak/>
        <w:drawing>
          <wp:inline distT="0" distB="0" distL="0" distR="0" wp14:anchorId="5D8B6158" wp14:editId="3A39444C">
            <wp:extent cx="5612130" cy="3917315"/>
            <wp:effectExtent l="0" t="0" r="7620" b="6985"/>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aptura 5.PNG"/>
                    <pic:cNvPicPr/>
                  </pic:nvPicPr>
                  <pic:blipFill>
                    <a:blip r:embed="rId43">
                      <a:extLst>
                        <a:ext uri="{28A0092B-C50C-407E-A947-70E740481C1C}">
                          <a14:useLocalDpi xmlns:a14="http://schemas.microsoft.com/office/drawing/2010/main" val="0"/>
                        </a:ext>
                      </a:extLst>
                    </a:blip>
                    <a:stretch>
                      <a:fillRect/>
                    </a:stretch>
                  </pic:blipFill>
                  <pic:spPr>
                    <a:xfrm>
                      <a:off x="0" y="0"/>
                      <a:ext cx="5612130" cy="3917315"/>
                    </a:xfrm>
                    <a:prstGeom prst="rect">
                      <a:avLst/>
                    </a:prstGeom>
                  </pic:spPr>
                </pic:pic>
              </a:graphicData>
            </a:graphic>
          </wp:inline>
        </w:drawing>
      </w:r>
      <w:r>
        <w:rPr>
          <w:noProof/>
          <w:lang w:eastAsia="es-MX"/>
        </w:rPr>
        <w:drawing>
          <wp:inline distT="0" distB="0" distL="0" distR="0" wp14:anchorId="766FCEEF" wp14:editId="41FDE0AA">
            <wp:extent cx="4182059" cy="3924848"/>
            <wp:effectExtent l="0" t="0" r="9525"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aptura 5+1.PNG"/>
                    <pic:cNvPicPr/>
                  </pic:nvPicPr>
                  <pic:blipFill>
                    <a:blip r:embed="rId44">
                      <a:extLst>
                        <a:ext uri="{28A0092B-C50C-407E-A947-70E740481C1C}">
                          <a14:useLocalDpi xmlns:a14="http://schemas.microsoft.com/office/drawing/2010/main" val="0"/>
                        </a:ext>
                      </a:extLst>
                    </a:blip>
                    <a:stretch>
                      <a:fillRect/>
                    </a:stretch>
                  </pic:blipFill>
                  <pic:spPr>
                    <a:xfrm>
                      <a:off x="0" y="0"/>
                      <a:ext cx="4182059" cy="3924848"/>
                    </a:xfrm>
                    <a:prstGeom prst="rect">
                      <a:avLst/>
                    </a:prstGeom>
                  </pic:spPr>
                </pic:pic>
              </a:graphicData>
            </a:graphic>
          </wp:inline>
        </w:drawing>
      </w:r>
      <w:r>
        <w:rPr>
          <w:noProof/>
          <w:lang w:eastAsia="es-MX"/>
        </w:rPr>
        <w:lastRenderedPageBreak/>
        <w:drawing>
          <wp:inline distT="0" distB="0" distL="0" distR="0" wp14:anchorId="1B0E1B06" wp14:editId="43A0B76B">
            <wp:extent cx="4429743" cy="4620270"/>
            <wp:effectExtent l="0" t="0" r="9525" b="889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aptura 7.PNG"/>
                    <pic:cNvPicPr/>
                  </pic:nvPicPr>
                  <pic:blipFill>
                    <a:blip r:embed="rId45">
                      <a:extLst>
                        <a:ext uri="{28A0092B-C50C-407E-A947-70E740481C1C}">
                          <a14:useLocalDpi xmlns:a14="http://schemas.microsoft.com/office/drawing/2010/main" val="0"/>
                        </a:ext>
                      </a:extLst>
                    </a:blip>
                    <a:stretch>
                      <a:fillRect/>
                    </a:stretch>
                  </pic:blipFill>
                  <pic:spPr>
                    <a:xfrm>
                      <a:off x="0" y="0"/>
                      <a:ext cx="4429743" cy="4620270"/>
                    </a:xfrm>
                    <a:prstGeom prst="rect">
                      <a:avLst/>
                    </a:prstGeom>
                  </pic:spPr>
                </pic:pic>
              </a:graphicData>
            </a:graphic>
          </wp:inline>
        </w:drawing>
      </w:r>
      <w:r>
        <w:rPr>
          <w:noProof/>
          <w:lang w:eastAsia="es-MX"/>
        </w:rPr>
        <w:lastRenderedPageBreak/>
        <w:drawing>
          <wp:inline distT="0" distB="0" distL="0" distR="0" wp14:anchorId="74AD922A" wp14:editId="07A95FA9">
            <wp:extent cx="4810796" cy="5020376"/>
            <wp:effectExtent l="0" t="0" r="8890" b="889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aptura 8.PNG"/>
                    <pic:cNvPicPr/>
                  </pic:nvPicPr>
                  <pic:blipFill>
                    <a:blip r:embed="rId46">
                      <a:extLst>
                        <a:ext uri="{28A0092B-C50C-407E-A947-70E740481C1C}">
                          <a14:useLocalDpi xmlns:a14="http://schemas.microsoft.com/office/drawing/2010/main" val="0"/>
                        </a:ext>
                      </a:extLst>
                    </a:blip>
                    <a:stretch>
                      <a:fillRect/>
                    </a:stretch>
                  </pic:blipFill>
                  <pic:spPr>
                    <a:xfrm>
                      <a:off x="0" y="0"/>
                      <a:ext cx="4810796" cy="5020376"/>
                    </a:xfrm>
                    <a:prstGeom prst="rect">
                      <a:avLst/>
                    </a:prstGeom>
                  </pic:spPr>
                </pic:pic>
              </a:graphicData>
            </a:graphic>
          </wp:inline>
        </w:drawing>
      </w:r>
      <w:r>
        <w:rPr>
          <w:noProof/>
          <w:lang w:eastAsia="es-MX"/>
        </w:rPr>
        <w:lastRenderedPageBreak/>
        <w:drawing>
          <wp:inline distT="0" distB="0" distL="0" distR="0" wp14:anchorId="4F246657" wp14:editId="0FEF3FEF">
            <wp:extent cx="5612130" cy="5507990"/>
            <wp:effectExtent l="0" t="0" r="762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aptura 9.PNG"/>
                    <pic:cNvPicPr/>
                  </pic:nvPicPr>
                  <pic:blipFill>
                    <a:blip r:embed="rId47">
                      <a:extLst>
                        <a:ext uri="{28A0092B-C50C-407E-A947-70E740481C1C}">
                          <a14:useLocalDpi xmlns:a14="http://schemas.microsoft.com/office/drawing/2010/main" val="0"/>
                        </a:ext>
                      </a:extLst>
                    </a:blip>
                    <a:stretch>
                      <a:fillRect/>
                    </a:stretch>
                  </pic:blipFill>
                  <pic:spPr>
                    <a:xfrm>
                      <a:off x="0" y="0"/>
                      <a:ext cx="5612130" cy="5507990"/>
                    </a:xfrm>
                    <a:prstGeom prst="rect">
                      <a:avLst/>
                    </a:prstGeom>
                  </pic:spPr>
                </pic:pic>
              </a:graphicData>
            </a:graphic>
          </wp:inline>
        </w:drawing>
      </w:r>
      <w:r>
        <w:rPr>
          <w:noProof/>
          <w:lang w:eastAsia="es-MX"/>
        </w:rPr>
        <w:lastRenderedPageBreak/>
        <w:drawing>
          <wp:inline distT="0" distB="0" distL="0" distR="0" wp14:anchorId="2FB98141" wp14:editId="5463E9E0">
            <wp:extent cx="5612130" cy="5074285"/>
            <wp:effectExtent l="0" t="0" r="762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ptura 10.PNG"/>
                    <pic:cNvPicPr/>
                  </pic:nvPicPr>
                  <pic:blipFill>
                    <a:blip r:embed="rId48">
                      <a:extLst>
                        <a:ext uri="{28A0092B-C50C-407E-A947-70E740481C1C}">
                          <a14:useLocalDpi xmlns:a14="http://schemas.microsoft.com/office/drawing/2010/main" val="0"/>
                        </a:ext>
                      </a:extLst>
                    </a:blip>
                    <a:stretch>
                      <a:fillRect/>
                    </a:stretch>
                  </pic:blipFill>
                  <pic:spPr>
                    <a:xfrm>
                      <a:off x="0" y="0"/>
                      <a:ext cx="5612130" cy="5074285"/>
                    </a:xfrm>
                    <a:prstGeom prst="rect">
                      <a:avLst/>
                    </a:prstGeom>
                  </pic:spPr>
                </pic:pic>
              </a:graphicData>
            </a:graphic>
          </wp:inline>
        </w:drawing>
      </w:r>
    </w:p>
    <w:p w14:paraId="15F895CD" w14:textId="77777777" w:rsidR="000308BE" w:rsidRDefault="000308BE" w:rsidP="00AE36ED"/>
    <w:p w14:paraId="4E06DFA0" w14:textId="77777777" w:rsidR="001D06E2" w:rsidRDefault="001D06E2" w:rsidP="00AE36ED"/>
    <w:p w14:paraId="429C717D" w14:textId="5B9F0315" w:rsidR="00AE36ED" w:rsidRDefault="00AE65D9" w:rsidP="002B6C43">
      <w:r>
        <w:rPr>
          <w:noProof/>
          <w:lang w:eastAsia="es-MX"/>
        </w:rPr>
        <w:lastRenderedPageBreak/>
        <w:drawing>
          <wp:inline distT="0" distB="0" distL="0" distR="0" wp14:anchorId="5DEEF431" wp14:editId="7E462AB2">
            <wp:extent cx="5612130" cy="3155315"/>
            <wp:effectExtent l="0" t="0" r="7620" b="6985"/>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WhatsApp Image 2023-03-09 at 10.55.10 PM (1).jpe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612130" cy="3155315"/>
                    </a:xfrm>
                    <a:prstGeom prst="rect">
                      <a:avLst/>
                    </a:prstGeom>
                  </pic:spPr>
                </pic:pic>
              </a:graphicData>
            </a:graphic>
          </wp:inline>
        </w:drawing>
      </w:r>
      <w:r>
        <w:rPr>
          <w:noProof/>
          <w:lang w:eastAsia="es-MX"/>
        </w:rPr>
        <w:drawing>
          <wp:inline distT="0" distB="0" distL="0" distR="0" wp14:anchorId="6BEF43C3" wp14:editId="7331F742">
            <wp:extent cx="5612130" cy="3155315"/>
            <wp:effectExtent l="0" t="0" r="7620" b="698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WhatsApp Image 2023-03-09 at 10.55.10 PM.jpe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612130" cy="3155315"/>
                    </a:xfrm>
                    <a:prstGeom prst="rect">
                      <a:avLst/>
                    </a:prstGeom>
                  </pic:spPr>
                </pic:pic>
              </a:graphicData>
            </a:graphic>
          </wp:inline>
        </w:drawing>
      </w:r>
    </w:p>
    <w:p w14:paraId="219108D8" w14:textId="77777777" w:rsidR="00BA2CEE" w:rsidRDefault="00BA2CEE" w:rsidP="002B6C43"/>
    <w:p w14:paraId="3F048C48" w14:textId="562972D6" w:rsidR="00332DB8" w:rsidRDefault="00AE65D9" w:rsidP="002B6C43">
      <w:r>
        <w:rPr>
          <w:noProof/>
          <w:lang w:eastAsia="es-MX"/>
        </w:rPr>
        <w:lastRenderedPageBreak/>
        <w:drawing>
          <wp:inline distT="0" distB="0" distL="0" distR="0" wp14:anchorId="0F2763AC" wp14:editId="26212996">
            <wp:extent cx="5612130" cy="3155315"/>
            <wp:effectExtent l="0" t="0" r="7620" b="6985"/>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WhatsApp Image 2023-03-09 at 10.56.04 PM.jpe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12130" cy="3155315"/>
                    </a:xfrm>
                    <a:prstGeom prst="rect">
                      <a:avLst/>
                    </a:prstGeom>
                  </pic:spPr>
                </pic:pic>
              </a:graphicData>
            </a:graphic>
          </wp:inline>
        </w:drawing>
      </w:r>
    </w:p>
    <w:p w14:paraId="233E7793" w14:textId="77777777" w:rsidR="00AE65D9" w:rsidRDefault="00AE65D9" w:rsidP="002B6C43"/>
    <w:p w14:paraId="52FAF399" w14:textId="07351E99" w:rsidR="00255CF0" w:rsidRDefault="007C7F7A" w:rsidP="002B6C43">
      <w:pPr>
        <w:pStyle w:val="Ttulo2"/>
      </w:pPr>
      <w:bookmarkStart w:id="2" w:name="_Toc126084786"/>
      <w:r>
        <w:t>1.2</w:t>
      </w:r>
      <w:r w:rsidR="000943FF">
        <w:t xml:space="preserve"> Entregas Individuales</w:t>
      </w:r>
      <w:bookmarkEnd w:id="2"/>
    </w:p>
    <w:p w14:paraId="002A3601" w14:textId="77777777" w:rsidR="00255CF0" w:rsidRDefault="00255CF0" w:rsidP="002B6C43">
      <w:pPr>
        <w:rPr>
          <w:lang w:val="es-ES"/>
        </w:rPr>
      </w:pPr>
    </w:p>
    <w:p w14:paraId="4DE95299" w14:textId="77777777" w:rsidR="00BA2CEE" w:rsidRDefault="00BA2CEE" w:rsidP="002B6C43">
      <w:pPr>
        <w:rPr>
          <w:lang w:val="es-ES"/>
        </w:rPr>
      </w:pPr>
    </w:p>
    <w:p w14:paraId="63CBDD9C" w14:textId="081D8F42" w:rsidR="00BA2CEE" w:rsidRDefault="00BA2CEE" w:rsidP="002B6C43">
      <w:pPr>
        <w:rPr>
          <w:lang w:val="es-ES"/>
        </w:rPr>
      </w:pPr>
    </w:p>
    <w:p w14:paraId="710D8B93" w14:textId="19CD8269" w:rsidR="00BA2CEE" w:rsidRDefault="009A06E2" w:rsidP="002B6C43">
      <w:pPr>
        <w:rPr>
          <w:lang w:val="es-ES"/>
        </w:rPr>
      </w:pPr>
      <w:r>
        <w:rPr>
          <w:lang w:val="es-ES"/>
        </w:rPr>
        <w:t>NO APLICA EN ESTA UNIDAD</w:t>
      </w:r>
    </w:p>
    <w:p w14:paraId="194A0BD4" w14:textId="48B48E32" w:rsidR="00BA2CEE" w:rsidRDefault="00BA2CEE" w:rsidP="002B6C43">
      <w:pPr>
        <w:rPr>
          <w:lang w:val="es-ES"/>
        </w:rPr>
      </w:pPr>
    </w:p>
    <w:p w14:paraId="51BFE742" w14:textId="4A17B9AD" w:rsidR="00BA2CEE" w:rsidRDefault="00BA2CEE" w:rsidP="002B6C43">
      <w:pPr>
        <w:rPr>
          <w:lang w:val="es-ES"/>
        </w:rPr>
      </w:pPr>
    </w:p>
    <w:p w14:paraId="0B3AEE81" w14:textId="6EDC775E" w:rsidR="00BA2CEE" w:rsidRDefault="00BA2CEE" w:rsidP="002B6C43">
      <w:pPr>
        <w:rPr>
          <w:lang w:val="es-ES"/>
        </w:rPr>
      </w:pPr>
    </w:p>
    <w:p w14:paraId="1ADC4D4F" w14:textId="108E826E" w:rsidR="00BA2CEE" w:rsidRDefault="00BA2CEE" w:rsidP="002B6C43">
      <w:pPr>
        <w:rPr>
          <w:lang w:val="es-ES"/>
        </w:rPr>
      </w:pPr>
    </w:p>
    <w:p w14:paraId="462E6850" w14:textId="7D64A14C" w:rsidR="00BA2CEE" w:rsidRDefault="00BA2CEE" w:rsidP="002B6C43">
      <w:pPr>
        <w:rPr>
          <w:lang w:val="es-ES"/>
        </w:rPr>
      </w:pPr>
    </w:p>
    <w:p w14:paraId="188CD174" w14:textId="6D4C17E5" w:rsidR="00BA2CEE" w:rsidRDefault="00BA2CEE" w:rsidP="002B6C43">
      <w:pPr>
        <w:rPr>
          <w:lang w:val="es-ES"/>
        </w:rPr>
      </w:pPr>
    </w:p>
    <w:p w14:paraId="1B3D9458" w14:textId="2470BA07" w:rsidR="00BA2CEE" w:rsidRDefault="00BA2CEE" w:rsidP="002B6C43">
      <w:pPr>
        <w:rPr>
          <w:lang w:val="es-ES"/>
        </w:rPr>
      </w:pPr>
    </w:p>
    <w:p w14:paraId="139D7204" w14:textId="1A2BC445" w:rsidR="00BA2CEE" w:rsidRDefault="00BA2CEE" w:rsidP="002B6C43">
      <w:pPr>
        <w:rPr>
          <w:lang w:val="es-ES"/>
        </w:rPr>
      </w:pPr>
    </w:p>
    <w:p w14:paraId="1C15431E" w14:textId="76BC8447" w:rsidR="00BA2CEE" w:rsidRDefault="00BA2CEE" w:rsidP="002B6C43">
      <w:pPr>
        <w:rPr>
          <w:lang w:val="es-ES"/>
        </w:rPr>
      </w:pPr>
    </w:p>
    <w:p w14:paraId="392B8257" w14:textId="553428D5" w:rsidR="00BA2CEE" w:rsidRDefault="00BA2CEE" w:rsidP="002B6C43">
      <w:pPr>
        <w:rPr>
          <w:lang w:val="es-ES"/>
        </w:rPr>
      </w:pPr>
    </w:p>
    <w:p w14:paraId="4D0F5C6E" w14:textId="6159B4C3" w:rsidR="00BA2CEE" w:rsidRDefault="00BA2CEE" w:rsidP="002B6C43">
      <w:pPr>
        <w:rPr>
          <w:lang w:val="es-ES"/>
        </w:rPr>
      </w:pPr>
    </w:p>
    <w:p w14:paraId="49787DA6" w14:textId="2E7916DB" w:rsidR="00BA2CEE" w:rsidRDefault="00BA2CEE" w:rsidP="002B6C43">
      <w:pPr>
        <w:rPr>
          <w:lang w:val="es-ES"/>
        </w:rPr>
      </w:pPr>
    </w:p>
    <w:p w14:paraId="766EA952" w14:textId="0E629FDC" w:rsidR="00BA2CEE" w:rsidRDefault="00BA2CEE" w:rsidP="002B6C43">
      <w:pPr>
        <w:rPr>
          <w:lang w:val="es-ES"/>
        </w:rPr>
      </w:pPr>
    </w:p>
    <w:p w14:paraId="789B7224" w14:textId="7E76CA42" w:rsidR="00BA2CEE" w:rsidRDefault="00BA2CEE" w:rsidP="002B6C43">
      <w:pPr>
        <w:rPr>
          <w:lang w:val="es-ES"/>
        </w:rPr>
      </w:pPr>
    </w:p>
    <w:p w14:paraId="2E3A377F" w14:textId="0A6FBDCF" w:rsidR="00BA2CEE" w:rsidRDefault="00BA2CEE" w:rsidP="002B6C43">
      <w:pPr>
        <w:rPr>
          <w:lang w:val="es-ES"/>
        </w:rPr>
      </w:pPr>
    </w:p>
    <w:p w14:paraId="7BD16A4A" w14:textId="2BE78CA6" w:rsidR="00BA2CEE" w:rsidRDefault="00BA2CEE" w:rsidP="002B6C43">
      <w:pPr>
        <w:rPr>
          <w:lang w:val="es-ES"/>
        </w:rPr>
      </w:pPr>
    </w:p>
    <w:p w14:paraId="6D0B8834" w14:textId="6E75332A" w:rsidR="00BA2CEE" w:rsidRDefault="00BA2CEE" w:rsidP="002B6C43">
      <w:pPr>
        <w:rPr>
          <w:lang w:val="es-ES"/>
        </w:rPr>
      </w:pPr>
    </w:p>
    <w:p w14:paraId="2138D143" w14:textId="1BC0CCB0" w:rsidR="00BA2CEE" w:rsidRDefault="00BA2CEE" w:rsidP="002B6C43">
      <w:pPr>
        <w:rPr>
          <w:lang w:val="es-ES"/>
        </w:rPr>
      </w:pPr>
    </w:p>
    <w:p w14:paraId="1AB9EC43" w14:textId="3525E10A" w:rsidR="00BA2CEE" w:rsidRDefault="00BA2CEE" w:rsidP="002B6C43">
      <w:pPr>
        <w:rPr>
          <w:lang w:val="es-ES"/>
        </w:rPr>
      </w:pPr>
    </w:p>
    <w:p w14:paraId="2614D434" w14:textId="6F47547B" w:rsidR="00BA2CEE" w:rsidRDefault="00BA2CEE" w:rsidP="002B6C43">
      <w:pPr>
        <w:rPr>
          <w:lang w:val="es-ES"/>
        </w:rPr>
      </w:pPr>
    </w:p>
    <w:p w14:paraId="4F2E9917" w14:textId="750D2B87" w:rsidR="00BA2CEE" w:rsidRDefault="00BA2CEE" w:rsidP="002B6C43">
      <w:pPr>
        <w:rPr>
          <w:lang w:val="es-ES"/>
        </w:rPr>
        <w:sectPr w:rsidR="00BA2CEE">
          <w:pgSz w:w="12240" w:h="15840"/>
          <w:pgMar w:top="1417" w:right="1701" w:bottom="1417" w:left="1701" w:header="708" w:footer="708" w:gutter="0"/>
          <w:cols w:space="708"/>
          <w:docGrid w:linePitch="360"/>
        </w:sectPr>
      </w:pPr>
    </w:p>
    <w:p w14:paraId="04CDCCC5" w14:textId="74135838" w:rsidR="00803C10" w:rsidRPr="00332DB8" w:rsidRDefault="005B537A" w:rsidP="00332DB8">
      <w:pPr>
        <w:pStyle w:val="Ttulo1"/>
        <w:rPr>
          <w:lang w:val="es-ES"/>
        </w:rPr>
        <w:sectPr w:rsidR="00803C10" w:rsidRPr="00332DB8">
          <w:pgSz w:w="12240" w:h="15840"/>
          <w:pgMar w:top="1417" w:right="1701" w:bottom="1417" w:left="1701" w:header="708" w:footer="708" w:gutter="0"/>
          <w:cols w:space="708"/>
          <w:docGrid w:linePitch="360"/>
        </w:sectPr>
      </w:pPr>
      <w:bookmarkStart w:id="3" w:name="_Toc126084787"/>
      <w:bookmarkStart w:id="4" w:name="_Toc93346387"/>
      <w:r>
        <w:rPr>
          <w:smallCaps/>
          <w:noProof/>
          <w:lang w:eastAsia="es-MX"/>
        </w:rPr>
        <w:lastRenderedPageBreak/>
        <w:drawing>
          <wp:anchor distT="0" distB="0" distL="114300" distR="114300" simplePos="0" relativeHeight="251751424" behindDoc="0" locked="0" layoutInCell="1" allowOverlap="1" wp14:anchorId="45FA477C" wp14:editId="09F47538">
            <wp:simplePos x="0" y="0"/>
            <wp:positionH relativeFrom="page">
              <wp:align>left</wp:align>
            </wp:positionH>
            <wp:positionV relativeFrom="paragraph">
              <wp:posOffset>-1052195</wp:posOffset>
            </wp:positionV>
            <wp:extent cx="7787005" cy="10203180"/>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800107" cy="10220347"/>
                    </a:xfrm>
                    <a:prstGeom prst="rect">
                      <a:avLst/>
                    </a:prstGeom>
                    <a:noFill/>
                    <a:ln>
                      <a:noFill/>
                    </a:ln>
                  </pic:spPr>
                </pic:pic>
              </a:graphicData>
            </a:graphic>
            <wp14:sizeRelH relativeFrom="page">
              <wp14:pctWidth>0</wp14:pctWidth>
            </wp14:sizeRelH>
            <wp14:sizeRelV relativeFrom="page">
              <wp14:pctHeight>0</wp14:pctHeight>
            </wp14:sizeRelV>
          </wp:anchor>
        </w:drawing>
      </w:r>
      <w:r w:rsidR="00332DB8">
        <w:rPr>
          <w:lang w:val="es-ES"/>
        </w:rPr>
        <w:t>2</w:t>
      </w:r>
      <w:r w:rsidR="00332DB8" w:rsidRPr="00270177">
        <w:rPr>
          <w:lang w:val="es-ES"/>
        </w:rPr>
        <w:t>.</w:t>
      </w:r>
      <w:r w:rsidR="00332DB8">
        <w:rPr>
          <w:lang w:val="es-ES"/>
        </w:rPr>
        <w:t xml:space="preserve"> Tareas e Investigaciones</w:t>
      </w:r>
      <w:bookmarkEnd w:id="3"/>
      <w:r w:rsidR="00332DB8" w:rsidRPr="00270177">
        <w:rPr>
          <w:lang w:val="es-ES"/>
        </w:rPr>
        <w:t xml:space="preserve"> </w:t>
      </w:r>
    </w:p>
    <w:p w14:paraId="24982FED" w14:textId="427CC768" w:rsidR="00332DB8" w:rsidRPr="00332DB8" w:rsidRDefault="00332DB8" w:rsidP="00332DB8">
      <w:pPr>
        <w:jc w:val="center"/>
        <w:rPr>
          <w:b/>
          <w:smallCaps/>
          <w:sz w:val="32"/>
        </w:rPr>
      </w:pPr>
      <w:r w:rsidRPr="00332DB8">
        <w:rPr>
          <w:b/>
          <w:smallCaps/>
          <w:sz w:val="32"/>
        </w:rPr>
        <w:lastRenderedPageBreak/>
        <w:t>Tareas e Investigaciones</w:t>
      </w:r>
    </w:p>
    <w:p w14:paraId="7C54DD2D" w14:textId="77777777" w:rsidR="00332DB8" w:rsidRDefault="00332DB8" w:rsidP="002B6C43"/>
    <w:p w14:paraId="2762E89B" w14:textId="71F190E1" w:rsidR="003B53BA" w:rsidRDefault="007C7F7A" w:rsidP="002B6C43">
      <w:pPr>
        <w:pStyle w:val="Ttulo2"/>
      </w:pPr>
      <w:bookmarkStart w:id="5" w:name="_Toc126084788"/>
      <w:r>
        <w:t>2.1</w:t>
      </w:r>
      <w:r w:rsidR="003B53BA">
        <w:t xml:space="preserve"> Entregas en Equipo</w:t>
      </w:r>
      <w:bookmarkEnd w:id="5"/>
    </w:p>
    <w:p w14:paraId="18823749" w14:textId="22C0B1E2" w:rsidR="003B53BA" w:rsidRDefault="003B53BA" w:rsidP="002B6C43"/>
    <w:p w14:paraId="725E35D6" w14:textId="0A952960" w:rsidR="00436EDF" w:rsidRPr="006505F0" w:rsidRDefault="00436EDF" w:rsidP="006505F0">
      <w:pPr>
        <w:rPr>
          <w:b/>
          <w:lang w:val="es-ES"/>
        </w:rPr>
      </w:pPr>
      <w:r w:rsidRPr="006505F0">
        <w:rPr>
          <w:b/>
          <w:lang w:val="es-ES"/>
        </w:rPr>
        <w:t xml:space="preserve">1. </w:t>
      </w:r>
      <w:r w:rsidR="004D0160">
        <w:rPr>
          <w:b/>
          <w:lang w:val="es-ES"/>
        </w:rPr>
        <w:t>Población</w:t>
      </w:r>
    </w:p>
    <w:p w14:paraId="3A14743D" w14:textId="77777777" w:rsidR="001F0EB7" w:rsidRDefault="001F0EB7" w:rsidP="002B6C43">
      <w:pPr>
        <w:rPr>
          <w:lang w:val="es-ES"/>
        </w:rPr>
      </w:pPr>
    </w:p>
    <w:p w14:paraId="371DAAA6" w14:textId="760B133D" w:rsidR="00EF4B29" w:rsidRDefault="001F0EB7" w:rsidP="002B6C43">
      <w:pPr>
        <w:rPr>
          <w:lang w:val="es-ES"/>
        </w:rPr>
      </w:pPr>
      <w:r w:rsidRPr="006F1AAC">
        <w:rPr>
          <w:b/>
          <w:bCs/>
          <w:lang w:val="es-ES"/>
        </w:rPr>
        <w:t>Descripción:</w:t>
      </w:r>
      <w:r w:rsidR="00A15F93">
        <w:rPr>
          <w:lang w:val="es-ES"/>
        </w:rPr>
        <w:t xml:space="preserve"> Investigar el concepto de población.</w:t>
      </w:r>
    </w:p>
    <w:p w14:paraId="678B8766" w14:textId="6ED64DE3" w:rsidR="001F0EB7" w:rsidRDefault="001F0EB7" w:rsidP="002B6C43">
      <w:pPr>
        <w:rPr>
          <w:lang w:val="es-ES"/>
        </w:rPr>
      </w:pPr>
    </w:p>
    <w:p w14:paraId="2E76E4A4" w14:textId="21EE0179" w:rsidR="001F0EB7" w:rsidRPr="006F1AAC" w:rsidRDefault="001F0EB7" w:rsidP="002B6C43">
      <w:pPr>
        <w:rPr>
          <w:b/>
          <w:bCs/>
          <w:lang w:val="es-ES"/>
        </w:rPr>
      </w:pPr>
      <w:r w:rsidRPr="006F1AAC">
        <w:rPr>
          <w:b/>
          <w:bCs/>
          <w:lang w:val="es-ES"/>
        </w:rPr>
        <w:t>Desarrollo:</w:t>
      </w:r>
    </w:p>
    <w:p w14:paraId="42BB519A" w14:textId="6AA2F9EB" w:rsidR="00A15F93" w:rsidRDefault="00A15F93" w:rsidP="002B6C43">
      <w:pPr>
        <w:rPr>
          <w:lang w:val="es-ES"/>
        </w:rPr>
      </w:pPr>
    </w:p>
    <w:p w14:paraId="1EB67049" w14:textId="77BE174D" w:rsidR="00A15F93" w:rsidRDefault="00A15F93" w:rsidP="00A15F93">
      <w:r w:rsidRPr="00A15F93">
        <w:t>En matemáticas y estadística, la población es un conjunto completo de elementos que comparten una característica común. Puede ser finita o infinita y se utiliza para describir un grupo de personas, objetos o eventos que se desean estudiar. La población es el universo completo del que se obtienen los datos para realizar un análisis estadístico.</w:t>
      </w:r>
    </w:p>
    <w:p w14:paraId="5290E3AD" w14:textId="77777777" w:rsidR="00A15F93" w:rsidRPr="00A15F93" w:rsidRDefault="00A15F93" w:rsidP="00A15F93"/>
    <w:p w14:paraId="57FE6A06" w14:textId="77777777" w:rsidR="00A15F93" w:rsidRPr="00A15F93" w:rsidRDefault="00A15F93" w:rsidP="00A15F93">
      <w:r w:rsidRPr="00A15F93">
        <w:t>Es importante entender que la población no siempre es fácil de definir o medir, por lo que es posible que se tenga que recurrir a una muestra representativa en lugar de analizar la población completa. La muestra representativa es un subconjunto de la población que se utiliza para inferir información sobre la población completa.</w:t>
      </w:r>
    </w:p>
    <w:p w14:paraId="56364949" w14:textId="40AB6F58" w:rsidR="00A15F93" w:rsidRDefault="00A15F93" w:rsidP="00A15F93">
      <w:r w:rsidRPr="00A15F93">
        <w:t>Algunos ejemplos de poblaciones incluyen todas las personas en un país, todos los automóviles en una ciudad, todas las estrellas en una galaxia, etc. La población es un concepto clave en estadística y se utiliza para realizar diferentes análisis, como encontrar la media, la desviación estándar, la distribución de probabilidad, etc.</w:t>
      </w:r>
    </w:p>
    <w:p w14:paraId="0BDB50F9" w14:textId="77777777" w:rsidR="00A15F93" w:rsidRPr="00A15F93" w:rsidRDefault="00A15F93" w:rsidP="00A15F93"/>
    <w:p w14:paraId="7BA65EF1" w14:textId="77777777" w:rsidR="00A15F93" w:rsidRPr="00A15F93" w:rsidRDefault="00A15F93" w:rsidP="00A15F93">
      <w:r w:rsidRPr="00A15F93">
        <w:t>La población también puede ser heterogénea o homogénea. La población heterogénea es aquella que tiene elementos con diferentes características, mientras que la población homogénea es aquella que tiene elementos con características similares.</w:t>
      </w:r>
    </w:p>
    <w:p w14:paraId="38953332" w14:textId="77777777" w:rsidR="00A15F93" w:rsidRPr="00A15F93" w:rsidRDefault="00A15F93" w:rsidP="00A15F93">
      <w:r w:rsidRPr="00A15F93">
        <w:t>Además, la población puede ser estática o dinámica. La población estática es aquella en la que los elementos no cambian con el tiempo, mientras que la población dinámica es aquella en la que los elementos pueden agregarse o eliminarse con el tiempo.</w:t>
      </w:r>
    </w:p>
    <w:p w14:paraId="4ED9D184" w14:textId="0212C39E" w:rsidR="00A15F93" w:rsidRDefault="00A15F93" w:rsidP="00A15F93">
      <w:r w:rsidRPr="00A15F93">
        <w:t>En conclusión, la población es un concepto clave en matemáticas y estadística que se utiliza para describir un grupo de elementos que comparten una característica común. La comprensión de la población es esencial para realizar análisis estadísticos precisos y para inferir información sobre un grupo en particular.</w:t>
      </w:r>
    </w:p>
    <w:p w14:paraId="24E7260B" w14:textId="77777777" w:rsidR="00A15F93" w:rsidRPr="00A15F93" w:rsidRDefault="00A15F93" w:rsidP="00A15F93"/>
    <w:p w14:paraId="15479251" w14:textId="77777777" w:rsidR="00A15F93" w:rsidRPr="00A15F93" w:rsidRDefault="00A15F93" w:rsidP="00A15F93">
      <w:pPr>
        <w:jc w:val="center"/>
      </w:pPr>
      <w:r w:rsidRPr="00A15F93">
        <w:rPr>
          <w:noProof/>
          <w:lang w:eastAsia="es-MX"/>
        </w:rPr>
        <w:drawing>
          <wp:inline distT="0" distB="0" distL="0" distR="0" wp14:anchorId="75C4ED56" wp14:editId="1ED1FA20">
            <wp:extent cx="3124200" cy="1819799"/>
            <wp:effectExtent l="0" t="0" r="0" b="9525"/>
            <wp:docPr id="1" name="Imagen 1" descr="Población estadística: concepto, tipos, ejempl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blación estadística: concepto, tipos, ejemplo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136334" cy="1826867"/>
                    </a:xfrm>
                    <a:prstGeom prst="rect">
                      <a:avLst/>
                    </a:prstGeom>
                    <a:noFill/>
                    <a:ln>
                      <a:noFill/>
                    </a:ln>
                  </pic:spPr>
                </pic:pic>
              </a:graphicData>
            </a:graphic>
          </wp:inline>
        </w:drawing>
      </w:r>
    </w:p>
    <w:p w14:paraId="52EE2E37" w14:textId="166FE832" w:rsidR="001F0EB7" w:rsidRDefault="001F0EB7" w:rsidP="002B6C43">
      <w:pPr>
        <w:rPr>
          <w:lang w:val="es-ES"/>
        </w:rPr>
      </w:pPr>
    </w:p>
    <w:p w14:paraId="5E2B9570" w14:textId="07C40BA1" w:rsidR="001F0EB7" w:rsidRPr="006F1AAC" w:rsidRDefault="001F0EB7" w:rsidP="002B6C43">
      <w:pPr>
        <w:rPr>
          <w:b/>
          <w:bCs/>
          <w:lang w:val="es-ES"/>
        </w:rPr>
      </w:pPr>
      <w:r w:rsidRPr="006F1AAC">
        <w:rPr>
          <w:b/>
          <w:bCs/>
          <w:lang w:val="es-ES"/>
        </w:rPr>
        <w:lastRenderedPageBreak/>
        <w:t>Referencias Bibliográficas:</w:t>
      </w:r>
    </w:p>
    <w:p w14:paraId="06FEDB6F" w14:textId="1B7B43AF" w:rsidR="001F0EB7" w:rsidRDefault="001F0EB7" w:rsidP="002B6C43">
      <w:pPr>
        <w:rPr>
          <w:lang w:val="es-ES"/>
        </w:rPr>
      </w:pPr>
    </w:p>
    <w:p w14:paraId="0587E4F2" w14:textId="77777777" w:rsidR="00A15F93" w:rsidRDefault="00A15F93" w:rsidP="00A15F93">
      <w:pPr>
        <w:pStyle w:val="NormalWeb"/>
        <w:spacing w:before="0" w:beforeAutospacing="0" w:after="0" w:afterAutospacing="0" w:line="480" w:lineRule="auto"/>
        <w:ind w:left="720" w:hanging="720"/>
      </w:pPr>
      <w:r>
        <w:t xml:space="preserve">Significados. (2020, 6 julio). </w:t>
      </w:r>
      <w:r>
        <w:rPr>
          <w:i/>
          <w:iCs/>
        </w:rPr>
        <w:t>Población</w:t>
      </w:r>
      <w:r>
        <w:t>. https://www.significados.com/poblacion/</w:t>
      </w:r>
    </w:p>
    <w:p w14:paraId="245C4012" w14:textId="77777777" w:rsidR="00A15F93" w:rsidRDefault="00A15F93" w:rsidP="00A15F93">
      <w:pPr>
        <w:pStyle w:val="NormalWeb"/>
        <w:spacing w:before="0" w:beforeAutospacing="0" w:after="0" w:afterAutospacing="0" w:line="480" w:lineRule="auto"/>
        <w:ind w:left="720" w:hanging="720"/>
        <w:rPr>
          <w:i/>
          <w:iCs/>
        </w:rPr>
      </w:pPr>
    </w:p>
    <w:p w14:paraId="3183F9B6" w14:textId="55C93DFF" w:rsidR="00A15F93" w:rsidRDefault="00A15F93" w:rsidP="00A15F93">
      <w:pPr>
        <w:pStyle w:val="NormalWeb"/>
        <w:spacing w:before="0" w:beforeAutospacing="0" w:after="0" w:afterAutospacing="0" w:line="480" w:lineRule="auto"/>
        <w:ind w:left="720" w:hanging="720"/>
      </w:pPr>
      <w:r>
        <w:rPr>
          <w:i/>
          <w:iCs/>
        </w:rPr>
        <w:t>Concepto de Población - Qué es, características, absoluta y relativa</w:t>
      </w:r>
      <w:r>
        <w:t>. (s. f.). Concepto. https://concepto.de/poblacion/</w:t>
      </w:r>
    </w:p>
    <w:p w14:paraId="62E05043" w14:textId="77777777" w:rsidR="00A15F93" w:rsidRDefault="00A15F93" w:rsidP="002B6C43">
      <w:pPr>
        <w:rPr>
          <w:lang w:val="es-ES"/>
        </w:rPr>
      </w:pPr>
    </w:p>
    <w:p w14:paraId="31895196" w14:textId="77777777" w:rsidR="001F0EB7" w:rsidRDefault="001F0EB7" w:rsidP="002B6C43">
      <w:pPr>
        <w:rPr>
          <w:lang w:val="es-ES"/>
        </w:rPr>
      </w:pPr>
    </w:p>
    <w:p w14:paraId="0E6888AA" w14:textId="24D296CB" w:rsidR="00436EDF" w:rsidRDefault="00436EDF" w:rsidP="006505F0">
      <w:pPr>
        <w:rPr>
          <w:b/>
          <w:lang w:val="es-ES"/>
        </w:rPr>
      </w:pPr>
      <w:bookmarkStart w:id="6" w:name="_Toc93346388"/>
      <w:r w:rsidRPr="006505F0">
        <w:rPr>
          <w:b/>
          <w:lang w:val="es-ES"/>
        </w:rPr>
        <w:t xml:space="preserve">2. </w:t>
      </w:r>
      <w:bookmarkEnd w:id="6"/>
      <w:r w:rsidR="004D0160">
        <w:rPr>
          <w:b/>
          <w:lang w:val="es-ES"/>
        </w:rPr>
        <w:t>Muestra</w:t>
      </w:r>
    </w:p>
    <w:p w14:paraId="75E146A0" w14:textId="77777777" w:rsidR="001F0EB7" w:rsidRDefault="001F0EB7" w:rsidP="001F0EB7">
      <w:pPr>
        <w:rPr>
          <w:lang w:val="es-ES"/>
        </w:rPr>
      </w:pPr>
    </w:p>
    <w:p w14:paraId="65A67092" w14:textId="2ECAD423" w:rsidR="001F0EB7" w:rsidRDefault="001F0EB7" w:rsidP="001F0EB7">
      <w:pPr>
        <w:rPr>
          <w:lang w:val="es-ES"/>
        </w:rPr>
      </w:pPr>
      <w:r>
        <w:rPr>
          <w:lang w:val="es-ES"/>
        </w:rPr>
        <w:t>Descripción:</w:t>
      </w:r>
      <w:r w:rsidR="00B825F9">
        <w:rPr>
          <w:lang w:val="es-ES"/>
        </w:rPr>
        <w:t xml:space="preserve"> Investigar el concepto de muestra.</w:t>
      </w:r>
    </w:p>
    <w:p w14:paraId="3D3986AD" w14:textId="77777777" w:rsidR="001F0EB7" w:rsidRDefault="001F0EB7" w:rsidP="001F0EB7">
      <w:pPr>
        <w:rPr>
          <w:lang w:val="es-ES"/>
        </w:rPr>
      </w:pPr>
    </w:p>
    <w:p w14:paraId="48DB1BD1" w14:textId="2E278DAB" w:rsidR="00B825F9" w:rsidRDefault="001F0EB7" w:rsidP="001F0EB7">
      <w:pPr>
        <w:rPr>
          <w:lang w:val="es-ES"/>
        </w:rPr>
      </w:pPr>
      <w:r>
        <w:rPr>
          <w:lang w:val="es-ES"/>
        </w:rPr>
        <w:t>Desarrollo:</w:t>
      </w:r>
    </w:p>
    <w:p w14:paraId="6E3B2335" w14:textId="77777777" w:rsidR="00B825F9" w:rsidRPr="00B825F9" w:rsidRDefault="00B825F9" w:rsidP="00B825F9">
      <w:r w:rsidRPr="00B825F9">
        <w:t>En matemáticas y estadística, una muestra es un subconjunto de una población que se utiliza para inferir información sobre la población completa. La muestra representativa es una selección de elementos de la población que se utiliza para analizar y hacer inferencias sobre la población completa.</w:t>
      </w:r>
    </w:p>
    <w:p w14:paraId="6DC29E90" w14:textId="356A32FD" w:rsidR="00B825F9" w:rsidRPr="00B825F9" w:rsidRDefault="00B825F9" w:rsidP="00B825F9">
      <w:r w:rsidRPr="00B825F9">
        <w:t>El tamaño de la muestra es un factor importante para considerar en la selección de una muestra representativa. Una muestra grande es más precisa que una muestra pequeña, pero también es más costosa y requiere más tiempo para recopilar y analizar los datos. Por otro lado, una muestra pequeña es menos precisa pero más fácil de manejar y analizar.</w:t>
      </w:r>
    </w:p>
    <w:p w14:paraId="2BD1C52C" w14:textId="77777777" w:rsidR="00B825F9" w:rsidRDefault="00B825F9" w:rsidP="00B825F9"/>
    <w:p w14:paraId="5E49F352" w14:textId="4632F445" w:rsidR="00B825F9" w:rsidRPr="00B825F9" w:rsidRDefault="00B825F9" w:rsidP="00B825F9">
      <w:r w:rsidRPr="00B825F9">
        <w:t>Hay diferentes métodos para seleccionar una muestra representativa, como el muestreo aleatorio simple, el muestreo estratificado, el muestreo sistemático, etc. Cada método tiene sus ventajas y desventajas, y es importante elegir el método adecuado en función de las características de la población y los objetivos del análisis.</w:t>
      </w:r>
    </w:p>
    <w:p w14:paraId="5608781D" w14:textId="77777777" w:rsidR="00B825F9" w:rsidRPr="00B825F9" w:rsidRDefault="00B825F9" w:rsidP="00B825F9">
      <w:r w:rsidRPr="00B825F9">
        <w:t>Una vez seleccionada la muestra, se pueden realizar diferentes análisis estadísticos, como encontrar la media, la desviación estándar, la distribución de probabilidad, etc. Los resultados de estos análisis se utilizan para hacer inferencias sobre la población completa.</w:t>
      </w:r>
    </w:p>
    <w:p w14:paraId="1DF4DCE2" w14:textId="2985F51D" w:rsidR="00B825F9" w:rsidRPr="00B825F9" w:rsidRDefault="00B825F9" w:rsidP="00B825F9">
      <w:r w:rsidRPr="00B825F9">
        <w:t>Es importante tener en cuenta que los resultados de una muestra pueden no ser representativos de la población completa si la muestra no es representativa o si el tamaño de la muestra es demasiado pequeño. Por lo tanto, es importante seleccionar cuidadosamente una muestra representativa y utilizar un tamaño de muestra adecuado.</w:t>
      </w:r>
    </w:p>
    <w:p w14:paraId="55CA969A" w14:textId="1D268C03" w:rsidR="00B825F9" w:rsidRPr="00B825F9" w:rsidRDefault="00B825F9" w:rsidP="00B825F9">
      <w:r w:rsidRPr="00B825F9">
        <w:t xml:space="preserve">En resumen, una muestra es un subconjunto de una población que se utiliza para inferir información sobre la población completa. </w:t>
      </w:r>
    </w:p>
    <w:p w14:paraId="3EBC09F8" w14:textId="642281E2" w:rsidR="001F0EB7" w:rsidRPr="00B825F9" w:rsidRDefault="00B825F9" w:rsidP="00B825F9">
      <w:pPr>
        <w:jc w:val="center"/>
      </w:pPr>
      <w:r w:rsidRPr="00B825F9">
        <w:rPr>
          <w:noProof/>
          <w:lang w:eastAsia="es-MX"/>
        </w:rPr>
        <w:drawing>
          <wp:inline distT="0" distB="0" distL="0" distR="0" wp14:anchorId="25D1918F" wp14:editId="4F96B820">
            <wp:extent cx="2470068" cy="1411386"/>
            <wp:effectExtent l="0" t="0" r="6985" b="0"/>
            <wp:docPr id="3" name="Imagen 3" descr="▷ Poblacion y muestra de una investigacion ejemplos | Actualizado febrero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oblacion y muestra de una investigacion ejemplos | Actualizado febrero  202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09278" cy="1433791"/>
                    </a:xfrm>
                    <a:prstGeom prst="rect">
                      <a:avLst/>
                    </a:prstGeom>
                    <a:noFill/>
                    <a:ln>
                      <a:noFill/>
                    </a:ln>
                  </pic:spPr>
                </pic:pic>
              </a:graphicData>
            </a:graphic>
          </wp:inline>
        </w:drawing>
      </w:r>
    </w:p>
    <w:p w14:paraId="4ED75538" w14:textId="77777777" w:rsidR="001F0EB7" w:rsidRPr="00AF3122" w:rsidRDefault="001F0EB7" w:rsidP="001F0EB7">
      <w:pPr>
        <w:rPr>
          <w:b/>
          <w:bCs/>
          <w:lang w:val="es-ES"/>
        </w:rPr>
      </w:pPr>
      <w:r w:rsidRPr="00AF3122">
        <w:rPr>
          <w:b/>
          <w:bCs/>
          <w:lang w:val="es-ES"/>
        </w:rPr>
        <w:lastRenderedPageBreak/>
        <w:t>Referencias Bibliográficas:</w:t>
      </w:r>
    </w:p>
    <w:p w14:paraId="0FAA0433" w14:textId="7C8A22E2" w:rsidR="004D0160" w:rsidRDefault="004D0160" w:rsidP="006505F0">
      <w:pPr>
        <w:rPr>
          <w:b/>
          <w:lang w:val="es-ES"/>
        </w:rPr>
      </w:pPr>
    </w:p>
    <w:p w14:paraId="448D51DB" w14:textId="3A4D405F" w:rsidR="00B825F9" w:rsidRPr="00B825F9" w:rsidRDefault="00B825F9" w:rsidP="00B825F9">
      <w:pPr>
        <w:pStyle w:val="NormalWeb"/>
        <w:spacing w:before="0" w:beforeAutospacing="0" w:after="0" w:afterAutospacing="0" w:line="480" w:lineRule="auto"/>
        <w:ind w:left="720" w:hanging="720"/>
      </w:pPr>
      <w:r>
        <w:t xml:space="preserve">López, J. F. (2022, 24 noviembre). </w:t>
      </w:r>
      <w:r>
        <w:rPr>
          <w:i/>
          <w:iCs/>
        </w:rPr>
        <w:t>Muestra estadística</w:t>
      </w:r>
      <w:r>
        <w:t>. Economipedia. https://economipedia.com/definiciones/muestra-estadistica.html</w:t>
      </w:r>
    </w:p>
    <w:p w14:paraId="262B8B80" w14:textId="77777777" w:rsidR="001F0EB7" w:rsidRDefault="001F0EB7" w:rsidP="006505F0">
      <w:pPr>
        <w:rPr>
          <w:b/>
          <w:lang w:val="es-ES"/>
        </w:rPr>
      </w:pPr>
    </w:p>
    <w:p w14:paraId="6DC6E1AA" w14:textId="044FC3B4" w:rsidR="004D0160" w:rsidRPr="006505F0" w:rsidRDefault="004D0160" w:rsidP="004D0160">
      <w:pPr>
        <w:rPr>
          <w:b/>
          <w:lang w:val="es-ES"/>
        </w:rPr>
      </w:pPr>
      <w:r>
        <w:rPr>
          <w:b/>
          <w:lang w:val="es-ES"/>
        </w:rPr>
        <w:t>3</w:t>
      </w:r>
      <w:r w:rsidRPr="006505F0">
        <w:rPr>
          <w:b/>
          <w:lang w:val="es-ES"/>
        </w:rPr>
        <w:t xml:space="preserve">. </w:t>
      </w:r>
      <w:r>
        <w:rPr>
          <w:b/>
          <w:lang w:val="es-ES"/>
        </w:rPr>
        <w:t>Ruido</w:t>
      </w:r>
    </w:p>
    <w:p w14:paraId="0C0A1D83" w14:textId="77777777" w:rsidR="001F0EB7" w:rsidRDefault="001F0EB7" w:rsidP="001F0EB7">
      <w:pPr>
        <w:rPr>
          <w:lang w:val="es-ES"/>
        </w:rPr>
      </w:pPr>
    </w:p>
    <w:p w14:paraId="7F3CC185" w14:textId="426FDC38" w:rsidR="001F0EB7" w:rsidRDefault="001F0EB7" w:rsidP="001F0EB7">
      <w:pPr>
        <w:rPr>
          <w:lang w:val="es-ES"/>
        </w:rPr>
      </w:pPr>
      <w:r>
        <w:rPr>
          <w:lang w:val="es-ES"/>
        </w:rPr>
        <w:t>Descripción:</w:t>
      </w:r>
      <w:r w:rsidR="00B825F9">
        <w:rPr>
          <w:lang w:val="es-ES"/>
        </w:rPr>
        <w:t xml:space="preserve"> Investigar el concepto de ruido. </w:t>
      </w:r>
    </w:p>
    <w:p w14:paraId="58D8FB55" w14:textId="77777777" w:rsidR="001F0EB7" w:rsidRDefault="001F0EB7" w:rsidP="001F0EB7">
      <w:pPr>
        <w:rPr>
          <w:lang w:val="es-ES"/>
        </w:rPr>
      </w:pPr>
    </w:p>
    <w:p w14:paraId="172EDB00" w14:textId="58446364" w:rsidR="001F0EB7" w:rsidRDefault="001F0EB7" w:rsidP="001F0EB7">
      <w:pPr>
        <w:rPr>
          <w:lang w:val="es-ES"/>
        </w:rPr>
      </w:pPr>
      <w:r>
        <w:rPr>
          <w:lang w:val="es-ES"/>
        </w:rPr>
        <w:t>Desarrollo:</w:t>
      </w:r>
    </w:p>
    <w:p w14:paraId="52A5E61E" w14:textId="640884C9" w:rsidR="00B83DC6" w:rsidRDefault="00B83DC6" w:rsidP="001F0EB7">
      <w:pPr>
        <w:rPr>
          <w:lang w:val="es-ES"/>
        </w:rPr>
      </w:pPr>
      <w:r w:rsidRPr="00B83DC6">
        <w:rPr>
          <w:lang w:val="es-ES"/>
        </w:rPr>
        <w:t>El término "ruido" se utiliza, generalmente, para señales no deseadas que se han introducido en el sistema de medida e interfieren con la señal a medir y, por tanto, incrementan los errores aleatorios. El ruido en los componentes electrónicos es el resultado de una cantidad mayor o menor de señales eléctricas aleatorias que se acoplan en circuitos en los que no deberían estar, por ejemplo, donde pudieran interrumpir señales de transferencia de información. El ruido se produce tanto en circuitos de señales como de alimentación, pero generalmente, se convierte en un problema cuando se producen en circuitos que manejan señales que representan algún tipo de información. Los circuitos de señales y datos son particularmente vulnerables al ruido, dado que funcionan a altas velocidades y con niveles de baja tensión. Cuanto menor sea la tensión de la señal, menos amplitud de la tensión de ruido se puede tolerar. La relación señal-ruido describe la cantidad de ruido que un circuito puede tolerar antes de que la información sea inválida, es decir, la señal, se vea afectada. En la Fig. 1 se muestra un ejemplo de cómo afecta el ruido a la señal transmitida.</w:t>
      </w:r>
    </w:p>
    <w:p w14:paraId="3D447EB9" w14:textId="77777777" w:rsidR="00B83DC6" w:rsidRDefault="00B83DC6" w:rsidP="00B83DC6">
      <w:pPr>
        <w:spacing w:line="360" w:lineRule="auto"/>
        <w:rPr>
          <w:rFonts w:cs="Times New Roman"/>
        </w:rPr>
      </w:pPr>
      <w:r>
        <w:rPr>
          <w:noProof/>
          <w:lang w:eastAsia="es-MX"/>
        </w:rPr>
        <w:t xml:space="preserve">                               </w:t>
      </w:r>
      <w:r>
        <w:rPr>
          <w:noProof/>
          <w:lang w:eastAsia="es-MX"/>
        </w:rPr>
        <w:drawing>
          <wp:inline distT="0" distB="0" distL="0" distR="0" wp14:anchorId="0CB4253E" wp14:editId="76056674">
            <wp:extent cx="3048000" cy="2181225"/>
            <wp:effectExtent l="0" t="0" r="0" b="9525"/>
            <wp:docPr id="11" name="Imagen 11" descr="https://2.bp.blogspot.com/-8OVtYY4fr8A/WWuJ4qvfmeI/AAAAAAAAAL4/Oxbwc3lYIkQMQMaSpZhFjHY26YY5P2CSACLcBGAs/s3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2.bp.blogspot.com/-8OVtYY4fr8A/WWuJ4qvfmeI/AAAAAAAAAL4/Oxbwc3lYIkQMQMaSpZhFjHY26YY5P2CSACLcBGAs/s320/22.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48000" cy="2181225"/>
                    </a:xfrm>
                    <a:prstGeom prst="rect">
                      <a:avLst/>
                    </a:prstGeom>
                    <a:noFill/>
                    <a:ln>
                      <a:noFill/>
                    </a:ln>
                  </pic:spPr>
                </pic:pic>
              </a:graphicData>
            </a:graphic>
          </wp:inline>
        </w:drawing>
      </w:r>
    </w:p>
    <w:p w14:paraId="07BE47D1" w14:textId="77777777" w:rsidR="00B83DC6" w:rsidRPr="00BA210C" w:rsidRDefault="00B83DC6" w:rsidP="00B83DC6">
      <w:pPr>
        <w:spacing w:line="360" w:lineRule="auto"/>
        <w:rPr>
          <w:rFonts w:cs="Times New Roman"/>
        </w:rPr>
      </w:pPr>
      <w:r w:rsidRPr="00BA210C">
        <w:rPr>
          <w:rFonts w:cs="Times New Roman"/>
          <w:bCs/>
        </w:rPr>
        <w:t>El ruido eléctrico es una señal de interferencia eléctrica no deseada,</w:t>
      </w:r>
      <w:r w:rsidRPr="00BA210C">
        <w:rPr>
          <w:rFonts w:cs="Times New Roman"/>
        </w:rPr>
        <w:t> que se añade o se suma a nuestra señal principal (también denominada “señal útil”), de manera que la puede alterar produciendo efectos que pueden ser más o menos perjudiciales.</w:t>
      </w:r>
    </w:p>
    <w:p w14:paraId="29D5D0C7" w14:textId="77777777" w:rsidR="00B83DC6" w:rsidRDefault="00B83DC6" w:rsidP="00B83DC6">
      <w:pPr>
        <w:spacing w:line="360" w:lineRule="auto"/>
        <w:rPr>
          <w:rFonts w:cs="Times New Roman"/>
        </w:rPr>
      </w:pPr>
    </w:p>
    <w:p w14:paraId="0AB73072" w14:textId="77777777" w:rsidR="00B83DC6" w:rsidRPr="00BA210C" w:rsidRDefault="00B83DC6" w:rsidP="00B83DC6">
      <w:pPr>
        <w:spacing w:line="360" w:lineRule="auto"/>
        <w:rPr>
          <w:rFonts w:cs="Times New Roman"/>
        </w:rPr>
      </w:pPr>
      <w:r w:rsidRPr="00BA210C">
        <w:rPr>
          <w:rFonts w:cs="Times New Roman"/>
        </w:rPr>
        <w:t xml:space="preserve">Comercios, industrias, hospitales, medios de transporte y hogares se han visto invadidos en los últimos años por equipos eléctricos y electrónicos de todo tipo: teléfonos celulares, </w:t>
      </w:r>
      <w:r w:rsidRPr="00BA210C">
        <w:rPr>
          <w:rFonts w:cs="Times New Roman"/>
        </w:rPr>
        <w:lastRenderedPageBreak/>
        <w:t>computadoras, equipos de radio y TV, alarmas, sistemas electrónicos del automóvil (ABS, etc.), equipos de electromedicina, etc.</w:t>
      </w:r>
    </w:p>
    <w:p w14:paraId="30CA4A33" w14:textId="77777777" w:rsidR="00B83DC6" w:rsidRPr="00BA210C" w:rsidRDefault="00B83DC6" w:rsidP="00B83DC6">
      <w:pPr>
        <w:spacing w:line="360" w:lineRule="auto"/>
        <w:rPr>
          <w:rFonts w:cs="Times New Roman"/>
        </w:rPr>
      </w:pPr>
      <w:r w:rsidRPr="00BA210C">
        <w:rPr>
          <w:rFonts w:cs="Times New Roman"/>
        </w:rPr>
        <w:t>Todos estos equipos procesan energía eléctrica para operar, sin embargo, parte de esa energía se “escapa” de forma incontrolada desde los equipos, bien de forma radiada por el aire o bien de forma conducida por los cables de alimentación.</w:t>
      </w:r>
    </w:p>
    <w:p w14:paraId="5B8D56A0" w14:textId="77777777" w:rsidR="00B83DC6" w:rsidRPr="00BA210C" w:rsidRDefault="00B83DC6" w:rsidP="00B83DC6">
      <w:pPr>
        <w:spacing w:line="360" w:lineRule="auto"/>
        <w:rPr>
          <w:rFonts w:cs="Times New Roman"/>
        </w:rPr>
      </w:pPr>
      <w:r w:rsidRPr="00BA210C">
        <w:rPr>
          <w:rFonts w:cs="Times New Roman"/>
        </w:rPr>
        <w:t>Si en esa “ruta de escape” alcanzan a otro equipo electrónico y le generan problemas o deficiencias en su funcionamiento, entonces nos encontraremos ante un problema de interferencias electromagnéticas.</w:t>
      </w:r>
    </w:p>
    <w:p w14:paraId="584118A2" w14:textId="2C8FAD6C" w:rsidR="00B83DC6" w:rsidRPr="00BA210C" w:rsidRDefault="00B83DC6" w:rsidP="00B83DC6">
      <w:pPr>
        <w:spacing w:line="360" w:lineRule="auto"/>
        <w:rPr>
          <w:rFonts w:cs="Times New Roman"/>
        </w:rPr>
      </w:pPr>
      <w:r w:rsidRPr="00BA210C">
        <w:rPr>
          <w:rFonts w:cs="Times New Roman"/>
        </w:rPr>
        <w:t>En muchas ocasiones esos problemas no son graves, por ejemplo, molestias en receptores de radio y TV debidas a la cercanía de una PC o al utilizar un teléfono celular.</w:t>
      </w:r>
    </w:p>
    <w:p w14:paraId="545AD6E4" w14:textId="77777777" w:rsidR="00B83DC6" w:rsidRPr="00BA210C" w:rsidRDefault="00B83DC6" w:rsidP="00B83DC6">
      <w:pPr>
        <w:spacing w:line="360" w:lineRule="auto"/>
        <w:rPr>
          <w:rFonts w:cs="Times New Roman"/>
        </w:rPr>
      </w:pPr>
      <w:r w:rsidRPr="00BA210C">
        <w:rPr>
          <w:rFonts w:cs="Times New Roman"/>
        </w:rPr>
        <w:t>Sin embargo, existen situaciones en las que las consecuencias pueden ser muy graves. Tal es el caso de interferencias electromagnéticas producidas por algunos equipos de comunicación inalámbrica en equipos médicos utilizados para monitorear o mantener la vida de un paciente.</w:t>
      </w:r>
    </w:p>
    <w:p w14:paraId="4A43BEEC" w14:textId="77777777" w:rsidR="00B83DC6" w:rsidRDefault="00B83DC6" w:rsidP="00B83DC6">
      <w:pPr>
        <w:spacing w:line="360" w:lineRule="auto"/>
        <w:rPr>
          <w:rFonts w:cs="Times New Roman"/>
        </w:rPr>
      </w:pPr>
    </w:p>
    <w:p w14:paraId="3BF2D314" w14:textId="60E4F2CE" w:rsidR="00B83DC6" w:rsidRPr="00B83DC6" w:rsidRDefault="00B83DC6" w:rsidP="00B83DC6">
      <w:pPr>
        <w:spacing w:line="360" w:lineRule="auto"/>
        <w:rPr>
          <w:rFonts w:cs="Times New Roman"/>
          <w:b/>
          <w:bCs/>
        </w:rPr>
      </w:pPr>
      <w:r w:rsidRPr="00B83DC6">
        <w:rPr>
          <w:rFonts w:cs="Times New Roman"/>
          <w:b/>
          <w:bCs/>
        </w:rPr>
        <w:t>¿Qué Factores Producen Ruido Eléctrico?</w:t>
      </w:r>
    </w:p>
    <w:p w14:paraId="6D986F78" w14:textId="77777777" w:rsidR="00B83DC6" w:rsidRPr="00BA210C" w:rsidRDefault="00B83DC6" w:rsidP="00B83DC6">
      <w:pPr>
        <w:spacing w:line="360" w:lineRule="auto"/>
        <w:rPr>
          <w:rFonts w:cs="Times New Roman"/>
        </w:rPr>
      </w:pPr>
      <w:r w:rsidRPr="00BA210C">
        <w:rPr>
          <w:rFonts w:cs="Times New Roman"/>
        </w:rPr>
        <w:t xml:space="preserve">La principal fuente de ruido es la red que suministra la energía eléctrica, y lo es porque alrededor de los conductores se produce un campo magnético a la frecuencia de 50 </w:t>
      </w:r>
      <w:proofErr w:type="spellStart"/>
      <w:r w:rsidRPr="00BA210C">
        <w:rPr>
          <w:rFonts w:cs="Times New Roman"/>
        </w:rPr>
        <w:t>ó</w:t>
      </w:r>
      <w:proofErr w:type="spellEnd"/>
      <w:r w:rsidRPr="00BA210C">
        <w:rPr>
          <w:rFonts w:cs="Times New Roman"/>
        </w:rPr>
        <w:t xml:space="preserve"> 60 Hz. Además, por estos conductores se propagan los parásitos o el ruido producido por otros disposit</w:t>
      </w:r>
      <w:r>
        <w:rPr>
          <w:rFonts w:cs="Times New Roman"/>
        </w:rPr>
        <w:t>ivos eléctricos o electrónicos.</w:t>
      </w:r>
    </w:p>
    <w:p w14:paraId="1C50471E" w14:textId="2D138513" w:rsidR="00B83DC6" w:rsidRDefault="00B83DC6" w:rsidP="00B83DC6">
      <w:pPr>
        <w:spacing w:line="360" w:lineRule="auto"/>
        <w:rPr>
          <w:rFonts w:cs="Times New Roman"/>
        </w:rPr>
      </w:pPr>
      <w:r w:rsidRPr="00BA210C">
        <w:rPr>
          <w:rFonts w:cs="Times New Roman"/>
        </w:rPr>
        <w:t>Existen algunas perturbaciones, como las descargas atmosféricas (rayos) que son capaces de actuar desde una gran distancia del lugar en el que se producen, por ejemplo, al caer sobre una línea de alta tensión.</w:t>
      </w:r>
    </w:p>
    <w:p w14:paraId="4EC4FDF9" w14:textId="77777777" w:rsidR="00B83DC6" w:rsidRDefault="00B83DC6" w:rsidP="00B83DC6">
      <w:pPr>
        <w:spacing w:line="360" w:lineRule="auto"/>
        <w:rPr>
          <w:rFonts w:cs="Times New Roman"/>
        </w:rPr>
      </w:pPr>
    </w:p>
    <w:p w14:paraId="76501C82" w14:textId="77777777" w:rsidR="00B83DC6" w:rsidRDefault="00B83DC6" w:rsidP="00B83DC6">
      <w:pPr>
        <w:spacing w:line="360" w:lineRule="auto"/>
        <w:rPr>
          <w:rFonts w:cs="Times New Roman"/>
        </w:rPr>
      </w:pPr>
      <w:r w:rsidRPr="00BA210C">
        <w:rPr>
          <w:rFonts w:cs="Times New Roman"/>
        </w:rPr>
        <w:t>Cuando la señal principal es analógica el ruido será perjudicial en la medida que lo sea su amplitud respecto a la señal principal.</w:t>
      </w:r>
    </w:p>
    <w:p w14:paraId="7A62AC5F" w14:textId="77777777" w:rsidR="00B83DC6" w:rsidRPr="00BA210C" w:rsidRDefault="00B83DC6" w:rsidP="00B83DC6">
      <w:pPr>
        <w:spacing w:line="360" w:lineRule="auto"/>
        <w:rPr>
          <w:rFonts w:cs="Times New Roman"/>
        </w:rPr>
      </w:pPr>
      <w:r w:rsidRPr="00BA210C">
        <w:rPr>
          <w:rFonts w:cs="Times New Roman"/>
          <w:b/>
          <w:bCs/>
        </w:rPr>
        <w:t>Señal Analógica: </w:t>
      </w:r>
      <w:r w:rsidRPr="00BA210C">
        <w:rPr>
          <w:rFonts w:cs="Times New Roman"/>
        </w:rPr>
        <w:t>Es un tipo de señal generada por algún tipo de fenómeno electromagnético; que es representable por una función matemática continua en la que es variable su amplitud y periodo (representando un dato de información) en función del tiempo.</w:t>
      </w:r>
    </w:p>
    <w:p w14:paraId="59099849" w14:textId="020A7560" w:rsidR="00B83DC6" w:rsidRPr="00BA210C" w:rsidRDefault="00B83DC6" w:rsidP="00B83DC6">
      <w:pPr>
        <w:spacing w:line="360" w:lineRule="auto"/>
        <w:rPr>
          <w:rFonts w:cs="Times New Roman"/>
        </w:rPr>
      </w:pPr>
      <w:r w:rsidRPr="00BA210C">
        <w:rPr>
          <w:rFonts w:cs="Times New Roman"/>
        </w:rPr>
        <w:t>Cuando las señales son digitales, si el ruido no es capaz de producir un cambio de estado, dicho ruido será irrelevante. Sin descartar que el ruido nunca se puede eliminar en su totalidad.</w:t>
      </w:r>
    </w:p>
    <w:p w14:paraId="422264F8" w14:textId="63C58F33" w:rsidR="00B83DC6" w:rsidRPr="00BA210C" w:rsidRDefault="00B83DC6" w:rsidP="00B83DC6">
      <w:pPr>
        <w:spacing w:line="360" w:lineRule="auto"/>
        <w:rPr>
          <w:rFonts w:cs="Times New Roman"/>
        </w:rPr>
      </w:pPr>
      <w:r w:rsidRPr="00BA210C">
        <w:rPr>
          <w:rFonts w:cs="Times New Roman"/>
          <w:b/>
          <w:bCs/>
        </w:rPr>
        <w:lastRenderedPageBreak/>
        <w:t>Señal Digital: </w:t>
      </w:r>
      <w:r w:rsidRPr="00BA210C">
        <w:rPr>
          <w:rFonts w:cs="Times New Roman"/>
        </w:rPr>
        <w:t>es un tipo de señal en que cada signo que codifica el contenido de esta puede ser analizado en términos de algunas magnitudes que representan valores discretos, en lugar de valores dentro de un cierto rango.</w:t>
      </w:r>
    </w:p>
    <w:p w14:paraId="3C8867E5" w14:textId="77777777" w:rsidR="00B83DC6" w:rsidRDefault="00B83DC6" w:rsidP="00B83DC6">
      <w:pPr>
        <w:spacing w:line="360" w:lineRule="auto"/>
        <w:rPr>
          <w:rFonts w:cs="Times New Roman"/>
        </w:rPr>
      </w:pPr>
      <w:r w:rsidRPr="00BA210C">
        <w:rPr>
          <w:rFonts w:cs="Times New Roman"/>
        </w:rPr>
        <w:t>Para poder atacar de raíz las perturbaciones en la señal útil es necesario conocer las fuentes de ruido.</w:t>
      </w:r>
    </w:p>
    <w:p w14:paraId="39C7C7C1" w14:textId="40470411" w:rsidR="00B46BAE" w:rsidRPr="00B46BAE" w:rsidRDefault="00B83DC6" w:rsidP="00B46BAE">
      <w:pPr>
        <w:spacing w:line="360" w:lineRule="auto"/>
        <w:rPr>
          <w:rFonts w:cs="Times New Roman"/>
        </w:rPr>
      </w:pPr>
      <w:r>
        <w:rPr>
          <w:noProof/>
          <w:lang w:eastAsia="es-MX"/>
        </w:rPr>
        <w:drawing>
          <wp:inline distT="0" distB="0" distL="0" distR="0" wp14:anchorId="4838736A" wp14:editId="38B08C57">
            <wp:extent cx="5612130" cy="1717829"/>
            <wp:effectExtent l="0" t="0" r="7620" b="0"/>
            <wp:docPr id="12" name="Imagen 12" descr="Ingeniería Systems: El ruido en electró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geniería Systems: El ruido en electrónica"/>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2130" cy="1717829"/>
                    </a:xfrm>
                    <a:prstGeom prst="rect">
                      <a:avLst/>
                    </a:prstGeom>
                    <a:noFill/>
                    <a:ln>
                      <a:noFill/>
                    </a:ln>
                  </pic:spPr>
                </pic:pic>
              </a:graphicData>
            </a:graphic>
          </wp:inline>
        </w:drawing>
      </w:r>
    </w:p>
    <w:p w14:paraId="7B9450C9" w14:textId="77777777" w:rsidR="001F0EB7" w:rsidRDefault="001F0EB7" w:rsidP="001F0EB7">
      <w:pPr>
        <w:rPr>
          <w:lang w:val="es-ES"/>
        </w:rPr>
      </w:pPr>
    </w:p>
    <w:p w14:paraId="03EC1B4B" w14:textId="77777777" w:rsidR="001F0EB7" w:rsidRPr="006F1AAC" w:rsidRDefault="001F0EB7" w:rsidP="001F0EB7">
      <w:pPr>
        <w:rPr>
          <w:b/>
          <w:bCs/>
          <w:lang w:val="es-ES"/>
        </w:rPr>
      </w:pPr>
      <w:r w:rsidRPr="006F1AAC">
        <w:rPr>
          <w:b/>
          <w:bCs/>
          <w:lang w:val="es-ES"/>
        </w:rPr>
        <w:t>Referencias Bibliográficas:</w:t>
      </w:r>
    </w:p>
    <w:p w14:paraId="4619FB34" w14:textId="35ED354A" w:rsidR="004D0160" w:rsidRDefault="004D0160" w:rsidP="006505F0">
      <w:pPr>
        <w:rPr>
          <w:b/>
          <w:lang w:val="es-ES"/>
        </w:rPr>
      </w:pPr>
    </w:p>
    <w:p w14:paraId="13C7AB3A" w14:textId="77777777" w:rsidR="00B46BAE" w:rsidRDefault="00B46BAE" w:rsidP="00B46BAE">
      <w:pPr>
        <w:pStyle w:val="NormalWeb"/>
        <w:spacing w:before="0" w:beforeAutospacing="0" w:after="0" w:afterAutospacing="0" w:line="480" w:lineRule="auto"/>
        <w:ind w:left="720" w:hanging="720"/>
      </w:pPr>
      <w:r>
        <w:t xml:space="preserve">U. (s. f.). </w:t>
      </w:r>
      <w:r>
        <w:rPr>
          <w:i/>
          <w:iCs/>
        </w:rPr>
        <w:t>7.- Ruido en componentes electrónicos</w:t>
      </w:r>
      <w:r>
        <w:t>. https://medind10ma.blogspot.com/2017/07/7-ruido-en-componentes-electronicos.html</w:t>
      </w:r>
    </w:p>
    <w:p w14:paraId="241687E4" w14:textId="77777777" w:rsidR="00B46BAE" w:rsidRDefault="00B46BAE" w:rsidP="00B46BAE">
      <w:pPr>
        <w:pStyle w:val="NormalWeb"/>
        <w:spacing w:before="0" w:beforeAutospacing="0" w:after="0" w:afterAutospacing="0" w:line="480" w:lineRule="auto"/>
        <w:ind w:left="720" w:hanging="720"/>
      </w:pPr>
    </w:p>
    <w:p w14:paraId="7FA3BCB0" w14:textId="675E34A5" w:rsidR="00B46BAE" w:rsidRDefault="00B46BAE" w:rsidP="00B46BAE">
      <w:pPr>
        <w:pStyle w:val="NormalWeb"/>
        <w:spacing w:before="0" w:beforeAutospacing="0" w:after="0" w:afterAutospacing="0" w:line="480" w:lineRule="auto"/>
        <w:ind w:left="720" w:hanging="720"/>
      </w:pPr>
      <w:r>
        <w:t xml:space="preserve">Luis R., J. (2019, 4 octubre). </w:t>
      </w:r>
      <w:r>
        <w:rPr>
          <w:i/>
          <w:iCs/>
        </w:rPr>
        <w:t xml:space="preserve">QUE ES EL RUIDO | </w:t>
      </w:r>
      <w:proofErr w:type="spellStart"/>
      <w:r>
        <w:rPr>
          <w:i/>
          <w:iCs/>
        </w:rPr>
        <w:t>Definicion</w:t>
      </w:r>
      <w:proofErr w:type="spellEnd"/>
      <w:r>
        <w:rPr>
          <w:i/>
          <w:iCs/>
        </w:rPr>
        <w:t xml:space="preserve">, ejemplos y </w:t>
      </w:r>
      <w:proofErr w:type="spellStart"/>
      <w:r>
        <w:rPr>
          <w:i/>
          <w:iCs/>
        </w:rPr>
        <w:t>caracteristicas</w:t>
      </w:r>
      <w:proofErr w:type="spellEnd"/>
      <w:r>
        <w:t xml:space="preserve">. 247 </w:t>
      </w:r>
      <w:proofErr w:type="gramStart"/>
      <w:r>
        <w:t>Tecno</w:t>
      </w:r>
      <w:proofErr w:type="gramEnd"/>
      <w:r>
        <w:t>. https://247tecno.com/que-es-el-ruido-definicion-caracteristicas/</w:t>
      </w:r>
    </w:p>
    <w:p w14:paraId="17E1DB43" w14:textId="4EA54D90" w:rsidR="00B46BAE" w:rsidRDefault="00B46BAE" w:rsidP="006505F0">
      <w:pPr>
        <w:rPr>
          <w:b/>
          <w:lang w:val="es-ES"/>
        </w:rPr>
      </w:pPr>
    </w:p>
    <w:p w14:paraId="369D7E4E" w14:textId="77777777" w:rsidR="00B46BAE" w:rsidRDefault="00B46BAE" w:rsidP="006505F0">
      <w:pPr>
        <w:rPr>
          <w:b/>
          <w:lang w:val="es-ES"/>
        </w:rPr>
      </w:pPr>
    </w:p>
    <w:p w14:paraId="7D0CBBF7" w14:textId="77FE3A83" w:rsidR="004D0160" w:rsidRDefault="004D0160" w:rsidP="004D0160">
      <w:pPr>
        <w:rPr>
          <w:b/>
          <w:lang w:val="es-ES"/>
        </w:rPr>
      </w:pPr>
      <w:r>
        <w:rPr>
          <w:b/>
          <w:lang w:val="es-ES"/>
        </w:rPr>
        <w:t>4</w:t>
      </w:r>
      <w:r w:rsidRPr="006505F0">
        <w:rPr>
          <w:b/>
          <w:lang w:val="es-ES"/>
        </w:rPr>
        <w:t xml:space="preserve">. </w:t>
      </w:r>
      <w:r>
        <w:rPr>
          <w:b/>
          <w:lang w:val="es-ES"/>
        </w:rPr>
        <w:t>Preprocesamiento</w:t>
      </w:r>
    </w:p>
    <w:p w14:paraId="5113A05B" w14:textId="77777777" w:rsidR="001F0EB7" w:rsidRDefault="001F0EB7" w:rsidP="001F0EB7">
      <w:pPr>
        <w:rPr>
          <w:lang w:val="es-ES"/>
        </w:rPr>
      </w:pPr>
    </w:p>
    <w:p w14:paraId="13DFD1DC" w14:textId="48AF8647" w:rsidR="001F0EB7" w:rsidRDefault="001F0EB7" w:rsidP="001F0EB7">
      <w:pPr>
        <w:rPr>
          <w:lang w:val="es-ES"/>
        </w:rPr>
      </w:pPr>
      <w:r w:rsidRPr="006F1AAC">
        <w:rPr>
          <w:b/>
          <w:bCs/>
          <w:lang w:val="es-ES"/>
        </w:rPr>
        <w:t>Descripción:</w:t>
      </w:r>
      <w:r w:rsidR="00FD117B">
        <w:rPr>
          <w:lang w:val="es-ES"/>
        </w:rPr>
        <w:t xml:space="preserve"> Investigar el concepto de preprocesamiento.</w:t>
      </w:r>
    </w:p>
    <w:p w14:paraId="0C828E96" w14:textId="77777777" w:rsidR="001F0EB7" w:rsidRDefault="001F0EB7" w:rsidP="001F0EB7">
      <w:pPr>
        <w:rPr>
          <w:lang w:val="es-ES"/>
        </w:rPr>
      </w:pPr>
    </w:p>
    <w:p w14:paraId="07A4C3AC" w14:textId="10BF3E4B" w:rsidR="001F0EB7" w:rsidRPr="006F1AAC" w:rsidRDefault="001F0EB7" w:rsidP="001F0EB7">
      <w:pPr>
        <w:rPr>
          <w:b/>
          <w:bCs/>
          <w:lang w:val="es-ES"/>
        </w:rPr>
      </w:pPr>
      <w:r w:rsidRPr="006F1AAC">
        <w:rPr>
          <w:b/>
          <w:bCs/>
          <w:lang w:val="es-ES"/>
        </w:rPr>
        <w:t>Desarrollo:</w:t>
      </w:r>
    </w:p>
    <w:p w14:paraId="13C57753" w14:textId="197F67D9" w:rsidR="00FD117B" w:rsidRDefault="00FD117B" w:rsidP="001F0EB7">
      <w:pPr>
        <w:rPr>
          <w:lang w:val="es-ES"/>
        </w:rPr>
      </w:pPr>
    </w:p>
    <w:p w14:paraId="1EA696D7" w14:textId="77777777" w:rsidR="00FD117B" w:rsidRDefault="00FD117B" w:rsidP="00FD117B">
      <w:pPr>
        <w:spacing w:line="360" w:lineRule="auto"/>
        <w:rPr>
          <w:rFonts w:cs="Times New Roman"/>
        </w:rPr>
      </w:pPr>
      <w:r w:rsidRPr="00820222">
        <w:rPr>
          <w:rFonts w:cs="Times New Roman"/>
        </w:rPr>
        <w:t xml:space="preserve">Es la etapa que se realiza antes de cada manipulación y transformación de los datos en un proceso de minería de datos, por lo tanto, es una etapa que podría tener más de una ocurrencia, y no solo al inicio del proyecto como se suele pensar. Las actividades comunes a la etapa de preprocesamiento incluyen la recolección de datos de distintas fuentes, el tratamiento de </w:t>
      </w:r>
      <w:r w:rsidRPr="00820222">
        <w:rPr>
          <w:rFonts w:cs="Times New Roman"/>
        </w:rPr>
        <w:lastRenderedPageBreak/>
        <w:t>cabeceras (</w:t>
      </w:r>
      <w:proofErr w:type="spellStart"/>
      <w:r w:rsidRPr="00820222">
        <w:rPr>
          <w:rFonts w:cs="Times New Roman"/>
        </w:rPr>
        <w:t>header</w:t>
      </w:r>
      <w:proofErr w:type="spellEnd"/>
      <w:r w:rsidRPr="00820222">
        <w:rPr>
          <w:rFonts w:cs="Times New Roman"/>
        </w:rPr>
        <w:t xml:space="preserve"> o columnas) y filas (nuestros datos en sí). Con todo esto, se pretende obtener un conjunto de datos de mayor calidad, generalmente más pequeño y homogéneo, el cual deberá conducir a una minería de datos de alta calidad.</w:t>
      </w:r>
    </w:p>
    <w:p w14:paraId="77F565AF" w14:textId="77777777" w:rsidR="00FD117B" w:rsidRDefault="00FD117B" w:rsidP="00FD117B">
      <w:pPr>
        <w:spacing w:line="360" w:lineRule="auto"/>
        <w:rPr>
          <w:rFonts w:cs="Times New Roman"/>
        </w:rPr>
      </w:pPr>
      <w:r>
        <w:rPr>
          <w:rFonts w:cs="Times New Roman"/>
        </w:rPr>
        <w:t>El preprocesamiento incluye técnicas tales como la reducción de ruido y realce de detalles</w:t>
      </w:r>
    </w:p>
    <w:p w14:paraId="1C4AD187" w14:textId="77777777" w:rsidR="00FD117B" w:rsidRDefault="00FD117B" w:rsidP="00FD117B">
      <w:pPr>
        <w:spacing w:line="360" w:lineRule="auto"/>
        <w:rPr>
          <w:rFonts w:cs="Times New Roman"/>
        </w:rPr>
      </w:pPr>
      <w:r w:rsidRPr="00820222">
        <w:rPr>
          <w:rFonts w:cs="Times New Roman"/>
        </w:rPr>
        <w:t>El preprocesamiento de datos es un paso preliminar durante el proceso de minería de datos. Se trata de cualquier tipo de procesamiento que se realiza con los datos brutos para transformarlos en datos que tengan formatos que sean más fáciles de utilizar.</w:t>
      </w:r>
    </w:p>
    <w:p w14:paraId="7D54F1B2" w14:textId="77777777" w:rsidR="00FD117B" w:rsidRPr="00820222" w:rsidRDefault="00FD117B" w:rsidP="00FD117B">
      <w:pPr>
        <w:spacing w:line="360" w:lineRule="auto"/>
        <w:rPr>
          <w:rFonts w:cs="Times New Roman"/>
        </w:rPr>
      </w:pPr>
      <w:r w:rsidRPr="00820222">
        <w:rPr>
          <w:rFonts w:cs="Times New Roman"/>
        </w:rPr>
        <w:t>La preparación de datos, también conocida como “preprocesamiento”, es el acto de limpiar y consolidar los datos sin procesar antes de utilizarlos para realizar un análisis de negocio. Puede que no sea la tarea más valorada, pero efectuar una preparación de datos minuciosa es un componente clave para un correcto análisis de datos.</w:t>
      </w:r>
    </w:p>
    <w:p w14:paraId="40D164B1" w14:textId="543071CC" w:rsidR="00FD117B" w:rsidRDefault="00FD117B" w:rsidP="00FD117B">
      <w:pPr>
        <w:spacing w:line="360" w:lineRule="auto"/>
        <w:rPr>
          <w:rFonts w:cs="Times New Roman"/>
        </w:rPr>
      </w:pPr>
      <w:r w:rsidRPr="00820222">
        <w:rPr>
          <w:rFonts w:cs="Times New Roman"/>
        </w:rPr>
        <w:t xml:space="preserve">Realizar el proceso de validar, limpiar y aumentar correctamente los datos sin procesar es fundamental para obtener </w:t>
      </w:r>
      <w:proofErr w:type="spellStart"/>
      <w:r w:rsidRPr="00820222">
        <w:rPr>
          <w:rFonts w:cs="Times New Roman"/>
        </w:rPr>
        <w:t>insights</w:t>
      </w:r>
      <w:proofErr w:type="spellEnd"/>
      <w:r w:rsidRPr="00820222">
        <w:rPr>
          <w:rFonts w:cs="Times New Roman"/>
        </w:rPr>
        <w:t xml:space="preserve"> precisos y significativos a partir de ellos. La validez y el poder de cualquier análisis de negocio dependen de la eficacia de la preparación de datos realizada en las etapas iniciales.</w:t>
      </w:r>
    </w:p>
    <w:p w14:paraId="3C10B171" w14:textId="77777777" w:rsidR="00FD117B" w:rsidRDefault="00FD117B" w:rsidP="00FD117B">
      <w:pPr>
        <w:spacing w:line="360" w:lineRule="auto"/>
        <w:rPr>
          <w:rFonts w:cs="Times New Roman"/>
        </w:rPr>
      </w:pPr>
    </w:p>
    <w:p w14:paraId="67741F67" w14:textId="6226426B" w:rsidR="00FD117B" w:rsidRDefault="00FD117B" w:rsidP="00FD117B">
      <w:pPr>
        <w:spacing w:line="360" w:lineRule="auto"/>
        <w:jc w:val="center"/>
        <w:rPr>
          <w:rFonts w:cs="Times New Roman"/>
        </w:rPr>
      </w:pPr>
      <w:r>
        <w:rPr>
          <w:noProof/>
          <w:lang w:eastAsia="es-MX"/>
        </w:rPr>
        <w:drawing>
          <wp:inline distT="0" distB="0" distL="0" distR="0" wp14:anchorId="2333C1B4" wp14:editId="66E1F27A">
            <wp:extent cx="3978876" cy="2166700"/>
            <wp:effectExtent l="0" t="0" r="3175" b="5080"/>
            <wp:docPr id="13" name="Imagen 13" descr="Preoricesamiento de datos con Python | JacobSo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eoricesamiento de datos con Python | JacobSof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987864" cy="2171595"/>
                    </a:xfrm>
                    <a:prstGeom prst="rect">
                      <a:avLst/>
                    </a:prstGeom>
                    <a:noFill/>
                    <a:ln>
                      <a:noFill/>
                    </a:ln>
                  </pic:spPr>
                </pic:pic>
              </a:graphicData>
            </a:graphic>
          </wp:inline>
        </w:drawing>
      </w:r>
    </w:p>
    <w:p w14:paraId="70CEE8FF" w14:textId="77777777" w:rsidR="00FD117B" w:rsidRPr="00820222" w:rsidRDefault="00FD117B" w:rsidP="00FD117B">
      <w:pPr>
        <w:spacing w:line="360" w:lineRule="auto"/>
        <w:rPr>
          <w:rFonts w:cs="Times New Roman"/>
        </w:rPr>
      </w:pPr>
    </w:p>
    <w:p w14:paraId="6CE5AD13" w14:textId="77777777" w:rsidR="00FD117B" w:rsidRPr="00820222" w:rsidRDefault="00FD117B" w:rsidP="00FD117B">
      <w:pPr>
        <w:spacing w:line="360" w:lineRule="auto"/>
        <w:rPr>
          <w:rFonts w:cs="Times New Roman"/>
          <w:b/>
        </w:rPr>
      </w:pPr>
      <w:r w:rsidRPr="00820222">
        <w:rPr>
          <w:rFonts w:cs="Times New Roman"/>
          <w:b/>
        </w:rPr>
        <w:t>¿Por qué es importante la preparación de datos?</w:t>
      </w:r>
    </w:p>
    <w:p w14:paraId="56F35348" w14:textId="3A159826" w:rsidR="001F0EB7" w:rsidRPr="000E3CBE" w:rsidRDefault="00FD117B" w:rsidP="000E3CBE">
      <w:pPr>
        <w:spacing w:line="360" w:lineRule="auto"/>
        <w:rPr>
          <w:rFonts w:cs="Times New Roman"/>
        </w:rPr>
      </w:pPr>
      <w:r w:rsidRPr="00820222">
        <w:rPr>
          <w:rFonts w:cs="Times New Roman"/>
        </w:rPr>
        <w:t xml:space="preserve">Las decisiones que toman los líderes dependen de los datos que las respaldan. Una preparación de datos cuidadosa y exhaustiva garantiza que los analistas se sientan seguros, tengan una mayor comprensión y hagan mejores preguntas sobre sus datos, lo que hace que sus análisis sean más precisos y significativos. A partir de un análisis de datos más significativo, se obtienen mejores </w:t>
      </w:r>
      <w:proofErr w:type="spellStart"/>
      <w:r w:rsidRPr="00820222">
        <w:rPr>
          <w:rFonts w:cs="Times New Roman"/>
        </w:rPr>
        <w:t>insights</w:t>
      </w:r>
      <w:proofErr w:type="spellEnd"/>
      <w:r w:rsidRPr="00820222">
        <w:rPr>
          <w:rFonts w:cs="Times New Roman"/>
        </w:rPr>
        <w:t xml:space="preserve"> y, por supuesto, mejores resultados.</w:t>
      </w:r>
    </w:p>
    <w:p w14:paraId="4FCEDB07" w14:textId="77777777" w:rsidR="001F0EB7" w:rsidRPr="006F1AAC" w:rsidRDefault="001F0EB7" w:rsidP="001F0EB7">
      <w:pPr>
        <w:rPr>
          <w:b/>
          <w:bCs/>
          <w:lang w:val="es-ES"/>
        </w:rPr>
      </w:pPr>
      <w:r w:rsidRPr="006F1AAC">
        <w:rPr>
          <w:b/>
          <w:bCs/>
          <w:lang w:val="es-ES"/>
        </w:rPr>
        <w:lastRenderedPageBreak/>
        <w:t>Referencias Bibliográficas:</w:t>
      </w:r>
    </w:p>
    <w:p w14:paraId="1E0A3515" w14:textId="4DB58EA2" w:rsidR="004D0160" w:rsidRPr="006F1AAC" w:rsidRDefault="004D0160" w:rsidP="004D0160">
      <w:pPr>
        <w:rPr>
          <w:b/>
          <w:bCs/>
          <w:lang w:val="es-ES"/>
        </w:rPr>
      </w:pPr>
    </w:p>
    <w:p w14:paraId="0A400DBB" w14:textId="77777777" w:rsidR="006F1AAC" w:rsidRDefault="006F1AAC" w:rsidP="006F1AAC">
      <w:pPr>
        <w:pStyle w:val="NormalWeb"/>
        <w:spacing w:before="0" w:beforeAutospacing="0" w:after="0" w:afterAutospacing="0" w:line="480" w:lineRule="auto"/>
        <w:ind w:left="720" w:hanging="720"/>
      </w:pPr>
      <w:proofErr w:type="spellStart"/>
      <w:r>
        <w:t>Stradata</w:t>
      </w:r>
      <w:proofErr w:type="spellEnd"/>
      <w:r>
        <w:t xml:space="preserve">, A. (2021, 30 diciembre). </w:t>
      </w:r>
      <w:r>
        <w:rPr>
          <w:i/>
          <w:iCs/>
        </w:rPr>
        <w:t>Preprocesamiento de datos: una forma de solucionar problemas antes de que aparezcan</w:t>
      </w:r>
      <w:r>
        <w:t xml:space="preserve">. </w:t>
      </w:r>
      <w:proofErr w:type="spellStart"/>
      <w:r>
        <w:t>Aml</w:t>
      </w:r>
      <w:proofErr w:type="spellEnd"/>
      <w:r>
        <w:t xml:space="preserve"> | </w:t>
      </w:r>
      <w:proofErr w:type="spellStart"/>
      <w:r>
        <w:t>Stradata</w:t>
      </w:r>
      <w:proofErr w:type="spellEnd"/>
      <w:r>
        <w:t>. https://aml.stradata.co/2017/03/27/preprocesamiento-de-datos-una-forma-de-solucionar-problemas-antes-de-que-aparezcan/</w:t>
      </w:r>
    </w:p>
    <w:p w14:paraId="492DB6B1" w14:textId="48B2D1BE" w:rsidR="001F0EB7" w:rsidRDefault="001F0EB7" w:rsidP="004D0160">
      <w:pPr>
        <w:rPr>
          <w:b/>
          <w:lang w:val="es-ES"/>
        </w:rPr>
      </w:pPr>
    </w:p>
    <w:p w14:paraId="482A6042" w14:textId="77777777" w:rsidR="006F1AAC" w:rsidRDefault="006F1AAC" w:rsidP="006F1AAC">
      <w:pPr>
        <w:pStyle w:val="NormalWeb"/>
        <w:spacing w:before="0" w:beforeAutospacing="0" w:after="0" w:afterAutospacing="0" w:line="480" w:lineRule="auto"/>
        <w:ind w:left="720" w:hanging="720"/>
      </w:pPr>
      <w:r>
        <w:rPr>
          <w:i/>
          <w:iCs/>
        </w:rPr>
        <w:t>Calidad de datos en minería de datos a través del preprocesamiento</w:t>
      </w:r>
      <w:r>
        <w:t>. (s. f.). https://blog.powerdata.es/el-valor-de-la-gestion-de-datos/calidad-de-datos-en-mineria-de-datos-a-traves-del-preprocesamiento</w:t>
      </w:r>
    </w:p>
    <w:p w14:paraId="0F254569" w14:textId="18F9316D" w:rsidR="006F1AAC" w:rsidRDefault="006F1AAC" w:rsidP="004D0160">
      <w:pPr>
        <w:rPr>
          <w:b/>
          <w:lang w:val="es-ES"/>
        </w:rPr>
      </w:pPr>
    </w:p>
    <w:p w14:paraId="2AE9D746" w14:textId="77777777" w:rsidR="006F1AAC" w:rsidRDefault="006F1AAC" w:rsidP="004D0160">
      <w:pPr>
        <w:rPr>
          <w:b/>
          <w:lang w:val="es-ES"/>
        </w:rPr>
      </w:pPr>
    </w:p>
    <w:p w14:paraId="2DD14719" w14:textId="5C11697E" w:rsidR="004D0160" w:rsidRPr="006505F0" w:rsidRDefault="004D0160" w:rsidP="004D0160">
      <w:pPr>
        <w:rPr>
          <w:b/>
          <w:lang w:val="es-ES"/>
        </w:rPr>
      </w:pPr>
      <w:r>
        <w:rPr>
          <w:b/>
          <w:lang w:val="es-ES"/>
        </w:rPr>
        <w:t>5</w:t>
      </w:r>
      <w:r w:rsidRPr="006505F0">
        <w:rPr>
          <w:b/>
          <w:lang w:val="es-ES"/>
        </w:rPr>
        <w:t xml:space="preserve">. </w:t>
      </w:r>
      <w:r>
        <w:rPr>
          <w:b/>
          <w:lang w:val="es-ES"/>
        </w:rPr>
        <w:t>Teorema del límite central</w:t>
      </w:r>
    </w:p>
    <w:p w14:paraId="68432F47" w14:textId="77777777" w:rsidR="001F0EB7" w:rsidRDefault="001F0EB7" w:rsidP="001F0EB7">
      <w:pPr>
        <w:rPr>
          <w:lang w:val="es-ES"/>
        </w:rPr>
      </w:pPr>
    </w:p>
    <w:p w14:paraId="79C675F8" w14:textId="472DF18B" w:rsidR="001F0EB7" w:rsidRDefault="001F0EB7" w:rsidP="001F0EB7">
      <w:pPr>
        <w:rPr>
          <w:lang w:val="es-ES"/>
        </w:rPr>
      </w:pPr>
      <w:r w:rsidRPr="006F1AAC">
        <w:rPr>
          <w:b/>
          <w:bCs/>
          <w:lang w:val="es-ES"/>
        </w:rPr>
        <w:t>Descripción:</w:t>
      </w:r>
      <w:r w:rsidR="00B825F9">
        <w:rPr>
          <w:lang w:val="es-ES"/>
        </w:rPr>
        <w:t xml:space="preserve"> Investigar el concepto y </w:t>
      </w:r>
      <w:r w:rsidR="009E6F42">
        <w:rPr>
          <w:lang w:val="es-ES"/>
        </w:rPr>
        <w:t>ejemplo del</w:t>
      </w:r>
      <w:r w:rsidR="00B825F9">
        <w:rPr>
          <w:lang w:val="es-ES"/>
        </w:rPr>
        <w:t xml:space="preserve"> teorema del límite central.</w:t>
      </w:r>
    </w:p>
    <w:p w14:paraId="4DA8AAD9" w14:textId="77777777" w:rsidR="001F0EB7" w:rsidRDefault="001F0EB7" w:rsidP="001F0EB7">
      <w:pPr>
        <w:rPr>
          <w:lang w:val="es-ES"/>
        </w:rPr>
      </w:pPr>
    </w:p>
    <w:p w14:paraId="5AAF1521" w14:textId="58602A68" w:rsidR="001F0EB7" w:rsidRDefault="001F0EB7" w:rsidP="001F0EB7">
      <w:pPr>
        <w:rPr>
          <w:lang w:val="es-ES"/>
        </w:rPr>
      </w:pPr>
      <w:r w:rsidRPr="006F1AAC">
        <w:rPr>
          <w:b/>
          <w:bCs/>
          <w:lang w:val="es-ES"/>
        </w:rPr>
        <w:t>Desarrollo</w:t>
      </w:r>
      <w:r>
        <w:rPr>
          <w:lang w:val="es-ES"/>
        </w:rPr>
        <w:t>:</w:t>
      </w:r>
    </w:p>
    <w:p w14:paraId="7C47BE5B" w14:textId="675E9C72" w:rsidR="00B825F9" w:rsidRDefault="00B825F9" w:rsidP="001F0EB7">
      <w:pPr>
        <w:rPr>
          <w:lang w:val="es-ES"/>
        </w:rPr>
      </w:pPr>
    </w:p>
    <w:p w14:paraId="32A86D39" w14:textId="4875277F" w:rsidR="009E6F42" w:rsidRPr="009E6F42" w:rsidRDefault="009E6F42" w:rsidP="009E6F42">
      <w:r w:rsidRPr="009E6F42">
        <w:t>El teorema central del límite o teorema del límite central indican que, en condiciones muy generales, si Sn es la suma de n variables aleatorias independientes, con media y varianza finitas, entonces la función de distribución de Sn a una distribución normal (también llamada distribución gaussiana, curva de Gauss o campana de Gauss). El TCL afirma que a medida que el tamaño de la muestra se incrementa, la media muestral se acercará a la media de la población. Por tanto, mediante el TCL podemos definir la distribución de la media muestral de una determinada población con una varianza conocida. De manera que la distribución seguirá una distribución normal si el tamaño de la muestra es lo suficientemente grande.</w:t>
      </w:r>
    </w:p>
    <w:p w14:paraId="33A4B721" w14:textId="77777777" w:rsidR="00B825F9" w:rsidRDefault="00B825F9" w:rsidP="001F0EB7">
      <w:pPr>
        <w:rPr>
          <w:lang w:val="es-ES"/>
        </w:rPr>
      </w:pPr>
    </w:p>
    <w:p w14:paraId="00013EFB" w14:textId="77777777" w:rsidR="009E6F42" w:rsidRPr="009E6F42" w:rsidRDefault="009E6F42" w:rsidP="009E6F42">
      <w:pPr>
        <w:rPr>
          <w:b/>
          <w:bCs/>
        </w:rPr>
      </w:pPr>
      <w:r w:rsidRPr="009E6F42">
        <w:rPr>
          <w:b/>
          <w:bCs/>
        </w:rPr>
        <w:t>¿Para qué sirve el teorema central de limite general?</w:t>
      </w:r>
    </w:p>
    <w:p w14:paraId="4AD9CF2B" w14:textId="77777777" w:rsidR="009E6F42" w:rsidRPr="009E6F42" w:rsidRDefault="009E6F42" w:rsidP="009E6F42">
      <w:pPr>
        <w:rPr>
          <w:b/>
          <w:bCs/>
        </w:rPr>
      </w:pPr>
    </w:p>
    <w:p w14:paraId="20ED7001" w14:textId="77777777" w:rsidR="009E6F42" w:rsidRPr="009E6F42" w:rsidRDefault="009E6F42" w:rsidP="009E6F42">
      <w:pPr>
        <w:numPr>
          <w:ilvl w:val="0"/>
          <w:numId w:val="3"/>
        </w:numPr>
      </w:pPr>
      <w:r w:rsidRPr="009E6F42">
        <w:t>Permite averiguar la probabilidad de que la media de una muestra concreta esté en un cierto intervalo.</w:t>
      </w:r>
    </w:p>
    <w:p w14:paraId="4FEE8D5C" w14:textId="77777777" w:rsidR="009E6F42" w:rsidRPr="009E6F42" w:rsidRDefault="009E6F42" w:rsidP="009E6F42">
      <w:pPr>
        <w:numPr>
          <w:ilvl w:val="0"/>
          <w:numId w:val="3"/>
        </w:numPr>
      </w:pPr>
      <w:r w:rsidRPr="009E6F42">
        <w:t>Permite calcular la probabilidad de que la suma de los elementos de una muestra esté, a priori, en un cierto intervalo.</w:t>
      </w:r>
    </w:p>
    <w:p w14:paraId="0DB1E8B4" w14:textId="77777777" w:rsidR="009E6F42" w:rsidRPr="009E6F42" w:rsidRDefault="009E6F42" w:rsidP="006F1AAC">
      <w:pPr>
        <w:numPr>
          <w:ilvl w:val="0"/>
          <w:numId w:val="3"/>
        </w:numPr>
        <w:jc w:val="center"/>
      </w:pPr>
      <w:r w:rsidRPr="009E6F42">
        <w:rPr>
          <w:noProof/>
          <w:lang w:eastAsia="es-MX"/>
        </w:rPr>
        <w:drawing>
          <wp:inline distT="0" distB="0" distL="0" distR="0" wp14:anchorId="186A9FAF" wp14:editId="4D7CB811">
            <wp:extent cx="1920240" cy="561975"/>
            <wp:effectExtent l="0" t="0" r="3810" b="9525"/>
            <wp:docPr id="4" name="Imagen 4" descr="\displaystyle \sum_{i=1}^n x_i \rightarrow N\left( n\mu, \sigma \sqrt{n}\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splaystyle \sum_{i=1}^n x_i \rightarrow N\left( n\mu, \sigma \sqrt{n}\right) "/>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20240" cy="561975"/>
                    </a:xfrm>
                    <a:prstGeom prst="rect">
                      <a:avLst/>
                    </a:prstGeom>
                    <a:noFill/>
                    <a:ln>
                      <a:noFill/>
                    </a:ln>
                  </pic:spPr>
                </pic:pic>
              </a:graphicData>
            </a:graphic>
          </wp:inline>
        </w:drawing>
      </w:r>
    </w:p>
    <w:p w14:paraId="7D38F28A" w14:textId="05200F03" w:rsidR="009E6F42" w:rsidRDefault="009E6F42" w:rsidP="009E6F42">
      <w:pPr>
        <w:numPr>
          <w:ilvl w:val="0"/>
          <w:numId w:val="3"/>
        </w:numPr>
      </w:pPr>
      <w:r w:rsidRPr="009E6F42">
        <w:t>Inferir la media de la población a partir de una muestra.</w:t>
      </w:r>
    </w:p>
    <w:p w14:paraId="39EC8DA7" w14:textId="77777777" w:rsidR="000E3CBE" w:rsidRPr="009E6F42" w:rsidRDefault="000E3CBE" w:rsidP="000E3CBE">
      <w:pPr>
        <w:ind w:left="720"/>
      </w:pPr>
    </w:p>
    <w:p w14:paraId="0CBD9E55" w14:textId="77777777" w:rsidR="009E6F42" w:rsidRPr="009E6F42" w:rsidRDefault="009E6F42" w:rsidP="009E6F42">
      <w:pPr>
        <w:rPr>
          <w:b/>
          <w:bCs/>
        </w:rPr>
      </w:pPr>
    </w:p>
    <w:p w14:paraId="616FE2A4" w14:textId="77777777" w:rsidR="009E6F42" w:rsidRPr="009E6F42" w:rsidRDefault="009E6F42" w:rsidP="009E6F42">
      <w:pPr>
        <w:rPr>
          <w:b/>
          <w:bCs/>
        </w:rPr>
      </w:pPr>
      <w:r w:rsidRPr="009E6F42">
        <w:rPr>
          <w:b/>
          <w:bCs/>
        </w:rPr>
        <w:lastRenderedPageBreak/>
        <w:t>Principales propiedades del teorema central del límite</w:t>
      </w:r>
    </w:p>
    <w:p w14:paraId="1C569D86" w14:textId="77777777" w:rsidR="009E6F42" w:rsidRPr="009E6F42" w:rsidRDefault="009E6F42" w:rsidP="009E6F42">
      <w:pPr>
        <w:rPr>
          <w:b/>
          <w:bCs/>
        </w:rPr>
      </w:pPr>
    </w:p>
    <w:p w14:paraId="41E5DF64" w14:textId="77777777" w:rsidR="009E6F42" w:rsidRPr="009E6F42" w:rsidRDefault="009E6F42" w:rsidP="009E6F42">
      <w:r w:rsidRPr="009E6F42">
        <w:t>El teorema central del límite tiene una serie de propiedades de gran utilidad en el ámbito estadístico y probabilístico. Las principales son:</w:t>
      </w:r>
    </w:p>
    <w:p w14:paraId="2AB7E4A2" w14:textId="77777777" w:rsidR="009E6F42" w:rsidRPr="009E6F42" w:rsidRDefault="009E6F42" w:rsidP="009E6F42">
      <w:pPr>
        <w:numPr>
          <w:ilvl w:val="0"/>
          <w:numId w:val="2"/>
        </w:numPr>
      </w:pPr>
      <w:r w:rsidRPr="009E6F42">
        <w:t>Si el tamaño de la muestra es suficientemente grande, la distribución de las medias muestrales seguirá aproximadamente una distribución normal. El TCL considera una muestra como grande cuando el tamaño de esta es superior a 30. Por tanto, si la muestra es superior a 30, la media muestral tendrá una función de distribución próxima a una normal. Y esto se cumple independientemente de la forma de la distribución con la que estamos trabajando.</w:t>
      </w:r>
    </w:p>
    <w:p w14:paraId="6BCAE481" w14:textId="77777777" w:rsidR="009E6F42" w:rsidRPr="009E6F42" w:rsidRDefault="009E6F42" w:rsidP="009E6F42">
      <w:pPr>
        <w:numPr>
          <w:ilvl w:val="0"/>
          <w:numId w:val="2"/>
        </w:numPr>
      </w:pPr>
      <w:r w:rsidRPr="009E6F42">
        <w:t>La media poblacional y la media muestral serán iguales. Es decir, la media de la distribución de todas las medias muestrales será igual a la media del total de la población.</w:t>
      </w:r>
    </w:p>
    <w:p w14:paraId="61AD17E8" w14:textId="77777777" w:rsidR="009E6F42" w:rsidRPr="009E6F42" w:rsidRDefault="009E6F42" w:rsidP="009E6F42">
      <w:pPr>
        <w:numPr>
          <w:ilvl w:val="0"/>
          <w:numId w:val="2"/>
        </w:numPr>
      </w:pPr>
      <w:r w:rsidRPr="009E6F42">
        <w:t>La varianza de la distribución de las medias muestrales será σ²/n. Que es la varianza de la población dividido entre el tamaño de la muestra.</w:t>
      </w:r>
    </w:p>
    <w:p w14:paraId="487B009D" w14:textId="77777777" w:rsidR="009E6F42" w:rsidRPr="009E6F42" w:rsidRDefault="009E6F42" w:rsidP="009E6F42"/>
    <w:p w14:paraId="31D35F01" w14:textId="77777777" w:rsidR="009E6F42" w:rsidRPr="009E6F42" w:rsidRDefault="009E6F42" w:rsidP="009E6F42">
      <w:r w:rsidRPr="009E6F42">
        <w:t>Que la distribución de las medias muestrales se parezca a una normal es tremendamente útil. Porque la distribución normal es muy fácil de aplicar para realizar contrastes de hipótesis y construcción de intervalos de confianza. En estadística que una distribución sea normal es bastante importante, dado que muchos estadísticos requieren este tipo de distribución. Además, el TCL nos permitirá hacer inferencia sobre la media poblacional a través de la media muestral.</w:t>
      </w:r>
    </w:p>
    <w:p w14:paraId="14F06648" w14:textId="77777777" w:rsidR="009E6F42" w:rsidRPr="009E6F42" w:rsidRDefault="009E6F42" w:rsidP="009E6F42"/>
    <w:p w14:paraId="6590A57B" w14:textId="77777777" w:rsidR="009E6F42" w:rsidRPr="009E6F42" w:rsidRDefault="009E6F42" w:rsidP="009E6F42">
      <w:pPr>
        <w:rPr>
          <w:b/>
          <w:bCs/>
        </w:rPr>
      </w:pPr>
      <w:r w:rsidRPr="009E6F42">
        <w:rPr>
          <w:b/>
          <w:bCs/>
        </w:rPr>
        <w:t>Ejemplo del teorema central del límite</w:t>
      </w:r>
    </w:p>
    <w:p w14:paraId="79294AE7" w14:textId="77777777" w:rsidR="009E6F42" w:rsidRPr="009E6F42" w:rsidRDefault="009E6F42" w:rsidP="009E6F42">
      <w:pPr>
        <w:rPr>
          <w:b/>
          <w:bCs/>
        </w:rPr>
      </w:pPr>
    </w:p>
    <w:p w14:paraId="402B7D59" w14:textId="77777777" w:rsidR="009E6F42" w:rsidRPr="009E6F42" w:rsidRDefault="009E6F42" w:rsidP="009E6F42">
      <w:r w:rsidRPr="009E6F42">
        <w:t>Imaginemos que queremos analizar las rentabilidades medias históricas del índice S&amp;P 500, que como sabemos, tiene unas 500 compañías dentro del mismo. Pero no tenemos suficiente información como para analizar la totalidad de las 500 compañías del índice. En este caso la rentabilidad media del S&amp;P 500 sería la media poblacional.</w:t>
      </w:r>
    </w:p>
    <w:p w14:paraId="5F749BDE" w14:textId="77777777" w:rsidR="009E6F42" w:rsidRPr="009E6F42" w:rsidRDefault="009E6F42" w:rsidP="009E6F42">
      <w:r w:rsidRPr="009E6F42">
        <w:t>Ahora bien, siguiendo al TCL podemos coger una muestra de estas 500 empresas para realizar el análisis. La única limitación que tenemos es que en la muestra tiene que haber más de 30 compañías para que se cumpla el teorema. Entonces imaginemos que cogemos 50 compañías del índice de manera aleatoria y repetimos el proceso varias veces.</w:t>
      </w:r>
    </w:p>
    <w:p w14:paraId="178C7A01" w14:textId="77777777" w:rsidR="009E6F42" w:rsidRPr="009E6F42" w:rsidRDefault="009E6F42" w:rsidP="009E6F42">
      <w:r w:rsidRPr="009E6F42">
        <w:t>Los pasos para seguir el ejemplo serían los siguientes:</w:t>
      </w:r>
    </w:p>
    <w:p w14:paraId="0331307D" w14:textId="77777777" w:rsidR="009E6F42" w:rsidRPr="009E6F42" w:rsidRDefault="009E6F42" w:rsidP="009E6F42">
      <w:r w:rsidRPr="009E6F42">
        <w:t>Elegimos la muestra de unas 50 compañías y obtenemos la rentabilidad media de la totalidad de la muestra.</w:t>
      </w:r>
    </w:p>
    <w:p w14:paraId="111DE0C3" w14:textId="77777777" w:rsidR="009E6F42" w:rsidRPr="009E6F42" w:rsidRDefault="009E6F42" w:rsidP="009E6F42">
      <w:r w:rsidRPr="009E6F42">
        <w:t>De manera continuada seguimos escogiendo 50 compañías y obtenemos la rentabilidad media.</w:t>
      </w:r>
    </w:p>
    <w:p w14:paraId="424458E8" w14:textId="77777777" w:rsidR="009E6F42" w:rsidRPr="009E6F42" w:rsidRDefault="009E6F42" w:rsidP="009E6F42">
      <w:r w:rsidRPr="009E6F42">
        <w:t>La distribución de todas las rentabilidades medias de todas las muestras escogidas se aproximará a una distribución normal.</w:t>
      </w:r>
    </w:p>
    <w:p w14:paraId="5313925F" w14:textId="77777777" w:rsidR="009E6F42" w:rsidRPr="009E6F42" w:rsidRDefault="009E6F42" w:rsidP="009E6F42">
      <w:r w:rsidRPr="009E6F42">
        <w:t>Las rentabilidades medias de todas las muestras seleccionadas se aproximarán a la rentabilidad media del total del índice. Tal y como demuestra el teorema Central del Límite.</w:t>
      </w:r>
    </w:p>
    <w:p w14:paraId="30E33B67" w14:textId="77777777" w:rsidR="009E6F42" w:rsidRPr="009E6F42" w:rsidRDefault="009E6F42" w:rsidP="009E6F42">
      <w:r w:rsidRPr="009E6F42">
        <w:t>Por tanto, mediante inferencia de la rentabilidad media de la muestra podemos acercarnos a la rentabilidad media del índice.</w:t>
      </w:r>
    </w:p>
    <w:p w14:paraId="09CA8C13" w14:textId="51790841" w:rsidR="001F0EB7" w:rsidRDefault="001F0EB7" w:rsidP="001F0EB7">
      <w:pPr>
        <w:rPr>
          <w:lang w:val="es-ES"/>
        </w:rPr>
      </w:pPr>
    </w:p>
    <w:p w14:paraId="2B3E8CA4" w14:textId="77777777" w:rsidR="009E6F42" w:rsidRDefault="009E6F42" w:rsidP="001F0EB7">
      <w:pPr>
        <w:rPr>
          <w:lang w:val="es-ES"/>
        </w:rPr>
      </w:pPr>
    </w:p>
    <w:p w14:paraId="3A6C7CC2" w14:textId="04840DC8" w:rsidR="001F0EB7" w:rsidRPr="006F1AAC" w:rsidRDefault="001F0EB7" w:rsidP="001F0EB7">
      <w:pPr>
        <w:rPr>
          <w:b/>
          <w:bCs/>
          <w:lang w:val="es-ES"/>
        </w:rPr>
      </w:pPr>
      <w:r w:rsidRPr="006F1AAC">
        <w:rPr>
          <w:b/>
          <w:bCs/>
          <w:lang w:val="es-ES"/>
        </w:rPr>
        <w:lastRenderedPageBreak/>
        <w:t>Referencias Bibliográficas:</w:t>
      </w:r>
    </w:p>
    <w:p w14:paraId="5911644E" w14:textId="0B41FC73" w:rsidR="001D58AD" w:rsidRDefault="001D58AD" w:rsidP="001F0EB7">
      <w:pPr>
        <w:rPr>
          <w:lang w:val="es-ES"/>
        </w:rPr>
      </w:pPr>
    </w:p>
    <w:p w14:paraId="79455308" w14:textId="77777777" w:rsidR="001D58AD" w:rsidRDefault="001D58AD" w:rsidP="001D58AD">
      <w:pPr>
        <w:pStyle w:val="NormalWeb"/>
        <w:spacing w:before="0" w:beforeAutospacing="0" w:after="0" w:afterAutospacing="0" w:line="480" w:lineRule="auto"/>
        <w:ind w:left="720" w:hanging="720"/>
      </w:pPr>
      <w:r>
        <w:t xml:space="preserve">colaboradores de Wikipedia. (2022, 26 diciembre). </w:t>
      </w:r>
      <w:r>
        <w:rPr>
          <w:i/>
          <w:iCs/>
        </w:rPr>
        <w:t>Teorema del límite central</w:t>
      </w:r>
      <w:r>
        <w:t>. Wikipedia, la enciclopedia libre. https://es.wikipedia.org/wiki/Teorema_del_l%C3%ADmite_central</w:t>
      </w:r>
    </w:p>
    <w:p w14:paraId="738F4C78" w14:textId="77777777" w:rsidR="001D58AD" w:rsidRDefault="001D58AD" w:rsidP="001D58AD">
      <w:pPr>
        <w:rPr>
          <w:rFonts w:cs="Times New Roman"/>
          <w:szCs w:val="24"/>
        </w:rPr>
      </w:pPr>
    </w:p>
    <w:p w14:paraId="5B758D74" w14:textId="77777777" w:rsidR="001D58AD" w:rsidRPr="00445212" w:rsidRDefault="001D58AD" w:rsidP="001D58AD">
      <w:pPr>
        <w:pStyle w:val="NormalWeb"/>
        <w:spacing w:before="0" w:beforeAutospacing="0" w:after="0" w:afterAutospacing="0" w:line="480" w:lineRule="auto"/>
        <w:ind w:left="720" w:hanging="720"/>
        <w:rPr>
          <w:lang w:val="en-US"/>
        </w:rPr>
      </w:pPr>
      <w:r>
        <w:t xml:space="preserve">Abellán, J. L. (2021, 9 febrero). </w:t>
      </w:r>
      <w:r>
        <w:rPr>
          <w:i/>
          <w:iCs/>
        </w:rPr>
        <w:t>Teorema central del límite (TCL)</w:t>
      </w:r>
      <w:r>
        <w:t xml:space="preserve">. </w:t>
      </w:r>
      <w:proofErr w:type="spellStart"/>
      <w:r w:rsidRPr="00445212">
        <w:rPr>
          <w:lang w:val="en-US"/>
        </w:rPr>
        <w:t>Economipedia</w:t>
      </w:r>
      <w:proofErr w:type="spellEnd"/>
      <w:r w:rsidRPr="00445212">
        <w:rPr>
          <w:lang w:val="en-US"/>
        </w:rPr>
        <w:t>. https://economipedia.com/definiciones/teorema-central-del-limite.html</w:t>
      </w:r>
    </w:p>
    <w:p w14:paraId="47C090B4" w14:textId="77777777" w:rsidR="001D58AD" w:rsidRPr="00445212" w:rsidRDefault="001D58AD" w:rsidP="001D58AD">
      <w:pPr>
        <w:rPr>
          <w:rFonts w:cs="Times New Roman"/>
          <w:szCs w:val="24"/>
          <w:lang w:val="en-US"/>
        </w:rPr>
      </w:pPr>
    </w:p>
    <w:p w14:paraId="417C2301" w14:textId="77777777" w:rsidR="001D58AD" w:rsidRPr="00445212" w:rsidRDefault="001D58AD" w:rsidP="001D58AD">
      <w:pPr>
        <w:pStyle w:val="NormalWeb"/>
        <w:spacing w:before="0" w:beforeAutospacing="0" w:after="0" w:afterAutospacing="0" w:line="480" w:lineRule="auto"/>
        <w:ind w:left="720" w:hanging="720"/>
        <w:rPr>
          <w:lang w:val="en-US"/>
        </w:rPr>
      </w:pPr>
      <w:proofErr w:type="spellStart"/>
      <w:r w:rsidRPr="00445212">
        <w:rPr>
          <w:i/>
          <w:iCs/>
          <w:lang w:val="en-US"/>
        </w:rPr>
        <w:t>Teorema</w:t>
      </w:r>
      <w:proofErr w:type="spellEnd"/>
      <w:r w:rsidRPr="00445212">
        <w:rPr>
          <w:i/>
          <w:iCs/>
          <w:lang w:val="en-US"/>
        </w:rPr>
        <w:t xml:space="preserve"> Central 10.0 - 404.11 - Not Found</w:t>
      </w:r>
      <w:r w:rsidRPr="00445212">
        <w:rPr>
          <w:lang w:val="en-US"/>
        </w:rPr>
        <w:t>. (s. f.). https://www.revistaseden.org/files/8-CAP+8.pdf</w:t>
      </w:r>
    </w:p>
    <w:p w14:paraId="7D7E81C5" w14:textId="77777777" w:rsidR="001D58AD" w:rsidRPr="00445212" w:rsidRDefault="001D58AD" w:rsidP="001F0EB7">
      <w:pPr>
        <w:rPr>
          <w:lang w:val="en-US"/>
        </w:rPr>
      </w:pPr>
    </w:p>
    <w:p w14:paraId="2E31A04C" w14:textId="77777777" w:rsidR="001F0EB7" w:rsidRPr="00445212" w:rsidRDefault="001F0EB7" w:rsidP="004D0160">
      <w:pPr>
        <w:rPr>
          <w:b/>
          <w:lang w:val="en-US"/>
        </w:rPr>
      </w:pPr>
    </w:p>
    <w:p w14:paraId="54FE134B" w14:textId="6E677AE7" w:rsidR="004D0160" w:rsidRDefault="004D0160" w:rsidP="004D0160">
      <w:pPr>
        <w:rPr>
          <w:b/>
          <w:lang w:val="es-ES"/>
        </w:rPr>
      </w:pPr>
      <w:r>
        <w:rPr>
          <w:b/>
          <w:lang w:val="es-ES"/>
        </w:rPr>
        <w:t>6</w:t>
      </w:r>
      <w:r w:rsidRPr="006505F0">
        <w:rPr>
          <w:b/>
          <w:lang w:val="es-ES"/>
        </w:rPr>
        <w:t xml:space="preserve">. </w:t>
      </w:r>
      <w:r>
        <w:rPr>
          <w:b/>
          <w:lang w:val="es-ES"/>
        </w:rPr>
        <w:t xml:space="preserve">Modulo </w:t>
      </w:r>
      <w:proofErr w:type="spellStart"/>
      <w:r>
        <w:rPr>
          <w:b/>
          <w:lang w:val="es-ES"/>
        </w:rPr>
        <w:t>PySerial</w:t>
      </w:r>
      <w:proofErr w:type="spellEnd"/>
    </w:p>
    <w:p w14:paraId="76F3656B" w14:textId="77777777" w:rsidR="001F0EB7" w:rsidRDefault="001F0EB7" w:rsidP="001F0EB7">
      <w:pPr>
        <w:rPr>
          <w:lang w:val="es-ES"/>
        </w:rPr>
      </w:pPr>
    </w:p>
    <w:p w14:paraId="53719868" w14:textId="72A971F7" w:rsidR="001D58AD" w:rsidRDefault="001D58AD" w:rsidP="001D58AD">
      <w:pPr>
        <w:rPr>
          <w:rFonts w:cs="Times New Roman"/>
          <w:szCs w:val="24"/>
        </w:rPr>
      </w:pPr>
      <w:r>
        <w:rPr>
          <w:rFonts w:cs="Times New Roman"/>
          <w:szCs w:val="24"/>
        </w:rPr>
        <w:t xml:space="preserve">Descripción: Investigar el concepto y todo lo relacionado con el tema del módulo </w:t>
      </w:r>
      <w:proofErr w:type="spellStart"/>
      <w:r>
        <w:rPr>
          <w:rFonts w:cs="Times New Roman"/>
          <w:szCs w:val="24"/>
        </w:rPr>
        <w:t>PySerial</w:t>
      </w:r>
      <w:proofErr w:type="spellEnd"/>
      <w:r>
        <w:rPr>
          <w:rFonts w:cs="Times New Roman"/>
          <w:szCs w:val="24"/>
        </w:rPr>
        <w:t>.</w:t>
      </w:r>
    </w:p>
    <w:p w14:paraId="6985F8F4" w14:textId="77777777" w:rsidR="001D58AD" w:rsidRDefault="001D58AD" w:rsidP="001D58AD">
      <w:pPr>
        <w:rPr>
          <w:rFonts w:cs="Times New Roman"/>
          <w:szCs w:val="24"/>
        </w:rPr>
      </w:pPr>
    </w:p>
    <w:p w14:paraId="47F0A96B" w14:textId="77777777" w:rsidR="001D58AD" w:rsidRDefault="001D58AD" w:rsidP="001D58AD">
      <w:pPr>
        <w:rPr>
          <w:rFonts w:cs="Times New Roman"/>
          <w:szCs w:val="24"/>
        </w:rPr>
      </w:pPr>
      <w:r>
        <w:rPr>
          <w:rFonts w:cs="Times New Roman"/>
          <w:szCs w:val="24"/>
        </w:rPr>
        <w:t>Desarrollo:</w:t>
      </w:r>
    </w:p>
    <w:p w14:paraId="76A04D54" w14:textId="77777777" w:rsidR="001D58AD" w:rsidRDefault="001D58AD" w:rsidP="001D58AD">
      <w:pPr>
        <w:rPr>
          <w:rFonts w:cs="Times New Roman"/>
          <w:szCs w:val="24"/>
        </w:rPr>
      </w:pPr>
    </w:p>
    <w:p w14:paraId="7EC37916" w14:textId="77777777" w:rsidR="001D58AD" w:rsidRPr="003B1D99" w:rsidRDefault="001D58AD" w:rsidP="001D58AD">
      <w:pPr>
        <w:rPr>
          <w:rFonts w:cs="Times New Roman"/>
          <w:szCs w:val="24"/>
        </w:rPr>
      </w:pPr>
      <w:r w:rsidRPr="003B1D99">
        <w:rPr>
          <w:rFonts w:cs="Times New Roman"/>
          <w:szCs w:val="24"/>
        </w:rPr>
        <w:t xml:space="preserve">Una vez que tengamos Python instalado para poder comunicarnos con Arduino necesitamos la librería </w:t>
      </w:r>
      <w:proofErr w:type="spellStart"/>
      <w:r w:rsidRPr="003B1D99">
        <w:rPr>
          <w:rFonts w:cs="Times New Roman"/>
          <w:szCs w:val="24"/>
        </w:rPr>
        <w:t>PySerial</w:t>
      </w:r>
      <w:proofErr w:type="spellEnd"/>
      <w:r w:rsidRPr="003B1D99">
        <w:rPr>
          <w:rFonts w:cs="Times New Roman"/>
          <w:szCs w:val="24"/>
        </w:rPr>
        <w:t xml:space="preserve">, que nos permite emplear de forma sencilla el puerto serie. La librería </w:t>
      </w:r>
      <w:proofErr w:type="spellStart"/>
      <w:r w:rsidRPr="003B1D99">
        <w:rPr>
          <w:rFonts w:cs="Times New Roman"/>
          <w:szCs w:val="24"/>
        </w:rPr>
        <w:t>PySerial</w:t>
      </w:r>
      <w:proofErr w:type="spellEnd"/>
      <w:r w:rsidRPr="003B1D99">
        <w:rPr>
          <w:rFonts w:cs="Times New Roman"/>
          <w:szCs w:val="24"/>
        </w:rPr>
        <w:t xml:space="preserve"> está disponible en este enlace https://github.com/pyserial/pyserial</w:t>
      </w:r>
    </w:p>
    <w:p w14:paraId="2C093EA6" w14:textId="77777777" w:rsidR="001D58AD" w:rsidRPr="003B1D99" w:rsidRDefault="001D58AD" w:rsidP="001D58AD">
      <w:pPr>
        <w:rPr>
          <w:rFonts w:cs="Times New Roman"/>
          <w:szCs w:val="24"/>
        </w:rPr>
      </w:pPr>
      <w:r w:rsidRPr="003B1D99">
        <w:rPr>
          <w:rFonts w:cs="Times New Roman"/>
          <w:szCs w:val="24"/>
        </w:rPr>
        <w:t xml:space="preserve">Descargamos y ejecutamos el instalador, para añadir la librería </w:t>
      </w:r>
      <w:proofErr w:type="spellStart"/>
      <w:r w:rsidRPr="003B1D99">
        <w:rPr>
          <w:rFonts w:cs="Times New Roman"/>
          <w:szCs w:val="24"/>
        </w:rPr>
        <w:t>PySerial</w:t>
      </w:r>
      <w:proofErr w:type="spellEnd"/>
      <w:r w:rsidRPr="003B1D99">
        <w:rPr>
          <w:rFonts w:cs="Times New Roman"/>
          <w:szCs w:val="24"/>
        </w:rPr>
        <w:t xml:space="preserve"> a nuestra instalación de Python.</w:t>
      </w:r>
    </w:p>
    <w:p w14:paraId="79B5314E" w14:textId="77777777" w:rsidR="001D58AD" w:rsidRDefault="001D58AD" w:rsidP="001D58AD">
      <w:pPr>
        <w:rPr>
          <w:rFonts w:cs="Times New Roman"/>
          <w:szCs w:val="24"/>
        </w:rPr>
      </w:pPr>
      <w:r w:rsidRPr="003B1D99">
        <w:rPr>
          <w:rFonts w:cs="Times New Roman"/>
          <w:szCs w:val="24"/>
        </w:rPr>
        <w:t xml:space="preserve">También podemos instalar la librería </w:t>
      </w:r>
      <w:proofErr w:type="spellStart"/>
      <w:r w:rsidRPr="003B1D99">
        <w:rPr>
          <w:rFonts w:cs="Times New Roman"/>
          <w:szCs w:val="24"/>
        </w:rPr>
        <w:t>PySerial</w:t>
      </w:r>
      <w:proofErr w:type="spellEnd"/>
      <w:r w:rsidRPr="003B1D99">
        <w:rPr>
          <w:rFonts w:cs="Times New Roman"/>
          <w:szCs w:val="24"/>
        </w:rPr>
        <w:t xml:space="preserve"> directamente desde Python, escribiendo el siguiente comando desde una consola.</w:t>
      </w:r>
    </w:p>
    <w:p w14:paraId="373176B8" w14:textId="77777777" w:rsidR="001D58AD" w:rsidRDefault="001D58AD" w:rsidP="001D58AD">
      <w:pPr>
        <w:jc w:val="center"/>
        <w:rPr>
          <w:rFonts w:cs="Times New Roman"/>
          <w:szCs w:val="24"/>
        </w:rPr>
      </w:pPr>
      <w:r w:rsidRPr="003B1D99">
        <w:rPr>
          <w:rFonts w:cs="Times New Roman"/>
          <w:noProof/>
          <w:szCs w:val="24"/>
          <w:lang w:eastAsia="es-MX"/>
        </w:rPr>
        <w:drawing>
          <wp:inline distT="0" distB="0" distL="0" distR="0" wp14:anchorId="748D2487" wp14:editId="65BF5649">
            <wp:extent cx="5474603" cy="378823"/>
            <wp:effectExtent l="0" t="0" r="0" b="254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11982" cy="381409"/>
                    </a:xfrm>
                    <a:prstGeom prst="rect">
                      <a:avLst/>
                    </a:prstGeom>
                  </pic:spPr>
                </pic:pic>
              </a:graphicData>
            </a:graphic>
          </wp:inline>
        </w:drawing>
      </w:r>
    </w:p>
    <w:p w14:paraId="7FA45492" w14:textId="77777777" w:rsidR="001D58AD" w:rsidRDefault="001D58AD" w:rsidP="001D58AD">
      <w:pPr>
        <w:rPr>
          <w:rFonts w:cs="Times New Roman"/>
          <w:szCs w:val="24"/>
        </w:rPr>
      </w:pPr>
    </w:p>
    <w:p w14:paraId="5E4D5C2C" w14:textId="77777777" w:rsidR="001D58AD" w:rsidRDefault="001D58AD" w:rsidP="001D58AD">
      <w:pPr>
        <w:rPr>
          <w:rFonts w:cs="Times New Roman"/>
          <w:szCs w:val="24"/>
        </w:rPr>
      </w:pPr>
      <w:r w:rsidRPr="00DF7918">
        <w:rPr>
          <w:rFonts w:cs="Times New Roman"/>
          <w:szCs w:val="24"/>
        </w:rPr>
        <w:t xml:space="preserve">Para configurar el puerto, solo tienes que seleccionar el COM en Windows o el </w:t>
      </w:r>
      <w:proofErr w:type="spellStart"/>
      <w:r w:rsidRPr="00DF7918">
        <w:rPr>
          <w:rFonts w:cs="Times New Roman"/>
          <w:szCs w:val="24"/>
        </w:rPr>
        <w:t>ttyUSB</w:t>
      </w:r>
      <w:proofErr w:type="spellEnd"/>
      <w:r w:rsidRPr="00DF7918">
        <w:rPr>
          <w:rFonts w:cs="Times New Roman"/>
          <w:szCs w:val="24"/>
        </w:rPr>
        <w:t xml:space="preserve"> en Linux. La manera más sencilla de revisar en que puerto está el Arduino es en el programa de Arduino en la selección del puerto, ya que solo se habilitara el o los puertos disponibles. Para la velocidad se tiene que configurar la misma que en el Arduino, en este caso nosotros seleccionamos 115200.</w:t>
      </w:r>
    </w:p>
    <w:p w14:paraId="58D5FCFE" w14:textId="77777777" w:rsidR="001D58AD" w:rsidRPr="00DF7918" w:rsidRDefault="001D58AD" w:rsidP="001D58AD">
      <w:pPr>
        <w:rPr>
          <w:rFonts w:cs="Times New Roman"/>
          <w:szCs w:val="24"/>
        </w:rPr>
      </w:pPr>
      <w:r w:rsidRPr="00DF7918">
        <w:rPr>
          <w:rFonts w:cs="Times New Roman"/>
          <w:szCs w:val="24"/>
        </w:rPr>
        <w:t xml:space="preserve">Para la escritura del serial, solo usamos la función </w:t>
      </w:r>
      <w:proofErr w:type="spellStart"/>
      <w:r w:rsidRPr="00DF7918">
        <w:rPr>
          <w:rFonts w:cs="Times New Roman"/>
          <w:szCs w:val="24"/>
        </w:rPr>
        <w:t>write</w:t>
      </w:r>
      <w:proofErr w:type="spellEnd"/>
      <w:r w:rsidRPr="00DF7918">
        <w:rPr>
          <w:rFonts w:cs="Times New Roman"/>
          <w:szCs w:val="24"/>
        </w:rPr>
        <w:t xml:space="preserve"> y como parámetro de entrada ponemos la cadena de caracteres donde la codificamos con el </w:t>
      </w:r>
      <w:proofErr w:type="spellStart"/>
      <w:proofErr w:type="gramStart"/>
      <w:r w:rsidRPr="00DF7918">
        <w:rPr>
          <w:rFonts w:cs="Times New Roman"/>
          <w:szCs w:val="24"/>
        </w:rPr>
        <w:t>metodo</w:t>
      </w:r>
      <w:proofErr w:type="spellEnd"/>
      <w:r w:rsidRPr="00DF7918">
        <w:rPr>
          <w:rFonts w:cs="Times New Roman"/>
          <w:szCs w:val="24"/>
        </w:rPr>
        <w:t xml:space="preserve"> .</w:t>
      </w:r>
      <w:proofErr w:type="spellStart"/>
      <w:r w:rsidRPr="00DF7918">
        <w:rPr>
          <w:rFonts w:cs="Times New Roman"/>
          <w:szCs w:val="24"/>
        </w:rPr>
        <w:t>encode</w:t>
      </w:r>
      <w:proofErr w:type="spellEnd"/>
      <w:proofErr w:type="gramEnd"/>
      <w:r w:rsidRPr="00DF7918">
        <w:rPr>
          <w:rFonts w:cs="Times New Roman"/>
          <w:szCs w:val="24"/>
        </w:rPr>
        <w:t>(‘utf-8’). La función retorna los bytes escritos en el puerto, solo que en este ejemplo no estamos usando dicho parámetro.</w:t>
      </w:r>
    </w:p>
    <w:p w14:paraId="24578387" w14:textId="77777777" w:rsidR="001D58AD" w:rsidRPr="00DF7918" w:rsidRDefault="001D58AD" w:rsidP="001D58AD">
      <w:pPr>
        <w:rPr>
          <w:rFonts w:cs="Times New Roman"/>
          <w:szCs w:val="24"/>
        </w:rPr>
      </w:pPr>
    </w:p>
    <w:p w14:paraId="4C5D910F" w14:textId="77777777" w:rsidR="001D58AD" w:rsidRPr="00DF7918" w:rsidRDefault="001D58AD" w:rsidP="001D58AD">
      <w:pPr>
        <w:rPr>
          <w:rFonts w:cs="Times New Roman"/>
          <w:szCs w:val="24"/>
        </w:rPr>
      </w:pPr>
      <w:r w:rsidRPr="00DF7918">
        <w:rPr>
          <w:rFonts w:cs="Times New Roman"/>
          <w:szCs w:val="24"/>
        </w:rPr>
        <w:lastRenderedPageBreak/>
        <w:t xml:space="preserve">Para la lectura con </w:t>
      </w:r>
      <w:proofErr w:type="spellStart"/>
      <w:r w:rsidRPr="00DF7918">
        <w:rPr>
          <w:rFonts w:cs="Times New Roman"/>
          <w:szCs w:val="24"/>
        </w:rPr>
        <w:t>PySerial</w:t>
      </w:r>
      <w:proofErr w:type="spellEnd"/>
      <w:r w:rsidRPr="00DF7918">
        <w:rPr>
          <w:rFonts w:cs="Times New Roman"/>
          <w:szCs w:val="24"/>
        </w:rPr>
        <w:t xml:space="preserve">, hacemos uso del método. </w:t>
      </w:r>
      <w:proofErr w:type="spellStart"/>
      <w:proofErr w:type="gramStart"/>
      <w:r w:rsidRPr="00DF7918">
        <w:rPr>
          <w:rFonts w:cs="Times New Roman"/>
          <w:szCs w:val="24"/>
        </w:rPr>
        <w:t>readline</w:t>
      </w:r>
      <w:proofErr w:type="spellEnd"/>
      <w:r w:rsidRPr="00DF7918">
        <w:rPr>
          <w:rFonts w:cs="Times New Roman"/>
          <w:szCs w:val="24"/>
        </w:rPr>
        <w:t>(</w:t>
      </w:r>
      <w:proofErr w:type="gramEnd"/>
      <w:r w:rsidRPr="00DF7918">
        <w:rPr>
          <w:rFonts w:cs="Times New Roman"/>
          <w:szCs w:val="24"/>
        </w:rPr>
        <w:t xml:space="preserve">), el cual retorna los caracteres disponibles en el puerto serial de la computadora. Cabe señalar </w:t>
      </w:r>
      <w:proofErr w:type="gramStart"/>
      <w:r w:rsidRPr="00DF7918">
        <w:rPr>
          <w:rFonts w:cs="Times New Roman"/>
          <w:szCs w:val="24"/>
        </w:rPr>
        <w:t>que</w:t>
      </w:r>
      <w:proofErr w:type="gramEnd"/>
      <w:r w:rsidRPr="00DF7918">
        <w:rPr>
          <w:rFonts w:cs="Times New Roman"/>
          <w:szCs w:val="24"/>
        </w:rPr>
        <w:t xml:space="preserve"> así como se codifica la cadena para el puerto serial, tenemos que decodificar la misma cadena leída con la función. </w:t>
      </w:r>
      <w:proofErr w:type="spellStart"/>
      <w:r w:rsidRPr="00DF7918">
        <w:rPr>
          <w:rFonts w:cs="Times New Roman"/>
          <w:szCs w:val="24"/>
        </w:rPr>
        <w:t>decode</w:t>
      </w:r>
      <w:proofErr w:type="spellEnd"/>
      <w:r w:rsidRPr="00DF7918">
        <w:rPr>
          <w:rFonts w:cs="Times New Roman"/>
          <w:szCs w:val="24"/>
        </w:rPr>
        <w:t>(‘utf-8’).</w:t>
      </w:r>
    </w:p>
    <w:p w14:paraId="3C92BD13" w14:textId="77777777" w:rsidR="001D58AD" w:rsidRPr="00DF7918" w:rsidRDefault="001D58AD" w:rsidP="001D58AD">
      <w:pPr>
        <w:rPr>
          <w:rFonts w:cs="Times New Roman"/>
          <w:szCs w:val="24"/>
        </w:rPr>
      </w:pPr>
      <w:r w:rsidRPr="00DF7918">
        <w:rPr>
          <w:rFonts w:cs="Times New Roman"/>
          <w:szCs w:val="24"/>
        </w:rPr>
        <w:t xml:space="preserve">Por último, como estamos trabajando con un formato </w:t>
      </w:r>
      <w:proofErr w:type="spellStart"/>
      <w:r w:rsidRPr="00DF7918">
        <w:rPr>
          <w:rFonts w:cs="Times New Roman"/>
          <w:szCs w:val="24"/>
        </w:rPr>
        <w:t>json</w:t>
      </w:r>
      <w:proofErr w:type="spellEnd"/>
      <w:r w:rsidRPr="00DF7918">
        <w:rPr>
          <w:rFonts w:cs="Times New Roman"/>
          <w:szCs w:val="24"/>
        </w:rPr>
        <w:t xml:space="preserve">, con la función </w:t>
      </w:r>
      <w:proofErr w:type="spellStart"/>
      <w:r w:rsidRPr="00DF7918">
        <w:rPr>
          <w:rFonts w:cs="Times New Roman"/>
          <w:szCs w:val="24"/>
        </w:rPr>
        <w:t>if</w:t>
      </w:r>
      <w:proofErr w:type="spellEnd"/>
      <w:r w:rsidRPr="00DF7918">
        <w:rPr>
          <w:rFonts w:cs="Times New Roman"/>
          <w:szCs w:val="24"/>
        </w:rPr>
        <w:t xml:space="preserve">, revisamos si tenemos el </w:t>
      </w:r>
      <w:proofErr w:type="spellStart"/>
      <w:r w:rsidRPr="00DF7918">
        <w:rPr>
          <w:rFonts w:cs="Times New Roman"/>
          <w:szCs w:val="24"/>
        </w:rPr>
        <w:t>caracter</w:t>
      </w:r>
      <w:proofErr w:type="spellEnd"/>
      <w:r w:rsidRPr="00DF7918">
        <w:rPr>
          <w:rFonts w:cs="Times New Roman"/>
          <w:szCs w:val="24"/>
        </w:rPr>
        <w:t xml:space="preserve"> de entrada y de salida «{» y </w:t>
      </w:r>
      <w:proofErr w:type="gramStart"/>
      <w:r w:rsidRPr="00DF7918">
        <w:rPr>
          <w:rFonts w:cs="Times New Roman"/>
          <w:szCs w:val="24"/>
        </w:rPr>
        <w:t>«}«</w:t>
      </w:r>
      <w:proofErr w:type="gramEnd"/>
      <w:r w:rsidRPr="00DF7918">
        <w:rPr>
          <w:rFonts w:cs="Times New Roman"/>
          <w:szCs w:val="24"/>
        </w:rPr>
        <w:t xml:space="preserve">. Posteriormente, borramos los posibles caracteres extras que se puedan introducir, usualmente si se envía el dato desde Arduino y usas el </w:t>
      </w:r>
      <w:proofErr w:type="spellStart"/>
      <w:r w:rsidRPr="00DF7918">
        <w:rPr>
          <w:rFonts w:cs="Times New Roman"/>
          <w:szCs w:val="24"/>
        </w:rPr>
        <w:t>println</w:t>
      </w:r>
      <w:proofErr w:type="spellEnd"/>
      <w:r w:rsidRPr="00DF7918">
        <w:rPr>
          <w:rFonts w:cs="Times New Roman"/>
          <w:szCs w:val="24"/>
        </w:rPr>
        <w:t xml:space="preserve"> envía el LN y el CR como \r\n. Con este comando sacamos un sub </w:t>
      </w:r>
      <w:proofErr w:type="spellStart"/>
      <w:r w:rsidRPr="00DF7918">
        <w:rPr>
          <w:rFonts w:cs="Times New Roman"/>
          <w:szCs w:val="24"/>
        </w:rPr>
        <w:t>string</w:t>
      </w:r>
      <w:proofErr w:type="spellEnd"/>
      <w:r w:rsidRPr="00DF7918">
        <w:rPr>
          <w:rFonts w:cs="Times New Roman"/>
          <w:szCs w:val="24"/>
        </w:rPr>
        <w:t xml:space="preserve"> para quitar ese extra.</w:t>
      </w:r>
    </w:p>
    <w:p w14:paraId="646C4676" w14:textId="77777777" w:rsidR="001D58AD" w:rsidRDefault="001D58AD" w:rsidP="001D58AD">
      <w:pPr>
        <w:rPr>
          <w:rFonts w:cs="Times New Roman"/>
          <w:szCs w:val="24"/>
        </w:rPr>
      </w:pPr>
      <w:r w:rsidRPr="00DF7918">
        <w:rPr>
          <w:rFonts w:cs="Times New Roman"/>
          <w:szCs w:val="24"/>
        </w:rPr>
        <w:t xml:space="preserve">Finalmente, aplicamos el </w:t>
      </w:r>
      <w:proofErr w:type="spellStart"/>
      <w:proofErr w:type="gramStart"/>
      <w:r w:rsidRPr="00DF7918">
        <w:rPr>
          <w:rFonts w:cs="Times New Roman"/>
          <w:szCs w:val="24"/>
        </w:rPr>
        <w:t>json.loads</w:t>
      </w:r>
      <w:proofErr w:type="spellEnd"/>
      <w:proofErr w:type="gramEnd"/>
      <w:r w:rsidRPr="00DF7918">
        <w:rPr>
          <w:rFonts w:cs="Times New Roman"/>
          <w:szCs w:val="24"/>
        </w:rPr>
        <w:t xml:space="preserve"> para convertir una cadena en formato de </w:t>
      </w:r>
      <w:proofErr w:type="spellStart"/>
      <w:r w:rsidRPr="00DF7918">
        <w:rPr>
          <w:rFonts w:cs="Times New Roman"/>
          <w:szCs w:val="24"/>
        </w:rPr>
        <w:t>String</w:t>
      </w:r>
      <w:proofErr w:type="spellEnd"/>
      <w:r w:rsidRPr="00DF7918">
        <w:rPr>
          <w:rFonts w:cs="Times New Roman"/>
          <w:szCs w:val="24"/>
        </w:rPr>
        <w:t xml:space="preserve"> a formato </w:t>
      </w:r>
      <w:proofErr w:type="spellStart"/>
      <w:r w:rsidRPr="00DF7918">
        <w:rPr>
          <w:rFonts w:cs="Times New Roman"/>
          <w:szCs w:val="24"/>
        </w:rPr>
        <w:t>Json</w:t>
      </w:r>
      <w:proofErr w:type="spellEnd"/>
      <w:r w:rsidRPr="00DF7918">
        <w:rPr>
          <w:rFonts w:cs="Times New Roman"/>
          <w:szCs w:val="24"/>
        </w:rPr>
        <w:t xml:space="preserve">. Con esto podemos hacer uso de la cadena en su forma </w:t>
      </w:r>
      <w:proofErr w:type="spellStart"/>
      <w:r w:rsidRPr="00DF7918">
        <w:rPr>
          <w:rFonts w:cs="Times New Roman"/>
          <w:szCs w:val="24"/>
        </w:rPr>
        <w:t>json</w:t>
      </w:r>
      <w:proofErr w:type="spellEnd"/>
      <w:r w:rsidRPr="00DF7918">
        <w:rPr>
          <w:rFonts w:cs="Times New Roman"/>
          <w:szCs w:val="24"/>
        </w:rPr>
        <w:t xml:space="preserve"> de manera formal.</w:t>
      </w:r>
    </w:p>
    <w:p w14:paraId="28D7FE6D" w14:textId="77777777" w:rsidR="001D58AD" w:rsidRDefault="001D58AD" w:rsidP="001D58AD">
      <w:pPr>
        <w:rPr>
          <w:rFonts w:cs="Times New Roman"/>
          <w:szCs w:val="24"/>
        </w:rPr>
      </w:pPr>
    </w:p>
    <w:p w14:paraId="0148621C" w14:textId="6DF1B6E7" w:rsidR="001D58AD" w:rsidRDefault="001D58AD" w:rsidP="001D58AD">
      <w:pPr>
        <w:rPr>
          <w:rFonts w:cs="Times New Roman"/>
          <w:b/>
          <w:bCs/>
          <w:szCs w:val="24"/>
        </w:rPr>
      </w:pPr>
      <w:r w:rsidRPr="00DF7918">
        <w:rPr>
          <w:rFonts w:cs="Times New Roman"/>
          <w:b/>
          <w:bCs/>
          <w:szCs w:val="24"/>
        </w:rPr>
        <w:t xml:space="preserve">Código </w:t>
      </w:r>
      <w:proofErr w:type="spellStart"/>
      <w:r w:rsidRPr="00DF7918">
        <w:rPr>
          <w:rFonts w:cs="Times New Roman"/>
          <w:b/>
          <w:bCs/>
          <w:szCs w:val="24"/>
        </w:rPr>
        <w:t>PySerial</w:t>
      </w:r>
      <w:proofErr w:type="spellEnd"/>
      <w:r w:rsidRPr="00DF7918">
        <w:rPr>
          <w:rFonts w:cs="Times New Roman"/>
          <w:b/>
          <w:bCs/>
          <w:szCs w:val="24"/>
        </w:rPr>
        <w:t xml:space="preserve"> Python</w:t>
      </w:r>
    </w:p>
    <w:p w14:paraId="6D029B99" w14:textId="77777777" w:rsidR="001D58AD" w:rsidRPr="00DF7918" w:rsidRDefault="001D58AD" w:rsidP="001D58AD">
      <w:pPr>
        <w:rPr>
          <w:rFonts w:cs="Times New Roman"/>
          <w:b/>
          <w:bCs/>
          <w:szCs w:val="24"/>
        </w:rPr>
      </w:pPr>
    </w:p>
    <w:p w14:paraId="50E87CBA" w14:textId="18183B24" w:rsidR="001D58AD" w:rsidRDefault="001D58AD" w:rsidP="001D58AD">
      <w:pPr>
        <w:rPr>
          <w:rFonts w:cs="Times New Roman"/>
          <w:szCs w:val="24"/>
        </w:rPr>
      </w:pPr>
      <w:r w:rsidRPr="00DF7918">
        <w:rPr>
          <w:rFonts w:cs="Times New Roman"/>
          <w:szCs w:val="24"/>
        </w:rPr>
        <w:t>A continuación, se muestra el código y fi</w:t>
      </w:r>
      <w:r>
        <w:rPr>
          <w:rFonts w:cs="Times New Roman"/>
          <w:szCs w:val="24"/>
        </w:rPr>
        <w:t>g</w:t>
      </w:r>
      <w:r w:rsidRPr="00DF7918">
        <w:rPr>
          <w:rFonts w:cs="Times New Roman"/>
          <w:szCs w:val="24"/>
        </w:rPr>
        <w:t xml:space="preserve">ura de ejemplo de la etapa de Python </w:t>
      </w:r>
      <w:proofErr w:type="spellStart"/>
      <w:r w:rsidRPr="00DF7918">
        <w:rPr>
          <w:rFonts w:cs="Times New Roman"/>
          <w:szCs w:val="24"/>
        </w:rPr>
        <w:t>PySerial</w:t>
      </w:r>
      <w:proofErr w:type="spellEnd"/>
      <w:r w:rsidRPr="00DF7918">
        <w:rPr>
          <w:rFonts w:cs="Times New Roman"/>
          <w:szCs w:val="24"/>
        </w:rPr>
        <w:t>.</w:t>
      </w:r>
    </w:p>
    <w:p w14:paraId="74A17F9C" w14:textId="77777777" w:rsidR="001D58AD" w:rsidRDefault="001D58AD" w:rsidP="001D58AD">
      <w:pPr>
        <w:rPr>
          <w:rFonts w:cs="Times New Roman"/>
          <w:szCs w:val="24"/>
        </w:rPr>
      </w:pPr>
    </w:p>
    <w:p w14:paraId="0205BA07" w14:textId="0B8014E1" w:rsidR="001D58AD" w:rsidRDefault="001D58AD" w:rsidP="001D58AD">
      <w:pPr>
        <w:jc w:val="center"/>
        <w:rPr>
          <w:rFonts w:cs="Times New Roman"/>
          <w:szCs w:val="24"/>
        </w:rPr>
      </w:pPr>
      <w:r w:rsidRPr="00DF7918">
        <w:rPr>
          <w:rFonts w:cs="Times New Roman"/>
          <w:noProof/>
          <w:szCs w:val="24"/>
          <w:lang w:eastAsia="es-MX"/>
        </w:rPr>
        <w:drawing>
          <wp:inline distT="0" distB="0" distL="0" distR="0" wp14:anchorId="785E2979" wp14:editId="6CFB9F88">
            <wp:extent cx="3509319" cy="2548601"/>
            <wp:effectExtent l="0" t="0" r="0" b="4445"/>
            <wp:docPr id="7" name="Imagen 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Texto, Aplicación&#10;&#10;Descripción generada automáticamente"/>
                    <pic:cNvPicPr/>
                  </pic:nvPicPr>
                  <pic:blipFill>
                    <a:blip r:embed="rId60"/>
                    <a:stretch>
                      <a:fillRect/>
                    </a:stretch>
                  </pic:blipFill>
                  <pic:spPr>
                    <a:xfrm>
                      <a:off x="0" y="0"/>
                      <a:ext cx="3524721" cy="2559787"/>
                    </a:xfrm>
                    <a:prstGeom prst="rect">
                      <a:avLst/>
                    </a:prstGeom>
                  </pic:spPr>
                </pic:pic>
              </a:graphicData>
            </a:graphic>
          </wp:inline>
        </w:drawing>
      </w:r>
    </w:p>
    <w:p w14:paraId="4BADADB7" w14:textId="77777777" w:rsidR="000E3CBE" w:rsidRDefault="000E3CBE" w:rsidP="001D58AD">
      <w:pPr>
        <w:jc w:val="center"/>
        <w:rPr>
          <w:rFonts w:cs="Times New Roman"/>
          <w:szCs w:val="24"/>
        </w:rPr>
      </w:pPr>
    </w:p>
    <w:p w14:paraId="76D4E01A" w14:textId="60EE253D" w:rsidR="001D58AD" w:rsidRDefault="001D58AD" w:rsidP="000E3CBE">
      <w:pPr>
        <w:jc w:val="center"/>
        <w:rPr>
          <w:rFonts w:cs="Times New Roman"/>
          <w:szCs w:val="24"/>
        </w:rPr>
      </w:pPr>
      <w:r>
        <w:rPr>
          <w:noProof/>
          <w:lang w:eastAsia="es-MX"/>
        </w:rPr>
        <w:drawing>
          <wp:inline distT="0" distB="0" distL="0" distR="0" wp14:anchorId="320BDCC8" wp14:editId="1FBC07B3">
            <wp:extent cx="4028303" cy="2567942"/>
            <wp:effectExtent l="0" t="0" r="0" b="3810"/>
            <wp:docPr id="5" name="Imagen 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exto&#10;&#10;Descripción generada automáticament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41148" cy="2576130"/>
                    </a:xfrm>
                    <a:prstGeom prst="rect">
                      <a:avLst/>
                    </a:prstGeom>
                    <a:noFill/>
                    <a:ln>
                      <a:noFill/>
                    </a:ln>
                  </pic:spPr>
                </pic:pic>
              </a:graphicData>
            </a:graphic>
          </wp:inline>
        </w:drawing>
      </w:r>
    </w:p>
    <w:p w14:paraId="5FA63FA7" w14:textId="6F676DF1" w:rsidR="001D58AD" w:rsidRPr="006F1AAC" w:rsidRDefault="001D58AD" w:rsidP="001D58AD">
      <w:pPr>
        <w:rPr>
          <w:rFonts w:cs="Times New Roman"/>
          <w:b/>
          <w:bCs/>
          <w:szCs w:val="24"/>
        </w:rPr>
      </w:pPr>
      <w:r w:rsidRPr="006F1AAC">
        <w:rPr>
          <w:rFonts w:cs="Times New Roman"/>
          <w:b/>
          <w:bCs/>
          <w:szCs w:val="24"/>
        </w:rPr>
        <w:lastRenderedPageBreak/>
        <w:t>Referencias Bibliográficas:</w:t>
      </w:r>
    </w:p>
    <w:p w14:paraId="07E4CD67" w14:textId="77777777" w:rsidR="001D58AD" w:rsidRPr="006F1AAC" w:rsidRDefault="001D58AD" w:rsidP="001D58AD">
      <w:pPr>
        <w:rPr>
          <w:rFonts w:cs="Times New Roman"/>
          <w:b/>
          <w:bCs/>
          <w:szCs w:val="24"/>
        </w:rPr>
      </w:pPr>
    </w:p>
    <w:p w14:paraId="6FA892D3" w14:textId="77777777" w:rsidR="001D58AD" w:rsidRDefault="001D58AD" w:rsidP="001D58AD">
      <w:pPr>
        <w:pStyle w:val="NormalWeb"/>
        <w:spacing w:before="0" w:beforeAutospacing="0" w:after="0" w:afterAutospacing="0" w:line="480" w:lineRule="auto"/>
        <w:ind w:left="720" w:hanging="720"/>
      </w:pPr>
      <w:r>
        <w:t xml:space="preserve">Torres, H. (2021, 28 enero). </w:t>
      </w:r>
      <w:proofErr w:type="spellStart"/>
      <w:r>
        <w:rPr>
          <w:i/>
          <w:iCs/>
        </w:rPr>
        <w:t>PySerial</w:t>
      </w:r>
      <w:proofErr w:type="spellEnd"/>
      <w:r>
        <w:rPr>
          <w:i/>
          <w:iCs/>
        </w:rPr>
        <w:t xml:space="preserve"> Python Arduino comunicación serial</w:t>
      </w:r>
      <w:r>
        <w:t xml:space="preserve">. </w:t>
      </w:r>
      <w:proofErr w:type="spellStart"/>
      <w:r>
        <w:t>HeTPro</w:t>
      </w:r>
      <w:proofErr w:type="spellEnd"/>
      <w:r>
        <w:t>-Tutoriales. https://hetpro-store.com/TUTORIALES/pyserial-python-arduino-comunicacion-serial/</w:t>
      </w:r>
    </w:p>
    <w:p w14:paraId="3115A183" w14:textId="77777777" w:rsidR="001D58AD" w:rsidRDefault="001D58AD" w:rsidP="001D58AD">
      <w:pPr>
        <w:rPr>
          <w:rFonts w:cs="Times New Roman"/>
          <w:szCs w:val="24"/>
        </w:rPr>
      </w:pPr>
    </w:p>
    <w:p w14:paraId="25E1F7FB" w14:textId="77777777" w:rsidR="001D58AD" w:rsidRDefault="001D58AD" w:rsidP="001D58AD">
      <w:pPr>
        <w:pStyle w:val="NormalWeb"/>
        <w:spacing w:before="0" w:beforeAutospacing="0" w:after="0" w:afterAutospacing="0" w:line="480" w:lineRule="auto"/>
        <w:ind w:left="720" w:hanging="720"/>
      </w:pPr>
      <w:r>
        <w:t xml:space="preserve">L. (2017, 30 octubre). </w:t>
      </w:r>
      <w:r>
        <w:rPr>
          <w:i/>
          <w:iCs/>
        </w:rPr>
        <w:t xml:space="preserve">Controlar Arduino con Python y la librería </w:t>
      </w:r>
      <w:proofErr w:type="spellStart"/>
      <w:r>
        <w:rPr>
          <w:i/>
          <w:iCs/>
        </w:rPr>
        <w:t>PySerial</w:t>
      </w:r>
      <w:proofErr w:type="spellEnd"/>
      <w:r>
        <w:t>. Luis Llamas. https://www.luisllamas.es/controlar-arduino-con-python-y-la-libreria-pyserial/</w:t>
      </w:r>
    </w:p>
    <w:p w14:paraId="68F32668" w14:textId="77777777" w:rsidR="001D58AD" w:rsidRDefault="001D58AD" w:rsidP="001D58AD">
      <w:pPr>
        <w:rPr>
          <w:rFonts w:cs="Times New Roman"/>
          <w:szCs w:val="24"/>
        </w:rPr>
      </w:pPr>
    </w:p>
    <w:p w14:paraId="531555E5" w14:textId="77777777" w:rsidR="001D58AD" w:rsidRDefault="001D58AD" w:rsidP="001D58AD">
      <w:pPr>
        <w:pStyle w:val="NormalWeb"/>
        <w:spacing w:before="0" w:beforeAutospacing="0" w:after="0" w:afterAutospacing="0" w:line="480" w:lineRule="auto"/>
        <w:ind w:left="720" w:hanging="720"/>
      </w:pPr>
      <w:r>
        <w:rPr>
          <w:i/>
          <w:iCs/>
        </w:rPr>
        <w:t>Python instalar módulo serial - programador clic</w:t>
      </w:r>
      <w:r>
        <w:t>. (s. f.). https://programmerclick.com/article/42921672706/</w:t>
      </w:r>
    </w:p>
    <w:p w14:paraId="27D9EA7C" w14:textId="6E05511D" w:rsidR="004D0160" w:rsidRDefault="004D0160" w:rsidP="004D0160">
      <w:pPr>
        <w:rPr>
          <w:b/>
          <w:lang w:val="es-ES"/>
        </w:rPr>
      </w:pPr>
    </w:p>
    <w:p w14:paraId="402F649D" w14:textId="300C96E1" w:rsidR="004D0160" w:rsidRPr="006505F0" w:rsidRDefault="004D0160" w:rsidP="004D0160">
      <w:pPr>
        <w:rPr>
          <w:b/>
          <w:lang w:val="es-ES"/>
        </w:rPr>
      </w:pPr>
      <w:r>
        <w:rPr>
          <w:b/>
          <w:lang w:val="es-ES"/>
        </w:rPr>
        <w:t>7</w:t>
      </w:r>
      <w:r w:rsidRPr="006505F0">
        <w:rPr>
          <w:b/>
          <w:lang w:val="es-ES"/>
        </w:rPr>
        <w:t xml:space="preserve">. </w:t>
      </w:r>
      <w:r>
        <w:rPr>
          <w:b/>
          <w:lang w:val="es-ES"/>
        </w:rPr>
        <w:t>Tratamiento del ruido de sensores</w:t>
      </w:r>
    </w:p>
    <w:p w14:paraId="323EE373" w14:textId="77777777" w:rsidR="001F0EB7" w:rsidRDefault="001F0EB7" w:rsidP="001F0EB7">
      <w:pPr>
        <w:rPr>
          <w:lang w:val="es-ES"/>
        </w:rPr>
      </w:pPr>
    </w:p>
    <w:p w14:paraId="58236D16" w14:textId="1F9568E0" w:rsidR="001F0EB7" w:rsidRDefault="001F0EB7" w:rsidP="001F0EB7">
      <w:pPr>
        <w:rPr>
          <w:lang w:val="es-ES"/>
        </w:rPr>
      </w:pPr>
      <w:r w:rsidRPr="006F1AAC">
        <w:rPr>
          <w:b/>
          <w:bCs/>
          <w:lang w:val="es-ES"/>
        </w:rPr>
        <w:t>Descripción:</w:t>
      </w:r>
      <w:r w:rsidR="00CB6794">
        <w:rPr>
          <w:lang w:val="es-ES"/>
        </w:rPr>
        <w:t xml:space="preserve"> Investigar el concepto del tratamiento del ruido de sensores.</w:t>
      </w:r>
    </w:p>
    <w:p w14:paraId="621CB949" w14:textId="77777777" w:rsidR="001F0EB7" w:rsidRDefault="001F0EB7" w:rsidP="001F0EB7">
      <w:pPr>
        <w:rPr>
          <w:lang w:val="es-ES"/>
        </w:rPr>
      </w:pPr>
    </w:p>
    <w:p w14:paraId="02FD0CA0" w14:textId="77777777" w:rsidR="001F0EB7" w:rsidRPr="006F1AAC" w:rsidRDefault="001F0EB7" w:rsidP="001F0EB7">
      <w:pPr>
        <w:rPr>
          <w:b/>
          <w:bCs/>
          <w:lang w:val="es-ES"/>
        </w:rPr>
      </w:pPr>
      <w:r w:rsidRPr="006F1AAC">
        <w:rPr>
          <w:b/>
          <w:bCs/>
          <w:lang w:val="es-ES"/>
        </w:rPr>
        <w:t>Desarrollo:</w:t>
      </w:r>
    </w:p>
    <w:p w14:paraId="40DA0734" w14:textId="41E529A0" w:rsidR="001F0EB7" w:rsidRDefault="001F0EB7" w:rsidP="001F0EB7">
      <w:pPr>
        <w:rPr>
          <w:lang w:val="es-ES"/>
        </w:rPr>
      </w:pPr>
    </w:p>
    <w:p w14:paraId="1D06E218" w14:textId="77777777" w:rsidR="00CB6794" w:rsidRPr="00CB6794" w:rsidRDefault="00CB6794" w:rsidP="00CB6794">
      <w:r w:rsidRPr="00CB6794">
        <w:t>El ruido en los sensores puede ser un problema importante para la precisión y la fiabilidad de los datos recogidos. Es necesario tratar el ruido en los sensores para garantizar que la información sea precisa y confiable. Hay varios métodos para tratar el ruido en los sensores, incluyendo filtros, muestreo y promedio, reducción de ruido electrónico y calibración.</w:t>
      </w:r>
    </w:p>
    <w:p w14:paraId="2C1C81FF" w14:textId="77777777" w:rsidR="00CB6794" w:rsidRPr="00CB6794" w:rsidRDefault="00CB6794" w:rsidP="00CB6794">
      <w:pPr>
        <w:numPr>
          <w:ilvl w:val="0"/>
          <w:numId w:val="4"/>
        </w:numPr>
      </w:pPr>
      <w:r w:rsidRPr="00CB6794">
        <w:t>Filtros: existen diferentes tipos de filtros que pueden aplicarse para reducir el ruido en los sensores, como filtros de media móvil, filtros de Kalman, etc.</w:t>
      </w:r>
    </w:p>
    <w:p w14:paraId="5CB3CDDB" w14:textId="77777777" w:rsidR="00CB6794" w:rsidRPr="00CB6794" w:rsidRDefault="00CB6794" w:rsidP="00CB6794">
      <w:pPr>
        <w:numPr>
          <w:ilvl w:val="0"/>
          <w:numId w:val="4"/>
        </w:numPr>
      </w:pPr>
      <w:r w:rsidRPr="00CB6794">
        <w:t>Muestreo y promedio: una forma efectiva de reducir el ruido en los sensores es promediando varias lecturas consecutivas y utilizando el promedio como una representación más precisa de la señal real.</w:t>
      </w:r>
    </w:p>
    <w:p w14:paraId="78ED2991" w14:textId="77777777" w:rsidR="00CB6794" w:rsidRPr="00CB6794" w:rsidRDefault="00CB6794" w:rsidP="00CB6794">
      <w:pPr>
        <w:numPr>
          <w:ilvl w:val="0"/>
          <w:numId w:val="4"/>
        </w:numPr>
      </w:pPr>
      <w:r w:rsidRPr="00CB6794">
        <w:t>Reducción de ruido electrónico: los circuitos electrónicos que se utilizan en los sensores pueden ser optimizados para reducir la cantidad de ruido que se introduce en la señal.</w:t>
      </w:r>
    </w:p>
    <w:p w14:paraId="3D6085CE" w14:textId="77777777" w:rsidR="00CB6794" w:rsidRPr="00CB6794" w:rsidRDefault="00CB6794" w:rsidP="00CB6794">
      <w:pPr>
        <w:numPr>
          <w:ilvl w:val="0"/>
          <w:numId w:val="4"/>
        </w:numPr>
      </w:pPr>
      <w:r w:rsidRPr="00CB6794">
        <w:t>Calibración: la calibración regular de los sensores puede ayudar a corregir cualquier desviación en la precisión y reducir el ruido en la señal.</w:t>
      </w:r>
    </w:p>
    <w:p w14:paraId="2654286B" w14:textId="77777777" w:rsidR="00CB6794" w:rsidRDefault="00CB6794" w:rsidP="00CB6794"/>
    <w:p w14:paraId="3AF9F97E" w14:textId="79F4259E" w:rsidR="00CB6794" w:rsidRPr="00CB6794" w:rsidRDefault="00CB6794" w:rsidP="00CB6794">
      <w:r w:rsidRPr="00CB6794">
        <w:t>Los filtros son una forma común de tratar el ruido en los sensores. Hay diferentes tipos de filtros disponibles, como filtros de media móvil, filtros de Kalman, entre otros. La selección del filtro adecuado depende de las características específicas del sensor y del sistema en el que se utiliza.</w:t>
      </w:r>
    </w:p>
    <w:p w14:paraId="22E51F75" w14:textId="2483DE88" w:rsidR="00CB6794" w:rsidRPr="00CB6794" w:rsidRDefault="00CB6794" w:rsidP="00CB6794">
      <w:pPr>
        <w:jc w:val="center"/>
      </w:pPr>
      <w:r w:rsidRPr="00CB6794">
        <w:rPr>
          <w:noProof/>
          <w:lang w:eastAsia="es-MX"/>
        </w:rPr>
        <w:lastRenderedPageBreak/>
        <w:drawing>
          <wp:inline distT="0" distB="0" distL="0" distR="0" wp14:anchorId="2C4CE556" wp14:editId="0D338BCF">
            <wp:extent cx="2810435" cy="1875640"/>
            <wp:effectExtent l="0" t="0" r="0" b="0"/>
            <wp:docPr id="9" name="Imagen 9" descr="Imagen que contiene firmar, señal, azu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Imagen que contiene firmar, señal, azul&#10;&#10;Descripción generada automáticament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22948" cy="1883991"/>
                    </a:xfrm>
                    <a:prstGeom prst="rect">
                      <a:avLst/>
                    </a:prstGeom>
                    <a:noFill/>
                    <a:ln>
                      <a:noFill/>
                    </a:ln>
                  </pic:spPr>
                </pic:pic>
              </a:graphicData>
            </a:graphic>
          </wp:inline>
        </w:drawing>
      </w:r>
    </w:p>
    <w:p w14:paraId="4AF48653" w14:textId="77777777" w:rsidR="00CB6794" w:rsidRPr="00CB6794" w:rsidRDefault="00CB6794" w:rsidP="00CB6794">
      <w:r w:rsidRPr="00CB6794">
        <w:t>El muestreo y el promedio es otra forma efectiva de reducir el ruido en los sensores. Esto se logra promediando varias lecturas consecutivas y utilizando el promedio como una representación más precisa de la señal real.</w:t>
      </w:r>
    </w:p>
    <w:p w14:paraId="21D1E82F" w14:textId="6F5D505E" w:rsidR="00CB6794" w:rsidRDefault="00CB6794" w:rsidP="00CB6794">
      <w:r w:rsidRPr="00CB6794">
        <w:t>La reducción de ruido electrónico también es importante para tratar el ruido en los sensores. Los circuitos electrónicos que se utilizan en los sensores pueden ser optimizados para reducir la cantidad de ruido que se introduce en la señal. Esto puede mejorar la precisión de los datos recogidos.</w:t>
      </w:r>
    </w:p>
    <w:p w14:paraId="69E10E72" w14:textId="77777777" w:rsidR="00CB6794" w:rsidRPr="00CB6794" w:rsidRDefault="00CB6794" w:rsidP="00CB6794"/>
    <w:p w14:paraId="0CC5183D" w14:textId="77777777" w:rsidR="00CB6794" w:rsidRPr="00CB6794" w:rsidRDefault="00CB6794" w:rsidP="00CB6794">
      <w:r w:rsidRPr="00CB6794">
        <w:t>La calibración es otro método importante para tratar el ruido en los sensores. La calibración regular de los sensores puede ayudar a corregir cualquier desviación en la precisión y reducir el ruido en la señal. La calibración es esencial para garantizar la precisión y la fiabilidad de los datos recogidos por los sensores.</w:t>
      </w:r>
    </w:p>
    <w:p w14:paraId="4D6C3535" w14:textId="77777777" w:rsidR="00CB6794" w:rsidRDefault="00CB6794" w:rsidP="00CB6794"/>
    <w:p w14:paraId="003F8261" w14:textId="059F5AD4" w:rsidR="00CB6794" w:rsidRPr="00CB6794" w:rsidRDefault="00CB6794" w:rsidP="00CB6794">
      <w:r w:rsidRPr="00CB6794">
        <w:t>En conclusión, tratar el ruido en los sensores es esencial para garantizar la precisión y la fiabilidad de los datos recogidos. Hay varios métodos disponibles para tratar el ruido en los sensores, incluyendo filtros, muestreo y promedio, reducción de ruido electrónico y calibración. La elección del método adecuado para tratar el ruido en los sensores depende de las características específicas del sensor y del sistema en el que se utiliza, y es importante realizar pruebas y evaluaciones cuidadosas para determinar el método más efectivo en cada caso.</w:t>
      </w:r>
    </w:p>
    <w:p w14:paraId="0F7AA736" w14:textId="5C1A1F99" w:rsidR="00CB6794" w:rsidRDefault="00CB6794" w:rsidP="001F0EB7">
      <w:pPr>
        <w:rPr>
          <w:lang w:val="es-ES"/>
        </w:rPr>
      </w:pPr>
    </w:p>
    <w:p w14:paraId="713B1655" w14:textId="77777777" w:rsidR="005D352E" w:rsidRDefault="005D352E" w:rsidP="001F0EB7">
      <w:pPr>
        <w:rPr>
          <w:lang w:val="es-ES"/>
        </w:rPr>
      </w:pPr>
    </w:p>
    <w:p w14:paraId="07532EC3" w14:textId="0D872E8A" w:rsidR="001F0EB7" w:rsidRPr="006F1AAC" w:rsidRDefault="001F0EB7" w:rsidP="001F0EB7">
      <w:pPr>
        <w:rPr>
          <w:b/>
          <w:bCs/>
          <w:lang w:val="es-ES"/>
        </w:rPr>
      </w:pPr>
      <w:r w:rsidRPr="006F1AAC">
        <w:rPr>
          <w:b/>
          <w:bCs/>
          <w:lang w:val="es-ES"/>
        </w:rPr>
        <w:t>Referencias Bibliográficas:</w:t>
      </w:r>
    </w:p>
    <w:p w14:paraId="1611094D" w14:textId="269E860C" w:rsidR="00CB6794" w:rsidRDefault="00CB6794" w:rsidP="001F0EB7">
      <w:pPr>
        <w:rPr>
          <w:lang w:val="es-ES"/>
        </w:rPr>
      </w:pPr>
    </w:p>
    <w:p w14:paraId="00E0C0A7" w14:textId="77777777" w:rsidR="005D352E" w:rsidRDefault="005D352E" w:rsidP="005D352E">
      <w:pPr>
        <w:pStyle w:val="NormalWeb"/>
        <w:spacing w:before="0" w:beforeAutospacing="0" w:after="0" w:afterAutospacing="0" w:line="480" w:lineRule="auto"/>
        <w:ind w:left="720" w:hanging="720"/>
      </w:pPr>
      <w:r>
        <w:t xml:space="preserve">P. (2021, 1 septiembre). </w:t>
      </w:r>
      <w:r>
        <w:rPr>
          <w:i/>
          <w:iCs/>
        </w:rPr>
        <w:t>La Importancia de la Calibración de Sensores de Vibración - Predictiva 21</w:t>
      </w:r>
      <w:r>
        <w:t>. Predictiva21. https://predictiva21.com/calibracion-sensores-vibracion/</w:t>
      </w:r>
    </w:p>
    <w:p w14:paraId="2A89413E" w14:textId="29F33CC3" w:rsidR="00CB6794" w:rsidRDefault="00CB6794" w:rsidP="001F0EB7">
      <w:pPr>
        <w:rPr>
          <w:lang w:val="es-ES"/>
        </w:rPr>
      </w:pPr>
    </w:p>
    <w:p w14:paraId="1E797909" w14:textId="77777777" w:rsidR="005D352E" w:rsidRDefault="005D352E" w:rsidP="005D352E">
      <w:pPr>
        <w:pStyle w:val="NormalWeb"/>
        <w:spacing w:before="0" w:beforeAutospacing="0" w:after="0" w:afterAutospacing="0" w:line="480" w:lineRule="auto"/>
        <w:ind w:left="720" w:hanging="720"/>
      </w:pPr>
      <w:r>
        <w:rPr>
          <w:i/>
          <w:iCs/>
        </w:rPr>
        <w:t>Métodos de calibración de sensores</w:t>
      </w:r>
      <w:r>
        <w:t>. (2018, 6 diciembre). HBM. https://www.hbm.com/es/4778/metodos-de-calibracion-de-sensores/</w:t>
      </w:r>
    </w:p>
    <w:p w14:paraId="361049FD" w14:textId="77777777" w:rsidR="005D352E" w:rsidRDefault="005D352E" w:rsidP="001F0EB7">
      <w:pPr>
        <w:rPr>
          <w:lang w:val="es-ES"/>
        </w:rPr>
      </w:pPr>
    </w:p>
    <w:p w14:paraId="5D05BCF8" w14:textId="77777777" w:rsidR="004D0160" w:rsidRPr="006505F0" w:rsidRDefault="004D0160" w:rsidP="004D0160">
      <w:pPr>
        <w:rPr>
          <w:b/>
          <w:lang w:val="es-ES"/>
        </w:rPr>
      </w:pPr>
    </w:p>
    <w:p w14:paraId="31CFFB4F" w14:textId="40C7D47A" w:rsidR="004D0160" w:rsidRPr="006505F0" w:rsidRDefault="004D0160" w:rsidP="004D0160">
      <w:pPr>
        <w:rPr>
          <w:b/>
          <w:lang w:val="es-ES"/>
        </w:rPr>
      </w:pPr>
      <w:r>
        <w:rPr>
          <w:b/>
          <w:lang w:val="es-ES"/>
        </w:rPr>
        <w:t>8</w:t>
      </w:r>
      <w:r w:rsidRPr="006505F0">
        <w:rPr>
          <w:b/>
          <w:lang w:val="es-ES"/>
        </w:rPr>
        <w:t xml:space="preserve">. </w:t>
      </w:r>
      <w:r>
        <w:rPr>
          <w:b/>
          <w:lang w:val="es-ES"/>
        </w:rPr>
        <w:t>Técnicas del filtrado y suavizado para sensores</w:t>
      </w:r>
    </w:p>
    <w:p w14:paraId="59E22DA6" w14:textId="77777777" w:rsidR="004D0160" w:rsidRPr="006505F0" w:rsidRDefault="004D0160" w:rsidP="004D0160">
      <w:pPr>
        <w:rPr>
          <w:b/>
          <w:lang w:val="es-ES"/>
        </w:rPr>
      </w:pPr>
    </w:p>
    <w:p w14:paraId="1D35A34B" w14:textId="2F0848B0" w:rsidR="001F0EB7" w:rsidRDefault="001F0EB7" w:rsidP="001F0EB7">
      <w:pPr>
        <w:rPr>
          <w:lang w:val="es-ES"/>
        </w:rPr>
      </w:pPr>
      <w:r>
        <w:rPr>
          <w:lang w:val="es-ES"/>
        </w:rPr>
        <w:t>Descripción:</w:t>
      </w:r>
      <w:r w:rsidR="005D352E">
        <w:rPr>
          <w:lang w:val="es-ES"/>
        </w:rPr>
        <w:t xml:space="preserve"> Investigar las técnicas del filtrado y suavizado para sensores.</w:t>
      </w:r>
    </w:p>
    <w:p w14:paraId="2DC62D6B" w14:textId="77777777" w:rsidR="001F0EB7" w:rsidRDefault="001F0EB7" w:rsidP="001F0EB7">
      <w:pPr>
        <w:rPr>
          <w:lang w:val="es-ES"/>
        </w:rPr>
      </w:pPr>
    </w:p>
    <w:p w14:paraId="26C92C0D" w14:textId="09F33303" w:rsidR="001F0EB7" w:rsidRDefault="001F0EB7" w:rsidP="001F0EB7">
      <w:pPr>
        <w:rPr>
          <w:lang w:val="es-ES"/>
        </w:rPr>
      </w:pPr>
      <w:r>
        <w:rPr>
          <w:lang w:val="es-ES"/>
        </w:rPr>
        <w:t>Desarrollo:</w:t>
      </w:r>
    </w:p>
    <w:p w14:paraId="51F8B9DA" w14:textId="0B1BFCE7" w:rsidR="005D352E" w:rsidRDefault="005D352E" w:rsidP="001F0EB7">
      <w:pPr>
        <w:rPr>
          <w:lang w:val="es-ES"/>
        </w:rPr>
      </w:pPr>
    </w:p>
    <w:p w14:paraId="258DB34C" w14:textId="77777777" w:rsidR="005D352E" w:rsidRPr="005D352E" w:rsidRDefault="005D352E" w:rsidP="005D352E">
      <w:r w:rsidRPr="005D352E">
        <w:t>El filtrado y suavizado de datos de sensores es un proceso crucial en la industria y en la investigación en muchos campos, incluyendo la robótica, la automoción, la aeroespacial, la biomedicina y la agricultura, entre otros. La técnica consiste en procesar los datos obtenidos de los sensores para eliminar el ruido y las fluctuaciones que pueden afectar la precisión y la integridad de los datos.</w:t>
      </w:r>
    </w:p>
    <w:p w14:paraId="48242E1F" w14:textId="77777777" w:rsidR="005D352E" w:rsidRPr="005D352E" w:rsidRDefault="005D352E" w:rsidP="005D352E">
      <w:r w:rsidRPr="005D352E">
        <w:t>Hay varios métodos diferentes de filtrado y suavizado, cada uno con sus propias fortalezas y debilidades. Algunos de los métodos más comunes incluyen el filtro media móvil, el filtro Gaussiano, el filtro Kalman y el filtro de partículas. Cada uno de estos métodos utiliza un enfoque diferente para estimar y suavizar los datos, y es importante elegir el método adecuado para una situación dada.</w:t>
      </w:r>
    </w:p>
    <w:p w14:paraId="2F0A27FD" w14:textId="5A3C598D" w:rsidR="005D352E" w:rsidRPr="005D352E" w:rsidRDefault="00B83DC6" w:rsidP="005D352E">
      <w:pPr>
        <w:numPr>
          <w:ilvl w:val="0"/>
          <w:numId w:val="5"/>
        </w:numPr>
      </w:pPr>
      <w:r w:rsidRPr="005D352E">
        <w:t>Filtro medio</w:t>
      </w:r>
      <w:r w:rsidR="005D352E" w:rsidRPr="005D352E">
        <w:t xml:space="preserve"> móvil: Este es uno de los métodos más simples y comunes de filtrado y suavizado. Funciona calculando el promedio de un número de muestras consecutivas de los datos del sensor y reemplazando cada punto de datos con ese promedio. Esto suaviza los datos y reduce el ruido.</w:t>
      </w:r>
    </w:p>
    <w:p w14:paraId="33ACEEC0" w14:textId="77777777" w:rsidR="005D352E" w:rsidRPr="005D352E" w:rsidRDefault="005D352E" w:rsidP="005D352E">
      <w:pPr>
        <w:numPr>
          <w:ilvl w:val="0"/>
          <w:numId w:val="5"/>
        </w:numPr>
      </w:pPr>
      <w:r w:rsidRPr="005D352E">
        <w:t>Filtro Gaussiano: Este método utiliza una función Gaussiana para ponderar las muestras de datos y suavizar los datos. Es más efectivo que el filtro de media móvil en la eliminación del ruido de alta frecuencia, pero puede ser más complicado de implementar.</w:t>
      </w:r>
    </w:p>
    <w:p w14:paraId="0C500D6D" w14:textId="77777777" w:rsidR="005D352E" w:rsidRPr="005D352E" w:rsidRDefault="005D352E" w:rsidP="005D352E"/>
    <w:p w14:paraId="761FC19F" w14:textId="77777777" w:rsidR="005D352E" w:rsidRPr="005D352E" w:rsidRDefault="005D352E" w:rsidP="005D352E">
      <w:pPr>
        <w:numPr>
          <w:ilvl w:val="0"/>
          <w:numId w:val="5"/>
        </w:numPr>
      </w:pPr>
      <w:r w:rsidRPr="005D352E">
        <w:t>Filtro Kalman: Este es un método más avanzado que combina un modelo matemático del sistema con la medición del sensor para producir una estimación más precisa de los datos. Es muy útil en situaciones en las que el ruido y las fluctuaciones son importantes.</w:t>
      </w:r>
    </w:p>
    <w:p w14:paraId="3B53E55A" w14:textId="3749E580" w:rsidR="005D352E" w:rsidRPr="005D352E" w:rsidRDefault="005D352E" w:rsidP="005D352E">
      <w:pPr>
        <w:numPr>
          <w:ilvl w:val="0"/>
          <w:numId w:val="5"/>
        </w:numPr>
      </w:pPr>
      <w:r w:rsidRPr="005D352E">
        <w:rPr>
          <w:noProof/>
          <w:lang w:eastAsia="es-MX"/>
        </w:rPr>
        <w:drawing>
          <wp:anchor distT="0" distB="0" distL="114300" distR="114300" simplePos="0" relativeHeight="251756544" behindDoc="0" locked="0" layoutInCell="1" allowOverlap="1" wp14:anchorId="61E83D8A" wp14:editId="3FDDB3DC">
            <wp:simplePos x="0" y="0"/>
            <wp:positionH relativeFrom="margin">
              <wp:align>left</wp:align>
            </wp:positionH>
            <wp:positionV relativeFrom="margin">
              <wp:align>top</wp:align>
            </wp:positionV>
            <wp:extent cx="2181225" cy="3481070"/>
            <wp:effectExtent l="0" t="0" r="9525" b="5080"/>
            <wp:wrapSquare wrapText="bothSides"/>
            <wp:docPr id="10" name="Imagen 10"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Imagen que contiene Texto&#10;&#10;Descripción generada automáticament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181225" cy="3481070"/>
                    </a:xfrm>
                    <a:prstGeom prst="rect">
                      <a:avLst/>
                    </a:prstGeom>
                    <a:noFill/>
                  </pic:spPr>
                </pic:pic>
              </a:graphicData>
            </a:graphic>
            <wp14:sizeRelH relativeFrom="page">
              <wp14:pctWidth>0</wp14:pctWidth>
            </wp14:sizeRelH>
            <wp14:sizeRelV relativeFrom="page">
              <wp14:pctHeight>0</wp14:pctHeight>
            </wp14:sizeRelV>
          </wp:anchor>
        </w:drawing>
      </w:r>
      <w:r w:rsidRPr="005D352E">
        <w:t xml:space="preserve">Filtro de partículas: Este método utiliza un enfoque de "muestreo de </w:t>
      </w:r>
      <w:proofErr w:type="spellStart"/>
      <w:r w:rsidRPr="005D352E">
        <w:t>particulas</w:t>
      </w:r>
      <w:proofErr w:type="spellEnd"/>
      <w:r w:rsidRPr="005D352E">
        <w:t>" para estimar el estado de un sistema y suavizar los datos. Es muy efectivo en situaciones en las que el modelo del sistema es incierto o desconocido.</w:t>
      </w:r>
    </w:p>
    <w:p w14:paraId="1C927973" w14:textId="77777777" w:rsidR="005D352E" w:rsidRPr="005D352E" w:rsidRDefault="005D352E" w:rsidP="005D352E">
      <w:r w:rsidRPr="005D352E">
        <w:t>Además de la eliminación del ruido, el filtrado y suavizado también puede utilizarse para mejorar la precisión de las mediciones y para detectar patrones y tendencias en los datos. También puede ayudar a eliminar errores y a mejorar la confiabilidad de los datos.</w:t>
      </w:r>
    </w:p>
    <w:p w14:paraId="3A49FCC1" w14:textId="77777777" w:rsidR="005D352E" w:rsidRPr="005D352E" w:rsidRDefault="005D352E" w:rsidP="005D352E">
      <w:r w:rsidRPr="005D352E">
        <w:t>Es importante tener en cuenta que el filtrado y suavizado puede tener un impacto en la velocidad de procesamiento y la complejidad de los algoritmos, y es importante evaluar cuidadosamente el equilibrio entre la precisión y la velocidad en la elección del método de filtrado y suavizado.</w:t>
      </w:r>
    </w:p>
    <w:p w14:paraId="437258FF" w14:textId="77777777" w:rsidR="005D352E" w:rsidRPr="005D352E" w:rsidRDefault="005D352E" w:rsidP="005D352E"/>
    <w:p w14:paraId="14CD0329" w14:textId="77777777" w:rsidR="005D352E" w:rsidRPr="005D352E" w:rsidRDefault="005D352E" w:rsidP="005D352E">
      <w:r w:rsidRPr="005D352E">
        <w:lastRenderedPageBreak/>
        <w:t xml:space="preserve">En resumen, el filtrado y suavizado es una técnica fundamental para procesar los datos de los sensores y garantizar su precisión </w:t>
      </w:r>
      <w:proofErr w:type="spellStart"/>
      <w:r w:rsidRPr="005D352E">
        <w:t>y</w:t>
      </w:r>
      <w:proofErr w:type="spellEnd"/>
      <w:r w:rsidRPr="005D352E">
        <w:t xml:space="preserve"> integridad. Hay varios métodos diferentes disponibles, y la elección del método adecuado dependerá de las características específicas de los datos y del sistema de sensores.</w:t>
      </w:r>
    </w:p>
    <w:p w14:paraId="4BC1E4E3" w14:textId="77777777" w:rsidR="005D352E" w:rsidRDefault="005D352E" w:rsidP="001F0EB7">
      <w:pPr>
        <w:rPr>
          <w:lang w:val="es-ES"/>
        </w:rPr>
      </w:pPr>
    </w:p>
    <w:p w14:paraId="4383B6CA" w14:textId="77777777" w:rsidR="005D352E" w:rsidRDefault="005D352E" w:rsidP="001F0EB7">
      <w:pPr>
        <w:rPr>
          <w:lang w:val="es-ES"/>
        </w:rPr>
      </w:pPr>
    </w:p>
    <w:p w14:paraId="0EABC1D2" w14:textId="77777777" w:rsidR="001F0EB7" w:rsidRDefault="001F0EB7" w:rsidP="001F0EB7">
      <w:pPr>
        <w:rPr>
          <w:lang w:val="es-ES"/>
        </w:rPr>
      </w:pPr>
    </w:p>
    <w:p w14:paraId="6E37599F" w14:textId="77777777" w:rsidR="001F0EB7" w:rsidRPr="006F1AAC" w:rsidRDefault="001F0EB7" w:rsidP="001F0EB7">
      <w:pPr>
        <w:rPr>
          <w:b/>
          <w:bCs/>
          <w:lang w:val="es-ES"/>
        </w:rPr>
      </w:pPr>
      <w:r w:rsidRPr="006F1AAC">
        <w:rPr>
          <w:b/>
          <w:bCs/>
          <w:lang w:val="es-ES"/>
        </w:rPr>
        <w:t>Referencias Bibliográficas:</w:t>
      </w:r>
    </w:p>
    <w:p w14:paraId="0FEFC95D" w14:textId="6B0DFE9D" w:rsidR="004D0160" w:rsidRDefault="004D0160" w:rsidP="006505F0">
      <w:pPr>
        <w:rPr>
          <w:b/>
          <w:lang w:val="es-ES"/>
        </w:rPr>
      </w:pPr>
    </w:p>
    <w:p w14:paraId="42D420B3" w14:textId="77777777" w:rsidR="00351D60" w:rsidRDefault="00351D60" w:rsidP="00351D60">
      <w:pPr>
        <w:pStyle w:val="NormalWeb"/>
        <w:spacing w:before="0" w:beforeAutospacing="0" w:after="0" w:afterAutospacing="0" w:line="480" w:lineRule="auto"/>
        <w:ind w:left="720" w:hanging="720"/>
      </w:pPr>
      <w:r>
        <w:rPr>
          <w:i/>
          <w:iCs/>
        </w:rPr>
        <w:t>Todo lo que necesitas saber sobre Filtros RC</w:t>
      </w:r>
      <w:r>
        <w:t>. (s. f.). https://solectroshop.com/es/blog/todo-lo-que-necesitas-saber-sobre-filtros-rc-n52</w:t>
      </w:r>
    </w:p>
    <w:p w14:paraId="12EDC047" w14:textId="77777777" w:rsidR="004D1B42" w:rsidRPr="006505F0" w:rsidRDefault="004D1B42" w:rsidP="006505F0">
      <w:pPr>
        <w:rPr>
          <w:b/>
          <w:lang w:val="es-ES"/>
        </w:rPr>
      </w:pPr>
    </w:p>
    <w:p w14:paraId="7477C963" w14:textId="77777777" w:rsidR="00334EB6" w:rsidRDefault="00334EB6" w:rsidP="00334EB6">
      <w:pPr>
        <w:rPr>
          <w:b/>
          <w:lang w:val="es-ES"/>
        </w:rPr>
      </w:pPr>
      <w:r>
        <w:rPr>
          <w:b/>
          <w:lang w:val="es-ES"/>
        </w:rPr>
        <w:t>9</w:t>
      </w:r>
      <w:r w:rsidRPr="006505F0">
        <w:rPr>
          <w:b/>
          <w:lang w:val="es-ES"/>
        </w:rPr>
        <w:t xml:space="preserve">. </w:t>
      </w:r>
      <w:r>
        <w:rPr>
          <w:b/>
          <w:lang w:val="es-ES"/>
        </w:rPr>
        <w:t>Ensayo</w:t>
      </w:r>
    </w:p>
    <w:p w14:paraId="3275D639" w14:textId="77777777" w:rsidR="00334EB6" w:rsidRDefault="00334EB6" w:rsidP="00334EB6">
      <w:pPr>
        <w:rPr>
          <w:b/>
          <w:lang w:val="es-ES"/>
        </w:rPr>
      </w:pPr>
    </w:p>
    <w:p w14:paraId="6DA81AE7" w14:textId="77777777" w:rsidR="00334EB6" w:rsidRPr="00AE65D9" w:rsidRDefault="00334EB6" w:rsidP="00334EB6">
      <w:pPr>
        <w:spacing w:after="160" w:line="360" w:lineRule="auto"/>
        <w:rPr>
          <w:rFonts w:eastAsia="Calibri" w:cs="Times New Roman"/>
          <w:color w:val="auto"/>
          <w:kern w:val="2"/>
          <w:szCs w:val="24"/>
          <w14:ligatures w14:val="standardContextual"/>
        </w:rPr>
      </w:pPr>
      <w:r w:rsidRPr="00AE65D9">
        <w:rPr>
          <w:rFonts w:eastAsia="Calibri" w:cs="Times New Roman"/>
          <w:color w:val="auto"/>
          <w:kern w:val="2"/>
          <w:szCs w:val="24"/>
          <w14:ligatures w14:val="standardContextual"/>
        </w:rPr>
        <w:t>La igualación de impedancia es un proceso importante en la transmisión de señales electrónicas para minimizar la reflexión de la señal y maximizar la transferencia de potencia entre dispositivos electrónicos.</w:t>
      </w:r>
    </w:p>
    <w:p w14:paraId="651CF3B8" w14:textId="77777777" w:rsidR="00334EB6" w:rsidRPr="00AE65D9" w:rsidRDefault="00334EB6" w:rsidP="00334EB6">
      <w:pPr>
        <w:spacing w:after="160" w:line="360" w:lineRule="auto"/>
        <w:rPr>
          <w:rFonts w:eastAsia="Calibri" w:cs="Times New Roman"/>
          <w:color w:val="auto"/>
          <w:kern w:val="2"/>
          <w:szCs w:val="24"/>
          <w14:ligatures w14:val="standardContextual"/>
        </w:rPr>
      </w:pPr>
      <w:r w:rsidRPr="00AE65D9">
        <w:rPr>
          <w:rFonts w:eastAsia="Calibri" w:cs="Times New Roman"/>
          <w:color w:val="auto"/>
          <w:kern w:val="2"/>
          <w:szCs w:val="24"/>
          <w14:ligatures w14:val="standardContextual"/>
        </w:rPr>
        <w:t>La igualación de impedancia puede ser necesaria cuando se transmiten señales de alta frecuencia y se usan cables o líneas de transmisión de cierta longitud. En estos casos, es importante que la impedancia característica de la línea de transmisión y los terminales de los dispositivos coincidan para minimizar la reflexión de la señal y maximizar la transferencia de energía.</w:t>
      </w:r>
    </w:p>
    <w:p w14:paraId="22BED7F3" w14:textId="77777777" w:rsidR="00334EB6" w:rsidRPr="00AE65D9" w:rsidRDefault="00334EB6" w:rsidP="00334EB6">
      <w:pPr>
        <w:spacing w:after="160" w:line="360" w:lineRule="auto"/>
        <w:rPr>
          <w:rFonts w:eastAsia="Calibri" w:cs="Times New Roman"/>
          <w:color w:val="auto"/>
          <w:kern w:val="2"/>
          <w:szCs w:val="24"/>
          <w14:ligatures w14:val="standardContextual"/>
        </w:rPr>
      </w:pPr>
      <w:r w:rsidRPr="00AE65D9">
        <w:rPr>
          <w:rFonts w:eastAsia="Calibri" w:cs="Times New Roman"/>
          <w:color w:val="auto"/>
          <w:kern w:val="2"/>
          <w:szCs w:val="24"/>
          <w14:ligatures w14:val="standardContextual"/>
        </w:rPr>
        <w:t>Si el procesamiento de la señal es más potente que el procesamiento disponible en el dispositivo receptor puede ocurrir que el receptor no sea capaz de procesar la señal entrante tan rápido como la señal está siendo enviada. Esto puede llevar a una situación en la que el receptor no pueda procesar la señal en tiempo real y, por lo tanto, pueda experimentar una pérdida de datos o una degradación de la calidad de la señal.</w:t>
      </w:r>
    </w:p>
    <w:p w14:paraId="0E6F53A8" w14:textId="77777777" w:rsidR="00334EB6" w:rsidRPr="00AE65D9" w:rsidRDefault="00334EB6" w:rsidP="00334EB6">
      <w:pPr>
        <w:spacing w:after="160" w:line="360" w:lineRule="auto"/>
        <w:rPr>
          <w:rFonts w:eastAsia="Calibri" w:cs="Times New Roman"/>
          <w:color w:val="auto"/>
          <w:kern w:val="2"/>
          <w:szCs w:val="24"/>
          <w14:ligatures w14:val="standardContextual"/>
        </w:rPr>
      </w:pPr>
      <w:r w:rsidRPr="00AE65D9">
        <w:rPr>
          <w:rFonts w:eastAsia="Calibri" w:cs="Times New Roman"/>
          <w:color w:val="auto"/>
          <w:kern w:val="2"/>
          <w:szCs w:val="24"/>
          <w14:ligatures w14:val="standardContextual"/>
        </w:rPr>
        <w:t>Una forma de solucionar este problema es mediante el uso de buffers o memoria intermedia en el receptor. El buffer puede almacenar temporalmente los datos entrantes y permitir que el receptor procese la señal a su propio ritmo. Sin embargo, esto puede introducir cierto retardo en la señal que se está recibiendo, lo que puede no ser deseable en algunas aplicaciones en tiempo real.</w:t>
      </w:r>
    </w:p>
    <w:p w14:paraId="5FE9075B" w14:textId="77777777" w:rsidR="00334EB6" w:rsidRPr="00AE65D9" w:rsidRDefault="00334EB6" w:rsidP="00334EB6">
      <w:pPr>
        <w:spacing w:after="160" w:line="360" w:lineRule="auto"/>
        <w:rPr>
          <w:rFonts w:eastAsia="Calibri" w:cs="Times New Roman"/>
          <w:color w:val="auto"/>
          <w:kern w:val="2"/>
          <w:szCs w:val="24"/>
          <w14:ligatures w14:val="standardContextual"/>
        </w:rPr>
      </w:pPr>
      <w:r w:rsidRPr="00AE65D9">
        <w:rPr>
          <w:rFonts w:eastAsia="Calibri" w:cs="Times New Roman"/>
          <w:color w:val="auto"/>
          <w:kern w:val="2"/>
          <w:szCs w:val="24"/>
          <w14:ligatures w14:val="standardContextual"/>
        </w:rPr>
        <w:lastRenderedPageBreak/>
        <w:t>En algunos casos, es posible que sea necesario reducir la tasa de transmisión de datos para permitir que el receptor procese la señal de manera efectiva. Esto se puede hacer mediante la implementación de técnicas de control de flujo o mediante la reducción de la tasa de transmisión de datos a un nivel que sea compatible con la capacidad de procesamiento del receptor.</w:t>
      </w:r>
    </w:p>
    <w:p w14:paraId="09CC1829" w14:textId="77777777" w:rsidR="00334EB6" w:rsidRPr="00AE65D9" w:rsidRDefault="00334EB6" w:rsidP="00334EB6">
      <w:pPr>
        <w:spacing w:after="160" w:line="360" w:lineRule="auto"/>
        <w:rPr>
          <w:rFonts w:eastAsia="Calibri" w:cs="Times New Roman"/>
          <w:color w:val="auto"/>
          <w:kern w:val="2"/>
          <w:szCs w:val="24"/>
          <w14:ligatures w14:val="standardContextual"/>
        </w:rPr>
      </w:pPr>
      <w:r w:rsidRPr="00AE65D9">
        <w:rPr>
          <w:rFonts w:eastAsia="Calibri" w:cs="Times New Roman"/>
          <w:color w:val="auto"/>
          <w:kern w:val="2"/>
          <w:szCs w:val="24"/>
          <w14:ligatures w14:val="standardContextual"/>
        </w:rPr>
        <w:t>Por lo tanto, en general, es recomendable aplicar la igualación de impedancia cuando se transmiten señales electrónicas entre dispositivos. Sin embargo, hay situaciones en las que la igualación de impedancia puede no ser necesaria o no ser práctica. Por ejemplo, en circuitos de baja frecuencia, la impedancia de los dispositivos y la línea de transmisión puede ser menos crítica y no ser necesaria una igualación precisa. Además, si la longitud de la línea de transmisión es muy corta, la reflexión de la señal puede ser insignificante y la igualación de impedancia puede no ser necesaria.</w:t>
      </w:r>
    </w:p>
    <w:p w14:paraId="75C79829" w14:textId="77777777" w:rsidR="00334EB6" w:rsidRPr="00AE65D9" w:rsidRDefault="00334EB6" w:rsidP="00334EB6">
      <w:pPr>
        <w:spacing w:after="160" w:line="360" w:lineRule="auto"/>
        <w:rPr>
          <w:rFonts w:eastAsia="Calibri" w:cs="Times New Roman"/>
          <w:color w:val="auto"/>
          <w:kern w:val="2"/>
          <w:szCs w:val="24"/>
          <w14:ligatures w14:val="standardContextual"/>
        </w:rPr>
      </w:pPr>
      <w:r w:rsidRPr="00AE65D9">
        <w:rPr>
          <w:rFonts w:eastAsia="Calibri" w:cs="Times New Roman"/>
          <w:color w:val="auto"/>
          <w:kern w:val="2"/>
          <w:szCs w:val="24"/>
          <w14:ligatures w14:val="standardContextual"/>
        </w:rPr>
        <w:t>En general, es importante tener en cuenta la capacidad de procesamiento del dispositivo receptor al diseñar sistemas de transmisión de datos. Es necesario asegurarse de que el receptor tenga suficiente capacidad de procesamiento para manejar la tasa de transmisión de datos esperada y, si es necesario, implementar técnicas de control de flujo o ajustar la tasa de transmisión de datos para evitar problemas de procesamiento lento.</w:t>
      </w:r>
    </w:p>
    <w:p w14:paraId="052550BD" w14:textId="77777777" w:rsidR="00334EB6" w:rsidRPr="006505F0" w:rsidRDefault="00334EB6" w:rsidP="00334EB6">
      <w:pPr>
        <w:rPr>
          <w:b/>
          <w:lang w:val="es-ES"/>
        </w:rPr>
      </w:pPr>
    </w:p>
    <w:p w14:paraId="3FA7294D" w14:textId="7ED6146C" w:rsidR="003B53BA" w:rsidRPr="00334EB6" w:rsidRDefault="003B53BA" w:rsidP="002B6C43">
      <w:pPr>
        <w:rPr>
          <w:lang w:val="es-ES"/>
        </w:rPr>
      </w:pPr>
    </w:p>
    <w:p w14:paraId="75DA69D8" w14:textId="77777777" w:rsidR="00EF4B29" w:rsidRDefault="00EF4B29" w:rsidP="002B6C43"/>
    <w:p w14:paraId="568FAF1B" w14:textId="6C1E1269" w:rsidR="003B53BA" w:rsidRDefault="007C7F7A" w:rsidP="002B6C43">
      <w:pPr>
        <w:pStyle w:val="Ttulo2"/>
      </w:pPr>
      <w:bookmarkStart w:id="7" w:name="_Toc126084789"/>
      <w:r>
        <w:t xml:space="preserve">2.2 </w:t>
      </w:r>
      <w:r w:rsidR="003B53BA">
        <w:t>Entregas Individuales</w:t>
      </w:r>
      <w:bookmarkEnd w:id="7"/>
    </w:p>
    <w:p w14:paraId="58B53556" w14:textId="3ACC135D" w:rsidR="00DE202F" w:rsidRDefault="00DE202F" w:rsidP="00DE202F"/>
    <w:p w14:paraId="420F9893" w14:textId="5A919837" w:rsidR="00DE202F" w:rsidRPr="00DE202F" w:rsidRDefault="00DE202F" w:rsidP="00DE202F">
      <w:r>
        <w:t xml:space="preserve">RESEÑAS DE EXPOSICIONES </w:t>
      </w:r>
    </w:p>
    <w:p w14:paraId="5FFF7CB4" w14:textId="675FDDA7" w:rsidR="00E234DA" w:rsidRDefault="00E234DA" w:rsidP="002B6C43"/>
    <w:p w14:paraId="7C10A4F9" w14:textId="77777777" w:rsidR="009A06E2" w:rsidRPr="00D653DB" w:rsidRDefault="009A06E2" w:rsidP="009A06E2">
      <w:pPr>
        <w:rPr>
          <w:lang w:val="es-ES"/>
        </w:rPr>
      </w:pPr>
      <w:r w:rsidRPr="00D653DB">
        <w:rPr>
          <w:lang w:val="es-ES"/>
        </w:rPr>
        <w:t>¿</w:t>
      </w:r>
      <w:proofErr w:type="spellStart"/>
      <w:r w:rsidRPr="00D653DB">
        <w:rPr>
          <w:lang w:val="es-ES"/>
        </w:rPr>
        <w:t>Que</w:t>
      </w:r>
      <w:proofErr w:type="spellEnd"/>
      <w:r w:rsidRPr="00D653DB">
        <w:rPr>
          <w:lang w:val="es-ES"/>
        </w:rPr>
        <w:t xml:space="preserve"> te </w:t>
      </w:r>
      <w:proofErr w:type="spellStart"/>
      <w:r w:rsidRPr="00D653DB">
        <w:rPr>
          <w:lang w:val="es-ES"/>
        </w:rPr>
        <w:t>parecio</w:t>
      </w:r>
      <w:proofErr w:type="spellEnd"/>
      <w:r w:rsidRPr="00D653DB">
        <w:rPr>
          <w:lang w:val="es-ES"/>
        </w:rPr>
        <w:t>? PULLUP</w:t>
      </w:r>
    </w:p>
    <w:p w14:paraId="2595D274" w14:textId="77777777" w:rsidR="009A06E2" w:rsidRPr="00D653DB" w:rsidRDefault="009A06E2" w:rsidP="009A06E2">
      <w:pPr>
        <w:rPr>
          <w:lang w:val="es-ES"/>
        </w:rPr>
      </w:pPr>
    </w:p>
    <w:p w14:paraId="7FB7787D" w14:textId="77777777" w:rsidR="009A06E2" w:rsidRPr="00D653DB" w:rsidRDefault="009A06E2" w:rsidP="009A06E2">
      <w:pPr>
        <w:rPr>
          <w:lang w:val="es-ES"/>
        </w:rPr>
      </w:pPr>
      <w:r w:rsidRPr="00D653DB">
        <w:rPr>
          <w:lang w:val="es-ES"/>
        </w:rPr>
        <w:t xml:space="preserve">El tema estuvo interesante la manera de la </w:t>
      </w:r>
      <w:proofErr w:type="spellStart"/>
      <w:r w:rsidRPr="00D653DB">
        <w:rPr>
          <w:lang w:val="es-ES"/>
        </w:rPr>
        <w:t>configuracion</w:t>
      </w:r>
      <w:proofErr w:type="spellEnd"/>
      <w:r w:rsidRPr="00D653DB">
        <w:rPr>
          <w:lang w:val="es-ES"/>
        </w:rPr>
        <w:t xml:space="preserve"> del pulsador usando </w:t>
      </w:r>
      <w:proofErr w:type="spellStart"/>
      <w:r w:rsidRPr="00D653DB">
        <w:rPr>
          <w:lang w:val="es-ES"/>
        </w:rPr>
        <w:t>pull</w:t>
      </w:r>
      <w:proofErr w:type="spellEnd"/>
      <w:r w:rsidRPr="00D653DB">
        <w:rPr>
          <w:lang w:val="es-ES"/>
        </w:rPr>
        <w:t xml:space="preserve"> up en Arduino</w:t>
      </w:r>
    </w:p>
    <w:p w14:paraId="3C965722" w14:textId="77777777" w:rsidR="009A06E2" w:rsidRPr="00D653DB" w:rsidRDefault="009A06E2" w:rsidP="009A06E2">
      <w:pPr>
        <w:rPr>
          <w:lang w:val="es-ES"/>
        </w:rPr>
      </w:pPr>
      <w:r w:rsidRPr="00D653DB">
        <w:rPr>
          <w:lang w:val="es-ES"/>
        </w:rPr>
        <w:t xml:space="preserve">es algo que no </w:t>
      </w:r>
      <w:proofErr w:type="spellStart"/>
      <w:r w:rsidRPr="00D653DB">
        <w:rPr>
          <w:lang w:val="es-ES"/>
        </w:rPr>
        <w:t>conocia</w:t>
      </w:r>
      <w:proofErr w:type="spellEnd"/>
      <w:r w:rsidRPr="00D653DB">
        <w:rPr>
          <w:lang w:val="es-ES"/>
        </w:rPr>
        <w:t xml:space="preserve"> </w:t>
      </w:r>
      <w:proofErr w:type="spellStart"/>
      <w:r w:rsidRPr="00D653DB">
        <w:rPr>
          <w:lang w:val="es-ES"/>
        </w:rPr>
        <w:t>ademas</w:t>
      </w:r>
      <w:proofErr w:type="spellEnd"/>
      <w:r w:rsidRPr="00D653DB">
        <w:rPr>
          <w:lang w:val="es-ES"/>
        </w:rPr>
        <w:t xml:space="preserve"> de la manera en </w:t>
      </w:r>
      <w:proofErr w:type="spellStart"/>
      <w:r w:rsidRPr="00D653DB">
        <w:rPr>
          <w:lang w:val="es-ES"/>
        </w:rPr>
        <w:t>como</w:t>
      </w:r>
      <w:proofErr w:type="spellEnd"/>
      <w:r w:rsidRPr="00D653DB">
        <w:rPr>
          <w:lang w:val="es-ES"/>
        </w:rPr>
        <w:t xml:space="preserve"> se comporta internamente.</w:t>
      </w:r>
    </w:p>
    <w:p w14:paraId="6E9999C7" w14:textId="77777777" w:rsidR="009A06E2" w:rsidRPr="00D653DB" w:rsidRDefault="009A06E2" w:rsidP="009A06E2">
      <w:pPr>
        <w:rPr>
          <w:lang w:val="es-ES"/>
        </w:rPr>
      </w:pPr>
    </w:p>
    <w:p w14:paraId="15AD4CC0" w14:textId="77777777" w:rsidR="009A06E2" w:rsidRPr="00D653DB" w:rsidRDefault="009A06E2" w:rsidP="009A06E2">
      <w:pPr>
        <w:rPr>
          <w:lang w:val="es-ES"/>
        </w:rPr>
      </w:pPr>
      <w:r w:rsidRPr="00D653DB">
        <w:rPr>
          <w:lang w:val="es-ES"/>
        </w:rPr>
        <w:t>¿</w:t>
      </w:r>
      <w:proofErr w:type="spellStart"/>
      <w:r w:rsidRPr="00D653DB">
        <w:rPr>
          <w:lang w:val="es-ES"/>
        </w:rPr>
        <w:t>Que</w:t>
      </w:r>
      <w:proofErr w:type="spellEnd"/>
      <w:r w:rsidRPr="00D653DB">
        <w:rPr>
          <w:lang w:val="es-ES"/>
        </w:rPr>
        <w:t xml:space="preserve"> </w:t>
      </w:r>
      <w:proofErr w:type="spellStart"/>
      <w:r w:rsidRPr="00D653DB">
        <w:rPr>
          <w:lang w:val="es-ES"/>
        </w:rPr>
        <w:t>podrias</w:t>
      </w:r>
      <w:proofErr w:type="spellEnd"/>
      <w:r w:rsidRPr="00D653DB">
        <w:rPr>
          <w:lang w:val="es-ES"/>
        </w:rPr>
        <w:t xml:space="preserve"> mejorar?</w:t>
      </w:r>
    </w:p>
    <w:p w14:paraId="34661321" w14:textId="77777777" w:rsidR="009A06E2" w:rsidRPr="00D653DB" w:rsidRDefault="009A06E2" w:rsidP="009A06E2">
      <w:pPr>
        <w:rPr>
          <w:lang w:val="es-ES"/>
        </w:rPr>
      </w:pPr>
    </w:p>
    <w:p w14:paraId="4AF8A75D" w14:textId="77777777" w:rsidR="009A06E2" w:rsidRPr="00D653DB" w:rsidRDefault="009A06E2" w:rsidP="009A06E2">
      <w:pPr>
        <w:rPr>
          <w:lang w:val="es-ES"/>
        </w:rPr>
      </w:pPr>
      <w:r w:rsidRPr="00D653DB">
        <w:rPr>
          <w:lang w:val="es-ES"/>
        </w:rPr>
        <w:t xml:space="preserve">En que el equipo explicara a fondo en como conectarlo de una manera </w:t>
      </w:r>
      <w:proofErr w:type="gramStart"/>
      <w:r w:rsidRPr="00D653DB">
        <w:rPr>
          <w:lang w:val="es-ES"/>
        </w:rPr>
        <w:t>adecuada ,</w:t>
      </w:r>
      <w:proofErr w:type="gramEnd"/>
      <w:r w:rsidRPr="00D653DB">
        <w:rPr>
          <w:lang w:val="es-ES"/>
        </w:rPr>
        <w:t xml:space="preserve"> ya que </w:t>
      </w:r>
    </w:p>
    <w:p w14:paraId="4039747A" w14:textId="77777777" w:rsidR="009A06E2" w:rsidRPr="00D653DB" w:rsidRDefault="009A06E2" w:rsidP="009A06E2">
      <w:pPr>
        <w:rPr>
          <w:lang w:val="es-ES"/>
        </w:rPr>
      </w:pPr>
      <w:r w:rsidRPr="00D653DB">
        <w:rPr>
          <w:lang w:val="es-ES"/>
        </w:rPr>
        <w:t xml:space="preserve">lo explicaron de una manera </w:t>
      </w:r>
      <w:proofErr w:type="spellStart"/>
      <w:r w:rsidRPr="00D653DB">
        <w:rPr>
          <w:lang w:val="es-ES"/>
        </w:rPr>
        <w:t>rapida</w:t>
      </w:r>
      <w:proofErr w:type="spellEnd"/>
      <w:r w:rsidRPr="00D653DB">
        <w:rPr>
          <w:lang w:val="es-ES"/>
        </w:rPr>
        <w:t xml:space="preserve"> y sin muchos fundamentos.</w:t>
      </w:r>
    </w:p>
    <w:p w14:paraId="7736300D" w14:textId="77777777" w:rsidR="009A06E2" w:rsidRPr="00D653DB" w:rsidRDefault="009A06E2" w:rsidP="009A06E2">
      <w:pPr>
        <w:rPr>
          <w:lang w:val="es-ES"/>
        </w:rPr>
      </w:pPr>
    </w:p>
    <w:p w14:paraId="74DE6AB7" w14:textId="77777777" w:rsidR="009A06E2" w:rsidRPr="00D653DB" w:rsidRDefault="009A06E2" w:rsidP="009A06E2">
      <w:pPr>
        <w:rPr>
          <w:lang w:val="es-ES"/>
        </w:rPr>
      </w:pPr>
      <w:r w:rsidRPr="00D653DB">
        <w:rPr>
          <w:lang w:val="es-ES"/>
        </w:rPr>
        <w:t xml:space="preserve">¿Qué te </w:t>
      </w:r>
      <w:proofErr w:type="spellStart"/>
      <w:r w:rsidRPr="00D653DB">
        <w:rPr>
          <w:lang w:val="es-ES"/>
        </w:rPr>
        <w:t>parecio</w:t>
      </w:r>
      <w:proofErr w:type="spellEnd"/>
      <w:r w:rsidRPr="00D653DB">
        <w:rPr>
          <w:lang w:val="es-ES"/>
        </w:rPr>
        <w:t>? PYTHON</w:t>
      </w:r>
    </w:p>
    <w:p w14:paraId="13B0E266" w14:textId="77777777" w:rsidR="009A06E2" w:rsidRPr="00D653DB" w:rsidRDefault="009A06E2" w:rsidP="009A06E2">
      <w:pPr>
        <w:rPr>
          <w:lang w:val="es-ES"/>
        </w:rPr>
      </w:pPr>
      <w:r w:rsidRPr="00D653DB">
        <w:rPr>
          <w:lang w:val="es-ES"/>
        </w:rPr>
        <w:lastRenderedPageBreak/>
        <w:t xml:space="preserve">La verdad estuvo muy </w:t>
      </w:r>
      <w:proofErr w:type="spellStart"/>
      <w:r w:rsidRPr="00D653DB">
        <w:rPr>
          <w:lang w:val="es-ES"/>
        </w:rPr>
        <w:t>interensante</w:t>
      </w:r>
      <w:proofErr w:type="spellEnd"/>
      <w:r w:rsidRPr="00D653DB">
        <w:rPr>
          <w:lang w:val="es-ES"/>
        </w:rPr>
        <w:t xml:space="preserve"> la </w:t>
      </w:r>
      <w:proofErr w:type="spellStart"/>
      <w:r w:rsidRPr="00D653DB">
        <w:rPr>
          <w:lang w:val="es-ES"/>
        </w:rPr>
        <w:t>explicacion</w:t>
      </w:r>
      <w:proofErr w:type="spellEnd"/>
      <w:r w:rsidRPr="00D653DB">
        <w:rPr>
          <w:lang w:val="es-ES"/>
        </w:rPr>
        <w:t xml:space="preserve"> de este </w:t>
      </w:r>
      <w:proofErr w:type="gramStart"/>
      <w:r w:rsidRPr="00D653DB">
        <w:rPr>
          <w:lang w:val="es-ES"/>
        </w:rPr>
        <w:t>equipo ,</w:t>
      </w:r>
      <w:proofErr w:type="gramEnd"/>
      <w:r w:rsidRPr="00D653DB">
        <w:rPr>
          <w:lang w:val="es-ES"/>
        </w:rPr>
        <w:t xml:space="preserve"> el explicar con los archivos de Python que ellos hicieron</w:t>
      </w:r>
    </w:p>
    <w:p w14:paraId="03EA1689" w14:textId="77777777" w:rsidR="009A06E2" w:rsidRPr="00D653DB" w:rsidRDefault="009A06E2" w:rsidP="009A06E2">
      <w:pPr>
        <w:rPr>
          <w:lang w:val="es-ES"/>
        </w:rPr>
      </w:pPr>
      <w:r w:rsidRPr="00D653DB">
        <w:rPr>
          <w:lang w:val="es-ES"/>
        </w:rPr>
        <w:t xml:space="preserve">para aplicarlo en un control lo hizo ver muy </w:t>
      </w:r>
      <w:proofErr w:type="spellStart"/>
      <w:r w:rsidRPr="00D653DB">
        <w:rPr>
          <w:lang w:val="es-ES"/>
        </w:rPr>
        <w:t>facil</w:t>
      </w:r>
      <w:proofErr w:type="spellEnd"/>
      <w:r w:rsidRPr="00D653DB">
        <w:rPr>
          <w:lang w:val="es-ES"/>
        </w:rPr>
        <w:t>.</w:t>
      </w:r>
    </w:p>
    <w:p w14:paraId="466F3114" w14:textId="77777777" w:rsidR="009A06E2" w:rsidRPr="00D653DB" w:rsidRDefault="009A06E2" w:rsidP="009A06E2">
      <w:pPr>
        <w:rPr>
          <w:lang w:val="es-ES"/>
        </w:rPr>
      </w:pPr>
    </w:p>
    <w:p w14:paraId="32BAA5A8" w14:textId="77777777" w:rsidR="009A06E2" w:rsidRPr="00D653DB" w:rsidRDefault="009A06E2" w:rsidP="009A06E2">
      <w:pPr>
        <w:rPr>
          <w:lang w:val="es-ES"/>
        </w:rPr>
      </w:pPr>
      <w:r w:rsidRPr="00D653DB">
        <w:rPr>
          <w:lang w:val="es-ES"/>
        </w:rPr>
        <w:t>¿</w:t>
      </w:r>
      <w:proofErr w:type="spellStart"/>
      <w:r w:rsidRPr="00D653DB">
        <w:rPr>
          <w:lang w:val="es-ES"/>
        </w:rPr>
        <w:t>Que</w:t>
      </w:r>
      <w:proofErr w:type="spellEnd"/>
      <w:r w:rsidRPr="00D653DB">
        <w:rPr>
          <w:lang w:val="es-ES"/>
        </w:rPr>
        <w:t xml:space="preserve"> </w:t>
      </w:r>
      <w:proofErr w:type="spellStart"/>
      <w:r w:rsidRPr="00D653DB">
        <w:rPr>
          <w:lang w:val="es-ES"/>
        </w:rPr>
        <w:t>podrias</w:t>
      </w:r>
      <w:proofErr w:type="spellEnd"/>
      <w:r w:rsidRPr="00D653DB">
        <w:rPr>
          <w:lang w:val="es-ES"/>
        </w:rPr>
        <w:t xml:space="preserve"> mejorar?</w:t>
      </w:r>
    </w:p>
    <w:p w14:paraId="3D71EC42" w14:textId="77777777" w:rsidR="009A06E2" w:rsidRPr="00D653DB" w:rsidRDefault="009A06E2" w:rsidP="009A06E2">
      <w:pPr>
        <w:rPr>
          <w:lang w:val="es-ES"/>
        </w:rPr>
      </w:pPr>
      <w:r w:rsidRPr="00D653DB">
        <w:rPr>
          <w:lang w:val="es-ES"/>
        </w:rPr>
        <w:t xml:space="preserve">En </w:t>
      </w:r>
      <w:proofErr w:type="spellStart"/>
      <w:proofErr w:type="gramStart"/>
      <w:r w:rsidRPr="00D653DB">
        <w:rPr>
          <w:lang w:val="es-ES"/>
        </w:rPr>
        <w:t>si</w:t>
      </w:r>
      <w:proofErr w:type="spellEnd"/>
      <w:r w:rsidRPr="00D653DB">
        <w:rPr>
          <w:lang w:val="es-ES"/>
        </w:rPr>
        <w:t xml:space="preserve"> ,</w:t>
      </w:r>
      <w:proofErr w:type="gramEnd"/>
      <w:r w:rsidRPr="00D653DB">
        <w:rPr>
          <w:lang w:val="es-ES"/>
        </w:rPr>
        <w:t xml:space="preserve"> no mucho , bueno solo que me hubiera gustado como lo pudieron haber implementado en Arduino ya que solamente es mediante en Python.</w:t>
      </w:r>
    </w:p>
    <w:p w14:paraId="56816BBA" w14:textId="77777777" w:rsidR="009A06E2" w:rsidRDefault="009A06E2" w:rsidP="009A06E2">
      <w:pPr>
        <w:rPr>
          <w:lang w:val="es-ES"/>
        </w:rPr>
      </w:pPr>
      <w:r w:rsidRPr="00D653DB">
        <w:rPr>
          <w:lang w:val="es-ES"/>
        </w:rPr>
        <w:t xml:space="preserve">Pero de </w:t>
      </w:r>
      <w:proofErr w:type="spellStart"/>
      <w:r w:rsidRPr="00D653DB">
        <w:rPr>
          <w:lang w:val="es-ES"/>
        </w:rPr>
        <w:t>ahi</w:t>
      </w:r>
      <w:proofErr w:type="spellEnd"/>
      <w:r w:rsidRPr="00D653DB">
        <w:rPr>
          <w:lang w:val="es-ES"/>
        </w:rPr>
        <w:t xml:space="preserve"> en </w:t>
      </w:r>
      <w:proofErr w:type="gramStart"/>
      <w:r w:rsidRPr="00D653DB">
        <w:rPr>
          <w:lang w:val="es-ES"/>
        </w:rPr>
        <w:t>fuera ,</w:t>
      </w:r>
      <w:proofErr w:type="gramEnd"/>
      <w:r w:rsidRPr="00D653DB">
        <w:rPr>
          <w:lang w:val="es-ES"/>
        </w:rPr>
        <w:t xml:space="preserve"> la </w:t>
      </w:r>
      <w:proofErr w:type="spellStart"/>
      <w:r w:rsidRPr="00D653DB">
        <w:rPr>
          <w:lang w:val="es-ES"/>
        </w:rPr>
        <w:t>explicacion</w:t>
      </w:r>
      <w:proofErr w:type="spellEnd"/>
      <w:r w:rsidRPr="00D653DB">
        <w:rPr>
          <w:lang w:val="es-ES"/>
        </w:rPr>
        <w:t xml:space="preserve"> fue muy buena.</w:t>
      </w:r>
    </w:p>
    <w:p w14:paraId="4FEC54D1" w14:textId="77777777" w:rsidR="003B53BA" w:rsidRDefault="003B53BA" w:rsidP="002B6C43"/>
    <w:p w14:paraId="71DE37E6" w14:textId="77777777" w:rsidR="00EF4B29" w:rsidRDefault="00EF4B29" w:rsidP="002B6C43"/>
    <w:p w14:paraId="0260909C" w14:textId="77777777" w:rsidR="00EF4B29" w:rsidRDefault="00EF4B29" w:rsidP="002B6C43"/>
    <w:p w14:paraId="2406662C" w14:textId="75135995" w:rsidR="00EF4B29" w:rsidRDefault="00EF4B29" w:rsidP="002B6C43">
      <w:pPr>
        <w:sectPr w:rsidR="00EF4B29">
          <w:pgSz w:w="12240" w:h="15840"/>
          <w:pgMar w:top="1417" w:right="1701" w:bottom="1417" w:left="1701" w:header="708" w:footer="708" w:gutter="0"/>
          <w:cols w:space="708"/>
          <w:docGrid w:linePitch="360"/>
        </w:sectPr>
      </w:pPr>
    </w:p>
    <w:p w14:paraId="394EC1D7" w14:textId="19C9ECC0" w:rsidR="00803C10" w:rsidRPr="00B4047A" w:rsidRDefault="005B537A" w:rsidP="00B4047A">
      <w:pPr>
        <w:pStyle w:val="Ttulo1"/>
        <w:rPr>
          <w:lang w:val="es-ES"/>
        </w:rPr>
        <w:sectPr w:rsidR="00803C10" w:rsidRPr="00B4047A">
          <w:pgSz w:w="12240" w:h="15840"/>
          <w:pgMar w:top="1417" w:right="1701" w:bottom="1417" w:left="1701" w:header="708" w:footer="708" w:gutter="0"/>
          <w:cols w:space="708"/>
          <w:docGrid w:linePitch="360"/>
        </w:sectPr>
      </w:pPr>
      <w:bookmarkStart w:id="8" w:name="_Toc126084790"/>
      <w:bookmarkEnd w:id="4"/>
      <w:r>
        <w:rPr>
          <w:smallCaps/>
          <w:noProof/>
          <w:lang w:eastAsia="es-MX"/>
        </w:rPr>
        <w:lastRenderedPageBreak/>
        <w:drawing>
          <wp:anchor distT="0" distB="0" distL="114300" distR="114300" simplePos="0" relativeHeight="251752448" behindDoc="0" locked="0" layoutInCell="1" allowOverlap="1" wp14:anchorId="50C06FB4" wp14:editId="2FA1876B">
            <wp:simplePos x="0" y="0"/>
            <wp:positionH relativeFrom="page">
              <wp:align>right</wp:align>
            </wp:positionH>
            <wp:positionV relativeFrom="paragraph">
              <wp:posOffset>-998855</wp:posOffset>
            </wp:positionV>
            <wp:extent cx="7767955" cy="10142220"/>
            <wp:effectExtent l="0" t="0" r="4445" b="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7768518" cy="1014295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3</w:t>
      </w:r>
      <w:r w:rsidR="00B4047A" w:rsidRPr="00270177">
        <w:rPr>
          <w:lang w:val="es-ES"/>
        </w:rPr>
        <w:t>.</w:t>
      </w:r>
      <w:r w:rsidR="00B4047A">
        <w:rPr>
          <w:lang w:val="es-ES"/>
        </w:rPr>
        <w:t xml:space="preserve"> Programas</w:t>
      </w:r>
      <w:bookmarkEnd w:id="8"/>
    </w:p>
    <w:p w14:paraId="2DA11682" w14:textId="2BFD4F1C" w:rsidR="00332DB8" w:rsidRPr="00332DB8" w:rsidRDefault="00332DB8" w:rsidP="00332DB8">
      <w:pPr>
        <w:jc w:val="center"/>
        <w:rPr>
          <w:b/>
          <w:smallCaps/>
          <w:sz w:val="32"/>
        </w:rPr>
      </w:pPr>
      <w:r>
        <w:rPr>
          <w:b/>
          <w:smallCaps/>
          <w:sz w:val="32"/>
        </w:rPr>
        <w:lastRenderedPageBreak/>
        <w:t>Programas</w:t>
      </w:r>
    </w:p>
    <w:p w14:paraId="0F0428E2" w14:textId="77777777" w:rsidR="00332DB8" w:rsidRPr="00332DB8" w:rsidRDefault="00332DB8" w:rsidP="00332DB8">
      <w:pPr>
        <w:rPr>
          <w:lang w:val="es-ES"/>
        </w:rPr>
      </w:pPr>
    </w:p>
    <w:p w14:paraId="762AE3EF" w14:textId="77777777" w:rsidR="006505F0" w:rsidRDefault="006505F0" w:rsidP="006505F0"/>
    <w:p w14:paraId="66774CE5" w14:textId="544FF7D8" w:rsidR="006505F0" w:rsidRDefault="006505F0" w:rsidP="006505F0">
      <w:pPr>
        <w:pStyle w:val="Ttulo2"/>
      </w:pPr>
      <w:bookmarkStart w:id="9" w:name="_Toc126084791"/>
      <w:r>
        <w:t>3.1 Entregas en Equipo</w:t>
      </w:r>
      <w:bookmarkEnd w:id="9"/>
    </w:p>
    <w:p w14:paraId="09CDDDD0" w14:textId="635F85A2" w:rsidR="006505F0" w:rsidRDefault="006505F0" w:rsidP="006505F0"/>
    <w:p w14:paraId="62968B9D" w14:textId="766A0E7B" w:rsidR="00896362" w:rsidRPr="00896362" w:rsidRDefault="00896362" w:rsidP="006505F0">
      <w:pPr>
        <w:rPr>
          <w:b/>
        </w:rPr>
      </w:pPr>
      <w:r w:rsidRPr="00896362">
        <w:rPr>
          <w:b/>
        </w:rPr>
        <w:t xml:space="preserve">Enlace al Repositorio: </w:t>
      </w:r>
      <w:hyperlink r:id="rId65" w:history="1">
        <w:r w:rsidR="005603F8">
          <w:rPr>
            <w:rStyle w:val="Hipervnculo"/>
          </w:rPr>
          <w:t xml:space="preserve">DEFENDERS-RV/Arduino: </w:t>
        </w:r>
        <w:proofErr w:type="spellStart"/>
        <w:r w:rsidR="005603F8">
          <w:rPr>
            <w:rStyle w:val="Hipervnculo"/>
          </w:rPr>
          <w:t>Codigos</w:t>
        </w:r>
        <w:proofErr w:type="spellEnd"/>
        <w:r w:rsidR="005603F8">
          <w:rPr>
            <w:rStyle w:val="Hipervnculo"/>
          </w:rPr>
          <w:t xml:space="preserve"> en Arduino (github.com)</w:t>
        </w:r>
      </w:hyperlink>
    </w:p>
    <w:p w14:paraId="231D9C05" w14:textId="77777777" w:rsidR="00896362" w:rsidRDefault="00896362" w:rsidP="006505F0"/>
    <w:tbl>
      <w:tblPr>
        <w:tblStyle w:val="Tablaconcuadrcula"/>
        <w:tblW w:w="9209" w:type="dxa"/>
        <w:tblLook w:val="04A0" w:firstRow="1" w:lastRow="0" w:firstColumn="1" w:lastColumn="0" w:noHBand="0" w:noVBand="1"/>
      </w:tblPr>
      <w:tblGrid>
        <w:gridCol w:w="571"/>
        <w:gridCol w:w="3819"/>
        <w:gridCol w:w="2424"/>
        <w:gridCol w:w="2395"/>
      </w:tblGrid>
      <w:tr w:rsidR="006505F0" w14:paraId="239082AB" w14:textId="21959905" w:rsidTr="006505F0">
        <w:tc>
          <w:tcPr>
            <w:tcW w:w="571" w:type="dxa"/>
          </w:tcPr>
          <w:p w14:paraId="6D3A4979" w14:textId="0F8F3FC6" w:rsidR="006505F0" w:rsidRPr="0029351F" w:rsidRDefault="006505F0" w:rsidP="0029351F">
            <w:pPr>
              <w:jc w:val="center"/>
              <w:rPr>
                <w:b/>
              </w:rPr>
            </w:pPr>
            <w:r w:rsidRPr="0029351F">
              <w:rPr>
                <w:b/>
              </w:rPr>
              <w:t>No.</w:t>
            </w:r>
          </w:p>
        </w:tc>
        <w:tc>
          <w:tcPr>
            <w:tcW w:w="3819" w:type="dxa"/>
          </w:tcPr>
          <w:p w14:paraId="700D891B" w14:textId="4976CA43" w:rsidR="006505F0" w:rsidRPr="0029351F" w:rsidRDefault="006505F0" w:rsidP="0029351F">
            <w:pPr>
              <w:jc w:val="center"/>
              <w:rPr>
                <w:b/>
              </w:rPr>
            </w:pPr>
            <w:r w:rsidRPr="0029351F">
              <w:rPr>
                <w:b/>
              </w:rPr>
              <w:t>Nombre del Programa</w:t>
            </w:r>
          </w:p>
        </w:tc>
        <w:tc>
          <w:tcPr>
            <w:tcW w:w="2424" w:type="dxa"/>
          </w:tcPr>
          <w:p w14:paraId="5251B4C3" w14:textId="7DE291F8" w:rsidR="006505F0" w:rsidRPr="0029351F" w:rsidRDefault="006505F0" w:rsidP="0029351F">
            <w:pPr>
              <w:jc w:val="center"/>
              <w:rPr>
                <w:b/>
              </w:rPr>
            </w:pPr>
            <w:r w:rsidRPr="0029351F">
              <w:rPr>
                <w:b/>
              </w:rPr>
              <w:t>Estado</w:t>
            </w:r>
          </w:p>
        </w:tc>
        <w:tc>
          <w:tcPr>
            <w:tcW w:w="2395" w:type="dxa"/>
          </w:tcPr>
          <w:p w14:paraId="031C1B7A" w14:textId="5FEE76F3" w:rsidR="006505F0" w:rsidRPr="0029351F" w:rsidRDefault="006505F0" w:rsidP="0029351F">
            <w:pPr>
              <w:jc w:val="center"/>
              <w:rPr>
                <w:b/>
              </w:rPr>
            </w:pPr>
            <w:r w:rsidRPr="0029351F">
              <w:rPr>
                <w:b/>
              </w:rPr>
              <w:t>Ubicación</w:t>
            </w:r>
          </w:p>
        </w:tc>
      </w:tr>
      <w:tr w:rsidR="006505F0" w14:paraId="6DD39D83" w14:textId="6856D5CF" w:rsidTr="006505F0">
        <w:tc>
          <w:tcPr>
            <w:tcW w:w="571" w:type="dxa"/>
          </w:tcPr>
          <w:p w14:paraId="54D1D054" w14:textId="64288E74" w:rsidR="006505F0" w:rsidRDefault="00445212" w:rsidP="006505F0">
            <w:r>
              <w:t>1</w:t>
            </w:r>
          </w:p>
        </w:tc>
        <w:tc>
          <w:tcPr>
            <w:tcW w:w="3819" w:type="dxa"/>
          </w:tcPr>
          <w:p w14:paraId="79F1AE30" w14:textId="765FBB6A" w:rsidR="006505F0" w:rsidRDefault="00445212" w:rsidP="006505F0">
            <w:r>
              <w:t>SEND TO PYTHON</w:t>
            </w:r>
          </w:p>
        </w:tc>
        <w:tc>
          <w:tcPr>
            <w:tcW w:w="2424" w:type="dxa"/>
          </w:tcPr>
          <w:p w14:paraId="47B45FFF" w14:textId="33A927AB" w:rsidR="006505F0" w:rsidRDefault="00445212" w:rsidP="006505F0">
            <w:r>
              <w:t xml:space="preserve">      ENTREGADO</w:t>
            </w:r>
          </w:p>
        </w:tc>
        <w:tc>
          <w:tcPr>
            <w:tcW w:w="2395" w:type="dxa"/>
          </w:tcPr>
          <w:p w14:paraId="665552C5" w14:textId="1922771B" w:rsidR="006505F0" w:rsidRDefault="00445212" w:rsidP="006505F0">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3D6CA6E2" w14:textId="77777777" w:rsidTr="006505F0">
        <w:tc>
          <w:tcPr>
            <w:tcW w:w="571" w:type="dxa"/>
          </w:tcPr>
          <w:p w14:paraId="23B3F862" w14:textId="0C4B092A" w:rsidR="00445212" w:rsidRDefault="00445212" w:rsidP="00445212">
            <w:r>
              <w:t>2</w:t>
            </w:r>
          </w:p>
        </w:tc>
        <w:tc>
          <w:tcPr>
            <w:tcW w:w="3819" w:type="dxa"/>
          </w:tcPr>
          <w:p w14:paraId="4A4C9A06" w14:textId="4F6CB356" w:rsidR="00445212" w:rsidRDefault="00445212" w:rsidP="00445212">
            <w:r>
              <w:t>SEND DATA POTENCIOMETRO</w:t>
            </w:r>
          </w:p>
        </w:tc>
        <w:tc>
          <w:tcPr>
            <w:tcW w:w="2424" w:type="dxa"/>
          </w:tcPr>
          <w:p w14:paraId="77BDAA86" w14:textId="577778A5" w:rsidR="00445212" w:rsidRDefault="00445212" w:rsidP="00445212">
            <w:r>
              <w:t>ENTREGADO</w:t>
            </w:r>
          </w:p>
        </w:tc>
        <w:tc>
          <w:tcPr>
            <w:tcW w:w="2395" w:type="dxa"/>
          </w:tcPr>
          <w:p w14:paraId="4243C86C" w14:textId="06CD0A6A"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1FC5FAEF" w14:textId="77777777" w:rsidTr="006505F0">
        <w:tc>
          <w:tcPr>
            <w:tcW w:w="571" w:type="dxa"/>
          </w:tcPr>
          <w:p w14:paraId="6447DFDE" w14:textId="35AB5AAA" w:rsidR="00445212" w:rsidRDefault="00445212" w:rsidP="00445212">
            <w:r>
              <w:t>3</w:t>
            </w:r>
          </w:p>
        </w:tc>
        <w:tc>
          <w:tcPr>
            <w:tcW w:w="3819" w:type="dxa"/>
          </w:tcPr>
          <w:p w14:paraId="34643F03" w14:textId="2E6194D2" w:rsidR="00445212" w:rsidRDefault="00445212" w:rsidP="00445212">
            <w:r>
              <w:t>SEND PROMEDIO</w:t>
            </w:r>
          </w:p>
        </w:tc>
        <w:tc>
          <w:tcPr>
            <w:tcW w:w="2424" w:type="dxa"/>
          </w:tcPr>
          <w:p w14:paraId="04D21722" w14:textId="4D810329" w:rsidR="00445212" w:rsidRDefault="00445212" w:rsidP="00445212">
            <w:r>
              <w:t>ENTREGADO</w:t>
            </w:r>
          </w:p>
        </w:tc>
        <w:tc>
          <w:tcPr>
            <w:tcW w:w="2395" w:type="dxa"/>
          </w:tcPr>
          <w:p w14:paraId="0ACE19F1" w14:textId="546E54E4"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3465C555" w14:textId="77777777" w:rsidTr="006505F0">
        <w:tc>
          <w:tcPr>
            <w:tcW w:w="571" w:type="dxa"/>
          </w:tcPr>
          <w:p w14:paraId="353439A4" w14:textId="09C1ED66" w:rsidR="00445212" w:rsidRDefault="00445212" w:rsidP="00445212">
            <w:r>
              <w:t>4</w:t>
            </w:r>
          </w:p>
        </w:tc>
        <w:tc>
          <w:tcPr>
            <w:tcW w:w="3819" w:type="dxa"/>
          </w:tcPr>
          <w:p w14:paraId="2F9418AE" w14:textId="2DD18CF9" w:rsidR="00445212" w:rsidRDefault="00445212" w:rsidP="00445212">
            <w:r>
              <w:t>SEND VALOR MENOR</w:t>
            </w:r>
          </w:p>
        </w:tc>
        <w:tc>
          <w:tcPr>
            <w:tcW w:w="2424" w:type="dxa"/>
          </w:tcPr>
          <w:p w14:paraId="5F83855B" w14:textId="05972CAB" w:rsidR="00445212" w:rsidRDefault="00445212" w:rsidP="00445212">
            <w:r>
              <w:t>ENTREGADO</w:t>
            </w:r>
          </w:p>
        </w:tc>
        <w:tc>
          <w:tcPr>
            <w:tcW w:w="2395" w:type="dxa"/>
          </w:tcPr>
          <w:p w14:paraId="539FCC19" w14:textId="27E58BE6"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7E85447B" w14:textId="77777777" w:rsidTr="006505F0">
        <w:tc>
          <w:tcPr>
            <w:tcW w:w="571" w:type="dxa"/>
          </w:tcPr>
          <w:p w14:paraId="5EFA158B" w14:textId="6FBD1A06" w:rsidR="00445212" w:rsidRDefault="00445212" w:rsidP="00445212">
            <w:r>
              <w:t>5</w:t>
            </w:r>
          </w:p>
        </w:tc>
        <w:tc>
          <w:tcPr>
            <w:tcW w:w="3819" w:type="dxa"/>
          </w:tcPr>
          <w:p w14:paraId="3B195FAC" w14:textId="4CBFBBEA" w:rsidR="00445212" w:rsidRDefault="00445212" w:rsidP="00445212">
            <w:r>
              <w:t>SEND VALOR MAYOR</w:t>
            </w:r>
          </w:p>
        </w:tc>
        <w:tc>
          <w:tcPr>
            <w:tcW w:w="2424" w:type="dxa"/>
          </w:tcPr>
          <w:p w14:paraId="57780BB8" w14:textId="5E2B7C5A" w:rsidR="00445212" w:rsidRDefault="00445212" w:rsidP="00445212">
            <w:r>
              <w:t>ENTREGADO</w:t>
            </w:r>
          </w:p>
        </w:tc>
        <w:tc>
          <w:tcPr>
            <w:tcW w:w="2395" w:type="dxa"/>
          </w:tcPr>
          <w:p w14:paraId="33668190" w14:textId="7A71B13C"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52A78729" w14:textId="77777777" w:rsidTr="006505F0">
        <w:tc>
          <w:tcPr>
            <w:tcW w:w="571" w:type="dxa"/>
          </w:tcPr>
          <w:p w14:paraId="59688BB4" w14:textId="1290F6C4" w:rsidR="00445212" w:rsidRDefault="00445212" w:rsidP="00445212">
            <w:r>
              <w:t>6</w:t>
            </w:r>
          </w:p>
        </w:tc>
        <w:tc>
          <w:tcPr>
            <w:tcW w:w="3819" w:type="dxa"/>
          </w:tcPr>
          <w:p w14:paraId="1AC45B39" w14:textId="3962AD36" w:rsidR="00445212" w:rsidRDefault="00445212" w:rsidP="00445212">
            <w:r>
              <w:t>SEND GUI PYTHON</w:t>
            </w:r>
          </w:p>
        </w:tc>
        <w:tc>
          <w:tcPr>
            <w:tcW w:w="2424" w:type="dxa"/>
          </w:tcPr>
          <w:p w14:paraId="79EC6395" w14:textId="62DFB8F0" w:rsidR="00445212" w:rsidRDefault="00445212" w:rsidP="00445212">
            <w:r>
              <w:t>ENTREGADO</w:t>
            </w:r>
          </w:p>
        </w:tc>
        <w:tc>
          <w:tcPr>
            <w:tcW w:w="2395" w:type="dxa"/>
          </w:tcPr>
          <w:p w14:paraId="7CB54F13" w14:textId="794D815A"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4DC98865" w14:textId="77777777" w:rsidTr="006505F0">
        <w:tc>
          <w:tcPr>
            <w:tcW w:w="571" w:type="dxa"/>
          </w:tcPr>
          <w:p w14:paraId="76DCA2BA" w14:textId="5E576B22" w:rsidR="00445212" w:rsidRDefault="00445212" w:rsidP="00445212">
            <w:r>
              <w:t>7</w:t>
            </w:r>
          </w:p>
        </w:tc>
        <w:tc>
          <w:tcPr>
            <w:tcW w:w="3819" w:type="dxa"/>
          </w:tcPr>
          <w:p w14:paraId="095BB25C" w14:textId="3C7A4175" w:rsidR="00445212" w:rsidRDefault="00445212" w:rsidP="00445212">
            <w:r>
              <w:t>CONTROL LED</w:t>
            </w:r>
          </w:p>
        </w:tc>
        <w:tc>
          <w:tcPr>
            <w:tcW w:w="2424" w:type="dxa"/>
          </w:tcPr>
          <w:p w14:paraId="1DD61F68" w14:textId="62810F07" w:rsidR="00445212" w:rsidRDefault="00445212" w:rsidP="00445212">
            <w:r>
              <w:t>ENTREGADO</w:t>
            </w:r>
          </w:p>
        </w:tc>
        <w:tc>
          <w:tcPr>
            <w:tcW w:w="2395" w:type="dxa"/>
          </w:tcPr>
          <w:p w14:paraId="3A7FA429" w14:textId="59AD208F" w:rsidR="00445212" w:rsidRDefault="00445212" w:rsidP="00445212">
            <w:r>
              <w:t xml:space="preserve">En el README del repositorio, en el </w:t>
            </w:r>
            <w:r>
              <w:lastRenderedPageBreak/>
              <w:t xml:space="preserve">apartado de PROGRAMAS </w:t>
            </w:r>
            <w:proofErr w:type="spellStart"/>
            <w:r>
              <w:t>esta</w:t>
            </w:r>
            <w:proofErr w:type="spellEnd"/>
            <w:r>
              <w:t xml:space="preserve"> el link directo que lo manda al programa.</w:t>
            </w:r>
          </w:p>
        </w:tc>
      </w:tr>
      <w:tr w:rsidR="00445212" w14:paraId="221E085B" w14:textId="77777777" w:rsidTr="006505F0">
        <w:tc>
          <w:tcPr>
            <w:tcW w:w="571" w:type="dxa"/>
          </w:tcPr>
          <w:p w14:paraId="1A89B083" w14:textId="5AB5DE74" w:rsidR="00445212" w:rsidRDefault="00445212" w:rsidP="00445212">
            <w:r>
              <w:lastRenderedPageBreak/>
              <w:t>8</w:t>
            </w:r>
          </w:p>
        </w:tc>
        <w:tc>
          <w:tcPr>
            <w:tcW w:w="3819" w:type="dxa"/>
          </w:tcPr>
          <w:p w14:paraId="2F455DFB" w14:textId="3A8A6E55" w:rsidR="00445212" w:rsidRDefault="00445212" w:rsidP="00445212">
            <w:r>
              <w:t>CONTROL LED CONFIRMACION</w:t>
            </w:r>
          </w:p>
        </w:tc>
        <w:tc>
          <w:tcPr>
            <w:tcW w:w="2424" w:type="dxa"/>
          </w:tcPr>
          <w:p w14:paraId="133333DA" w14:textId="00E46653" w:rsidR="00445212" w:rsidRDefault="00445212" w:rsidP="00445212">
            <w:r>
              <w:t>ENTREGADO</w:t>
            </w:r>
          </w:p>
        </w:tc>
        <w:tc>
          <w:tcPr>
            <w:tcW w:w="2395" w:type="dxa"/>
          </w:tcPr>
          <w:p w14:paraId="2E58DCDE" w14:textId="23A8BD69"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7EB12523" w14:textId="77777777" w:rsidTr="006505F0">
        <w:tc>
          <w:tcPr>
            <w:tcW w:w="571" w:type="dxa"/>
          </w:tcPr>
          <w:p w14:paraId="70F87AEA" w14:textId="0E23DF96" w:rsidR="00445212" w:rsidRDefault="00445212" w:rsidP="00445212">
            <w:r>
              <w:t>9</w:t>
            </w:r>
          </w:p>
        </w:tc>
        <w:tc>
          <w:tcPr>
            <w:tcW w:w="3819" w:type="dxa"/>
          </w:tcPr>
          <w:p w14:paraId="07906310" w14:textId="313CFD45" w:rsidR="00445212" w:rsidRDefault="00445212" w:rsidP="00445212">
            <w:r>
              <w:t>CONTROL LED SOLICITA CONFIRMACION</w:t>
            </w:r>
          </w:p>
        </w:tc>
        <w:tc>
          <w:tcPr>
            <w:tcW w:w="2424" w:type="dxa"/>
          </w:tcPr>
          <w:p w14:paraId="4935209F" w14:textId="6892525B" w:rsidR="00445212" w:rsidRDefault="00445212" w:rsidP="00445212">
            <w:r>
              <w:t>ENTREGADO</w:t>
            </w:r>
          </w:p>
        </w:tc>
        <w:tc>
          <w:tcPr>
            <w:tcW w:w="2395" w:type="dxa"/>
          </w:tcPr>
          <w:p w14:paraId="16315C5D" w14:textId="14E24954"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72BBE937" w14:textId="77777777" w:rsidTr="006505F0">
        <w:tc>
          <w:tcPr>
            <w:tcW w:w="571" w:type="dxa"/>
          </w:tcPr>
          <w:p w14:paraId="5203EDD3" w14:textId="264F0D73" w:rsidR="00445212" w:rsidRDefault="00445212" w:rsidP="00445212">
            <w:r>
              <w:t>10</w:t>
            </w:r>
          </w:p>
        </w:tc>
        <w:tc>
          <w:tcPr>
            <w:tcW w:w="3819" w:type="dxa"/>
          </w:tcPr>
          <w:p w14:paraId="7BC7AB6A" w14:textId="7702FAB4" w:rsidR="00445212" w:rsidRDefault="00445212" w:rsidP="00445212">
            <w:r>
              <w:t>LECTURA VARIOS SENSORES</w:t>
            </w:r>
          </w:p>
        </w:tc>
        <w:tc>
          <w:tcPr>
            <w:tcW w:w="2424" w:type="dxa"/>
          </w:tcPr>
          <w:p w14:paraId="3607F3B3" w14:textId="2A01AA4B" w:rsidR="00445212" w:rsidRDefault="00445212" w:rsidP="00445212">
            <w:r>
              <w:t>ENTREGADO</w:t>
            </w:r>
          </w:p>
        </w:tc>
        <w:tc>
          <w:tcPr>
            <w:tcW w:w="2395" w:type="dxa"/>
          </w:tcPr>
          <w:p w14:paraId="6A1CECF9" w14:textId="5FC27E8F"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07FD6A4B" w14:textId="77777777" w:rsidTr="006505F0">
        <w:tc>
          <w:tcPr>
            <w:tcW w:w="571" w:type="dxa"/>
          </w:tcPr>
          <w:p w14:paraId="3FBCE8AD" w14:textId="0C50DDD0" w:rsidR="00445212" w:rsidRDefault="00445212" w:rsidP="00445212">
            <w:r>
              <w:t>11</w:t>
            </w:r>
          </w:p>
        </w:tc>
        <w:tc>
          <w:tcPr>
            <w:tcW w:w="3819" w:type="dxa"/>
          </w:tcPr>
          <w:p w14:paraId="4D370AB7" w14:textId="0EEE477B" w:rsidR="00445212" w:rsidRDefault="00445212" w:rsidP="00445212">
            <w:r>
              <w:t>ESCRITURA ACTUADORES</w:t>
            </w:r>
          </w:p>
        </w:tc>
        <w:tc>
          <w:tcPr>
            <w:tcW w:w="2424" w:type="dxa"/>
          </w:tcPr>
          <w:p w14:paraId="53A2EE76" w14:textId="4F499C7D" w:rsidR="00445212" w:rsidRDefault="00445212" w:rsidP="00445212">
            <w:r>
              <w:t>ENTREGADO</w:t>
            </w:r>
          </w:p>
        </w:tc>
        <w:tc>
          <w:tcPr>
            <w:tcW w:w="2395" w:type="dxa"/>
          </w:tcPr>
          <w:p w14:paraId="2CA318DC" w14:textId="0219DAAE"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r w:rsidR="00445212" w14:paraId="021CEC51" w14:textId="77777777" w:rsidTr="006505F0">
        <w:tc>
          <w:tcPr>
            <w:tcW w:w="571" w:type="dxa"/>
          </w:tcPr>
          <w:p w14:paraId="74CA65BF" w14:textId="3DBF04D1" w:rsidR="00445212" w:rsidRDefault="00445212" w:rsidP="00445212">
            <w:r>
              <w:t>12</w:t>
            </w:r>
          </w:p>
        </w:tc>
        <w:tc>
          <w:tcPr>
            <w:tcW w:w="3819" w:type="dxa"/>
          </w:tcPr>
          <w:p w14:paraId="13AE376B" w14:textId="1B86E7C0" w:rsidR="00445212" w:rsidRDefault="00445212" w:rsidP="00445212">
            <w:r>
              <w:t>DOS PULSADORES</w:t>
            </w:r>
          </w:p>
        </w:tc>
        <w:tc>
          <w:tcPr>
            <w:tcW w:w="2424" w:type="dxa"/>
          </w:tcPr>
          <w:p w14:paraId="1D90AE0F" w14:textId="220E211C" w:rsidR="00445212" w:rsidRDefault="00445212" w:rsidP="00445212">
            <w:r>
              <w:t>ENTREGADO</w:t>
            </w:r>
          </w:p>
        </w:tc>
        <w:tc>
          <w:tcPr>
            <w:tcW w:w="2395" w:type="dxa"/>
          </w:tcPr>
          <w:p w14:paraId="5272330A" w14:textId="4190129E" w:rsidR="00445212" w:rsidRDefault="00445212" w:rsidP="00445212">
            <w:r>
              <w:t xml:space="preserve">En el README del repositorio, en el apartado de PROGRAMAS </w:t>
            </w:r>
            <w:proofErr w:type="spellStart"/>
            <w:r>
              <w:t>esta</w:t>
            </w:r>
            <w:proofErr w:type="spellEnd"/>
            <w:r>
              <w:t xml:space="preserve"> el </w:t>
            </w:r>
            <w:proofErr w:type="gramStart"/>
            <w:r>
              <w:t>link</w:t>
            </w:r>
            <w:proofErr w:type="gramEnd"/>
            <w:r>
              <w:t xml:space="preserve"> directo que lo manda al programa.</w:t>
            </w:r>
          </w:p>
        </w:tc>
      </w:tr>
    </w:tbl>
    <w:p w14:paraId="2D0966C7" w14:textId="77777777" w:rsidR="006505F0" w:rsidRDefault="006505F0" w:rsidP="006505F0"/>
    <w:p w14:paraId="5CB8B483" w14:textId="77777777" w:rsidR="006505F0" w:rsidRDefault="006505F0" w:rsidP="006505F0"/>
    <w:p w14:paraId="34F1E5B9" w14:textId="1D4387DE" w:rsidR="006505F0" w:rsidRDefault="006505F0" w:rsidP="006505F0">
      <w:pPr>
        <w:pStyle w:val="Ttulo2"/>
      </w:pPr>
      <w:bookmarkStart w:id="10" w:name="_Toc126084792"/>
      <w:r>
        <w:t>3.2 Entregas Individuales</w:t>
      </w:r>
      <w:bookmarkEnd w:id="10"/>
    </w:p>
    <w:p w14:paraId="42C02451" w14:textId="603E1B01" w:rsidR="00896362" w:rsidRDefault="00896362" w:rsidP="00896362"/>
    <w:p w14:paraId="6ECD150C" w14:textId="431DDBE8" w:rsidR="00896362" w:rsidRPr="00896362" w:rsidRDefault="00896362" w:rsidP="00896362">
      <w:pPr>
        <w:rPr>
          <w:b/>
        </w:rPr>
      </w:pPr>
      <w:r w:rsidRPr="00896362">
        <w:rPr>
          <w:b/>
        </w:rPr>
        <w:t xml:space="preserve">Enlace al Repositorio: </w:t>
      </w:r>
    </w:p>
    <w:p w14:paraId="3F06C5C5" w14:textId="5A1A7664" w:rsidR="006505F0" w:rsidRPr="004E1BF1" w:rsidRDefault="004E1BF1" w:rsidP="006505F0">
      <w:pPr>
        <w:rPr>
          <w:b/>
          <w:bCs/>
        </w:rPr>
      </w:pPr>
      <w:r>
        <w:t>∫</w:t>
      </w:r>
    </w:p>
    <w:tbl>
      <w:tblPr>
        <w:tblStyle w:val="Tablaconcuadrcula"/>
        <w:tblW w:w="9209" w:type="dxa"/>
        <w:tblLook w:val="04A0" w:firstRow="1" w:lastRow="0" w:firstColumn="1" w:lastColumn="0" w:noHBand="0" w:noVBand="1"/>
      </w:tblPr>
      <w:tblGrid>
        <w:gridCol w:w="571"/>
        <w:gridCol w:w="3819"/>
        <w:gridCol w:w="2424"/>
        <w:gridCol w:w="2395"/>
      </w:tblGrid>
      <w:tr w:rsidR="0029351F" w14:paraId="08E1FB15" w14:textId="77777777" w:rsidTr="00414E85">
        <w:tc>
          <w:tcPr>
            <w:tcW w:w="571" w:type="dxa"/>
          </w:tcPr>
          <w:p w14:paraId="1A72D2E6" w14:textId="77777777" w:rsidR="0029351F" w:rsidRPr="0029351F" w:rsidRDefault="0029351F" w:rsidP="00414E85">
            <w:pPr>
              <w:jc w:val="center"/>
              <w:rPr>
                <w:b/>
              </w:rPr>
            </w:pPr>
            <w:r w:rsidRPr="0029351F">
              <w:rPr>
                <w:b/>
              </w:rPr>
              <w:t>No.</w:t>
            </w:r>
          </w:p>
        </w:tc>
        <w:tc>
          <w:tcPr>
            <w:tcW w:w="3819" w:type="dxa"/>
          </w:tcPr>
          <w:p w14:paraId="42118331" w14:textId="77777777" w:rsidR="0029351F" w:rsidRPr="0029351F" w:rsidRDefault="0029351F" w:rsidP="00414E85">
            <w:pPr>
              <w:jc w:val="center"/>
              <w:rPr>
                <w:b/>
              </w:rPr>
            </w:pPr>
            <w:r w:rsidRPr="0029351F">
              <w:rPr>
                <w:b/>
              </w:rPr>
              <w:t>Nombre del Programa</w:t>
            </w:r>
          </w:p>
        </w:tc>
        <w:tc>
          <w:tcPr>
            <w:tcW w:w="2424" w:type="dxa"/>
          </w:tcPr>
          <w:p w14:paraId="34E2CD23" w14:textId="77777777" w:rsidR="0029351F" w:rsidRPr="0029351F" w:rsidRDefault="0029351F" w:rsidP="00414E85">
            <w:pPr>
              <w:jc w:val="center"/>
              <w:rPr>
                <w:b/>
              </w:rPr>
            </w:pPr>
            <w:r w:rsidRPr="0029351F">
              <w:rPr>
                <w:b/>
              </w:rPr>
              <w:t>Estado</w:t>
            </w:r>
          </w:p>
        </w:tc>
        <w:tc>
          <w:tcPr>
            <w:tcW w:w="2395" w:type="dxa"/>
          </w:tcPr>
          <w:p w14:paraId="7BE4857D" w14:textId="77777777" w:rsidR="0029351F" w:rsidRPr="0029351F" w:rsidRDefault="0029351F" w:rsidP="00414E85">
            <w:pPr>
              <w:jc w:val="center"/>
              <w:rPr>
                <w:b/>
              </w:rPr>
            </w:pPr>
            <w:r w:rsidRPr="0029351F">
              <w:rPr>
                <w:b/>
              </w:rPr>
              <w:t>Ubicación</w:t>
            </w:r>
          </w:p>
        </w:tc>
      </w:tr>
      <w:tr w:rsidR="0029351F" w14:paraId="28A0596F" w14:textId="77777777" w:rsidTr="00414E85">
        <w:tc>
          <w:tcPr>
            <w:tcW w:w="571" w:type="dxa"/>
          </w:tcPr>
          <w:p w14:paraId="606A130B" w14:textId="77777777" w:rsidR="0029351F" w:rsidRDefault="0029351F" w:rsidP="00414E85"/>
        </w:tc>
        <w:tc>
          <w:tcPr>
            <w:tcW w:w="3819" w:type="dxa"/>
          </w:tcPr>
          <w:p w14:paraId="60697299" w14:textId="77777777" w:rsidR="0029351F" w:rsidRDefault="0029351F" w:rsidP="00414E85"/>
        </w:tc>
        <w:tc>
          <w:tcPr>
            <w:tcW w:w="2424" w:type="dxa"/>
          </w:tcPr>
          <w:p w14:paraId="485E3D1C" w14:textId="77777777" w:rsidR="0029351F" w:rsidRDefault="0029351F" w:rsidP="00414E85">
            <w:r>
              <w:t xml:space="preserve">{ENTREGADO, </w:t>
            </w:r>
          </w:p>
          <w:p w14:paraId="625B39BB" w14:textId="77777777" w:rsidR="0029351F" w:rsidRDefault="0029351F" w:rsidP="00414E85">
            <w:r>
              <w:t xml:space="preserve">  INCOMPLETO, </w:t>
            </w:r>
          </w:p>
          <w:p w14:paraId="60C29D9D" w14:textId="77777777" w:rsidR="0029351F" w:rsidRDefault="0029351F" w:rsidP="00414E85">
            <w:r>
              <w:t xml:space="preserve">  NO ENTREGADO}</w:t>
            </w:r>
          </w:p>
        </w:tc>
        <w:tc>
          <w:tcPr>
            <w:tcW w:w="2395" w:type="dxa"/>
          </w:tcPr>
          <w:p w14:paraId="25257258" w14:textId="77777777" w:rsidR="0029351F" w:rsidRDefault="0029351F" w:rsidP="00414E85"/>
        </w:tc>
      </w:tr>
    </w:tbl>
    <w:p w14:paraId="3A28D9C8" w14:textId="07500776" w:rsidR="006505F0" w:rsidRDefault="006505F0" w:rsidP="006505F0"/>
    <w:p w14:paraId="243AEE8B" w14:textId="77777777" w:rsidR="00DF2535" w:rsidRDefault="00DF2535" w:rsidP="006505F0"/>
    <w:p w14:paraId="14ECF63F" w14:textId="38F7F417" w:rsidR="00803C10" w:rsidRPr="00B4047A" w:rsidRDefault="00C01135" w:rsidP="00B4047A">
      <w:pPr>
        <w:pStyle w:val="Ttulo1"/>
        <w:rPr>
          <w:lang w:val="es-ES"/>
        </w:rPr>
        <w:sectPr w:rsidR="00803C10" w:rsidRPr="00B4047A">
          <w:pgSz w:w="12240" w:h="15840"/>
          <w:pgMar w:top="1417" w:right="1701" w:bottom="1417" w:left="1701" w:header="708" w:footer="708" w:gutter="0"/>
          <w:cols w:space="708"/>
          <w:docGrid w:linePitch="360"/>
        </w:sectPr>
      </w:pPr>
      <w:bookmarkStart w:id="11" w:name="_Toc126084793"/>
      <w:r>
        <w:rPr>
          <w:smallCaps/>
          <w:noProof/>
          <w:lang w:eastAsia="es-MX"/>
        </w:rPr>
        <w:lastRenderedPageBreak/>
        <w:drawing>
          <wp:anchor distT="0" distB="0" distL="114300" distR="114300" simplePos="0" relativeHeight="251753472" behindDoc="0" locked="0" layoutInCell="1" allowOverlap="1" wp14:anchorId="487E5D1C" wp14:editId="1A740CDC">
            <wp:simplePos x="0" y="0"/>
            <wp:positionH relativeFrom="page">
              <wp:align>left</wp:align>
            </wp:positionH>
            <wp:positionV relativeFrom="paragraph">
              <wp:posOffset>-1128395</wp:posOffset>
            </wp:positionV>
            <wp:extent cx="7756525" cy="10271760"/>
            <wp:effectExtent l="0" t="0" r="0"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7765419" cy="10283538"/>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4</w:t>
      </w:r>
      <w:r w:rsidR="00B4047A" w:rsidRPr="00270177">
        <w:rPr>
          <w:lang w:val="es-ES"/>
        </w:rPr>
        <w:t>.</w:t>
      </w:r>
      <w:r w:rsidR="00B4047A">
        <w:rPr>
          <w:lang w:val="es-ES"/>
        </w:rPr>
        <w:t xml:space="preserve"> Prácticas</w:t>
      </w:r>
      <w:bookmarkEnd w:id="11"/>
    </w:p>
    <w:p w14:paraId="34E4FC56" w14:textId="4281513C" w:rsidR="00332DB8" w:rsidRPr="00332DB8" w:rsidRDefault="00332DB8" w:rsidP="00332DB8">
      <w:pPr>
        <w:jc w:val="center"/>
        <w:rPr>
          <w:b/>
          <w:smallCaps/>
          <w:sz w:val="32"/>
        </w:rPr>
      </w:pPr>
      <w:r>
        <w:rPr>
          <w:b/>
          <w:smallCaps/>
          <w:sz w:val="32"/>
        </w:rPr>
        <w:lastRenderedPageBreak/>
        <w:t>Prácticas</w:t>
      </w:r>
    </w:p>
    <w:p w14:paraId="52311BD3" w14:textId="77777777" w:rsidR="00DF2535" w:rsidRDefault="00DF2535" w:rsidP="00DF2535"/>
    <w:p w14:paraId="410542D9" w14:textId="70A7DD45" w:rsidR="00DF2535" w:rsidRDefault="00DF2535" w:rsidP="00DF2535">
      <w:pPr>
        <w:pStyle w:val="Ttulo2"/>
      </w:pPr>
      <w:bookmarkStart w:id="12" w:name="_Toc126084794"/>
      <w:r>
        <w:t>4.1 Entregas en Equipo</w:t>
      </w:r>
      <w:bookmarkEnd w:id="12"/>
    </w:p>
    <w:p w14:paraId="01E24678" w14:textId="77777777" w:rsidR="00DF2535" w:rsidRDefault="00DF2535" w:rsidP="00DF2535"/>
    <w:p w14:paraId="60B60F95" w14:textId="61FB3552" w:rsidR="00DF2535" w:rsidRPr="00896362" w:rsidRDefault="00DF2535" w:rsidP="00DF2535">
      <w:pPr>
        <w:rPr>
          <w:b/>
        </w:rPr>
      </w:pPr>
      <w:r w:rsidRPr="00896362">
        <w:rPr>
          <w:b/>
        </w:rPr>
        <w:t xml:space="preserve">Enlace al Repositorio: </w:t>
      </w:r>
      <w:hyperlink r:id="rId67" w:history="1">
        <w:r w:rsidR="00E40934">
          <w:rPr>
            <w:rStyle w:val="Hipervnculo"/>
          </w:rPr>
          <w:t xml:space="preserve">DEFENDERS-RV/Arduino: </w:t>
        </w:r>
        <w:proofErr w:type="spellStart"/>
        <w:r w:rsidR="00E40934">
          <w:rPr>
            <w:rStyle w:val="Hipervnculo"/>
          </w:rPr>
          <w:t>Codigos</w:t>
        </w:r>
        <w:proofErr w:type="spellEnd"/>
        <w:r w:rsidR="00E40934">
          <w:rPr>
            <w:rStyle w:val="Hipervnculo"/>
          </w:rPr>
          <w:t xml:space="preserve"> en Arduino (github.com)</w:t>
        </w:r>
      </w:hyperlink>
    </w:p>
    <w:p w14:paraId="4380A47E" w14:textId="77777777" w:rsidR="00DF2535" w:rsidRDefault="00DF2535" w:rsidP="00DF2535"/>
    <w:tbl>
      <w:tblPr>
        <w:tblStyle w:val="Tablaconcuadrcula"/>
        <w:tblW w:w="9209" w:type="dxa"/>
        <w:tblLook w:val="04A0" w:firstRow="1" w:lastRow="0" w:firstColumn="1" w:lastColumn="0" w:noHBand="0" w:noVBand="1"/>
      </w:tblPr>
      <w:tblGrid>
        <w:gridCol w:w="571"/>
        <w:gridCol w:w="3819"/>
        <w:gridCol w:w="2424"/>
        <w:gridCol w:w="2395"/>
      </w:tblGrid>
      <w:tr w:rsidR="00DF2535" w14:paraId="6FDFB71E" w14:textId="77777777" w:rsidTr="00414E85">
        <w:tc>
          <w:tcPr>
            <w:tcW w:w="571" w:type="dxa"/>
          </w:tcPr>
          <w:p w14:paraId="39334CB1" w14:textId="77777777" w:rsidR="00DF2535" w:rsidRPr="0029351F" w:rsidRDefault="00DF2535" w:rsidP="00414E85">
            <w:pPr>
              <w:jc w:val="center"/>
              <w:rPr>
                <w:b/>
              </w:rPr>
            </w:pPr>
            <w:r w:rsidRPr="0029351F">
              <w:rPr>
                <w:b/>
              </w:rPr>
              <w:t>No.</w:t>
            </w:r>
          </w:p>
        </w:tc>
        <w:tc>
          <w:tcPr>
            <w:tcW w:w="3819" w:type="dxa"/>
          </w:tcPr>
          <w:p w14:paraId="0011F0C1" w14:textId="11BC371F" w:rsidR="00DF2535" w:rsidRPr="0029351F" w:rsidRDefault="00DF2535" w:rsidP="00414E85">
            <w:pPr>
              <w:jc w:val="center"/>
              <w:rPr>
                <w:b/>
              </w:rPr>
            </w:pPr>
            <w:r w:rsidRPr="0029351F">
              <w:rPr>
                <w:b/>
              </w:rPr>
              <w:t>Nombre de</w:t>
            </w:r>
            <w:r w:rsidR="002C3B61">
              <w:rPr>
                <w:b/>
              </w:rPr>
              <w:t xml:space="preserve"> la Práctica</w:t>
            </w:r>
          </w:p>
        </w:tc>
        <w:tc>
          <w:tcPr>
            <w:tcW w:w="2424" w:type="dxa"/>
          </w:tcPr>
          <w:p w14:paraId="4B4DD668" w14:textId="77777777" w:rsidR="00DF2535" w:rsidRPr="0029351F" w:rsidRDefault="00DF2535" w:rsidP="00414E85">
            <w:pPr>
              <w:jc w:val="center"/>
              <w:rPr>
                <w:b/>
              </w:rPr>
            </w:pPr>
            <w:r w:rsidRPr="0029351F">
              <w:rPr>
                <w:b/>
              </w:rPr>
              <w:t>Estado</w:t>
            </w:r>
          </w:p>
        </w:tc>
        <w:tc>
          <w:tcPr>
            <w:tcW w:w="2395" w:type="dxa"/>
          </w:tcPr>
          <w:p w14:paraId="042739C4" w14:textId="77777777" w:rsidR="00DF2535" w:rsidRPr="0029351F" w:rsidRDefault="00DF2535" w:rsidP="00414E85">
            <w:pPr>
              <w:jc w:val="center"/>
              <w:rPr>
                <w:b/>
              </w:rPr>
            </w:pPr>
            <w:r w:rsidRPr="0029351F">
              <w:rPr>
                <w:b/>
              </w:rPr>
              <w:t>Ubicación</w:t>
            </w:r>
          </w:p>
        </w:tc>
      </w:tr>
      <w:tr w:rsidR="00453203" w14:paraId="4D6912F3" w14:textId="77777777" w:rsidTr="00414E85">
        <w:tc>
          <w:tcPr>
            <w:tcW w:w="571" w:type="dxa"/>
          </w:tcPr>
          <w:p w14:paraId="7480EC76" w14:textId="2820DDA5" w:rsidR="00453203" w:rsidRDefault="00453203" w:rsidP="00453203">
            <w:r>
              <w:t>1</w:t>
            </w:r>
          </w:p>
        </w:tc>
        <w:tc>
          <w:tcPr>
            <w:tcW w:w="3819" w:type="dxa"/>
          </w:tcPr>
          <w:p w14:paraId="10FC60BC" w14:textId="4A41A205" w:rsidR="00453203" w:rsidRDefault="00453203" w:rsidP="00453203">
            <w:r>
              <w:t xml:space="preserve">MODA </w:t>
            </w:r>
          </w:p>
        </w:tc>
        <w:tc>
          <w:tcPr>
            <w:tcW w:w="2424" w:type="dxa"/>
          </w:tcPr>
          <w:p w14:paraId="1DBA90DD" w14:textId="0880933E" w:rsidR="00453203" w:rsidRDefault="00453203" w:rsidP="00453203">
            <w:r>
              <w:t>ENTREGADO</w:t>
            </w:r>
          </w:p>
        </w:tc>
        <w:tc>
          <w:tcPr>
            <w:tcW w:w="2395" w:type="dxa"/>
          </w:tcPr>
          <w:p w14:paraId="19542DAD" w14:textId="5E44BAD7" w:rsidR="00453203" w:rsidRDefault="00453203" w:rsidP="00453203">
            <w:r>
              <w:t xml:space="preserve">En el README del repositorio, en el apartado de TAREAS </w:t>
            </w:r>
            <w:proofErr w:type="spellStart"/>
            <w:r>
              <w:t>esta</w:t>
            </w:r>
            <w:proofErr w:type="spellEnd"/>
            <w:r>
              <w:t xml:space="preserve"> el </w:t>
            </w:r>
            <w:proofErr w:type="gramStart"/>
            <w:r>
              <w:t>link</w:t>
            </w:r>
            <w:proofErr w:type="gramEnd"/>
            <w:r>
              <w:t xml:space="preserve"> directo que lo manda al programa.</w:t>
            </w:r>
          </w:p>
        </w:tc>
      </w:tr>
      <w:tr w:rsidR="00453203" w14:paraId="24991C5C" w14:textId="77777777" w:rsidTr="00414E85">
        <w:tc>
          <w:tcPr>
            <w:tcW w:w="571" w:type="dxa"/>
          </w:tcPr>
          <w:p w14:paraId="14ABACAC" w14:textId="20E1A9E0" w:rsidR="00453203" w:rsidRDefault="00453203" w:rsidP="00453203">
            <w:r>
              <w:t>2</w:t>
            </w:r>
          </w:p>
        </w:tc>
        <w:tc>
          <w:tcPr>
            <w:tcW w:w="3819" w:type="dxa"/>
          </w:tcPr>
          <w:p w14:paraId="190C02DA" w14:textId="2826198C" w:rsidR="00453203" w:rsidRDefault="00712AD2" w:rsidP="00453203">
            <w:r>
              <w:t xml:space="preserve">MÉTODO ÚNICO </w:t>
            </w:r>
          </w:p>
        </w:tc>
        <w:tc>
          <w:tcPr>
            <w:tcW w:w="2424" w:type="dxa"/>
          </w:tcPr>
          <w:p w14:paraId="7CD619CB" w14:textId="1FABA946" w:rsidR="00453203" w:rsidRDefault="00453203" w:rsidP="00453203">
            <w:r>
              <w:t>ENTREGADO</w:t>
            </w:r>
          </w:p>
        </w:tc>
        <w:tc>
          <w:tcPr>
            <w:tcW w:w="2395" w:type="dxa"/>
          </w:tcPr>
          <w:p w14:paraId="3CA86E38" w14:textId="2F652DA5" w:rsidR="00453203" w:rsidRDefault="00453203" w:rsidP="00453203">
            <w:r>
              <w:t xml:space="preserve">En el README del repositorio, en el apartado de TAREAS </w:t>
            </w:r>
            <w:proofErr w:type="spellStart"/>
            <w:r>
              <w:t>esta</w:t>
            </w:r>
            <w:proofErr w:type="spellEnd"/>
            <w:r>
              <w:t xml:space="preserve"> el </w:t>
            </w:r>
            <w:proofErr w:type="gramStart"/>
            <w:r>
              <w:t>link</w:t>
            </w:r>
            <w:proofErr w:type="gramEnd"/>
            <w:r>
              <w:t xml:space="preserve"> directo que lo manda al programa.</w:t>
            </w:r>
          </w:p>
        </w:tc>
      </w:tr>
      <w:tr w:rsidR="00453203" w14:paraId="71865C56" w14:textId="77777777" w:rsidTr="00414E85">
        <w:tc>
          <w:tcPr>
            <w:tcW w:w="571" w:type="dxa"/>
          </w:tcPr>
          <w:p w14:paraId="7EBBD1CC" w14:textId="0C3EAF8C" w:rsidR="00453203" w:rsidRDefault="00453203" w:rsidP="00453203">
            <w:r>
              <w:t>3</w:t>
            </w:r>
          </w:p>
        </w:tc>
        <w:tc>
          <w:tcPr>
            <w:tcW w:w="3819" w:type="dxa"/>
          </w:tcPr>
          <w:p w14:paraId="066C7161" w14:textId="0E6396DC" w:rsidR="00453203" w:rsidRDefault="00712AD2" w:rsidP="00453203">
            <w:r>
              <w:t>MEDIANA</w:t>
            </w:r>
          </w:p>
        </w:tc>
        <w:tc>
          <w:tcPr>
            <w:tcW w:w="2424" w:type="dxa"/>
          </w:tcPr>
          <w:p w14:paraId="094649DE" w14:textId="38FE3325" w:rsidR="00453203" w:rsidRDefault="00453203" w:rsidP="00453203">
            <w:r>
              <w:t>ENTREGADO</w:t>
            </w:r>
          </w:p>
        </w:tc>
        <w:tc>
          <w:tcPr>
            <w:tcW w:w="2395" w:type="dxa"/>
          </w:tcPr>
          <w:p w14:paraId="688C82E4" w14:textId="1217570B" w:rsidR="00453203" w:rsidRDefault="00453203" w:rsidP="00453203">
            <w:r>
              <w:t xml:space="preserve">En el README del repositorio, en el apartado de TAREAS </w:t>
            </w:r>
            <w:proofErr w:type="spellStart"/>
            <w:r>
              <w:t>esta</w:t>
            </w:r>
            <w:proofErr w:type="spellEnd"/>
            <w:r>
              <w:t xml:space="preserve"> el </w:t>
            </w:r>
            <w:proofErr w:type="gramStart"/>
            <w:r>
              <w:t>link</w:t>
            </w:r>
            <w:proofErr w:type="gramEnd"/>
            <w:r>
              <w:t xml:space="preserve"> directo que lo manda al programa.</w:t>
            </w:r>
          </w:p>
        </w:tc>
      </w:tr>
      <w:tr w:rsidR="00453203" w14:paraId="12704E09" w14:textId="77777777" w:rsidTr="00414E85">
        <w:tc>
          <w:tcPr>
            <w:tcW w:w="571" w:type="dxa"/>
          </w:tcPr>
          <w:p w14:paraId="096087FC" w14:textId="5BE15809" w:rsidR="00453203" w:rsidRDefault="00453203" w:rsidP="00453203">
            <w:r>
              <w:t>4</w:t>
            </w:r>
          </w:p>
        </w:tc>
        <w:tc>
          <w:tcPr>
            <w:tcW w:w="3819" w:type="dxa"/>
          </w:tcPr>
          <w:p w14:paraId="574D8518" w14:textId="25BEED10" w:rsidR="00453203" w:rsidRDefault="00453203" w:rsidP="00453203">
            <w:r>
              <w:t>ASCII LEDS</w:t>
            </w:r>
          </w:p>
        </w:tc>
        <w:tc>
          <w:tcPr>
            <w:tcW w:w="2424" w:type="dxa"/>
          </w:tcPr>
          <w:p w14:paraId="53F7CC8C" w14:textId="05476196" w:rsidR="00453203" w:rsidRDefault="00453203" w:rsidP="00453203">
            <w:r>
              <w:t>ENTREGADO</w:t>
            </w:r>
          </w:p>
        </w:tc>
        <w:tc>
          <w:tcPr>
            <w:tcW w:w="2395" w:type="dxa"/>
          </w:tcPr>
          <w:p w14:paraId="646F071A" w14:textId="33767B90" w:rsidR="00453203" w:rsidRDefault="00453203" w:rsidP="00453203">
            <w:r>
              <w:t xml:space="preserve">En el README del repositorio, en el apartado de TAREAS </w:t>
            </w:r>
            <w:proofErr w:type="spellStart"/>
            <w:r>
              <w:t>esta</w:t>
            </w:r>
            <w:proofErr w:type="spellEnd"/>
            <w:r>
              <w:t xml:space="preserve"> el </w:t>
            </w:r>
            <w:proofErr w:type="gramStart"/>
            <w:r>
              <w:t>link</w:t>
            </w:r>
            <w:proofErr w:type="gramEnd"/>
            <w:r>
              <w:t xml:space="preserve"> directo que lo manda al programa.</w:t>
            </w:r>
          </w:p>
        </w:tc>
      </w:tr>
      <w:tr w:rsidR="00712AD2" w14:paraId="403B3175" w14:textId="77777777" w:rsidTr="00414E85">
        <w:tc>
          <w:tcPr>
            <w:tcW w:w="571" w:type="dxa"/>
          </w:tcPr>
          <w:p w14:paraId="4B2EAE98" w14:textId="39E52048" w:rsidR="00712AD2" w:rsidRDefault="00712AD2" w:rsidP="00453203">
            <w:r>
              <w:t>5</w:t>
            </w:r>
          </w:p>
        </w:tc>
        <w:tc>
          <w:tcPr>
            <w:tcW w:w="3819" w:type="dxa"/>
          </w:tcPr>
          <w:p w14:paraId="58ECE0DF" w14:textId="493D7B19" w:rsidR="00712AD2" w:rsidRDefault="00712AD2" w:rsidP="00453203">
            <w:r>
              <w:t>JUEGO DEL AHORCADO</w:t>
            </w:r>
          </w:p>
        </w:tc>
        <w:tc>
          <w:tcPr>
            <w:tcW w:w="2424" w:type="dxa"/>
          </w:tcPr>
          <w:p w14:paraId="127BBB2F" w14:textId="729E8986" w:rsidR="00712AD2" w:rsidRDefault="000266D0" w:rsidP="00453203">
            <w:r>
              <w:t>ENTREGADO</w:t>
            </w:r>
          </w:p>
        </w:tc>
        <w:tc>
          <w:tcPr>
            <w:tcW w:w="2395" w:type="dxa"/>
          </w:tcPr>
          <w:p w14:paraId="2FC8AA54" w14:textId="030F2A53" w:rsidR="00712AD2" w:rsidRDefault="00712AD2" w:rsidP="00453203">
            <w:r>
              <w:t xml:space="preserve">En el README del repositorio, en el apartado de TAREAS </w:t>
            </w:r>
            <w:proofErr w:type="spellStart"/>
            <w:r>
              <w:t>esta</w:t>
            </w:r>
            <w:proofErr w:type="spellEnd"/>
            <w:r>
              <w:t xml:space="preserve"> el </w:t>
            </w:r>
            <w:proofErr w:type="gramStart"/>
            <w:r>
              <w:t>link</w:t>
            </w:r>
            <w:proofErr w:type="gramEnd"/>
            <w:r>
              <w:t xml:space="preserve"> directo que lo manda al programa.</w:t>
            </w:r>
          </w:p>
        </w:tc>
      </w:tr>
      <w:tr w:rsidR="00E40934" w14:paraId="18466358" w14:textId="77777777" w:rsidTr="00414E85">
        <w:tc>
          <w:tcPr>
            <w:tcW w:w="571" w:type="dxa"/>
          </w:tcPr>
          <w:p w14:paraId="3FE75B35" w14:textId="5F5DE3E2" w:rsidR="00E40934" w:rsidRDefault="00E40934" w:rsidP="00453203">
            <w:r>
              <w:t>6</w:t>
            </w:r>
          </w:p>
        </w:tc>
        <w:tc>
          <w:tcPr>
            <w:tcW w:w="3819" w:type="dxa"/>
          </w:tcPr>
          <w:p w14:paraId="29A2DC0B" w14:textId="21E95073" w:rsidR="00E40934" w:rsidRDefault="00E40934" w:rsidP="00453203">
            <w:r>
              <w:t>JUEGO DEL GATO</w:t>
            </w:r>
          </w:p>
        </w:tc>
        <w:tc>
          <w:tcPr>
            <w:tcW w:w="2424" w:type="dxa"/>
          </w:tcPr>
          <w:p w14:paraId="67E05907" w14:textId="284C9809" w:rsidR="00E40934" w:rsidRDefault="00E40934" w:rsidP="00453203">
            <w:r>
              <w:t>ENTREGADO</w:t>
            </w:r>
          </w:p>
        </w:tc>
        <w:tc>
          <w:tcPr>
            <w:tcW w:w="2395" w:type="dxa"/>
          </w:tcPr>
          <w:p w14:paraId="24C442E0" w14:textId="796025BF" w:rsidR="00E40934" w:rsidRDefault="00E40934" w:rsidP="00453203">
            <w:r>
              <w:t xml:space="preserve">En el README del repositorio, en el apartado de TAREAS </w:t>
            </w:r>
            <w:proofErr w:type="spellStart"/>
            <w:r>
              <w:t>esta</w:t>
            </w:r>
            <w:proofErr w:type="spellEnd"/>
            <w:r>
              <w:t xml:space="preserve"> el </w:t>
            </w:r>
            <w:proofErr w:type="gramStart"/>
            <w:r>
              <w:t>link</w:t>
            </w:r>
            <w:proofErr w:type="gramEnd"/>
            <w:r>
              <w:t xml:space="preserve"> directo que lo manda al programa.</w:t>
            </w:r>
          </w:p>
        </w:tc>
      </w:tr>
    </w:tbl>
    <w:p w14:paraId="5308CA98" w14:textId="3BDE1558" w:rsidR="00DF2535" w:rsidRDefault="00DF2535" w:rsidP="00DF2535"/>
    <w:p w14:paraId="51E5A962" w14:textId="40D894A3" w:rsidR="00463710" w:rsidRDefault="00463710" w:rsidP="00463710">
      <w:pPr>
        <w:pStyle w:val="Ttulo3"/>
      </w:pPr>
      <w:bookmarkStart w:id="13" w:name="_Toc126084795"/>
      <w:r>
        <w:t>4.1.1 Desarrollo de las Prácticas</w:t>
      </w:r>
      <w:bookmarkEnd w:id="13"/>
    </w:p>
    <w:p w14:paraId="4FCAFD1E" w14:textId="77777777" w:rsidR="00463710" w:rsidRPr="00463710" w:rsidRDefault="00463710" w:rsidP="00463710"/>
    <w:p w14:paraId="5DEB78C5" w14:textId="7F5D4E6B" w:rsidR="00463710" w:rsidRPr="00463710" w:rsidRDefault="00463710" w:rsidP="00463710">
      <w:pPr>
        <w:rPr>
          <w:b/>
          <w:lang w:val="es-ES"/>
        </w:rPr>
      </w:pPr>
      <w:bookmarkStart w:id="14" w:name="_Toc93341386"/>
      <w:r w:rsidRPr="00463710">
        <w:rPr>
          <w:b/>
          <w:lang w:val="es-ES"/>
        </w:rPr>
        <w:t xml:space="preserve">Práctica 1. </w:t>
      </w:r>
      <w:bookmarkEnd w:id="14"/>
      <w:r w:rsidR="004E767E">
        <w:rPr>
          <w:b/>
          <w:lang w:val="es-ES"/>
        </w:rPr>
        <w:t>MODA</w:t>
      </w:r>
    </w:p>
    <w:p w14:paraId="657F974A" w14:textId="61C8D32D" w:rsidR="000D1EB4" w:rsidRDefault="000D1EB4" w:rsidP="00463710">
      <w:pPr>
        <w:rPr>
          <w:lang w:val="es-ES"/>
        </w:rPr>
      </w:pPr>
    </w:p>
    <w:p w14:paraId="09DDAE2F" w14:textId="461261D4" w:rsidR="00463710" w:rsidRDefault="00881A98" w:rsidP="00463710">
      <w:pPr>
        <w:rPr>
          <w:lang w:val="es-ES"/>
        </w:rPr>
      </w:pPr>
      <w:r w:rsidRPr="00881A98">
        <w:rPr>
          <w:lang w:val="es-ES"/>
        </w:rPr>
        <w:t>MISMA FRECUENCIA ABSOLUTA MÁXIMA. UNA DISTRIBUCIÓN TRIMODAL DE LOS DATOS ES EN LA QUE ENCONTRAMOS TRES MODAS.</w:t>
      </w:r>
    </w:p>
    <w:p w14:paraId="49AB09FF" w14:textId="024C7EE6" w:rsidR="00463710" w:rsidRDefault="00DA5624" w:rsidP="00463710">
      <w:pPr>
        <w:rPr>
          <w:lang w:val="es-ES"/>
        </w:rPr>
      </w:pPr>
      <w:r w:rsidRPr="00DA5624">
        <w:rPr>
          <w:b/>
          <w:bCs/>
          <w:noProof/>
          <w:lang w:eastAsia="es-MX"/>
        </w:rPr>
        <w:lastRenderedPageBreak/>
        <w:drawing>
          <wp:inline distT="0" distB="0" distL="0" distR="0" wp14:anchorId="4BACF1B4" wp14:editId="25BA0769">
            <wp:extent cx="2869324" cy="7166976"/>
            <wp:effectExtent l="0" t="0" r="762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83006" cy="7201150"/>
                    </a:xfrm>
                    <a:prstGeom prst="rect">
                      <a:avLst/>
                    </a:prstGeom>
                  </pic:spPr>
                </pic:pic>
              </a:graphicData>
            </a:graphic>
          </wp:inline>
        </w:drawing>
      </w:r>
    </w:p>
    <w:p w14:paraId="380CD298" w14:textId="77645F81" w:rsidR="00463710" w:rsidRDefault="00463710" w:rsidP="00463710">
      <w:pPr>
        <w:jc w:val="left"/>
        <w:rPr>
          <w:lang w:val="es-ES"/>
        </w:rPr>
      </w:pPr>
    </w:p>
    <w:p w14:paraId="1A692626" w14:textId="673237C9" w:rsidR="004C6D9C" w:rsidRPr="00463710" w:rsidRDefault="004C6D9C" w:rsidP="004C6D9C">
      <w:pPr>
        <w:rPr>
          <w:b/>
          <w:lang w:val="es-ES"/>
        </w:rPr>
      </w:pPr>
      <w:r w:rsidRPr="00463710">
        <w:rPr>
          <w:b/>
          <w:lang w:val="es-ES"/>
        </w:rPr>
        <w:t xml:space="preserve">Práctica </w:t>
      </w:r>
      <w:r>
        <w:rPr>
          <w:b/>
          <w:lang w:val="es-ES"/>
        </w:rPr>
        <w:t>2</w:t>
      </w:r>
      <w:r w:rsidRPr="00463710">
        <w:rPr>
          <w:b/>
          <w:lang w:val="es-ES"/>
        </w:rPr>
        <w:t xml:space="preserve">. </w:t>
      </w:r>
      <w:r>
        <w:rPr>
          <w:b/>
          <w:lang w:val="es-ES"/>
        </w:rPr>
        <w:t>M</w:t>
      </w:r>
      <w:r w:rsidR="004959D2">
        <w:rPr>
          <w:b/>
          <w:lang w:val="es-ES"/>
        </w:rPr>
        <w:t>ETODO UNICO</w:t>
      </w:r>
    </w:p>
    <w:p w14:paraId="4EE93022" w14:textId="77777777" w:rsidR="004C6D9C" w:rsidRDefault="004C6D9C" w:rsidP="004C6D9C">
      <w:pPr>
        <w:rPr>
          <w:lang w:val="es-ES"/>
        </w:rPr>
      </w:pPr>
    </w:p>
    <w:p w14:paraId="7A27B728" w14:textId="3B3674B4" w:rsidR="00DA5624" w:rsidRDefault="00DA5624" w:rsidP="004C6D9C">
      <w:pPr>
        <w:rPr>
          <w:b/>
          <w:bCs/>
          <w:lang w:val="es-ES"/>
        </w:rPr>
      </w:pPr>
      <w:r w:rsidRPr="00DA5624">
        <w:rPr>
          <w:b/>
          <w:bCs/>
          <w:noProof/>
          <w:lang w:eastAsia="es-MX"/>
        </w:rPr>
        <w:lastRenderedPageBreak/>
        <w:drawing>
          <wp:inline distT="0" distB="0" distL="0" distR="0" wp14:anchorId="5B2152F9" wp14:editId="15AB1CE3">
            <wp:extent cx="5360276" cy="701845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73169" cy="7035336"/>
                    </a:xfrm>
                    <a:prstGeom prst="rect">
                      <a:avLst/>
                    </a:prstGeom>
                  </pic:spPr>
                </pic:pic>
              </a:graphicData>
            </a:graphic>
          </wp:inline>
        </w:drawing>
      </w:r>
    </w:p>
    <w:p w14:paraId="3327E3C0" w14:textId="1C5905BC" w:rsidR="00E971AD" w:rsidRDefault="00E971AD" w:rsidP="004C6D9C">
      <w:pPr>
        <w:rPr>
          <w:b/>
          <w:bCs/>
          <w:lang w:val="es-ES"/>
        </w:rPr>
      </w:pPr>
    </w:p>
    <w:p w14:paraId="1E3DADA1" w14:textId="3F3AB309" w:rsidR="00E971AD" w:rsidRDefault="00E971AD" w:rsidP="004C6D9C">
      <w:pPr>
        <w:rPr>
          <w:b/>
          <w:bCs/>
          <w:lang w:val="es-ES"/>
        </w:rPr>
      </w:pPr>
    </w:p>
    <w:p w14:paraId="49F326ED" w14:textId="77777777" w:rsidR="00E971AD" w:rsidRDefault="00E971AD" w:rsidP="004C6D9C">
      <w:pPr>
        <w:rPr>
          <w:b/>
          <w:bCs/>
          <w:lang w:val="es-ES"/>
        </w:rPr>
      </w:pPr>
    </w:p>
    <w:p w14:paraId="25523B9E" w14:textId="77777777" w:rsidR="004C6D9C" w:rsidRDefault="004C6D9C" w:rsidP="004C6D9C">
      <w:pPr>
        <w:rPr>
          <w:lang w:val="es-ES"/>
        </w:rPr>
      </w:pPr>
    </w:p>
    <w:p w14:paraId="60B0D4B1" w14:textId="696A5362" w:rsidR="00973B73" w:rsidRDefault="00973B73" w:rsidP="00463710">
      <w:pPr>
        <w:jc w:val="left"/>
        <w:rPr>
          <w:lang w:val="es-ES"/>
        </w:rPr>
      </w:pPr>
    </w:p>
    <w:p w14:paraId="4107ADBB" w14:textId="1230755A" w:rsidR="004C6D9C" w:rsidRPr="00463710" w:rsidRDefault="004C6D9C" w:rsidP="004C6D9C">
      <w:pPr>
        <w:rPr>
          <w:b/>
          <w:lang w:val="es-ES"/>
        </w:rPr>
      </w:pPr>
      <w:r w:rsidRPr="00463710">
        <w:rPr>
          <w:b/>
          <w:lang w:val="es-ES"/>
        </w:rPr>
        <w:t xml:space="preserve">Práctica </w:t>
      </w:r>
      <w:r>
        <w:rPr>
          <w:b/>
          <w:lang w:val="es-ES"/>
        </w:rPr>
        <w:t>3</w:t>
      </w:r>
      <w:r w:rsidRPr="00463710">
        <w:rPr>
          <w:b/>
          <w:lang w:val="es-ES"/>
        </w:rPr>
        <w:t xml:space="preserve">. </w:t>
      </w:r>
      <w:r>
        <w:rPr>
          <w:b/>
          <w:lang w:val="es-ES"/>
        </w:rPr>
        <w:t>M</w:t>
      </w:r>
      <w:r w:rsidR="004959D2">
        <w:rPr>
          <w:b/>
          <w:lang w:val="es-ES"/>
        </w:rPr>
        <w:t>EDIANA</w:t>
      </w:r>
    </w:p>
    <w:p w14:paraId="5EA0C5F5" w14:textId="77777777" w:rsidR="004C6D9C" w:rsidRDefault="004C6D9C" w:rsidP="004C6D9C">
      <w:pPr>
        <w:rPr>
          <w:lang w:val="es-ES"/>
        </w:rPr>
      </w:pPr>
    </w:p>
    <w:p w14:paraId="69EB521D" w14:textId="489DBECA" w:rsidR="004C6D9C" w:rsidRDefault="002E1EEC" w:rsidP="004C6D9C">
      <w:pPr>
        <w:rPr>
          <w:lang w:val="es-ES"/>
        </w:rPr>
      </w:pPr>
      <w:r w:rsidRPr="002E1EEC">
        <w:rPr>
          <w:noProof/>
          <w:lang w:eastAsia="es-MX"/>
        </w:rPr>
        <w:lastRenderedPageBreak/>
        <w:drawing>
          <wp:inline distT="0" distB="0" distL="0" distR="0" wp14:anchorId="66AD1D0D" wp14:editId="79F1B462">
            <wp:extent cx="4524703" cy="7494687"/>
            <wp:effectExtent l="0" t="0" r="9525" b="0"/>
            <wp:docPr id="17" name="Imagen 1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exto&#10;&#10;Descripción generada automáticamente"/>
                    <pic:cNvPicPr/>
                  </pic:nvPicPr>
                  <pic:blipFill>
                    <a:blip r:embed="rId70"/>
                    <a:stretch>
                      <a:fillRect/>
                    </a:stretch>
                  </pic:blipFill>
                  <pic:spPr>
                    <a:xfrm>
                      <a:off x="0" y="0"/>
                      <a:ext cx="4542069" cy="7523452"/>
                    </a:xfrm>
                    <a:prstGeom prst="rect">
                      <a:avLst/>
                    </a:prstGeom>
                  </pic:spPr>
                </pic:pic>
              </a:graphicData>
            </a:graphic>
          </wp:inline>
        </w:drawing>
      </w:r>
    </w:p>
    <w:p w14:paraId="7830F04F" w14:textId="088007BB" w:rsidR="004C6D9C" w:rsidRDefault="004C6D9C" w:rsidP="004C6D9C">
      <w:pPr>
        <w:rPr>
          <w:b/>
          <w:bCs/>
          <w:lang w:val="es-ES"/>
        </w:rPr>
      </w:pPr>
    </w:p>
    <w:p w14:paraId="6DD7CFC8" w14:textId="2F1B7CF7" w:rsidR="004C6D9C" w:rsidRPr="00463710" w:rsidRDefault="004C6D9C" w:rsidP="004C6D9C">
      <w:pPr>
        <w:rPr>
          <w:b/>
          <w:lang w:val="es-ES"/>
        </w:rPr>
      </w:pPr>
      <w:r w:rsidRPr="00463710">
        <w:rPr>
          <w:b/>
          <w:lang w:val="es-ES"/>
        </w:rPr>
        <w:t xml:space="preserve">Práctica </w:t>
      </w:r>
      <w:r>
        <w:rPr>
          <w:b/>
          <w:lang w:val="es-ES"/>
        </w:rPr>
        <w:t>4</w:t>
      </w:r>
      <w:r w:rsidRPr="00463710">
        <w:rPr>
          <w:b/>
          <w:lang w:val="es-ES"/>
        </w:rPr>
        <w:t xml:space="preserve">. </w:t>
      </w:r>
      <w:r w:rsidR="004959D2">
        <w:rPr>
          <w:b/>
          <w:lang w:val="es-ES"/>
        </w:rPr>
        <w:t>ASCII LEDS</w:t>
      </w:r>
    </w:p>
    <w:p w14:paraId="0B4B1C21" w14:textId="77777777" w:rsidR="004C6D9C" w:rsidRDefault="004C6D9C" w:rsidP="004C6D9C">
      <w:pPr>
        <w:rPr>
          <w:lang w:val="es-ES"/>
        </w:rPr>
      </w:pPr>
    </w:p>
    <w:p w14:paraId="68696489" w14:textId="7BFD8449" w:rsidR="004C6D9C" w:rsidRDefault="002E1EEC" w:rsidP="004C6D9C">
      <w:pPr>
        <w:rPr>
          <w:lang w:val="es-ES"/>
        </w:rPr>
      </w:pPr>
      <w:r w:rsidRPr="002E1EEC">
        <w:rPr>
          <w:noProof/>
          <w:lang w:eastAsia="es-MX"/>
        </w:rPr>
        <w:lastRenderedPageBreak/>
        <w:drawing>
          <wp:inline distT="0" distB="0" distL="0" distR="0" wp14:anchorId="47C8D3CA" wp14:editId="044BA79F">
            <wp:extent cx="5612130" cy="6481445"/>
            <wp:effectExtent l="0" t="0" r="7620" b="0"/>
            <wp:docPr id="18" name="Imagen 1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Texto&#10;&#10;Descripción generada automáticamente"/>
                    <pic:cNvPicPr/>
                  </pic:nvPicPr>
                  <pic:blipFill>
                    <a:blip r:embed="rId71"/>
                    <a:stretch>
                      <a:fillRect/>
                    </a:stretch>
                  </pic:blipFill>
                  <pic:spPr>
                    <a:xfrm>
                      <a:off x="0" y="0"/>
                      <a:ext cx="5612130" cy="6481445"/>
                    </a:xfrm>
                    <a:prstGeom prst="rect">
                      <a:avLst/>
                    </a:prstGeom>
                  </pic:spPr>
                </pic:pic>
              </a:graphicData>
            </a:graphic>
          </wp:inline>
        </w:drawing>
      </w:r>
    </w:p>
    <w:p w14:paraId="32B53C51" w14:textId="15D1A018" w:rsidR="004C6D9C" w:rsidRDefault="004C6D9C" w:rsidP="004C6D9C">
      <w:pPr>
        <w:rPr>
          <w:b/>
          <w:bCs/>
          <w:lang w:val="es-ES"/>
        </w:rPr>
      </w:pPr>
    </w:p>
    <w:p w14:paraId="25F76860" w14:textId="1F6BF26F" w:rsidR="0038774D" w:rsidRDefault="0038774D" w:rsidP="004C6D9C">
      <w:pPr>
        <w:rPr>
          <w:b/>
          <w:bCs/>
          <w:lang w:val="es-ES"/>
        </w:rPr>
      </w:pPr>
    </w:p>
    <w:p w14:paraId="040FE492" w14:textId="70C06E22" w:rsidR="0038774D" w:rsidRDefault="0038774D" w:rsidP="00463710">
      <w:pPr>
        <w:jc w:val="left"/>
        <w:rPr>
          <w:lang w:val="es-ES"/>
        </w:rPr>
      </w:pPr>
    </w:p>
    <w:p w14:paraId="214DF7ED" w14:textId="472D1664" w:rsidR="0038774D" w:rsidRDefault="0038774D" w:rsidP="00463710">
      <w:pPr>
        <w:jc w:val="left"/>
        <w:rPr>
          <w:lang w:val="es-ES"/>
        </w:rPr>
      </w:pPr>
    </w:p>
    <w:p w14:paraId="27C0C542" w14:textId="295C4108" w:rsidR="0038774D" w:rsidRDefault="0038774D" w:rsidP="00463710">
      <w:pPr>
        <w:jc w:val="left"/>
        <w:rPr>
          <w:lang w:val="es-ES"/>
        </w:rPr>
      </w:pPr>
    </w:p>
    <w:p w14:paraId="53379165" w14:textId="77777777" w:rsidR="0038774D" w:rsidRDefault="0038774D" w:rsidP="00463710">
      <w:pPr>
        <w:jc w:val="left"/>
        <w:rPr>
          <w:lang w:val="es-ES"/>
        </w:rPr>
      </w:pPr>
    </w:p>
    <w:p w14:paraId="1E5545D4" w14:textId="127EBCB9" w:rsidR="004C6D9C" w:rsidRPr="00463710" w:rsidRDefault="004C6D9C" w:rsidP="004C6D9C">
      <w:pPr>
        <w:rPr>
          <w:b/>
          <w:lang w:val="es-ES"/>
        </w:rPr>
      </w:pPr>
      <w:r w:rsidRPr="00463710">
        <w:rPr>
          <w:b/>
          <w:lang w:val="es-ES"/>
        </w:rPr>
        <w:t xml:space="preserve">Práctica </w:t>
      </w:r>
      <w:r>
        <w:rPr>
          <w:b/>
          <w:lang w:val="es-ES"/>
        </w:rPr>
        <w:t>5</w:t>
      </w:r>
      <w:r w:rsidRPr="00463710">
        <w:rPr>
          <w:b/>
          <w:lang w:val="es-ES"/>
        </w:rPr>
        <w:t xml:space="preserve">. </w:t>
      </w:r>
      <w:r w:rsidR="004959D2">
        <w:rPr>
          <w:b/>
          <w:lang w:val="es-ES"/>
        </w:rPr>
        <w:t>JUEGO DEL AHORCADO</w:t>
      </w:r>
    </w:p>
    <w:p w14:paraId="4864A1D8" w14:textId="77777777" w:rsidR="004C6D9C" w:rsidRDefault="004C6D9C" w:rsidP="004C6D9C">
      <w:pPr>
        <w:rPr>
          <w:lang w:val="es-ES"/>
        </w:rPr>
      </w:pPr>
    </w:p>
    <w:p w14:paraId="631E5950" w14:textId="45AC74FE" w:rsidR="004C6D9C" w:rsidRDefault="002E1EEC" w:rsidP="00AF53F6">
      <w:pPr>
        <w:rPr>
          <w:lang w:val="es-ES"/>
        </w:rPr>
      </w:pPr>
      <w:r w:rsidRPr="002E1EEC">
        <w:rPr>
          <w:noProof/>
          <w:lang w:eastAsia="es-MX"/>
        </w:rPr>
        <w:lastRenderedPageBreak/>
        <w:drawing>
          <wp:inline distT="0" distB="0" distL="0" distR="0" wp14:anchorId="383A776B" wp14:editId="558A6F60">
            <wp:extent cx="3695700" cy="7506839"/>
            <wp:effectExtent l="0" t="0" r="0" b="0"/>
            <wp:docPr id="24" name="Imagen 2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exto&#10;&#10;Descripción generada automáticamente"/>
                    <pic:cNvPicPr/>
                  </pic:nvPicPr>
                  <pic:blipFill>
                    <a:blip r:embed="rId72"/>
                    <a:stretch>
                      <a:fillRect/>
                    </a:stretch>
                  </pic:blipFill>
                  <pic:spPr>
                    <a:xfrm>
                      <a:off x="0" y="0"/>
                      <a:ext cx="3709941" cy="7535766"/>
                    </a:xfrm>
                    <a:prstGeom prst="rect">
                      <a:avLst/>
                    </a:prstGeom>
                  </pic:spPr>
                </pic:pic>
              </a:graphicData>
            </a:graphic>
          </wp:inline>
        </w:drawing>
      </w:r>
    </w:p>
    <w:p w14:paraId="0410FE28" w14:textId="1AF2FBC2" w:rsidR="00314CEC" w:rsidRDefault="00314CEC" w:rsidP="00AF53F6">
      <w:pPr>
        <w:rPr>
          <w:lang w:val="es-ES"/>
        </w:rPr>
      </w:pPr>
    </w:p>
    <w:p w14:paraId="76B0EFEE" w14:textId="77777777" w:rsidR="00314CEC" w:rsidRDefault="00314CEC" w:rsidP="00AF53F6">
      <w:pPr>
        <w:rPr>
          <w:lang w:val="es-ES"/>
        </w:rPr>
      </w:pPr>
    </w:p>
    <w:p w14:paraId="3DB7E324" w14:textId="4C49BEA4" w:rsidR="004C6D9C" w:rsidRPr="00463710" w:rsidRDefault="004C6D9C" w:rsidP="004C6D9C">
      <w:pPr>
        <w:rPr>
          <w:b/>
          <w:lang w:val="es-ES"/>
        </w:rPr>
      </w:pPr>
      <w:r w:rsidRPr="00463710">
        <w:rPr>
          <w:b/>
          <w:lang w:val="es-ES"/>
        </w:rPr>
        <w:t xml:space="preserve">Práctica </w:t>
      </w:r>
      <w:r>
        <w:rPr>
          <w:b/>
          <w:lang w:val="es-ES"/>
        </w:rPr>
        <w:t>6</w:t>
      </w:r>
      <w:r w:rsidRPr="00463710">
        <w:rPr>
          <w:b/>
          <w:lang w:val="es-ES"/>
        </w:rPr>
        <w:t xml:space="preserve">. </w:t>
      </w:r>
      <w:r w:rsidR="004959D2">
        <w:rPr>
          <w:b/>
          <w:lang w:val="es-ES"/>
        </w:rPr>
        <w:t>JUEGO DEL GATO</w:t>
      </w:r>
    </w:p>
    <w:p w14:paraId="5291ABE0" w14:textId="77777777" w:rsidR="004C6D9C" w:rsidRDefault="004C6D9C" w:rsidP="004C6D9C">
      <w:pPr>
        <w:rPr>
          <w:lang w:val="es-ES"/>
        </w:rPr>
      </w:pPr>
    </w:p>
    <w:p w14:paraId="65531AFC" w14:textId="44D44967" w:rsidR="004C6D9C" w:rsidRDefault="006201AB" w:rsidP="004C6D9C">
      <w:pPr>
        <w:rPr>
          <w:lang w:val="es-ES"/>
        </w:rPr>
      </w:pPr>
      <w:r w:rsidRPr="006201AB">
        <w:rPr>
          <w:noProof/>
          <w:lang w:eastAsia="es-MX"/>
        </w:rPr>
        <w:lastRenderedPageBreak/>
        <w:drawing>
          <wp:inline distT="0" distB="0" distL="0" distR="0" wp14:anchorId="1F10D2FB" wp14:editId="7AC38548">
            <wp:extent cx="3924300" cy="7863111"/>
            <wp:effectExtent l="0" t="0" r="0" b="5080"/>
            <wp:docPr id="25" name="Imagen 2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Texto&#10;&#10;Descripción generada automáticamente"/>
                    <pic:cNvPicPr/>
                  </pic:nvPicPr>
                  <pic:blipFill>
                    <a:blip r:embed="rId73"/>
                    <a:stretch>
                      <a:fillRect/>
                    </a:stretch>
                  </pic:blipFill>
                  <pic:spPr>
                    <a:xfrm>
                      <a:off x="0" y="0"/>
                      <a:ext cx="3929450" cy="7873431"/>
                    </a:xfrm>
                    <a:prstGeom prst="rect">
                      <a:avLst/>
                    </a:prstGeom>
                  </pic:spPr>
                </pic:pic>
              </a:graphicData>
            </a:graphic>
          </wp:inline>
        </w:drawing>
      </w:r>
    </w:p>
    <w:p w14:paraId="094BD85B" w14:textId="77777777" w:rsidR="004C6D9C" w:rsidRDefault="004C6D9C" w:rsidP="00463710">
      <w:pPr>
        <w:jc w:val="left"/>
        <w:rPr>
          <w:lang w:val="es-ES"/>
        </w:rPr>
      </w:pPr>
    </w:p>
    <w:p w14:paraId="5EF7D879" w14:textId="77777777" w:rsidR="00463710" w:rsidRDefault="00463710" w:rsidP="00463710">
      <w:pPr>
        <w:jc w:val="left"/>
        <w:rPr>
          <w:lang w:val="es-ES"/>
        </w:rPr>
      </w:pPr>
    </w:p>
    <w:p w14:paraId="275F1792" w14:textId="2CAB1D40" w:rsidR="00DF2535" w:rsidRDefault="00DF2535" w:rsidP="00DF2535">
      <w:pPr>
        <w:pStyle w:val="Ttulo2"/>
      </w:pPr>
      <w:bookmarkStart w:id="15" w:name="_Toc126084796"/>
      <w:r>
        <w:lastRenderedPageBreak/>
        <w:t>4.2 Entregas Individuales</w:t>
      </w:r>
      <w:bookmarkEnd w:id="15"/>
    </w:p>
    <w:p w14:paraId="0617F8A9" w14:textId="77777777" w:rsidR="00DF2535" w:rsidRDefault="00DF2535" w:rsidP="00DF2535"/>
    <w:p w14:paraId="60AB1CD8" w14:textId="503560F1" w:rsidR="00DF2535" w:rsidRDefault="00DF2535" w:rsidP="00DF2535">
      <w:pPr>
        <w:rPr>
          <w:b/>
        </w:rPr>
      </w:pPr>
      <w:r w:rsidRPr="00896362">
        <w:rPr>
          <w:b/>
        </w:rPr>
        <w:t xml:space="preserve">Enlace al Repositorio: </w:t>
      </w:r>
      <w:r w:rsidR="00D044CB">
        <w:rPr>
          <w:b/>
        </w:rPr>
        <w:t>No aplica en esta unidad</w:t>
      </w:r>
    </w:p>
    <w:p w14:paraId="5165F84C" w14:textId="77777777" w:rsidR="002B5B62" w:rsidRPr="00896362" w:rsidRDefault="002B5B62" w:rsidP="00DF2535">
      <w:pPr>
        <w:rPr>
          <w:b/>
        </w:rPr>
      </w:pPr>
    </w:p>
    <w:p w14:paraId="1F7E862D" w14:textId="77777777" w:rsidR="00DF2535" w:rsidRDefault="00DF2535" w:rsidP="00DF2535"/>
    <w:tbl>
      <w:tblPr>
        <w:tblStyle w:val="Tablaconcuadrcula"/>
        <w:tblW w:w="9209" w:type="dxa"/>
        <w:tblLook w:val="04A0" w:firstRow="1" w:lastRow="0" w:firstColumn="1" w:lastColumn="0" w:noHBand="0" w:noVBand="1"/>
      </w:tblPr>
      <w:tblGrid>
        <w:gridCol w:w="571"/>
        <w:gridCol w:w="3819"/>
        <w:gridCol w:w="2424"/>
        <w:gridCol w:w="2395"/>
      </w:tblGrid>
      <w:tr w:rsidR="00DF2535" w14:paraId="6848F7DA" w14:textId="77777777" w:rsidTr="00414E85">
        <w:tc>
          <w:tcPr>
            <w:tcW w:w="571" w:type="dxa"/>
          </w:tcPr>
          <w:p w14:paraId="53EE41EA" w14:textId="77777777" w:rsidR="00DF2535" w:rsidRPr="0029351F" w:rsidRDefault="00DF2535" w:rsidP="00414E85">
            <w:pPr>
              <w:jc w:val="center"/>
              <w:rPr>
                <w:b/>
              </w:rPr>
            </w:pPr>
            <w:r w:rsidRPr="0029351F">
              <w:rPr>
                <w:b/>
              </w:rPr>
              <w:t>No.</w:t>
            </w:r>
          </w:p>
        </w:tc>
        <w:tc>
          <w:tcPr>
            <w:tcW w:w="3819" w:type="dxa"/>
          </w:tcPr>
          <w:p w14:paraId="7663987A" w14:textId="4A38C67B" w:rsidR="00DF2535" w:rsidRPr="0029351F" w:rsidRDefault="00DF2535" w:rsidP="00414E85">
            <w:pPr>
              <w:jc w:val="center"/>
              <w:rPr>
                <w:b/>
              </w:rPr>
            </w:pPr>
            <w:r w:rsidRPr="0029351F">
              <w:rPr>
                <w:b/>
              </w:rPr>
              <w:t>Nombre de</w:t>
            </w:r>
            <w:r w:rsidR="002C3B61">
              <w:rPr>
                <w:b/>
              </w:rPr>
              <w:t xml:space="preserve"> la Práctica</w:t>
            </w:r>
          </w:p>
        </w:tc>
        <w:tc>
          <w:tcPr>
            <w:tcW w:w="2424" w:type="dxa"/>
          </w:tcPr>
          <w:p w14:paraId="65DD84CB" w14:textId="77777777" w:rsidR="00DF2535" w:rsidRPr="0029351F" w:rsidRDefault="00DF2535" w:rsidP="00414E85">
            <w:pPr>
              <w:jc w:val="center"/>
              <w:rPr>
                <w:b/>
              </w:rPr>
            </w:pPr>
            <w:r w:rsidRPr="0029351F">
              <w:rPr>
                <w:b/>
              </w:rPr>
              <w:t>Estado</w:t>
            </w:r>
          </w:p>
        </w:tc>
        <w:tc>
          <w:tcPr>
            <w:tcW w:w="2395" w:type="dxa"/>
          </w:tcPr>
          <w:p w14:paraId="7E3C3EFA" w14:textId="77777777" w:rsidR="00DF2535" w:rsidRPr="0029351F" w:rsidRDefault="00DF2535" w:rsidP="00414E85">
            <w:pPr>
              <w:jc w:val="center"/>
              <w:rPr>
                <w:b/>
              </w:rPr>
            </w:pPr>
            <w:r w:rsidRPr="0029351F">
              <w:rPr>
                <w:b/>
              </w:rPr>
              <w:t>Ubicación</w:t>
            </w:r>
          </w:p>
        </w:tc>
      </w:tr>
      <w:tr w:rsidR="00DF2535" w14:paraId="21F1AD84" w14:textId="77777777" w:rsidTr="00414E85">
        <w:tc>
          <w:tcPr>
            <w:tcW w:w="571" w:type="dxa"/>
          </w:tcPr>
          <w:p w14:paraId="525949ED" w14:textId="77777777" w:rsidR="00DF2535" w:rsidRDefault="00DF2535" w:rsidP="00414E85"/>
        </w:tc>
        <w:tc>
          <w:tcPr>
            <w:tcW w:w="3819" w:type="dxa"/>
          </w:tcPr>
          <w:p w14:paraId="4675D9DF" w14:textId="77777777" w:rsidR="00DF2535" w:rsidRDefault="00DF2535" w:rsidP="00414E85"/>
        </w:tc>
        <w:tc>
          <w:tcPr>
            <w:tcW w:w="2424" w:type="dxa"/>
          </w:tcPr>
          <w:p w14:paraId="32341282" w14:textId="77777777" w:rsidR="00DF2535" w:rsidRDefault="00DF2535" w:rsidP="00414E85">
            <w:r>
              <w:t xml:space="preserve">{ENTREGADO, </w:t>
            </w:r>
          </w:p>
          <w:p w14:paraId="12B6DE8B" w14:textId="77777777" w:rsidR="00DF2535" w:rsidRDefault="00DF2535" w:rsidP="00414E85">
            <w:r>
              <w:t xml:space="preserve">  INCOMPLETO, </w:t>
            </w:r>
          </w:p>
          <w:p w14:paraId="0C8441C2" w14:textId="77777777" w:rsidR="00DF2535" w:rsidRDefault="00DF2535" w:rsidP="00414E85">
            <w:r>
              <w:t xml:space="preserve">  NO ENTREGADO}</w:t>
            </w:r>
          </w:p>
        </w:tc>
        <w:tc>
          <w:tcPr>
            <w:tcW w:w="2395" w:type="dxa"/>
          </w:tcPr>
          <w:p w14:paraId="48DB58FD" w14:textId="77777777" w:rsidR="00DF2535" w:rsidRDefault="00DF2535" w:rsidP="00414E85"/>
        </w:tc>
      </w:tr>
    </w:tbl>
    <w:p w14:paraId="4F9A5EFE" w14:textId="77777777" w:rsidR="00DF2535" w:rsidRDefault="00DF2535" w:rsidP="00DF2535"/>
    <w:p w14:paraId="675126E8" w14:textId="29E4626E" w:rsidR="00E234DA" w:rsidRDefault="00E234DA" w:rsidP="002B6C43">
      <w:pPr>
        <w:rPr>
          <w:noProof/>
          <w:lang w:val="es-ES"/>
        </w:rPr>
      </w:pPr>
    </w:p>
    <w:p w14:paraId="640C27E9" w14:textId="77777777" w:rsidR="00ED7981" w:rsidRDefault="00ED7981" w:rsidP="002B6C43">
      <w:pPr>
        <w:rPr>
          <w:noProof/>
          <w:lang w:val="es-ES"/>
        </w:rPr>
        <w:sectPr w:rsidR="00ED7981">
          <w:pgSz w:w="12240" w:h="15840"/>
          <w:pgMar w:top="1417" w:right="1701" w:bottom="1417" w:left="1701" w:header="708" w:footer="708" w:gutter="0"/>
          <w:cols w:space="708"/>
          <w:docGrid w:linePitch="360"/>
        </w:sectPr>
      </w:pPr>
    </w:p>
    <w:p w14:paraId="6826A86E" w14:textId="5265399E" w:rsidR="000245DA" w:rsidRPr="00B4047A" w:rsidRDefault="00C01135" w:rsidP="00B4047A">
      <w:pPr>
        <w:pStyle w:val="Ttulo1"/>
        <w:rPr>
          <w:lang w:val="es-ES"/>
        </w:rPr>
        <w:sectPr w:rsidR="000245DA" w:rsidRPr="00B4047A">
          <w:pgSz w:w="12240" w:h="15840"/>
          <w:pgMar w:top="1417" w:right="1701" w:bottom="1417" w:left="1701" w:header="708" w:footer="708" w:gutter="0"/>
          <w:cols w:space="708"/>
          <w:docGrid w:linePitch="360"/>
        </w:sectPr>
      </w:pPr>
      <w:bookmarkStart w:id="16" w:name="_Toc126084797"/>
      <w:r>
        <w:rPr>
          <w:noProof/>
          <w:lang w:eastAsia="es-MX"/>
        </w:rPr>
        <w:lastRenderedPageBreak/>
        <w:drawing>
          <wp:anchor distT="0" distB="0" distL="114300" distR="114300" simplePos="0" relativeHeight="251754496" behindDoc="0" locked="0" layoutInCell="1" allowOverlap="1" wp14:anchorId="1FEEFDAB" wp14:editId="429F1F53">
            <wp:simplePos x="0" y="0"/>
            <wp:positionH relativeFrom="page">
              <wp:align>right</wp:align>
            </wp:positionH>
            <wp:positionV relativeFrom="paragraph">
              <wp:posOffset>-1036955</wp:posOffset>
            </wp:positionV>
            <wp:extent cx="7766050" cy="10187940"/>
            <wp:effectExtent l="0" t="0" r="6350" b="381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766050" cy="1018794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5</w:t>
      </w:r>
      <w:r w:rsidR="00B4047A" w:rsidRPr="00270177">
        <w:rPr>
          <w:lang w:val="es-ES"/>
        </w:rPr>
        <w:t>.</w:t>
      </w:r>
      <w:r w:rsidR="00B4047A">
        <w:rPr>
          <w:lang w:val="es-ES"/>
        </w:rPr>
        <w:t xml:space="preserve"> Proyecto</w:t>
      </w:r>
      <w:bookmarkEnd w:id="16"/>
    </w:p>
    <w:p w14:paraId="4CCC4239" w14:textId="12ECF449" w:rsidR="00332DB8" w:rsidRPr="00332DB8" w:rsidRDefault="00332DB8" w:rsidP="00332DB8">
      <w:pPr>
        <w:jc w:val="center"/>
        <w:rPr>
          <w:b/>
          <w:smallCaps/>
          <w:sz w:val="32"/>
        </w:rPr>
      </w:pPr>
      <w:r>
        <w:rPr>
          <w:b/>
          <w:smallCaps/>
          <w:sz w:val="32"/>
        </w:rPr>
        <w:lastRenderedPageBreak/>
        <w:t>Proyecto</w:t>
      </w:r>
    </w:p>
    <w:p w14:paraId="5348760F" w14:textId="05C49329" w:rsidR="00973B73" w:rsidRDefault="00973B73" w:rsidP="00973B73">
      <w:pPr>
        <w:rPr>
          <w:lang w:val="es-ES"/>
        </w:rPr>
      </w:pPr>
    </w:p>
    <w:p w14:paraId="614E3195" w14:textId="6284A1B9" w:rsidR="00973B73" w:rsidRPr="00973B73" w:rsidRDefault="00973B73" w:rsidP="00973B73">
      <w:pPr>
        <w:jc w:val="center"/>
        <w:rPr>
          <w:b/>
          <w:sz w:val="28"/>
          <w:lang w:val="es-ES"/>
        </w:rPr>
      </w:pPr>
      <w:r w:rsidRPr="00973B73">
        <w:rPr>
          <w:b/>
          <w:sz w:val="28"/>
          <w:lang w:val="es-ES"/>
        </w:rPr>
        <w:t>Nombre del Proyecto</w:t>
      </w:r>
    </w:p>
    <w:p w14:paraId="61525594" w14:textId="77777777" w:rsidR="00973B73" w:rsidRDefault="00973B73" w:rsidP="00973B73">
      <w:pPr>
        <w:rPr>
          <w:lang w:val="es-ES"/>
        </w:rPr>
      </w:pPr>
    </w:p>
    <w:p w14:paraId="22DDD5AA" w14:textId="77777777" w:rsidR="00973B73" w:rsidRPr="00896362" w:rsidRDefault="00973B73" w:rsidP="00973B73">
      <w:pPr>
        <w:rPr>
          <w:b/>
        </w:rPr>
      </w:pPr>
      <w:r w:rsidRPr="00896362">
        <w:rPr>
          <w:b/>
        </w:rPr>
        <w:t xml:space="preserve">Enlace al Repositorio: </w:t>
      </w:r>
    </w:p>
    <w:p w14:paraId="19B72A48" w14:textId="77777777" w:rsidR="00973B73" w:rsidRPr="00973B73" w:rsidRDefault="00973B73" w:rsidP="00973B73">
      <w:pPr>
        <w:rPr>
          <w:lang w:val="es-ES"/>
        </w:rPr>
      </w:pPr>
    </w:p>
    <w:p w14:paraId="0324568B" w14:textId="77777777" w:rsidR="000D3350" w:rsidRDefault="000D3350" w:rsidP="002B6C43">
      <w:pPr>
        <w:jc w:val="left"/>
        <w:rPr>
          <w:lang w:val="es-ES"/>
        </w:rPr>
      </w:pPr>
    </w:p>
    <w:p w14:paraId="0FC60712" w14:textId="77777777" w:rsidR="00973B73" w:rsidRDefault="00973B73" w:rsidP="00973B73">
      <w:pPr>
        <w:rPr>
          <w:lang w:val="es-ES"/>
        </w:rPr>
      </w:pPr>
      <w:r w:rsidRPr="00C13485">
        <w:rPr>
          <w:b/>
          <w:bCs/>
          <w:lang w:val="es-ES"/>
        </w:rPr>
        <w:t>Descripción</w:t>
      </w:r>
      <w:r>
        <w:rPr>
          <w:lang w:val="es-ES"/>
        </w:rPr>
        <w:t xml:space="preserve">: </w:t>
      </w:r>
    </w:p>
    <w:p w14:paraId="3B0A0087" w14:textId="77777777" w:rsidR="00973B73" w:rsidRDefault="00973B73" w:rsidP="00973B73">
      <w:pPr>
        <w:rPr>
          <w:lang w:val="es-ES"/>
        </w:rPr>
      </w:pPr>
      <w:r w:rsidRPr="00973B73">
        <w:rPr>
          <w:highlight w:val="green"/>
          <w:lang w:val="es-ES"/>
        </w:rPr>
        <w:t>¿Qué se tiene que hacer?</w:t>
      </w:r>
    </w:p>
    <w:p w14:paraId="09C2FD5C" w14:textId="77777777" w:rsidR="00973B73" w:rsidRDefault="00973B73" w:rsidP="00973B73">
      <w:pPr>
        <w:rPr>
          <w:lang w:val="es-ES"/>
        </w:rPr>
      </w:pPr>
    </w:p>
    <w:p w14:paraId="187E5C62" w14:textId="77777777" w:rsidR="00973B73" w:rsidRDefault="00973B73" w:rsidP="00973B73">
      <w:pPr>
        <w:rPr>
          <w:lang w:val="es-ES"/>
        </w:rPr>
      </w:pPr>
      <w:r w:rsidRPr="00C13485">
        <w:rPr>
          <w:b/>
          <w:bCs/>
          <w:lang w:val="es-ES"/>
        </w:rPr>
        <w:t>Introducción</w:t>
      </w:r>
      <w:r>
        <w:rPr>
          <w:lang w:val="es-ES"/>
        </w:rPr>
        <w:t>:</w:t>
      </w:r>
    </w:p>
    <w:p w14:paraId="42AAEAA7" w14:textId="77777777" w:rsidR="00973B73" w:rsidRDefault="00973B73" w:rsidP="00973B73">
      <w:pPr>
        <w:rPr>
          <w:lang w:val="es-ES"/>
        </w:rPr>
      </w:pPr>
      <w:r w:rsidRPr="00501E44">
        <w:rPr>
          <w:highlight w:val="green"/>
          <w:lang w:val="es-ES"/>
        </w:rPr>
        <w:t xml:space="preserve">Fundamentos teóricos necesarios para realizar </w:t>
      </w:r>
      <w:r>
        <w:rPr>
          <w:highlight w:val="green"/>
          <w:lang w:val="es-ES"/>
        </w:rPr>
        <w:t>la</w:t>
      </w:r>
      <w:r w:rsidRPr="00501E44">
        <w:rPr>
          <w:highlight w:val="green"/>
          <w:lang w:val="es-ES"/>
        </w:rPr>
        <w:t xml:space="preserve"> pr</w:t>
      </w:r>
      <w:r>
        <w:rPr>
          <w:highlight w:val="green"/>
          <w:lang w:val="es-ES"/>
        </w:rPr>
        <w:t>áctica</w:t>
      </w:r>
      <w:r w:rsidRPr="00501E44">
        <w:rPr>
          <w:highlight w:val="green"/>
          <w:lang w:val="es-ES"/>
        </w:rPr>
        <w:t xml:space="preserve"> y como estos son necesarios para dar solución a la práctica.</w:t>
      </w:r>
    </w:p>
    <w:p w14:paraId="31F8D459" w14:textId="77777777" w:rsidR="00973B73" w:rsidRDefault="00973B73" w:rsidP="00973B73">
      <w:pPr>
        <w:rPr>
          <w:lang w:val="es-ES"/>
        </w:rPr>
      </w:pPr>
    </w:p>
    <w:p w14:paraId="31F71F58" w14:textId="77777777" w:rsidR="00973B73" w:rsidRPr="00463710" w:rsidRDefault="00973B73" w:rsidP="00973B73">
      <w:pPr>
        <w:pStyle w:val="Prrafodelista"/>
        <w:numPr>
          <w:ilvl w:val="0"/>
          <w:numId w:val="1"/>
        </w:numPr>
        <w:rPr>
          <w:highlight w:val="green"/>
          <w:lang w:val="es-ES"/>
        </w:rPr>
      </w:pPr>
      <w:r>
        <w:rPr>
          <w:highlight w:val="green"/>
          <w:lang w:val="es-ES"/>
        </w:rPr>
        <w:t xml:space="preserve">Incluir </w:t>
      </w:r>
      <w:r w:rsidRPr="00463710">
        <w:rPr>
          <w:highlight w:val="green"/>
          <w:lang w:val="es-ES"/>
        </w:rPr>
        <w:t xml:space="preserve">Instrucciones </w:t>
      </w:r>
      <w:r>
        <w:rPr>
          <w:highlight w:val="green"/>
          <w:lang w:val="es-ES"/>
        </w:rPr>
        <w:t xml:space="preserve">o Procedimientos </w:t>
      </w:r>
      <w:r w:rsidRPr="00463710">
        <w:rPr>
          <w:highlight w:val="green"/>
          <w:lang w:val="es-ES"/>
        </w:rPr>
        <w:t>utilizad</w:t>
      </w:r>
      <w:r>
        <w:rPr>
          <w:highlight w:val="green"/>
          <w:lang w:val="es-ES"/>
        </w:rPr>
        <w:t>o</w:t>
      </w:r>
      <w:r w:rsidRPr="00463710">
        <w:rPr>
          <w:highlight w:val="green"/>
          <w:lang w:val="es-ES"/>
        </w:rPr>
        <w:t>s:</w:t>
      </w:r>
    </w:p>
    <w:p w14:paraId="707A319B" w14:textId="77777777" w:rsidR="00973B73" w:rsidRPr="00463710" w:rsidRDefault="00973B73" w:rsidP="00973B73">
      <w:pPr>
        <w:pStyle w:val="Prrafodelista"/>
        <w:numPr>
          <w:ilvl w:val="1"/>
          <w:numId w:val="1"/>
        </w:numPr>
        <w:rPr>
          <w:highlight w:val="green"/>
          <w:lang w:val="es-ES"/>
        </w:rPr>
      </w:pPr>
      <w:r>
        <w:rPr>
          <w:highlight w:val="green"/>
          <w:lang w:val="es-ES"/>
        </w:rPr>
        <w:t>Instrucción 1</w:t>
      </w:r>
      <w:r w:rsidRPr="00463710">
        <w:rPr>
          <w:highlight w:val="green"/>
          <w:lang w:val="es-ES"/>
        </w:rPr>
        <w:t xml:space="preserve">: </w:t>
      </w:r>
    </w:p>
    <w:p w14:paraId="1ACE01D2" w14:textId="77777777" w:rsidR="00973B73" w:rsidRPr="00463710" w:rsidRDefault="00973B73" w:rsidP="00973B73">
      <w:pPr>
        <w:pStyle w:val="Prrafodelista"/>
        <w:numPr>
          <w:ilvl w:val="2"/>
          <w:numId w:val="1"/>
        </w:numPr>
        <w:rPr>
          <w:highlight w:val="green"/>
          <w:lang w:val="es-ES"/>
        </w:rPr>
      </w:pPr>
      <w:r w:rsidRPr="00463710">
        <w:rPr>
          <w:highlight w:val="green"/>
          <w:lang w:val="es-ES"/>
        </w:rPr>
        <w:t>Objetivo</w:t>
      </w:r>
    </w:p>
    <w:p w14:paraId="6C28882A" w14:textId="77777777" w:rsidR="00973B73" w:rsidRPr="00463710" w:rsidRDefault="00973B73" w:rsidP="00973B73">
      <w:pPr>
        <w:pStyle w:val="Prrafodelista"/>
        <w:numPr>
          <w:ilvl w:val="2"/>
          <w:numId w:val="1"/>
        </w:numPr>
        <w:rPr>
          <w:highlight w:val="green"/>
          <w:lang w:val="es-ES"/>
        </w:rPr>
      </w:pPr>
      <w:r w:rsidRPr="00463710">
        <w:rPr>
          <w:highlight w:val="green"/>
          <w:lang w:val="es-ES"/>
        </w:rPr>
        <w:t>Sintaxis</w:t>
      </w:r>
    </w:p>
    <w:p w14:paraId="69FC99E8" w14:textId="77777777" w:rsidR="00973B73" w:rsidRPr="00463710" w:rsidRDefault="00973B73" w:rsidP="00973B73">
      <w:pPr>
        <w:pStyle w:val="Prrafodelista"/>
        <w:numPr>
          <w:ilvl w:val="2"/>
          <w:numId w:val="1"/>
        </w:numPr>
        <w:rPr>
          <w:highlight w:val="green"/>
          <w:lang w:val="es-ES"/>
        </w:rPr>
      </w:pPr>
      <w:r w:rsidRPr="00463710">
        <w:rPr>
          <w:highlight w:val="green"/>
          <w:lang w:val="es-ES"/>
        </w:rPr>
        <w:t>Ejemplo</w:t>
      </w:r>
    </w:p>
    <w:p w14:paraId="1AA953CB" w14:textId="77777777" w:rsidR="00973B73" w:rsidRPr="00463710" w:rsidRDefault="00973B73" w:rsidP="00973B73">
      <w:pPr>
        <w:rPr>
          <w:highlight w:val="green"/>
          <w:lang w:val="es-ES"/>
        </w:rPr>
      </w:pPr>
    </w:p>
    <w:p w14:paraId="6D00458C" w14:textId="77777777" w:rsidR="00973B73" w:rsidRPr="00463710" w:rsidRDefault="00973B73" w:rsidP="00973B73">
      <w:pPr>
        <w:pStyle w:val="Prrafodelista"/>
        <w:numPr>
          <w:ilvl w:val="0"/>
          <w:numId w:val="1"/>
        </w:numPr>
        <w:rPr>
          <w:highlight w:val="green"/>
          <w:lang w:val="es-ES"/>
        </w:rPr>
      </w:pPr>
      <w:r>
        <w:rPr>
          <w:highlight w:val="green"/>
          <w:lang w:val="es-ES"/>
        </w:rPr>
        <w:t>Incluir información como:</w:t>
      </w:r>
    </w:p>
    <w:p w14:paraId="3E78EB8B" w14:textId="77777777" w:rsidR="00973B73" w:rsidRPr="00DE1080" w:rsidRDefault="00973B73" w:rsidP="00973B73">
      <w:pPr>
        <w:rPr>
          <w:highlight w:val="green"/>
          <w:lang w:val="es-ES"/>
        </w:rPr>
      </w:pPr>
      <w:r w:rsidRPr="00463710">
        <w:rPr>
          <w:highlight w:val="green"/>
          <w:lang w:val="es-ES"/>
        </w:rPr>
        <w:tab/>
        <w:t>¿Qué es?, ¿Cómo se utiliza?, ¿Para qué nos sirve?, entre otra información</w:t>
      </w:r>
      <w:r>
        <w:rPr>
          <w:highlight w:val="green"/>
          <w:lang w:val="es-ES"/>
        </w:rPr>
        <w:t>.</w:t>
      </w:r>
    </w:p>
    <w:p w14:paraId="3FF10BB0" w14:textId="77777777" w:rsidR="00973B73" w:rsidRPr="00C13485" w:rsidRDefault="00973B73" w:rsidP="00973B73">
      <w:pPr>
        <w:rPr>
          <w:i/>
          <w:iCs/>
          <w:lang w:val="es-ES"/>
        </w:rPr>
      </w:pPr>
    </w:p>
    <w:p w14:paraId="1D5A30C3" w14:textId="77777777" w:rsidR="00973B73" w:rsidRDefault="00973B73" w:rsidP="00973B73">
      <w:pPr>
        <w:rPr>
          <w:b/>
          <w:bCs/>
          <w:lang w:val="es-ES"/>
        </w:rPr>
      </w:pPr>
      <w:r w:rsidRPr="00C13485">
        <w:rPr>
          <w:b/>
          <w:bCs/>
          <w:lang w:val="es-ES"/>
        </w:rPr>
        <w:t>Desarrollo:</w:t>
      </w:r>
      <w:r>
        <w:rPr>
          <w:b/>
          <w:bCs/>
          <w:lang w:val="es-ES"/>
        </w:rPr>
        <w:t xml:space="preserve"> </w:t>
      </w:r>
    </w:p>
    <w:p w14:paraId="280D69CE" w14:textId="77777777" w:rsidR="00973B73" w:rsidRDefault="00973B73" w:rsidP="00973B73">
      <w:pPr>
        <w:rPr>
          <w:lang w:val="es-ES"/>
        </w:rPr>
      </w:pPr>
      <w:r w:rsidRPr="00117B1E">
        <w:rPr>
          <w:highlight w:val="green"/>
          <w:lang w:val="es-ES"/>
        </w:rPr>
        <w:t>Desarrollo paso a paso de</w:t>
      </w:r>
      <w:r>
        <w:rPr>
          <w:highlight w:val="green"/>
          <w:lang w:val="es-ES"/>
        </w:rPr>
        <w:t xml:space="preserve"> la práctica</w:t>
      </w:r>
      <w:r w:rsidRPr="00117B1E">
        <w:rPr>
          <w:highlight w:val="green"/>
          <w:lang w:val="es-ES"/>
        </w:rPr>
        <w:t>, explicando en cada paso lo que se hace, para que se hace y que utilidad tiene dentro del programa.</w:t>
      </w:r>
    </w:p>
    <w:p w14:paraId="25A0C9D2" w14:textId="77777777" w:rsidR="00973B73" w:rsidRDefault="00973B73" w:rsidP="00973B73">
      <w:pPr>
        <w:rPr>
          <w:lang w:val="es-ES"/>
        </w:rPr>
      </w:pPr>
    </w:p>
    <w:p w14:paraId="246B49CB" w14:textId="77777777" w:rsidR="00973B73" w:rsidRPr="00973B73" w:rsidRDefault="00973B73" w:rsidP="00973B73">
      <w:pPr>
        <w:rPr>
          <w:b/>
          <w:bCs/>
          <w:lang w:val="es-ES"/>
        </w:rPr>
      </w:pPr>
      <w:r>
        <w:rPr>
          <w:b/>
          <w:bCs/>
          <w:lang w:val="es-ES"/>
        </w:rPr>
        <w:t xml:space="preserve">Demostración: </w:t>
      </w:r>
    </w:p>
    <w:p w14:paraId="42FAB5AE" w14:textId="77777777" w:rsidR="00973B73" w:rsidRPr="00FD32EA" w:rsidRDefault="00973B73" w:rsidP="00973B73">
      <w:pPr>
        <w:rPr>
          <w:lang w:val="es-ES"/>
        </w:rPr>
      </w:pPr>
      <w:r>
        <w:rPr>
          <w:highlight w:val="green"/>
          <w:lang w:val="es-ES"/>
        </w:rPr>
        <w:t>Capturas de pantalla y/o imágenes que demuestren el cumplimiento del objetivo de la práctica.</w:t>
      </w:r>
      <w:r w:rsidRPr="00463710">
        <w:rPr>
          <w:highlight w:val="green"/>
          <w:lang w:val="es-ES"/>
        </w:rPr>
        <w:t xml:space="preserve"> </w:t>
      </w:r>
      <w:r>
        <w:rPr>
          <w:highlight w:val="green"/>
          <w:lang w:val="es-ES"/>
        </w:rPr>
        <w:t xml:space="preserve">Se </w:t>
      </w:r>
      <w:r w:rsidRPr="00463710">
        <w:rPr>
          <w:highlight w:val="green"/>
          <w:lang w:val="es-ES"/>
        </w:rPr>
        <w:t xml:space="preserve">deben </w:t>
      </w:r>
      <w:r>
        <w:rPr>
          <w:highlight w:val="green"/>
          <w:lang w:val="es-ES"/>
        </w:rPr>
        <w:t>cada captura y/o imagen.</w:t>
      </w:r>
    </w:p>
    <w:p w14:paraId="2718B23F" w14:textId="77777777" w:rsidR="00973B73" w:rsidRDefault="00973B73" w:rsidP="00973B73">
      <w:pPr>
        <w:rPr>
          <w:b/>
          <w:bCs/>
          <w:lang w:val="es-ES"/>
        </w:rPr>
      </w:pPr>
    </w:p>
    <w:p w14:paraId="797AF326" w14:textId="77777777" w:rsidR="00973B73" w:rsidRPr="00463710" w:rsidRDefault="00973B73" w:rsidP="00973B73">
      <w:pPr>
        <w:rPr>
          <w:b/>
          <w:bCs/>
          <w:lang w:val="es-ES"/>
        </w:rPr>
      </w:pPr>
      <w:r>
        <w:rPr>
          <w:b/>
          <w:bCs/>
          <w:lang w:val="es-ES"/>
        </w:rPr>
        <w:t>Conclusiones:</w:t>
      </w:r>
    </w:p>
    <w:p w14:paraId="7CCEF7F4" w14:textId="448944FA" w:rsidR="00973B73" w:rsidRDefault="00973B73" w:rsidP="00973B73">
      <w:pPr>
        <w:rPr>
          <w:highlight w:val="green"/>
          <w:lang w:val="es-ES"/>
        </w:rPr>
      </w:pPr>
      <w:r>
        <w:rPr>
          <w:highlight w:val="green"/>
          <w:lang w:val="es-ES"/>
        </w:rPr>
        <w:t>C</w:t>
      </w:r>
      <w:r w:rsidRPr="00463710">
        <w:rPr>
          <w:highlight w:val="green"/>
          <w:lang w:val="es-ES"/>
        </w:rPr>
        <w:t>onclusión general de la práctica de aproximadamente 5-10 renglones.</w:t>
      </w:r>
    </w:p>
    <w:p w14:paraId="612801E3" w14:textId="56DD54DA" w:rsidR="007F031E" w:rsidRDefault="007F031E" w:rsidP="00973B73">
      <w:pPr>
        <w:rPr>
          <w:lang w:val="es-ES"/>
        </w:rPr>
      </w:pPr>
    </w:p>
    <w:p w14:paraId="040D24E9" w14:textId="77777777" w:rsidR="007F031E" w:rsidRPr="00FD32EA" w:rsidRDefault="007F031E" w:rsidP="00973B73">
      <w:pPr>
        <w:rPr>
          <w:lang w:val="es-ES"/>
        </w:rPr>
      </w:pPr>
    </w:p>
    <w:sectPr w:rsidR="007F031E" w:rsidRPr="00FD32E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40509" w14:textId="77777777" w:rsidR="005B1620" w:rsidRDefault="005B1620" w:rsidP="005A5DCD">
      <w:r>
        <w:separator/>
      </w:r>
    </w:p>
  </w:endnote>
  <w:endnote w:type="continuationSeparator" w:id="0">
    <w:p w14:paraId="01EAF62F" w14:textId="77777777" w:rsidR="005B1620" w:rsidRDefault="005B1620"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B2266" w14:textId="77777777" w:rsidR="005B1620" w:rsidRDefault="005B1620" w:rsidP="005A5DCD">
      <w:r>
        <w:separator/>
      </w:r>
    </w:p>
  </w:footnote>
  <w:footnote w:type="continuationSeparator" w:id="0">
    <w:p w14:paraId="56E5E559" w14:textId="77777777" w:rsidR="005B1620" w:rsidRDefault="005B1620" w:rsidP="005A5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67014"/>
    <w:multiLevelType w:val="hybridMultilevel"/>
    <w:tmpl w:val="0ED6987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2" w15:restartNumberingAfterBreak="0">
    <w:nsid w:val="40FE0BB2"/>
    <w:multiLevelType w:val="hybridMultilevel"/>
    <w:tmpl w:val="C742D748"/>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3" w15:restartNumberingAfterBreak="0">
    <w:nsid w:val="54B4425D"/>
    <w:multiLevelType w:val="hybridMultilevel"/>
    <w:tmpl w:val="574673C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67BF4C87"/>
    <w:multiLevelType w:val="hybridMultilevel"/>
    <w:tmpl w:val="2B76B1F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num w:numId="1" w16cid:durableId="1267007817">
    <w:abstractNumId w:val="1"/>
  </w:num>
  <w:num w:numId="2" w16cid:durableId="1732388609">
    <w:abstractNumId w:val="3"/>
  </w:num>
  <w:num w:numId="3" w16cid:durableId="499008056">
    <w:abstractNumId w:val="0"/>
  </w:num>
  <w:num w:numId="4" w16cid:durableId="1763989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69380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56F9"/>
    <w:rsid w:val="000156D9"/>
    <w:rsid w:val="00017615"/>
    <w:rsid w:val="000245DA"/>
    <w:rsid w:val="00024EA2"/>
    <w:rsid w:val="00025DD8"/>
    <w:rsid w:val="000266D0"/>
    <w:rsid w:val="000308BE"/>
    <w:rsid w:val="00055D18"/>
    <w:rsid w:val="00072101"/>
    <w:rsid w:val="000742F2"/>
    <w:rsid w:val="00080B10"/>
    <w:rsid w:val="000850BC"/>
    <w:rsid w:val="00086E95"/>
    <w:rsid w:val="000943FF"/>
    <w:rsid w:val="000A2FFD"/>
    <w:rsid w:val="000D1EB4"/>
    <w:rsid w:val="000D3350"/>
    <w:rsid w:val="000E3CBE"/>
    <w:rsid w:val="00102683"/>
    <w:rsid w:val="00122084"/>
    <w:rsid w:val="00124933"/>
    <w:rsid w:val="00137BA6"/>
    <w:rsid w:val="00141A55"/>
    <w:rsid w:val="00145D0D"/>
    <w:rsid w:val="00170C20"/>
    <w:rsid w:val="00174F55"/>
    <w:rsid w:val="001940DB"/>
    <w:rsid w:val="00197A19"/>
    <w:rsid w:val="001B538E"/>
    <w:rsid w:val="001B7BD0"/>
    <w:rsid w:val="001D06E2"/>
    <w:rsid w:val="001D2AA8"/>
    <w:rsid w:val="001D58AD"/>
    <w:rsid w:val="001E1B7B"/>
    <w:rsid w:val="001F0EB7"/>
    <w:rsid w:val="00235F90"/>
    <w:rsid w:val="00253CB0"/>
    <w:rsid w:val="00255CF0"/>
    <w:rsid w:val="00270177"/>
    <w:rsid w:val="0029351F"/>
    <w:rsid w:val="00294CEB"/>
    <w:rsid w:val="002972C2"/>
    <w:rsid w:val="002B5B62"/>
    <w:rsid w:val="002B6C43"/>
    <w:rsid w:val="002C3B61"/>
    <w:rsid w:val="002E1EEC"/>
    <w:rsid w:val="002E55B5"/>
    <w:rsid w:val="00307312"/>
    <w:rsid w:val="00314CEC"/>
    <w:rsid w:val="00332DB8"/>
    <w:rsid w:val="00333EB2"/>
    <w:rsid w:val="00334EB6"/>
    <w:rsid w:val="00351D60"/>
    <w:rsid w:val="00360541"/>
    <w:rsid w:val="003818E1"/>
    <w:rsid w:val="0038774D"/>
    <w:rsid w:val="003A6692"/>
    <w:rsid w:val="003B402A"/>
    <w:rsid w:val="003B53BA"/>
    <w:rsid w:val="003D4318"/>
    <w:rsid w:val="003D5027"/>
    <w:rsid w:val="0042497E"/>
    <w:rsid w:val="00433C50"/>
    <w:rsid w:val="00436EDF"/>
    <w:rsid w:val="004422D6"/>
    <w:rsid w:val="00445212"/>
    <w:rsid w:val="004462B4"/>
    <w:rsid w:val="00453203"/>
    <w:rsid w:val="00457D8A"/>
    <w:rsid w:val="00463710"/>
    <w:rsid w:val="00474D29"/>
    <w:rsid w:val="004914FF"/>
    <w:rsid w:val="004959D2"/>
    <w:rsid w:val="004A4F8B"/>
    <w:rsid w:val="004C6D9C"/>
    <w:rsid w:val="004D0160"/>
    <w:rsid w:val="004D1B42"/>
    <w:rsid w:val="004E06D4"/>
    <w:rsid w:val="004E1BF1"/>
    <w:rsid w:val="004E767E"/>
    <w:rsid w:val="004F6742"/>
    <w:rsid w:val="00505849"/>
    <w:rsid w:val="005058C4"/>
    <w:rsid w:val="00526E93"/>
    <w:rsid w:val="0054262B"/>
    <w:rsid w:val="00556268"/>
    <w:rsid w:val="005603F8"/>
    <w:rsid w:val="00560A51"/>
    <w:rsid w:val="00561A01"/>
    <w:rsid w:val="005822FD"/>
    <w:rsid w:val="005841A2"/>
    <w:rsid w:val="00586F39"/>
    <w:rsid w:val="005A3F65"/>
    <w:rsid w:val="005A5DCD"/>
    <w:rsid w:val="005B1620"/>
    <w:rsid w:val="005B537A"/>
    <w:rsid w:val="005C6A32"/>
    <w:rsid w:val="005D352E"/>
    <w:rsid w:val="005D3D6A"/>
    <w:rsid w:val="005E2F6C"/>
    <w:rsid w:val="005E5219"/>
    <w:rsid w:val="005E5BE7"/>
    <w:rsid w:val="006201AB"/>
    <w:rsid w:val="00621BC3"/>
    <w:rsid w:val="00643885"/>
    <w:rsid w:val="00643CAC"/>
    <w:rsid w:val="006505F0"/>
    <w:rsid w:val="00671E92"/>
    <w:rsid w:val="00674CA6"/>
    <w:rsid w:val="00676401"/>
    <w:rsid w:val="00681E8F"/>
    <w:rsid w:val="006C67E1"/>
    <w:rsid w:val="006D00FC"/>
    <w:rsid w:val="006E572B"/>
    <w:rsid w:val="006F1AAC"/>
    <w:rsid w:val="00712AD2"/>
    <w:rsid w:val="007158E8"/>
    <w:rsid w:val="00717E35"/>
    <w:rsid w:val="00721A42"/>
    <w:rsid w:val="00752B4E"/>
    <w:rsid w:val="00772396"/>
    <w:rsid w:val="007A4EF5"/>
    <w:rsid w:val="007C7F7A"/>
    <w:rsid w:val="007D22D1"/>
    <w:rsid w:val="007D435D"/>
    <w:rsid w:val="007F031E"/>
    <w:rsid w:val="007F0A50"/>
    <w:rsid w:val="008031F1"/>
    <w:rsid w:val="00803C10"/>
    <w:rsid w:val="0080720B"/>
    <w:rsid w:val="0083161F"/>
    <w:rsid w:val="00837B32"/>
    <w:rsid w:val="00867E0D"/>
    <w:rsid w:val="00867FD0"/>
    <w:rsid w:val="00881A98"/>
    <w:rsid w:val="00895144"/>
    <w:rsid w:val="00896362"/>
    <w:rsid w:val="008F110D"/>
    <w:rsid w:val="008F296D"/>
    <w:rsid w:val="00901DB2"/>
    <w:rsid w:val="00921C3D"/>
    <w:rsid w:val="00925C2A"/>
    <w:rsid w:val="009552D3"/>
    <w:rsid w:val="00962202"/>
    <w:rsid w:val="00973B73"/>
    <w:rsid w:val="00985A16"/>
    <w:rsid w:val="009A06E2"/>
    <w:rsid w:val="009B1AA3"/>
    <w:rsid w:val="009D45B5"/>
    <w:rsid w:val="009E54D8"/>
    <w:rsid w:val="009E6F42"/>
    <w:rsid w:val="00A15F93"/>
    <w:rsid w:val="00A2200C"/>
    <w:rsid w:val="00A26F33"/>
    <w:rsid w:val="00A679BB"/>
    <w:rsid w:val="00A70E86"/>
    <w:rsid w:val="00A93005"/>
    <w:rsid w:val="00AA4F28"/>
    <w:rsid w:val="00AC3EF8"/>
    <w:rsid w:val="00AC5483"/>
    <w:rsid w:val="00AD05DC"/>
    <w:rsid w:val="00AE2FE0"/>
    <w:rsid w:val="00AE36ED"/>
    <w:rsid w:val="00AE65D9"/>
    <w:rsid w:val="00AF3122"/>
    <w:rsid w:val="00AF53F6"/>
    <w:rsid w:val="00AF74D8"/>
    <w:rsid w:val="00B03143"/>
    <w:rsid w:val="00B040F0"/>
    <w:rsid w:val="00B225B4"/>
    <w:rsid w:val="00B3155D"/>
    <w:rsid w:val="00B4047A"/>
    <w:rsid w:val="00B46BAE"/>
    <w:rsid w:val="00B63319"/>
    <w:rsid w:val="00B825F9"/>
    <w:rsid w:val="00B83DC6"/>
    <w:rsid w:val="00BA2CEE"/>
    <w:rsid w:val="00BB3336"/>
    <w:rsid w:val="00BC7C74"/>
    <w:rsid w:val="00BF4903"/>
    <w:rsid w:val="00C01135"/>
    <w:rsid w:val="00C0329C"/>
    <w:rsid w:val="00C04C27"/>
    <w:rsid w:val="00C11921"/>
    <w:rsid w:val="00C37A58"/>
    <w:rsid w:val="00C45A62"/>
    <w:rsid w:val="00C6046B"/>
    <w:rsid w:val="00C80186"/>
    <w:rsid w:val="00CB6794"/>
    <w:rsid w:val="00CC1E6E"/>
    <w:rsid w:val="00CE42EF"/>
    <w:rsid w:val="00D044CB"/>
    <w:rsid w:val="00D51C4A"/>
    <w:rsid w:val="00D647E7"/>
    <w:rsid w:val="00D653DB"/>
    <w:rsid w:val="00D72271"/>
    <w:rsid w:val="00D7236E"/>
    <w:rsid w:val="00D83FE6"/>
    <w:rsid w:val="00DA5624"/>
    <w:rsid w:val="00DB4EB3"/>
    <w:rsid w:val="00DE0F38"/>
    <w:rsid w:val="00DE1080"/>
    <w:rsid w:val="00DE202F"/>
    <w:rsid w:val="00DE3448"/>
    <w:rsid w:val="00DF2535"/>
    <w:rsid w:val="00E036C4"/>
    <w:rsid w:val="00E03846"/>
    <w:rsid w:val="00E234DA"/>
    <w:rsid w:val="00E257AA"/>
    <w:rsid w:val="00E37ADC"/>
    <w:rsid w:val="00E40934"/>
    <w:rsid w:val="00E56275"/>
    <w:rsid w:val="00E60314"/>
    <w:rsid w:val="00E6152E"/>
    <w:rsid w:val="00E71439"/>
    <w:rsid w:val="00E76CED"/>
    <w:rsid w:val="00E9505C"/>
    <w:rsid w:val="00E971AD"/>
    <w:rsid w:val="00EC1B31"/>
    <w:rsid w:val="00EC753A"/>
    <w:rsid w:val="00ED0055"/>
    <w:rsid w:val="00ED7981"/>
    <w:rsid w:val="00EF4B29"/>
    <w:rsid w:val="00F14A83"/>
    <w:rsid w:val="00F239AC"/>
    <w:rsid w:val="00F52BAF"/>
    <w:rsid w:val="00F600F0"/>
    <w:rsid w:val="00F60731"/>
    <w:rsid w:val="00F61DF1"/>
    <w:rsid w:val="00F9223C"/>
    <w:rsid w:val="00FA30BB"/>
    <w:rsid w:val="00FC582A"/>
    <w:rsid w:val="00FD0400"/>
    <w:rsid w:val="00FD117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79251"/>
  <w15:chartTrackingRefBased/>
  <w15:docId w15:val="{E84E7CDE-5A83-401B-8004-8FB54E5E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D9C"/>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 w:type="paragraph" w:styleId="NormalWeb">
    <w:name w:val="Normal (Web)"/>
    <w:basedOn w:val="Normal"/>
    <w:uiPriority w:val="99"/>
    <w:unhideWhenUsed/>
    <w:rsid w:val="00A15F93"/>
    <w:pPr>
      <w:spacing w:before="100" w:beforeAutospacing="1" w:after="100" w:afterAutospacing="1"/>
      <w:jc w:val="left"/>
    </w:pPr>
    <w:rPr>
      <w:rFonts w:eastAsia="Times New Roman" w:cs="Times New Roman"/>
      <w:color w:val="auto"/>
      <w:szCs w:val="24"/>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9746">
      <w:bodyDiv w:val="1"/>
      <w:marLeft w:val="0"/>
      <w:marRight w:val="0"/>
      <w:marTop w:val="0"/>
      <w:marBottom w:val="0"/>
      <w:divBdr>
        <w:top w:val="none" w:sz="0" w:space="0" w:color="auto"/>
        <w:left w:val="none" w:sz="0" w:space="0" w:color="auto"/>
        <w:bottom w:val="none" w:sz="0" w:space="0" w:color="auto"/>
        <w:right w:val="none" w:sz="0" w:space="0" w:color="auto"/>
      </w:divBdr>
    </w:div>
    <w:div w:id="364133859">
      <w:bodyDiv w:val="1"/>
      <w:marLeft w:val="0"/>
      <w:marRight w:val="0"/>
      <w:marTop w:val="0"/>
      <w:marBottom w:val="0"/>
      <w:divBdr>
        <w:top w:val="none" w:sz="0" w:space="0" w:color="auto"/>
        <w:left w:val="none" w:sz="0" w:space="0" w:color="auto"/>
        <w:bottom w:val="none" w:sz="0" w:space="0" w:color="auto"/>
        <w:right w:val="none" w:sz="0" w:space="0" w:color="auto"/>
      </w:divBdr>
    </w:div>
    <w:div w:id="690302201">
      <w:bodyDiv w:val="1"/>
      <w:marLeft w:val="0"/>
      <w:marRight w:val="0"/>
      <w:marTop w:val="0"/>
      <w:marBottom w:val="0"/>
      <w:divBdr>
        <w:top w:val="none" w:sz="0" w:space="0" w:color="auto"/>
        <w:left w:val="none" w:sz="0" w:space="0" w:color="auto"/>
        <w:bottom w:val="none" w:sz="0" w:space="0" w:color="auto"/>
        <w:right w:val="none" w:sz="0" w:space="0" w:color="auto"/>
      </w:divBdr>
    </w:div>
    <w:div w:id="788596494">
      <w:bodyDiv w:val="1"/>
      <w:marLeft w:val="0"/>
      <w:marRight w:val="0"/>
      <w:marTop w:val="0"/>
      <w:marBottom w:val="0"/>
      <w:divBdr>
        <w:top w:val="none" w:sz="0" w:space="0" w:color="auto"/>
        <w:left w:val="none" w:sz="0" w:space="0" w:color="auto"/>
        <w:bottom w:val="none" w:sz="0" w:space="0" w:color="auto"/>
        <w:right w:val="none" w:sz="0" w:space="0" w:color="auto"/>
      </w:divBdr>
    </w:div>
    <w:div w:id="847788653">
      <w:bodyDiv w:val="1"/>
      <w:marLeft w:val="0"/>
      <w:marRight w:val="0"/>
      <w:marTop w:val="0"/>
      <w:marBottom w:val="0"/>
      <w:divBdr>
        <w:top w:val="none" w:sz="0" w:space="0" w:color="auto"/>
        <w:left w:val="none" w:sz="0" w:space="0" w:color="auto"/>
        <w:bottom w:val="none" w:sz="0" w:space="0" w:color="auto"/>
        <w:right w:val="none" w:sz="0" w:space="0" w:color="auto"/>
      </w:divBdr>
    </w:div>
    <w:div w:id="933707469">
      <w:bodyDiv w:val="1"/>
      <w:marLeft w:val="0"/>
      <w:marRight w:val="0"/>
      <w:marTop w:val="0"/>
      <w:marBottom w:val="0"/>
      <w:divBdr>
        <w:top w:val="none" w:sz="0" w:space="0" w:color="auto"/>
        <w:left w:val="none" w:sz="0" w:space="0" w:color="auto"/>
        <w:bottom w:val="none" w:sz="0" w:space="0" w:color="auto"/>
        <w:right w:val="none" w:sz="0" w:space="0" w:color="auto"/>
      </w:divBdr>
    </w:div>
    <w:div w:id="1164123225">
      <w:bodyDiv w:val="1"/>
      <w:marLeft w:val="0"/>
      <w:marRight w:val="0"/>
      <w:marTop w:val="0"/>
      <w:marBottom w:val="0"/>
      <w:divBdr>
        <w:top w:val="none" w:sz="0" w:space="0" w:color="auto"/>
        <w:left w:val="none" w:sz="0" w:space="0" w:color="auto"/>
        <w:bottom w:val="none" w:sz="0" w:space="0" w:color="auto"/>
        <w:right w:val="none" w:sz="0" w:space="0" w:color="auto"/>
      </w:divBdr>
    </w:div>
    <w:div w:id="1598903599">
      <w:bodyDiv w:val="1"/>
      <w:marLeft w:val="0"/>
      <w:marRight w:val="0"/>
      <w:marTop w:val="0"/>
      <w:marBottom w:val="0"/>
      <w:divBdr>
        <w:top w:val="none" w:sz="0" w:space="0" w:color="auto"/>
        <w:left w:val="none" w:sz="0" w:space="0" w:color="auto"/>
        <w:bottom w:val="none" w:sz="0" w:space="0" w:color="auto"/>
        <w:right w:val="none" w:sz="0" w:space="0" w:color="auto"/>
      </w:divBdr>
    </w:div>
    <w:div w:id="1753896548">
      <w:bodyDiv w:val="1"/>
      <w:marLeft w:val="0"/>
      <w:marRight w:val="0"/>
      <w:marTop w:val="0"/>
      <w:marBottom w:val="0"/>
      <w:divBdr>
        <w:top w:val="none" w:sz="0" w:space="0" w:color="auto"/>
        <w:left w:val="none" w:sz="0" w:space="0" w:color="auto"/>
        <w:bottom w:val="none" w:sz="0" w:space="0" w:color="auto"/>
        <w:right w:val="none" w:sz="0" w:space="0" w:color="auto"/>
      </w:divBdr>
    </w:div>
    <w:div w:id="1782334376">
      <w:bodyDiv w:val="1"/>
      <w:marLeft w:val="0"/>
      <w:marRight w:val="0"/>
      <w:marTop w:val="0"/>
      <w:marBottom w:val="0"/>
      <w:divBdr>
        <w:top w:val="none" w:sz="0" w:space="0" w:color="auto"/>
        <w:left w:val="none" w:sz="0" w:space="0" w:color="auto"/>
        <w:bottom w:val="none" w:sz="0" w:space="0" w:color="auto"/>
        <w:right w:val="none" w:sz="0" w:space="0" w:color="auto"/>
      </w:divBdr>
    </w:div>
    <w:div w:id="1808080977">
      <w:bodyDiv w:val="1"/>
      <w:marLeft w:val="0"/>
      <w:marRight w:val="0"/>
      <w:marTop w:val="0"/>
      <w:marBottom w:val="0"/>
      <w:divBdr>
        <w:top w:val="none" w:sz="0" w:space="0" w:color="auto"/>
        <w:left w:val="none" w:sz="0" w:space="0" w:color="auto"/>
        <w:bottom w:val="none" w:sz="0" w:space="0" w:color="auto"/>
        <w:right w:val="none" w:sz="0" w:space="0" w:color="auto"/>
      </w:divBdr>
    </w:div>
    <w:div w:id="192244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6.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png"/><Relationship Id="rId66" Type="http://schemas.openxmlformats.org/officeDocument/2006/relationships/image" Target="media/image55.png"/><Relationship Id="rId74" Type="http://schemas.openxmlformats.org/officeDocument/2006/relationships/image" Target="media/image62.png"/><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jpeg"/><Relationship Id="rId64" Type="http://schemas.openxmlformats.org/officeDocument/2006/relationships/image" Target="media/image54.png"/><Relationship Id="rId69" Type="http://schemas.openxmlformats.org/officeDocument/2006/relationships/image" Target="media/image57.png"/><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6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yperlink" Target="https://github.com/DEFENDERS-RV/Arduino"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jpeg"/><Relationship Id="rId62" Type="http://schemas.openxmlformats.org/officeDocument/2006/relationships/image" Target="media/image52.png"/><Relationship Id="rId70" Type="http://schemas.openxmlformats.org/officeDocument/2006/relationships/image" Target="media/image5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https://github.com/DEFENDERS-RV/Arduino" TargetMode="External"/><Relationship Id="rId73" Type="http://schemas.openxmlformats.org/officeDocument/2006/relationships/image" Target="media/image61.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3.xml><?xml version="1.0" encoding="utf-8"?>
<ds:datastoreItem xmlns:ds="http://schemas.openxmlformats.org/officeDocument/2006/customXml" ds:itemID="{0061AD97-E74A-4962-9946-0B6ABC1DAC7E}">
  <ds:schemaRefs>
    <ds:schemaRef ds:uri="http://schemas.openxmlformats.org/officeDocument/2006/bibliography"/>
  </ds:schemaRefs>
</ds:datastoreItem>
</file>

<file path=customXml/itemProps4.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4</Pages>
  <Words>5285</Words>
  <Characters>29070</Characters>
  <Application>Microsoft Office Word</Application>
  <DocSecurity>0</DocSecurity>
  <Lines>242</Lines>
  <Paragraphs>68</Paragraphs>
  <ScaleCrop>false</ScaleCrop>
  <HeadingPairs>
    <vt:vector size="6" baseType="variant">
      <vt:variant>
        <vt:lpstr>Título</vt:lpstr>
      </vt:variant>
      <vt:variant>
        <vt:i4>1</vt:i4>
      </vt:variant>
      <vt:variant>
        <vt:lpstr>Title</vt:lpstr>
      </vt:variant>
      <vt:variant>
        <vt:i4>1</vt:i4>
      </vt:variant>
      <vt:variant>
        <vt:lpstr>Headings</vt:lpstr>
      </vt:variant>
      <vt:variant>
        <vt:i4>10</vt:i4>
      </vt:variant>
    </vt:vector>
  </HeadingPairs>
  <TitlesOfParts>
    <vt:vector size="12" baseType="lpstr">
      <vt:lpstr/>
      <vt:lpstr/>
      <vt:lpstr>Índice</vt:lpstr>
      <vt:lpstr>    Tareas – Investigaciones</vt:lpstr>
      <vt:lpstr>    Unidad 1</vt:lpstr>
      <vt:lpstr>        Tarea 1 Creación de Equipos</vt:lpstr>
      <vt:lpstr>        Tarea 2 Nombre 2</vt:lpstr>
      <vt:lpstr>        Tarea 3 Nombre 3</vt:lpstr>
      <vt:lpstr>        Tarea 4 (Investigación) Nombre 4</vt:lpstr>
      <vt:lpstr>        Tarea 5 (Programa) Nombre 5</vt:lpstr>
      <vt:lpstr>        Tarea 6 (Programa-Práctica) Nombre 6</vt:lpstr>
      <vt:lpstr>    Unidad 2. </vt:lpstr>
    </vt:vector>
  </TitlesOfParts>
  <Company/>
  <LinksUpToDate>false</LinksUpToDate>
  <CharactersWithSpaces>3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Ruiz Garcia Emmanuel Alejandro</cp:lastModifiedBy>
  <cp:revision>67</cp:revision>
  <cp:lastPrinted>2023-03-10T05:40:00Z</cp:lastPrinted>
  <dcterms:created xsi:type="dcterms:W3CDTF">2023-03-10T05:28:00Z</dcterms:created>
  <dcterms:modified xsi:type="dcterms:W3CDTF">2023-03-10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